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45FCB94D" w14:textId="7B7317A8" w:rsidR="000E72EB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168492578" w:history="1">
        <w:r w:rsidR="000E72EB" w:rsidRPr="00564250">
          <w:rPr>
            <w:rStyle w:val="Hyperlink"/>
            <w:noProof/>
            <w:lang w:val="de-DE"/>
          </w:rPr>
          <w:t>ORDER OF PRECEDENCE</w:t>
        </w:r>
        <w:r w:rsidR="000E72EB">
          <w:rPr>
            <w:noProof/>
            <w:webHidden/>
          </w:rPr>
          <w:tab/>
        </w:r>
        <w:r w:rsidR="000E72EB">
          <w:rPr>
            <w:noProof/>
            <w:webHidden/>
          </w:rPr>
          <w:fldChar w:fldCharType="begin"/>
        </w:r>
        <w:r w:rsidR="000E72EB">
          <w:rPr>
            <w:noProof/>
            <w:webHidden/>
          </w:rPr>
          <w:instrText xml:space="preserve"> PAGEREF _Toc168492578 \h </w:instrText>
        </w:r>
        <w:r w:rsidR="000E72EB">
          <w:rPr>
            <w:noProof/>
            <w:webHidden/>
          </w:rPr>
        </w:r>
        <w:r w:rsidR="000E72EB">
          <w:rPr>
            <w:noProof/>
            <w:webHidden/>
          </w:rPr>
          <w:fldChar w:fldCharType="separate"/>
        </w:r>
        <w:r w:rsidR="000E72EB">
          <w:rPr>
            <w:noProof/>
            <w:webHidden/>
          </w:rPr>
          <w:t>6</w:t>
        </w:r>
        <w:r w:rsidR="000E72EB">
          <w:rPr>
            <w:noProof/>
            <w:webHidden/>
          </w:rPr>
          <w:fldChar w:fldCharType="end"/>
        </w:r>
      </w:hyperlink>
    </w:p>
    <w:p w14:paraId="0B5D9C56" w14:textId="6E1C79C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79" w:history="1">
        <w:r w:rsidRPr="00564250">
          <w:rPr>
            <w:rStyle w:val="Hyperlink"/>
          </w:rPr>
          <w:t>HEADS OF DIPLOMATIC MIS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1434F29" w14:textId="650128F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0" w:history="1">
        <w:r w:rsidRPr="00564250">
          <w:rPr>
            <w:rStyle w:val="Hyperlink"/>
          </w:rPr>
          <w:t>CHARGÉS D’AFFAIRES AD INTERI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2E40890D" w14:textId="145314B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1" w:history="1">
        <w:r w:rsidRPr="00564250">
          <w:rPr>
            <w:rStyle w:val="Hyperlink"/>
          </w:rPr>
          <w:t>Afgha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7CD67130" w14:textId="35A4024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2" w:history="1">
        <w:r w:rsidRPr="00564250">
          <w:rPr>
            <w:rStyle w:val="Hyperlink"/>
          </w:rPr>
          <w:t>Alb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49C14ADA" w14:textId="487612F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3" w:history="1">
        <w:r w:rsidRPr="00564250">
          <w:rPr>
            <w:rStyle w:val="Hyperlink"/>
          </w:rPr>
          <w:t>Al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7617653" w14:textId="604B2A2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4" w:history="1">
        <w:r w:rsidRPr="00564250">
          <w:rPr>
            <w:rStyle w:val="Hyperlink"/>
          </w:rPr>
          <w:t>Andor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1104FB90" w14:textId="0B199A4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5" w:history="1">
        <w:r w:rsidRPr="00564250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073379A4" w14:textId="0237698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6" w:history="1">
        <w:r w:rsidRPr="00564250">
          <w:rPr>
            <w:rStyle w:val="Hyperlink"/>
          </w:rPr>
          <w:t>Argent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5CCE3024" w14:textId="003CFDD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7" w:history="1">
        <w:r w:rsidRPr="00564250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6D19AB51" w14:textId="55D387F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8" w:history="1">
        <w:r w:rsidRPr="00564250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0CCE4541" w14:textId="0EDDB3A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89" w:history="1">
        <w:r w:rsidRPr="00564250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604387C8" w14:textId="515CCE0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0" w:history="1">
        <w:r w:rsidRPr="00564250">
          <w:rPr>
            <w:rStyle w:val="Hyperlink"/>
          </w:rPr>
          <w:t>Azerbaij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19BCF434" w14:textId="422F0000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1" w:history="1">
        <w:r w:rsidRPr="00564250">
          <w:rPr>
            <w:rStyle w:val="Hyperlink"/>
          </w:rPr>
          <w:t>Bahr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00F11BA1" w14:textId="4015B00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2" w:history="1">
        <w:r w:rsidRPr="00564250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3CBD8D76" w14:textId="451E025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3" w:history="1">
        <w:r w:rsidRPr="00564250">
          <w:rPr>
            <w:rStyle w:val="Hyperlink"/>
          </w:rPr>
          <w:t>Bela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4EE8B485" w14:textId="427DC3C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4" w:history="1">
        <w:r w:rsidRPr="00564250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506230A7" w14:textId="02D7F86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5" w:history="1">
        <w:r w:rsidRPr="00564250">
          <w:rPr>
            <w:rStyle w:val="Hyperlink"/>
          </w:rPr>
          <w:t>Ben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61F14471" w14:textId="3927FF68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6" w:history="1">
        <w:r w:rsidRPr="00564250">
          <w:rPr>
            <w:rStyle w:val="Hyperlink"/>
          </w:rPr>
          <w:t>Bosnia and Herzegov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7FDB91B7" w14:textId="650E883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7" w:history="1">
        <w:r w:rsidRPr="00564250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2572248D" w14:textId="736CACF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8" w:history="1">
        <w:r w:rsidRPr="00564250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26F0ED7F" w14:textId="44EF078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599" w:history="1">
        <w:r w:rsidRPr="00564250">
          <w:rPr>
            <w:rStyle w:val="Hyperlink"/>
          </w:rPr>
          <w:t>Burkina Fa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5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03D3E46D" w14:textId="7FFB27C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0" w:history="1">
        <w:r w:rsidRPr="00564250">
          <w:rPr>
            <w:rStyle w:val="Hyperlink"/>
          </w:rPr>
          <w:t>Burund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72EEE16B" w14:textId="2A1DB16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1" w:history="1">
        <w:r w:rsidRPr="00564250">
          <w:rPr>
            <w:rStyle w:val="Hyperlink"/>
          </w:rPr>
          <w:t>Cabo Ver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514AAC13" w14:textId="4F8799D0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2" w:history="1">
        <w:r w:rsidRPr="00564250">
          <w:rPr>
            <w:rStyle w:val="Hyperlink"/>
          </w:rPr>
          <w:t>Cambo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38B82573" w14:textId="2C627C48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3" w:history="1">
        <w:r w:rsidRPr="00564250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0B8190BC" w14:textId="6EF827F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4" w:history="1">
        <w:r w:rsidRPr="00564250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049A3B9E" w14:textId="379C42B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5" w:history="1">
        <w:r w:rsidRPr="00564250">
          <w:rPr>
            <w:rStyle w:val="Hyperlink"/>
          </w:rPr>
          <w:t>Ch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2BEDBC2B" w14:textId="4C57FE1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6" w:history="1">
        <w:r w:rsidRPr="00564250">
          <w:rPr>
            <w:rStyle w:val="Hyperlink"/>
          </w:rPr>
          <w:t>Colo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5A58980F" w14:textId="72E4C5E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7" w:history="1">
        <w:r w:rsidRPr="00564250">
          <w:rPr>
            <w:rStyle w:val="Hyperlink"/>
          </w:rPr>
          <w:t>Con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13CE5A82" w14:textId="49D95ED2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8" w:history="1">
        <w:r w:rsidRPr="00564250">
          <w:rPr>
            <w:rStyle w:val="Hyperlink"/>
          </w:rPr>
          <w:t>Costa 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6E72E5A5" w14:textId="27DA2B0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09" w:history="1">
        <w:r w:rsidRPr="00564250">
          <w:rPr>
            <w:rStyle w:val="Hyperlink"/>
          </w:rPr>
          <w:t>Côte d'Ivoi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48E0E287" w14:textId="6F9A4CF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0" w:history="1">
        <w:r w:rsidRPr="00564250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765F2AFC" w14:textId="475FE71C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1" w:history="1">
        <w:r w:rsidRPr="00564250">
          <w:rPr>
            <w:rStyle w:val="Hyperlink"/>
          </w:rPr>
          <w:t>Cub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3C00EC80" w14:textId="47DDCFAC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2" w:history="1">
        <w:r w:rsidRPr="00564250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0A7DB428" w14:textId="1D1F873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3" w:history="1">
        <w:r w:rsidRPr="00564250">
          <w:rPr>
            <w:rStyle w:val="Hyperlink"/>
          </w:rPr>
          <w:t>Czech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13752B37" w14:textId="321F6B1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4" w:history="1">
        <w:r w:rsidRPr="00564250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110797CD" w14:textId="3D5BF25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5" w:history="1">
        <w:r w:rsidRPr="00564250">
          <w:rPr>
            <w:rStyle w:val="Hyperlink"/>
          </w:rPr>
          <w:t>Domin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6B575D80" w14:textId="7F00731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6" w:history="1">
        <w:r w:rsidRPr="00564250">
          <w:rPr>
            <w:rStyle w:val="Hyperlink"/>
          </w:rPr>
          <w:t>Dominican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11AAE306" w14:textId="0188C37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7" w:history="1">
        <w:r w:rsidRPr="00564250">
          <w:rPr>
            <w:rStyle w:val="Hyperlink"/>
          </w:rPr>
          <w:t>Ecu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63D429D4" w14:textId="1DDA3F6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8" w:history="1">
        <w:r w:rsidRPr="00564250">
          <w:rPr>
            <w:rStyle w:val="Hyperlink"/>
          </w:rPr>
          <w:t>Egy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5D55A340" w14:textId="1EA54B3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19" w:history="1">
        <w:r w:rsidRPr="00564250">
          <w:rPr>
            <w:rStyle w:val="Hyperlink"/>
          </w:rPr>
          <w:t>El Salv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3964A40B" w14:textId="2816DA65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0" w:history="1">
        <w:r w:rsidRPr="00564250">
          <w:rPr>
            <w:rStyle w:val="Hyperlink"/>
          </w:rPr>
          <w:t>Equatorial 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64F61302" w14:textId="031F029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1" w:history="1">
        <w:r w:rsidRPr="00564250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4F442BD6" w14:textId="0A44528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2" w:history="1">
        <w:r w:rsidRPr="00564250">
          <w:rPr>
            <w:rStyle w:val="Hyperlink"/>
          </w:rPr>
          <w:t>Ethiop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0552911B" w14:textId="4BCAF03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3" w:history="1">
        <w:r w:rsidRPr="00564250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4B955C8D" w14:textId="3AF7A71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4" w:history="1">
        <w:r w:rsidRPr="00564250">
          <w:rPr>
            <w:rStyle w:val="Hyperlink"/>
          </w:rPr>
          <w:t>F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3C0C595A" w14:textId="39CE68F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5" w:history="1">
        <w:r w:rsidRPr="00564250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40CC9A27" w14:textId="3541D42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6" w:history="1">
        <w:r w:rsidRPr="00564250">
          <w:rPr>
            <w:rStyle w:val="Hyperlink"/>
          </w:rPr>
          <w:t>German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5</w:t>
        </w:r>
        <w:r>
          <w:rPr>
            <w:webHidden/>
          </w:rPr>
          <w:fldChar w:fldCharType="end"/>
        </w:r>
      </w:hyperlink>
    </w:p>
    <w:p w14:paraId="04429673" w14:textId="3F69473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7" w:history="1">
        <w:r w:rsidRPr="00564250">
          <w:rPr>
            <w:rStyle w:val="Hyperlink"/>
          </w:rPr>
          <w:t>Gh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7</w:t>
        </w:r>
        <w:r>
          <w:rPr>
            <w:webHidden/>
          </w:rPr>
          <w:fldChar w:fldCharType="end"/>
        </w:r>
      </w:hyperlink>
    </w:p>
    <w:p w14:paraId="099269CF" w14:textId="01209F58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8" w:history="1">
        <w:r w:rsidRPr="00564250">
          <w:rPr>
            <w:rStyle w:val="Hyperlink"/>
          </w:rPr>
          <w:t>Gree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14:paraId="50F1EE3C" w14:textId="77B585A8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29" w:history="1">
        <w:r w:rsidRPr="00564250">
          <w:rPr>
            <w:rStyle w:val="Hyperlink"/>
          </w:rPr>
          <w:t>Guatema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9</w:t>
        </w:r>
        <w:r>
          <w:rPr>
            <w:webHidden/>
          </w:rPr>
          <w:fldChar w:fldCharType="end"/>
        </w:r>
      </w:hyperlink>
    </w:p>
    <w:p w14:paraId="6C4D4AF0" w14:textId="6E00FA5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0" w:history="1">
        <w:r w:rsidRPr="00564250">
          <w:rPr>
            <w:rStyle w:val="Hyperlink"/>
          </w:rPr>
          <w:t>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0</w:t>
        </w:r>
        <w:r>
          <w:rPr>
            <w:webHidden/>
          </w:rPr>
          <w:fldChar w:fldCharType="end"/>
        </w:r>
      </w:hyperlink>
    </w:p>
    <w:p w14:paraId="6C40BC8A" w14:textId="1DBA6212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1" w:history="1">
        <w:r w:rsidRPr="00564250">
          <w:rPr>
            <w:rStyle w:val="Hyperlink"/>
          </w:rPr>
          <w:t>Holy Se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1</w:t>
        </w:r>
        <w:r>
          <w:rPr>
            <w:webHidden/>
          </w:rPr>
          <w:fldChar w:fldCharType="end"/>
        </w:r>
      </w:hyperlink>
    </w:p>
    <w:p w14:paraId="0A8DF4F2" w14:textId="6492A92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2" w:history="1">
        <w:r w:rsidRPr="00564250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2</w:t>
        </w:r>
        <w:r>
          <w:rPr>
            <w:webHidden/>
          </w:rPr>
          <w:fldChar w:fldCharType="end"/>
        </w:r>
      </w:hyperlink>
    </w:p>
    <w:p w14:paraId="02FA904E" w14:textId="10CF6C6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3" w:history="1">
        <w:r w:rsidRPr="00564250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4</w:t>
        </w:r>
        <w:r>
          <w:rPr>
            <w:webHidden/>
          </w:rPr>
          <w:fldChar w:fldCharType="end"/>
        </w:r>
      </w:hyperlink>
    </w:p>
    <w:p w14:paraId="617EB023" w14:textId="7C89663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4" w:history="1">
        <w:r w:rsidRPr="00564250">
          <w:rPr>
            <w:rStyle w:val="Hyperlink"/>
          </w:rPr>
          <w:t>In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5</w:t>
        </w:r>
        <w:r>
          <w:rPr>
            <w:webHidden/>
          </w:rPr>
          <w:fldChar w:fldCharType="end"/>
        </w:r>
      </w:hyperlink>
    </w:p>
    <w:p w14:paraId="54382A93" w14:textId="7F7B188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5" w:history="1">
        <w:r w:rsidRPr="00564250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09C61D8D" w14:textId="2474812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6" w:history="1">
        <w:r w:rsidRPr="00564250">
          <w:rPr>
            <w:rStyle w:val="Hyperlink"/>
          </w:rPr>
          <w:t>Ir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7</w:t>
        </w:r>
        <w:r>
          <w:rPr>
            <w:webHidden/>
          </w:rPr>
          <w:fldChar w:fldCharType="end"/>
        </w:r>
      </w:hyperlink>
    </w:p>
    <w:p w14:paraId="10685D07" w14:textId="009B357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7" w:history="1">
        <w:r w:rsidRPr="00564250">
          <w:rPr>
            <w:rStyle w:val="Hyperlink"/>
          </w:rPr>
          <w:t>Iraq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8</w:t>
        </w:r>
        <w:r>
          <w:rPr>
            <w:webHidden/>
          </w:rPr>
          <w:fldChar w:fldCharType="end"/>
        </w:r>
      </w:hyperlink>
    </w:p>
    <w:p w14:paraId="0EC58EDE" w14:textId="382B268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8" w:history="1">
        <w:r w:rsidRPr="00564250">
          <w:rPr>
            <w:rStyle w:val="Hyperlink"/>
          </w:rPr>
          <w:t>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9</w:t>
        </w:r>
        <w:r>
          <w:rPr>
            <w:webHidden/>
          </w:rPr>
          <w:fldChar w:fldCharType="end"/>
        </w:r>
      </w:hyperlink>
    </w:p>
    <w:p w14:paraId="4C068C67" w14:textId="0995092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39" w:history="1">
        <w:r w:rsidRPr="00564250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0</w:t>
        </w:r>
        <w:r>
          <w:rPr>
            <w:webHidden/>
          </w:rPr>
          <w:fldChar w:fldCharType="end"/>
        </w:r>
      </w:hyperlink>
    </w:p>
    <w:p w14:paraId="32451646" w14:textId="0DE1F4A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0" w:history="1">
        <w:r w:rsidRPr="00564250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1</w:t>
        </w:r>
        <w:r>
          <w:rPr>
            <w:webHidden/>
          </w:rPr>
          <w:fldChar w:fldCharType="end"/>
        </w:r>
      </w:hyperlink>
    </w:p>
    <w:p w14:paraId="1F744084" w14:textId="1C098C7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1" w:history="1">
        <w:r w:rsidRPr="00564250">
          <w:rPr>
            <w:rStyle w:val="Hyperlink"/>
          </w:rPr>
          <w:t>Jap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3</w:t>
        </w:r>
        <w:r>
          <w:rPr>
            <w:webHidden/>
          </w:rPr>
          <w:fldChar w:fldCharType="end"/>
        </w:r>
      </w:hyperlink>
    </w:p>
    <w:p w14:paraId="49DBCD90" w14:textId="5847EA78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2" w:history="1">
        <w:r w:rsidRPr="00564250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4</w:t>
        </w:r>
        <w:r>
          <w:rPr>
            <w:webHidden/>
          </w:rPr>
          <w:fldChar w:fldCharType="end"/>
        </w:r>
      </w:hyperlink>
    </w:p>
    <w:p w14:paraId="1069DD57" w14:textId="4A582812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3" w:history="1">
        <w:r w:rsidRPr="00564250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5</w:t>
        </w:r>
        <w:r>
          <w:rPr>
            <w:webHidden/>
          </w:rPr>
          <w:fldChar w:fldCharType="end"/>
        </w:r>
      </w:hyperlink>
    </w:p>
    <w:p w14:paraId="485D05C8" w14:textId="7AEE9C6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4" w:history="1">
        <w:r w:rsidRPr="00564250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6</w:t>
        </w:r>
        <w:r>
          <w:rPr>
            <w:webHidden/>
          </w:rPr>
          <w:fldChar w:fldCharType="end"/>
        </w:r>
      </w:hyperlink>
    </w:p>
    <w:p w14:paraId="33B3A5D2" w14:textId="39A1965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5" w:history="1">
        <w:r w:rsidRPr="00564250">
          <w:rPr>
            <w:rStyle w:val="Hyperlink"/>
          </w:rPr>
          <w:t>Korea DP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14:paraId="0DED2CCE" w14:textId="3F4D3C1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6" w:history="1">
        <w:r w:rsidRPr="00564250">
          <w:rPr>
            <w:rStyle w:val="Hyperlink"/>
          </w:rPr>
          <w:t>Koso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8</w:t>
        </w:r>
        <w:r>
          <w:rPr>
            <w:webHidden/>
          </w:rPr>
          <w:fldChar w:fldCharType="end"/>
        </w:r>
      </w:hyperlink>
    </w:p>
    <w:p w14:paraId="5EDC8133" w14:textId="113F8245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7" w:history="1">
        <w:r w:rsidRPr="00564250">
          <w:rPr>
            <w:rStyle w:val="Hyperlink"/>
          </w:rPr>
          <w:t>Kuwai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9</w:t>
        </w:r>
        <w:r>
          <w:rPr>
            <w:webHidden/>
          </w:rPr>
          <w:fldChar w:fldCharType="end"/>
        </w:r>
      </w:hyperlink>
    </w:p>
    <w:p w14:paraId="4C555B5E" w14:textId="6D53469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8" w:history="1">
        <w:r w:rsidRPr="00564250">
          <w:rPr>
            <w:rStyle w:val="Hyperlink"/>
          </w:rPr>
          <w:t>Kyrgyz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0</w:t>
        </w:r>
        <w:r>
          <w:rPr>
            <w:webHidden/>
          </w:rPr>
          <w:fldChar w:fldCharType="end"/>
        </w:r>
      </w:hyperlink>
    </w:p>
    <w:p w14:paraId="019EF6D3" w14:textId="1893AF4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49" w:history="1">
        <w:r w:rsidRPr="00564250">
          <w:rPr>
            <w:rStyle w:val="Hyperlink"/>
          </w:rPr>
          <w:t>La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1</w:t>
        </w:r>
        <w:r>
          <w:rPr>
            <w:webHidden/>
          </w:rPr>
          <w:fldChar w:fldCharType="end"/>
        </w:r>
      </w:hyperlink>
    </w:p>
    <w:p w14:paraId="4A6FAFAE" w14:textId="31E7491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0" w:history="1">
        <w:r w:rsidRPr="00564250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2</w:t>
        </w:r>
        <w:r>
          <w:rPr>
            <w:webHidden/>
          </w:rPr>
          <w:fldChar w:fldCharType="end"/>
        </w:r>
      </w:hyperlink>
    </w:p>
    <w:p w14:paraId="39B37470" w14:textId="7B13DD6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1" w:history="1">
        <w:r w:rsidRPr="00564250">
          <w:rPr>
            <w:rStyle w:val="Hyperlink"/>
          </w:rPr>
          <w:t>Leban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3</w:t>
        </w:r>
        <w:r>
          <w:rPr>
            <w:webHidden/>
          </w:rPr>
          <w:fldChar w:fldCharType="end"/>
        </w:r>
      </w:hyperlink>
    </w:p>
    <w:p w14:paraId="3486C3E8" w14:textId="599A9A1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2" w:history="1">
        <w:r w:rsidRPr="00564250">
          <w:rPr>
            <w:rStyle w:val="Hyperlink"/>
          </w:rPr>
          <w:t>Lib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4</w:t>
        </w:r>
        <w:r>
          <w:rPr>
            <w:webHidden/>
          </w:rPr>
          <w:fldChar w:fldCharType="end"/>
        </w:r>
      </w:hyperlink>
    </w:p>
    <w:p w14:paraId="31165F3E" w14:textId="66A6A8E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3" w:history="1">
        <w:r w:rsidRPr="00564250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5</w:t>
        </w:r>
        <w:r>
          <w:rPr>
            <w:webHidden/>
          </w:rPr>
          <w:fldChar w:fldCharType="end"/>
        </w:r>
      </w:hyperlink>
    </w:p>
    <w:p w14:paraId="42509DB2" w14:textId="2EBD5E2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4" w:history="1">
        <w:r w:rsidRPr="00564250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6</w:t>
        </w:r>
        <w:r>
          <w:rPr>
            <w:webHidden/>
          </w:rPr>
          <w:fldChar w:fldCharType="end"/>
        </w:r>
      </w:hyperlink>
    </w:p>
    <w:p w14:paraId="29BE9D24" w14:textId="7FF6DA00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5" w:history="1">
        <w:r w:rsidRPr="00564250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7</w:t>
        </w:r>
        <w:r>
          <w:rPr>
            <w:webHidden/>
          </w:rPr>
          <w:fldChar w:fldCharType="end"/>
        </w:r>
      </w:hyperlink>
    </w:p>
    <w:p w14:paraId="109F4200" w14:textId="09192A7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6" w:history="1">
        <w:r w:rsidRPr="00564250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8</w:t>
        </w:r>
        <w:r>
          <w:rPr>
            <w:webHidden/>
          </w:rPr>
          <w:fldChar w:fldCharType="end"/>
        </w:r>
      </w:hyperlink>
    </w:p>
    <w:p w14:paraId="48B3BE42" w14:textId="0D8252C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7" w:history="1">
        <w:r w:rsidRPr="00564250">
          <w:rPr>
            <w:rStyle w:val="Hyperlink"/>
          </w:rPr>
          <w:t>Maurit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14:paraId="3296D606" w14:textId="5EF53E6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8" w:history="1">
        <w:r w:rsidRPr="00564250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0</w:t>
        </w:r>
        <w:r>
          <w:rPr>
            <w:webHidden/>
          </w:rPr>
          <w:fldChar w:fldCharType="end"/>
        </w:r>
      </w:hyperlink>
    </w:p>
    <w:p w14:paraId="5F9D7B2B" w14:textId="0B057DD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59" w:history="1">
        <w:r w:rsidRPr="00564250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1</w:t>
        </w:r>
        <w:r>
          <w:rPr>
            <w:webHidden/>
          </w:rPr>
          <w:fldChar w:fldCharType="end"/>
        </w:r>
      </w:hyperlink>
    </w:p>
    <w:p w14:paraId="378B1C67" w14:textId="389A70A5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0" w:history="1">
        <w:r w:rsidRPr="00564250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2</w:t>
        </w:r>
        <w:r>
          <w:rPr>
            <w:webHidden/>
          </w:rPr>
          <w:fldChar w:fldCharType="end"/>
        </w:r>
      </w:hyperlink>
    </w:p>
    <w:p w14:paraId="6ECD77F4" w14:textId="5C2DBF80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1" w:history="1">
        <w:r w:rsidRPr="00564250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3</w:t>
        </w:r>
        <w:r>
          <w:rPr>
            <w:webHidden/>
          </w:rPr>
          <w:fldChar w:fldCharType="end"/>
        </w:r>
      </w:hyperlink>
    </w:p>
    <w:p w14:paraId="5B7FB1FE" w14:textId="3706FB6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2" w:history="1">
        <w:r w:rsidRPr="00564250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4</w:t>
        </w:r>
        <w:r>
          <w:rPr>
            <w:webHidden/>
          </w:rPr>
          <w:fldChar w:fldCharType="end"/>
        </w:r>
      </w:hyperlink>
    </w:p>
    <w:p w14:paraId="4CDC3BE8" w14:textId="03C9299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3" w:history="1">
        <w:r w:rsidRPr="00564250">
          <w:rPr>
            <w:rStyle w:val="Hyperlink"/>
          </w:rPr>
          <w:t>Nami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5</w:t>
        </w:r>
        <w:r>
          <w:rPr>
            <w:webHidden/>
          </w:rPr>
          <w:fldChar w:fldCharType="end"/>
        </w:r>
      </w:hyperlink>
    </w:p>
    <w:p w14:paraId="37F31CEE" w14:textId="721E483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4" w:history="1">
        <w:r w:rsidRPr="00564250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6</w:t>
        </w:r>
        <w:r>
          <w:rPr>
            <w:webHidden/>
          </w:rPr>
          <w:fldChar w:fldCharType="end"/>
        </w:r>
      </w:hyperlink>
    </w:p>
    <w:p w14:paraId="04A9B4A6" w14:textId="2408A23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5" w:history="1">
        <w:r w:rsidRPr="00564250">
          <w:rPr>
            <w:rStyle w:val="Hyperlink"/>
          </w:rPr>
          <w:t>Netherlan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7</w:t>
        </w:r>
        <w:r>
          <w:rPr>
            <w:webHidden/>
          </w:rPr>
          <w:fldChar w:fldCharType="end"/>
        </w:r>
      </w:hyperlink>
    </w:p>
    <w:p w14:paraId="7D840424" w14:textId="3592CA8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6" w:history="1">
        <w:r w:rsidRPr="00564250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8</w:t>
        </w:r>
        <w:r>
          <w:rPr>
            <w:webHidden/>
          </w:rPr>
          <w:fldChar w:fldCharType="end"/>
        </w:r>
      </w:hyperlink>
    </w:p>
    <w:p w14:paraId="4C9FCFFD" w14:textId="5E29A792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7" w:history="1">
        <w:r w:rsidRPr="00564250">
          <w:rPr>
            <w:rStyle w:val="Hyperlink"/>
          </w:rPr>
          <w:t>Nicaragu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9</w:t>
        </w:r>
        <w:r>
          <w:rPr>
            <w:webHidden/>
          </w:rPr>
          <w:fldChar w:fldCharType="end"/>
        </w:r>
      </w:hyperlink>
    </w:p>
    <w:p w14:paraId="29FB00F1" w14:textId="61C333A5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8" w:history="1">
        <w:r w:rsidRPr="00564250">
          <w:rPr>
            <w:rStyle w:val="Hyperlink"/>
          </w:rPr>
          <w:t>Ni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14:paraId="1D5FE3D6" w14:textId="4CA2F71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69" w:history="1">
        <w:r w:rsidRPr="00564250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1</w:t>
        </w:r>
        <w:r>
          <w:rPr>
            <w:webHidden/>
          </w:rPr>
          <w:fldChar w:fldCharType="end"/>
        </w:r>
      </w:hyperlink>
    </w:p>
    <w:p w14:paraId="02B44AC2" w14:textId="758F3AF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0" w:history="1">
        <w:r w:rsidRPr="00564250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2</w:t>
        </w:r>
        <w:r>
          <w:rPr>
            <w:webHidden/>
          </w:rPr>
          <w:fldChar w:fldCharType="end"/>
        </w:r>
      </w:hyperlink>
    </w:p>
    <w:p w14:paraId="59A4A8ED" w14:textId="561B897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1" w:history="1">
        <w:r w:rsidRPr="00564250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3</w:t>
        </w:r>
        <w:r>
          <w:rPr>
            <w:webHidden/>
          </w:rPr>
          <w:fldChar w:fldCharType="end"/>
        </w:r>
      </w:hyperlink>
    </w:p>
    <w:p w14:paraId="1CF16BA3" w14:textId="34AADE4C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2" w:history="1">
        <w:r w:rsidRPr="00564250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4</w:t>
        </w:r>
        <w:r>
          <w:rPr>
            <w:webHidden/>
          </w:rPr>
          <w:fldChar w:fldCharType="end"/>
        </w:r>
      </w:hyperlink>
    </w:p>
    <w:p w14:paraId="74BB0708" w14:textId="4CAB479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3" w:history="1">
        <w:r w:rsidRPr="00564250">
          <w:rPr>
            <w:rStyle w:val="Hyperlink"/>
          </w:rPr>
          <w:t>Palest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5</w:t>
        </w:r>
        <w:r>
          <w:rPr>
            <w:webHidden/>
          </w:rPr>
          <w:fldChar w:fldCharType="end"/>
        </w:r>
      </w:hyperlink>
    </w:p>
    <w:p w14:paraId="4609AE4C" w14:textId="47C336F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4" w:history="1">
        <w:r w:rsidRPr="00564250">
          <w:rPr>
            <w:rStyle w:val="Hyperlink"/>
          </w:rPr>
          <w:t>Pan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6</w:t>
        </w:r>
        <w:r>
          <w:rPr>
            <w:webHidden/>
          </w:rPr>
          <w:fldChar w:fldCharType="end"/>
        </w:r>
      </w:hyperlink>
    </w:p>
    <w:p w14:paraId="7C708521" w14:textId="6558F8C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5" w:history="1">
        <w:r w:rsidRPr="00564250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7</w:t>
        </w:r>
        <w:r>
          <w:rPr>
            <w:webHidden/>
          </w:rPr>
          <w:fldChar w:fldCharType="end"/>
        </w:r>
      </w:hyperlink>
    </w:p>
    <w:p w14:paraId="03B035EF" w14:textId="2FEFB82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6" w:history="1">
        <w:r w:rsidRPr="00564250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8</w:t>
        </w:r>
        <w:r>
          <w:rPr>
            <w:webHidden/>
          </w:rPr>
          <w:fldChar w:fldCharType="end"/>
        </w:r>
      </w:hyperlink>
    </w:p>
    <w:p w14:paraId="1A11B784" w14:textId="3634A3B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7" w:history="1">
        <w:r w:rsidRPr="00564250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9</w:t>
        </w:r>
        <w:r>
          <w:rPr>
            <w:webHidden/>
          </w:rPr>
          <w:fldChar w:fldCharType="end"/>
        </w:r>
      </w:hyperlink>
    </w:p>
    <w:p w14:paraId="34BA0471" w14:textId="090C8719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8" w:history="1">
        <w:r w:rsidRPr="00564250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14:paraId="5F493372" w14:textId="527FD45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79" w:history="1">
        <w:r w:rsidRPr="00564250">
          <w:rPr>
            <w:rStyle w:val="Hyperlink"/>
          </w:rPr>
          <w:t>Portug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1</w:t>
        </w:r>
        <w:r>
          <w:rPr>
            <w:webHidden/>
          </w:rPr>
          <w:fldChar w:fldCharType="end"/>
        </w:r>
      </w:hyperlink>
    </w:p>
    <w:p w14:paraId="164798CC" w14:textId="7E4D17B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0" w:history="1">
        <w:r w:rsidRPr="00564250">
          <w:rPr>
            <w:rStyle w:val="Hyperlink"/>
          </w:rPr>
          <w:t>Qa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2</w:t>
        </w:r>
        <w:r>
          <w:rPr>
            <w:webHidden/>
          </w:rPr>
          <w:fldChar w:fldCharType="end"/>
        </w:r>
      </w:hyperlink>
    </w:p>
    <w:p w14:paraId="53BD91AA" w14:textId="438ABC8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1" w:history="1">
        <w:r w:rsidRPr="00564250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3</w:t>
        </w:r>
        <w:r>
          <w:rPr>
            <w:webHidden/>
          </w:rPr>
          <w:fldChar w:fldCharType="end"/>
        </w:r>
      </w:hyperlink>
    </w:p>
    <w:p w14:paraId="2A8A1282" w14:textId="6EF1BDD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2" w:history="1">
        <w:r w:rsidRPr="00564250">
          <w:rPr>
            <w:rStyle w:val="Hyperlink"/>
          </w:rPr>
          <w:t>Russian Fede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4</w:t>
        </w:r>
        <w:r>
          <w:rPr>
            <w:webHidden/>
          </w:rPr>
          <w:fldChar w:fldCharType="end"/>
        </w:r>
      </w:hyperlink>
    </w:p>
    <w:p w14:paraId="0DF4C059" w14:textId="4D98C0E0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3" w:history="1">
        <w:r w:rsidRPr="00564250">
          <w:rPr>
            <w:rStyle w:val="Hyperlink"/>
          </w:rPr>
          <w:t>Rw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5</w:t>
        </w:r>
        <w:r>
          <w:rPr>
            <w:webHidden/>
          </w:rPr>
          <w:fldChar w:fldCharType="end"/>
        </w:r>
      </w:hyperlink>
    </w:p>
    <w:p w14:paraId="0183D5E0" w14:textId="2069431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4" w:history="1">
        <w:r w:rsidRPr="00564250">
          <w:rPr>
            <w:rStyle w:val="Hyperlink"/>
          </w:rPr>
          <w:t>San Mari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6</w:t>
        </w:r>
        <w:r>
          <w:rPr>
            <w:webHidden/>
          </w:rPr>
          <w:fldChar w:fldCharType="end"/>
        </w:r>
      </w:hyperlink>
    </w:p>
    <w:p w14:paraId="39B0A70D" w14:textId="7243A32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5" w:history="1">
        <w:r w:rsidRPr="00564250">
          <w:rPr>
            <w:rStyle w:val="Hyperlink"/>
          </w:rPr>
          <w:t>Saudi Ara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7</w:t>
        </w:r>
        <w:r>
          <w:rPr>
            <w:webHidden/>
          </w:rPr>
          <w:fldChar w:fldCharType="end"/>
        </w:r>
      </w:hyperlink>
    </w:p>
    <w:p w14:paraId="49056BCD" w14:textId="5F13EC26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6" w:history="1">
        <w:r w:rsidRPr="00564250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8</w:t>
        </w:r>
        <w:r>
          <w:rPr>
            <w:webHidden/>
          </w:rPr>
          <w:fldChar w:fldCharType="end"/>
        </w:r>
      </w:hyperlink>
    </w:p>
    <w:p w14:paraId="700560C0" w14:textId="4DA27C6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7" w:history="1">
        <w:r w:rsidRPr="00564250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9</w:t>
        </w:r>
        <w:r>
          <w:rPr>
            <w:webHidden/>
          </w:rPr>
          <w:fldChar w:fldCharType="end"/>
        </w:r>
      </w:hyperlink>
    </w:p>
    <w:p w14:paraId="195D9851" w14:textId="66E4F44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8" w:history="1">
        <w:r w:rsidRPr="00564250">
          <w:rPr>
            <w:rStyle w:val="Hyperlink"/>
          </w:rPr>
          <w:t>Slovak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0</w:t>
        </w:r>
        <w:r>
          <w:rPr>
            <w:webHidden/>
          </w:rPr>
          <w:fldChar w:fldCharType="end"/>
        </w:r>
      </w:hyperlink>
    </w:p>
    <w:p w14:paraId="36A92AED" w14:textId="3C9944BC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89" w:history="1">
        <w:r w:rsidRPr="00564250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1</w:t>
        </w:r>
        <w:r>
          <w:rPr>
            <w:webHidden/>
          </w:rPr>
          <w:fldChar w:fldCharType="end"/>
        </w:r>
      </w:hyperlink>
    </w:p>
    <w:p w14:paraId="12E0953A" w14:textId="0175E0A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0" w:history="1">
        <w:r w:rsidRPr="00564250">
          <w:rPr>
            <w:rStyle w:val="Hyperlink"/>
          </w:rPr>
          <w:t>Sovereign Military Order of 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2</w:t>
        </w:r>
        <w:r>
          <w:rPr>
            <w:webHidden/>
          </w:rPr>
          <w:fldChar w:fldCharType="end"/>
        </w:r>
      </w:hyperlink>
    </w:p>
    <w:p w14:paraId="4CC97E5A" w14:textId="09D6C56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1" w:history="1">
        <w:r w:rsidRPr="00564250">
          <w:rPr>
            <w:rStyle w:val="Hyperlink"/>
          </w:rPr>
          <w:t>Sp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3</w:t>
        </w:r>
        <w:r>
          <w:rPr>
            <w:webHidden/>
          </w:rPr>
          <w:fldChar w:fldCharType="end"/>
        </w:r>
      </w:hyperlink>
    </w:p>
    <w:p w14:paraId="690129F2" w14:textId="786EA603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2" w:history="1">
        <w:r w:rsidRPr="00564250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5</w:t>
        </w:r>
        <w:r>
          <w:rPr>
            <w:webHidden/>
          </w:rPr>
          <w:fldChar w:fldCharType="end"/>
        </w:r>
      </w:hyperlink>
    </w:p>
    <w:p w14:paraId="6CB30E4A" w14:textId="68492C3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3" w:history="1">
        <w:r w:rsidRPr="00564250">
          <w:rPr>
            <w:rStyle w:val="Hyperlink"/>
          </w:rPr>
          <w:t>Su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6</w:t>
        </w:r>
        <w:r>
          <w:rPr>
            <w:webHidden/>
          </w:rPr>
          <w:fldChar w:fldCharType="end"/>
        </w:r>
      </w:hyperlink>
    </w:p>
    <w:p w14:paraId="2C3823DF" w14:textId="0491026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4" w:history="1">
        <w:r w:rsidRPr="00564250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7</w:t>
        </w:r>
        <w:r>
          <w:rPr>
            <w:webHidden/>
          </w:rPr>
          <w:fldChar w:fldCharType="end"/>
        </w:r>
      </w:hyperlink>
    </w:p>
    <w:p w14:paraId="00C4E693" w14:textId="4731160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5" w:history="1">
        <w:r w:rsidRPr="00564250">
          <w:rPr>
            <w:rStyle w:val="Hyperlink"/>
          </w:rPr>
          <w:t>Switzer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8</w:t>
        </w:r>
        <w:r>
          <w:rPr>
            <w:webHidden/>
          </w:rPr>
          <w:fldChar w:fldCharType="end"/>
        </w:r>
      </w:hyperlink>
    </w:p>
    <w:p w14:paraId="1CCE5099" w14:textId="4189F34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6" w:history="1">
        <w:r w:rsidRPr="00564250">
          <w:rPr>
            <w:rStyle w:val="Hyperlink"/>
          </w:rPr>
          <w:t>Sy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14:paraId="31F6C418" w14:textId="0AE2A50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7" w:history="1">
        <w:r w:rsidRPr="00564250">
          <w:rPr>
            <w:rStyle w:val="Hyperlink"/>
          </w:rPr>
          <w:t>Tanz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1</w:t>
        </w:r>
        <w:r>
          <w:rPr>
            <w:webHidden/>
          </w:rPr>
          <w:fldChar w:fldCharType="end"/>
        </w:r>
      </w:hyperlink>
    </w:p>
    <w:p w14:paraId="62CD88C6" w14:textId="7EC4D61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8" w:history="1">
        <w:r w:rsidRPr="00564250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2</w:t>
        </w:r>
        <w:r>
          <w:rPr>
            <w:webHidden/>
          </w:rPr>
          <w:fldChar w:fldCharType="end"/>
        </w:r>
      </w:hyperlink>
    </w:p>
    <w:p w14:paraId="0204F108" w14:textId="454A493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699" w:history="1">
        <w:r w:rsidRPr="00564250">
          <w:rPr>
            <w:rStyle w:val="Hyperlink"/>
          </w:rPr>
          <w:t>To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6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3</w:t>
        </w:r>
        <w:r>
          <w:rPr>
            <w:webHidden/>
          </w:rPr>
          <w:fldChar w:fldCharType="end"/>
        </w:r>
      </w:hyperlink>
    </w:p>
    <w:p w14:paraId="129F7AA7" w14:textId="6016168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0" w:history="1">
        <w:r w:rsidRPr="00564250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4</w:t>
        </w:r>
        <w:r>
          <w:rPr>
            <w:webHidden/>
          </w:rPr>
          <w:fldChar w:fldCharType="end"/>
        </w:r>
      </w:hyperlink>
    </w:p>
    <w:p w14:paraId="0B311BBC" w14:textId="4E3461B4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1" w:history="1">
        <w:r w:rsidRPr="00564250">
          <w:rPr>
            <w:rStyle w:val="Hyperlink"/>
          </w:rPr>
          <w:t>Turkme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5</w:t>
        </w:r>
        <w:r>
          <w:rPr>
            <w:webHidden/>
          </w:rPr>
          <w:fldChar w:fldCharType="end"/>
        </w:r>
      </w:hyperlink>
    </w:p>
    <w:p w14:paraId="7601B537" w14:textId="00BD30B0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2" w:history="1">
        <w:r w:rsidRPr="00564250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6</w:t>
        </w:r>
        <w:r>
          <w:rPr>
            <w:webHidden/>
          </w:rPr>
          <w:fldChar w:fldCharType="end"/>
        </w:r>
      </w:hyperlink>
    </w:p>
    <w:p w14:paraId="3A91E87B" w14:textId="7B6C979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3" w:history="1">
        <w:r w:rsidRPr="00564250">
          <w:rPr>
            <w:rStyle w:val="Hyperlink"/>
          </w:rPr>
          <w:t>Ug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8</w:t>
        </w:r>
        <w:r>
          <w:rPr>
            <w:webHidden/>
          </w:rPr>
          <w:fldChar w:fldCharType="end"/>
        </w:r>
      </w:hyperlink>
    </w:p>
    <w:p w14:paraId="0A9086EF" w14:textId="3882C355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4" w:history="1">
        <w:r w:rsidRPr="00564250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9</w:t>
        </w:r>
        <w:r>
          <w:rPr>
            <w:webHidden/>
          </w:rPr>
          <w:fldChar w:fldCharType="end"/>
        </w:r>
      </w:hyperlink>
    </w:p>
    <w:p w14:paraId="659546E7" w14:textId="21335A9A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5" w:history="1">
        <w:r w:rsidRPr="00564250">
          <w:rPr>
            <w:rStyle w:val="Hyperlink"/>
          </w:rPr>
          <w:t>United Arab Emir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0</w:t>
        </w:r>
        <w:r>
          <w:rPr>
            <w:webHidden/>
          </w:rPr>
          <w:fldChar w:fldCharType="end"/>
        </w:r>
      </w:hyperlink>
    </w:p>
    <w:p w14:paraId="2ACE0215" w14:textId="73558267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6" w:history="1">
        <w:r w:rsidRPr="00564250">
          <w:rPr>
            <w:rStyle w:val="Hyperlink"/>
          </w:rPr>
          <w:t>United Kingdom of Great Britain and Northern 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1</w:t>
        </w:r>
        <w:r>
          <w:rPr>
            <w:webHidden/>
          </w:rPr>
          <w:fldChar w:fldCharType="end"/>
        </w:r>
      </w:hyperlink>
    </w:p>
    <w:p w14:paraId="3C32A444" w14:textId="528FB87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7" w:history="1">
        <w:r w:rsidRPr="00564250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2</w:t>
        </w:r>
        <w:r>
          <w:rPr>
            <w:webHidden/>
          </w:rPr>
          <w:fldChar w:fldCharType="end"/>
        </w:r>
      </w:hyperlink>
    </w:p>
    <w:p w14:paraId="7DD486DD" w14:textId="22B8F41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8" w:history="1">
        <w:r w:rsidRPr="00564250">
          <w:rPr>
            <w:rStyle w:val="Hyperlink"/>
          </w:rPr>
          <w:t>United States of Ame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3</w:t>
        </w:r>
        <w:r>
          <w:rPr>
            <w:webHidden/>
          </w:rPr>
          <w:fldChar w:fldCharType="end"/>
        </w:r>
      </w:hyperlink>
    </w:p>
    <w:p w14:paraId="5D46B509" w14:textId="287574BE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09" w:history="1">
        <w:r w:rsidRPr="00564250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14:paraId="7C9BF1B5" w14:textId="2378D21D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10" w:history="1">
        <w:r w:rsidRPr="00564250">
          <w:rPr>
            <w:rStyle w:val="Hyperlink"/>
          </w:rPr>
          <w:t>Venezue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6</w:t>
        </w:r>
        <w:r>
          <w:rPr>
            <w:webHidden/>
          </w:rPr>
          <w:fldChar w:fldCharType="end"/>
        </w:r>
      </w:hyperlink>
    </w:p>
    <w:p w14:paraId="0594ABFC" w14:textId="1BB87441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11" w:history="1">
        <w:r w:rsidRPr="00564250">
          <w:rPr>
            <w:rStyle w:val="Hyperlink"/>
          </w:rPr>
          <w:t>Vietn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7</w:t>
        </w:r>
        <w:r>
          <w:rPr>
            <w:webHidden/>
          </w:rPr>
          <w:fldChar w:fldCharType="end"/>
        </w:r>
      </w:hyperlink>
    </w:p>
    <w:p w14:paraId="3396A682" w14:textId="2C40032B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12" w:history="1">
        <w:r w:rsidRPr="00564250">
          <w:rPr>
            <w:rStyle w:val="Hyperlink"/>
          </w:rPr>
          <w:t>Yem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8</w:t>
        </w:r>
        <w:r>
          <w:rPr>
            <w:webHidden/>
          </w:rPr>
          <w:fldChar w:fldCharType="end"/>
        </w:r>
      </w:hyperlink>
    </w:p>
    <w:p w14:paraId="357E9967" w14:textId="745E228F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13" w:history="1">
        <w:r w:rsidRPr="00564250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9</w:t>
        </w:r>
        <w:r>
          <w:rPr>
            <w:webHidden/>
          </w:rPr>
          <w:fldChar w:fldCharType="end"/>
        </w:r>
      </w:hyperlink>
    </w:p>
    <w:p w14:paraId="54CFC588" w14:textId="5C0ECEDC" w:rsidR="000E72EB" w:rsidRDefault="000E72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8492714" w:history="1">
        <w:r w:rsidRPr="00564250">
          <w:rPr>
            <w:rStyle w:val="Hyperlink"/>
          </w:rPr>
          <w:t>Zimbabw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84927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0</w:t>
        </w:r>
        <w:r>
          <w:rPr>
            <w:webHidden/>
          </w:rPr>
          <w:fldChar w:fldCharType="end"/>
        </w:r>
      </w:hyperlink>
    </w:p>
    <w:p w14:paraId="41D9C653" w14:textId="7FCBE004" w:rsidR="000E72EB" w:rsidRDefault="000E72E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168492715" w:history="1">
        <w:r w:rsidRPr="00564250">
          <w:rPr>
            <w:rStyle w:val="Hyperlink"/>
            <w:noProof/>
          </w:rPr>
          <w:t>NATIONAL D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492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</w:hyperlink>
    </w:p>
    <w:p w14:paraId="3D21DB04" w14:textId="41BE8B8F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0" w:name="_Toc30497837"/>
      <w:bookmarkStart w:id="1" w:name="_Toc168492578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0"/>
      <w:bookmarkEnd w:id="1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2" w:name="_Toc30497838"/>
      <w:bookmarkStart w:id="3" w:name="_Toc168492579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2"/>
      <w:bookmarkEnd w:id="3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4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0E72EB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5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>Head of Mission and Residence</w:t>
            </w:r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0E72EB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517ACAE4" w:rsidR="00020953" w:rsidRPr="000E72EB" w:rsidRDefault="000E72E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4C57C00D" w14:textId="77777777" w:rsidR="000E72EB" w:rsidRDefault="000E72E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. E. Archbishop Jean-Marie SPEICH</w:t>
            </w:r>
          </w:p>
          <w:p w14:paraId="1BE21E50" w14:textId="5D6F945A" w:rsidR="00020953" w:rsidRPr="000E72EB" w:rsidRDefault="000E72E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1C9B3489" w:rsidR="00020953" w:rsidRPr="000E72EB" w:rsidRDefault="000E72E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19 June 2019</w:t>
            </w:r>
          </w:p>
        </w:tc>
      </w:tr>
      <w:bookmarkEnd w:id="5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4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0E72EB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6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6F16AE5B" w:rsidR="00020953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3065FAA8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534DDD71" w:rsidR="00020953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6D350CCB" w:rsidR="00020953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0E72EB" w:rsidRPr="0027671D" w14:paraId="5CCB3D3E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086886F" w14:textId="2738B24C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7CDD2701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enzo GHIOTTI</w:t>
            </w:r>
          </w:p>
          <w:p w14:paraId="642CCA89" w14:textId="4B2E4487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ACQUAVIVA</w:t>
            </w:r>
          </w:p>
        </w:tc>
        <w:tc>
          <w:tcPr>
            <w:tcW w:w="1814" w:type="dxa"/>
            <w:tcMar>
              <w:top w:w="120" w:type="dxa"/>
            </w:tcMar>
          </w:tcPr>
          <w:p w14:paraId="2562DD29" w14:textId="4907CFE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uly 2011</w:t>
            </w:r>
          </w:p>
        </w:tc>
      </w:tr>
      <w:tr w:rsidR="000E72EB" w:rsidRPr="0027671D" w14:paraId="25CE70F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B39B66" w14:textId="4BC08B9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38902B13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ytham Abdulmomen Hassan SHOJA'AADIN</w:t>
            </w:r>
          </w:p>
          <w:p w14:paraId="625D410A" w14:textId="0DD151E5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950430" w14:textId="323F777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0E72EB" w:rsidRPr="0027671D" w14:paraId="3C3731A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84D8ED" w14:textId="47D5D4D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41D2B8E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eorge Kahema MADAFA</w:t>
            </w:r>
          </w:p>
          <w:p w14:paraId="6482D662" w14:textId="3E1CAFC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A676916" w14:textId="6D90C3F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0E72EB" w:rsidRPr="0027671D" w14:paraId="5D7E15B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2996D9D" w14:textId="65BB47B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23E15EA4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230ED7A2" w14:textId="17F88A94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B733327" w14:textId="34E910C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0E72EB" w:rsidRPr="0027671D" w14:paraId="320B51C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A46888" w14:textId="6C367BC9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3288" w:type="dxa"/>
            <w:tcMar>
              <w:top w:w="120" w:type="dxa"/>
            </w:tcMar>
          </w:tcPr>
          <w:p w14:paraId="525170A9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brahim ASSAF</w:t>
            </w:r>
          </w:p>
          <w:p w14:paraId="2A4B1AED" w14:textId="195BEBD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E54B0B2" w14:textId="7673AAB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8</w:t>
            </w:r>
          </w:p>
        </w:tc>
      </w:tr>
      <w:tr w:rsidR="000E72EB" w:rsidRPr="0027671D" w14:paraId="45DEE03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249A28" w14:textId="4E6901E0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34F9EC88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WANG Shunqing</w:t>
            </w:r>
          </w:p>
          <w:p w14:paraId="443AA009" w14:textId="72F3EDA7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81A5941" w14:textId="12F10E1E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0E72EB" w:rsidRPr="0027671D" w14:paraId="63364474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8CE441" w14:textId="44B73E7C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1D7CA6AF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541D72A5" w14:textId="52134AB6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8C40667" w14:textId="4925F85D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0E72EB" w:rsidRPr="0027671D" w14:paraId="21F7C3D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0CD567" w14:textId="50B5F63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6839936E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hn SPITERI</w:t>
            </w:r>
          </w:p>
          <w:p w14:paraId="4863A29D" w14:textId="03D9CB7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316244D7" w14:textId="55603CCC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February 2019</w:t>
            </w:r>
          </w:p>
        </w:tc>
      </w:tr>
      <w:tr w:rsidR="000E72EB" w:rsidRPr="0027671D" w14:paraId="1EA22E6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9E9B8F0" w14:textId="6809356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2B52D163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ed Chérif DIALLO</w:t>
            </w:r>
          </w:p>
          <w:p w14:paraId="56689CAA" w14:textId="23378474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64EF88F" w14:textId="23E1268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9</w:t>
            </w:r>
          </w:p>
        </w:tc>
      </w:tr>
      <w:tr w:rsidR="000E72EB" w:rsidRPr="0027671D" w14:paraId="7E773AC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A46072" w14:textId="0F90522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2760C9F5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hot HOVAKIMIAN</w:t>
            </w:r>
          </w:p>
          <w:p w14:paraId="7E14BFAA" w14:textId="4730771F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7D09DD2E" w14:textId="2956C62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0E72EB" w:rsidRPr="0027671D" w14:paraId="21E5597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FD5E4C" w14:textId="00FD144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14AF9EC2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ine FARHANE</w:t>
            </w:r>
          </w:p>
          <w:p w14:paraId="45176A1E" w14:textId="306A31D6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4ED8F1" w14:textId="7506A728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0E72EB" w:rsidRPr="0027671D" w14:paraId="18BE1613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DEFC3A" w14:textId="1B47ABD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3F84D74E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797EF124" w14:textId="66448EFF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F5FB80" w14:textId="6F2EA74C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0E72EB" w:rsidRPr="0027671D" w14:paraId="7FEEA6AE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B4DF5E5" w14:textId="6BD5069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06FE1E2A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18DF0A17" w14:textId="5DD7D91E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F92DB2A" w14:textId="3CB1460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0E72EB" w:rsidRPr="0027671D" w14:paraId="54A4F32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1B4469" w14:textId="77D7D36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2CBB4A10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apulane Sydney MOLEKANE</w:t>
            </w:r>
          </w:p>
          <w:p w14:paraId="411C6050" w14:textId="2815246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A7B3AD" w14:textId="4E23308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0E72EB" w:rsidRPr="0027671D" w14:paraId="44A0DA8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130017" w14:textId="370A91F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7FBE19B0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uan ARISTEGUI LABORDE</w:t>
            </w:r>
          </w:p>
          <w:p w14:paraId="2CF72588" w14:textId="3AEC6C26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067AE92" w14:textId="1AFDC759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8 April 2020</w:t>
            </w:r>
          </w:p>
        </w:tc>
      </w:tr>
      <w:tr w:rsidR="000E72EB" w:rsidRPr="0027671D" w14:paraId="3EBA13C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08C96D" w14:textId="14D55722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5CE8C903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zysztof Jan OLENDZKI</w:t>
            </w:r>
          </w:p>
          <w:p w14:paraId="2A244F30" w14:textId="697451ED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FEB031" w14:textId="2E77E922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8 April 2020</w:t>
            </w:r>
          </w:p>
        </w:tc>
      </w:tr>
      <w:tr w:rsidR="000E72EB" w:rsidRPr="0027671D" w14:paraId="4AB50D6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171E53" w14:textId="493796B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0A01F402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ousuf Ahmed Hamed ALJABRI</w:t>
            </w:r>
          </w:p>
          <w:p w14:paraId="4FF33025" w14:textId="07FA966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F8ACBB1" w14:textId="3369485C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0E72EB" w:rsidRPr="0027671D" w14:paraId="37E4C09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152D4A3" w14:textId="6909C1D1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38EA7D42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talie KAUTHER</w:t>
            </w:r>
          </w:p>
          <w:p w14:paraId="51B44881" w14:textId="16D4125D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C4E6E29" w14:textId="60D134E7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7 July 2020</w:t>
            </w:r>
          </w:p>
        </w:tc>
      </w:tr>
      <w:tr w:rsidR="000E72EB" w:rsidRPr="0027671D" w14:paraId="7EA5E22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0EE375C" w14:textId="54E767D2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68406A97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ndor Ferenc DÁVID</w:t>
            </w:r>
          </w:p>
          <w:p w14:paraId="7DCEB02A" w14:textId="0A46070A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D494340" w14:textId="3B88B87D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0E72EB" w:rsidRPr="0027671D" w14:paraId="6D92C49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C568FA" w14:textId="071A738C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5E1752F0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Elisabeth ELLISON-KRAMER</w:t>
            </w:r>
          </w:p>
          <w:p w14:paraId="27593150" w14:textId="3FD5AEE2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C59285" w14:textId="03A2EAF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0E72EB" w:rsidRPr="0027671D" w14:paraId="46700C5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F4E1D74" w14:textId="1C1C0D66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17F6A133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mrata SATDEVE KUMAR</w:t>
            </w:r>
          </w:p>
          <w:p w14:paraId="72CCE63F" w14:textId="6B92E0B1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A9E983" w14:textId="7CC2C4DB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0E72EB" w:rsidRPr="0027671D" w14:paraId="7BBBC10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49939C" w14:textId="57070EC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261A8CBB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18B0B7EB" w14:textId="6395B2A1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E8C6998" w14:textId="00F2BC62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0E72EB" w:rsidRPr="0027671D" w14:paraId="0AE2E611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E1F5FC" w14:textId="7B31B2AC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6F38ADDD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ZELEŇÁK</w:t>
            </w:r>
          </w:p>
          <w:p w14:paraId="3BA68C41" w14:textId="6C72FCCE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F5F6CEE" w14:textId="12595F0E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October 2020</w:t>
            </w:r>
          </w:p>
        </w:tc>
      </w:tr>
      <w:tr w:rsidR="000E72EB" w:rsidRPr="0027671D" w14:paraId="7552E81E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E69ABD" w14:textId="09A0451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D5E6C3F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Tiffany Alexandra SADLER</w:t>
            </w:r>
          </w:p>
          <w:p w14:paraId="47CB1881" w14:textId="4A6B6D06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577F084" w14:textId="16426B9B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October 2020</w:t>
            </w:r>
          </w:p>
        </w:tc>
      </w:tr>
      <w:tr w:rsidR="000E72EB" w:rsidRPr="0027671D" w14:paraId="57D0F38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974F68B" w14:textId="0D26C66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681192FB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ik VILSTRUP LORENZEN</w:t>
            </w:r>
          </w:p>
          <w:p w14:paraId="3722E3CD" w14:textId="0540A24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089F6E1" w14:textId="1B9EDB6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6 November 2020</w:t>
            </w:r>
          </w:p>
        </w:tc>
      </w:tr>
      <w:tr w:rsidR="000E72EB" w:rsidRPr="0027671D" w14:paraId="4EB249E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190915" w14:textId="3854F00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raq</w:t>
            </w:r>
          </w:p>
        </w:tc>
        <w:tc>
          <w:tcPr>
            <w:tcW w:w="3288" w:type="dxa"/>
            <w:tcMar>
              <w:top w:w="120" w:type="dxa"/>
            </w:tcMar>
          </w:tcPr>
          <w:p w14:paraId="109C966F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aker Fattah Hussen HUSSEN</w:t>
            </w:r>
          </w:p>
          <w:p w14:paraId="017E6212" w14:textId="6243DA04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884EE2E" w14:textId="600FC669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6 November 2020</w:t>
            </w:r>
          </w:p>
        </w:tc>
      </w:tr>
      <w:tr w:rsidR="000E72EB" w:rsidRPr="0027671D" w14:paraId="4EBEBAD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C1A425" w14:textId="583B86C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623187B0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Yavel Mireya FRANCIS LANUZA</w:t>
            </w:r>
          </w:p>
          <w:p w14:paraId="2BC31B13" w14:textId="212F472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76F276A6" w14:textId="2DCA53D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December 2020</w:t>
            </w:r>
          </w:p>
        </w:tc>
      </w:tr>
      <w:tr w:rsidR="000E72EB" w:rsidRPr="0027671D" w14:paraId="57895325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C38C28" w14:textId="45FEB49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351271F9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Trine SKYMOEN</w:t>
            </w:r>
          </w:p>
          <w:p w14:paraId="07E4ABAF" w14:textId="1FAB223E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A9B012F" w14:textId="034D74A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December 2020</w:t>
            </w:r>
          </w:p>
        </w:tc>
      </w:tr>
      <w:tr w:rsidR="000E72EB" w:rsidRPr="0027671D" w14:paraId="429F27F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A9C39B" w14:textId="4D7FD845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3288" w:type="dxa"/>
            <w:tcMar>
              <w:top w:w="120" w:type="dxa"/>
            </w:tcMar>
          </w:tcPr>
          <w:p w14:paraId="474FB80F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ylín TAŞHAN</w:t>
            </w:r>
          </w:p>
          <w:p w14:paraId="76C1EF1E" w14:textId="5854FDF3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8FF3BA0" w14:textId="4F9F3FB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0 March 2021</w:t>
            </w:r>
          </w:p>
        </w:tc>
      </w:tr>
      <w:tr w:rsidR="000E72EB" w:rsidRPr="0027671D" w14:paraId="7D0CDFE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87F5E75" w14:textId="2B5B8980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09303F7A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ohannes Obed VERBOOM</w:t>
            </w:r>
          </w:p>
          <w:p w14:paraId="59578B1D" w14:textId="1AFFD9B4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80C4DC" w14:textId="644F929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9 June 2021</w:t>
            </w:r>
          </w:p>
        </w:tc>
      </w:tr>
      <w:tr w:rsidR="000E72EB" w:rsidRPr="0027671D" w14:paraId="7A63CF8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27E851" w14:textId="5BB6F67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3AA41227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gnese KALNIŅA</w:t>
            </w:r>
          </w:p>
          <w:p w14:paraId="40083CE0" w14:textId="4359423A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71421DD" w14:textId="524E7FA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9 June 2021</w:t>
            </w:r>
          </w:p>
        </w:tc>
      </w:tr>
      <w:tr w:rsidR="000E72EB" w:rsidRPr="0027671D" w14:paraId="42A971C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28FABC" w14:textId="2884795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5AB8EDF5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Oleg ŢULEA</w:t>
            </w:r>
          </w:p>
          <w:p w14:paraId="5727F056" w14:textId="038DAC3F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23BFEC4" w14:textId="6D15910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9 June 2021</w:t>
            </w:r>
          </w:p>
        </w:tc>
      </w:tr>
      <w:tr w:rsidR="000E72EB" w:rsidRPr="0027671D" w14:paraId="046EAB1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7D8B5E" w14:textId="6F689BF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416FABC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NGUYEN Trung Kien</w:t>
            </w:r>
          </w:p>
          <w:p w14:paraId="235863C0" w14:textId="741E78B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F7907C" w14:textId="500ADD6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21</w:t>
            </w:r>
          </w:p>
        </w:tc>
      </w:tr>
      <w:tr w:rsidR="000E72EB" w:rsidRPr="0027671D" w14:paraId="2461E0F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3CF5F7" w14:textId="4BDB894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7AA57F4E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rie Chantal RWAKAZINA</w:t>
            </w:r>
          </w:p>
          <w:p w14:paraId="5FB4B056" w14:textId="3A11D9E8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31DDC882" w14:textId="59E17BD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21</w:t>
            </w:r>
          </w:p>
        </w:tc>
      </w:tr>
      <w:tr w:rsidR="000E72EB" w:rsidRPr="0027671D" w14:paraId="609BE0A3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E2A4534" w14:textId="3A57AEE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0EA60ABB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Eduardo PRISCO PARAISO RAMOS</w:t>
            </w:r>
          </w:p>
          <w:p w14:paraId="46ADB7D4" w14:textId="12F65AD0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7214FD" w14:textId="10069DDB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October 2021</w:t>
            </w:r>
          </w:p>
        </w:tc>
      </w:tr>
      <w:tr w:rsidR="000E72EB" w:rsidRPr="0027671D" w14:paraId="7F2A764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DDBBD6" w14:textId="68E2883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7ED57377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Gita KALMET</w:t>
            </w:r>
          </w:p>
          <w:p w14:paraId="477BB498" w14:textId="5DBB99F5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6FCBF95E" w14:textId="010E446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November 2021</w:t>
            </w:r>
          </w:p>
        </w:tc>
      </w:tr>
      <w:tr w:rsidR="000E72EB" w:rsidRPr="0027671D" w14:paraId="5AC955B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B3ECC8" w14:textId="1B636C6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7BAC970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Francisco Bin MUNIS</w:t>
            </w:r>
          </w:p>
          <w:p w14:paraId="7F8F9D8D" w14:textId="272B96B4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39C35D0" w14:textId="4E414E3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November 2021</w:t>
            </w:r>
          </w:p>
        </w:tc>
      </w:tr>
      <w:tr w:rsidR="000E72EB" w:rsidRPr="0027671D" w14:paraId="72CB608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88B8EF" w14:textId="3A631B47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189E61A5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5A2B812A" w14:textId="0F14B61C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2070804" w14:textId="289B085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0E72EB" w:rsidRPr="0027671D" w14:paraId="3B34EF8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F2C7A2" w14:textId="5E9CE0D4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55A7BA9E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mie Lindler HARPOOTLIAN</w:t>
            </w:r>
          </w:p>
          <w:p w14:paraId="4CE142C7" w14:textId="1EAF1378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CBBD95" w14:textId="3D8AB4CA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February 2022</w:t>
            </w:r>
          </w:p>
        </w:tc>
      </w:tr>
      <w:tr w:rsidR="000E72EB" w:rsidRPr="0027671D" w14:paraId="6C08556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5B9824" w14:textId="0D468D3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202EAD17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ovshan SADIGBAYLI</w:t>
            </w:r>
          </w:p>
          <w:p w14:paraId="35E87D10" w14:textId="39B2FEAF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129C70" w14:textId="22E1435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0E72EB" w:rsidRPr="0027671D" w14:paraId="33C8F23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56EF5A5" w14:textId="36E00F55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FDC5EDA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Zeineb ELY SALEM</w:t>
            </w:r>
          </w:p>
          <w:p w14:paraId="2CD277C9" w14:textId="742FC661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14A2061" w14:textId="67DA7ABC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0E72EB" w:rsidRPr="0027671D" w14:paraId="4326724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0CF9401" w14:textId="43A3761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48490B9F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Damos Dumoli AGUSMAN</w:t>
            </w:r>
          </w:p>
          <w:p w14:paraId="766DB0B8" w14:textId="354F9D77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21722F" w14:textId="4A58BBB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0E72EB" w:rsidRPr="0027671D" w14:paraId="0255B04F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27F7E7" w14:textId="492735E0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4A283DE3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335E377B" w14:textId="04DB0C7B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0832600" w14:textId="627A7278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0E72EB" w:rsidRPr="0027671D" w14:paraId="0849D3C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9B5F37" w14:textId="0E8650B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5A6BDAC5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sengeg MIJIDDORJ</w:t>
            </w:r>
          </w:p>
          <w:p w14:paraId="4CA0CB69" w14:textId="76B48F9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FA85821" w14:textId="07F6179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0E72EB" w:rsidRPr="0027671D" w14:paraId="1D768A6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AAAC5F" w14:textId="06F2924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0EB87F88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ndrii TARAN</w:t>
            </w:r>
          </w:p>
          <w:p w14:paraId="60A39B57" w14:textId="57014CF0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F8B48D8" w14:textId="67F1666E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2</w:t>
            </w:r>
          </w:p>
        </w:tc>
      </w:tr>
      <w:tr w:rsidR="000E72EB" w:rsidRPr="0027671D" w14:paraId="5E5FB3B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7DD5C5" w14:textId="32F38299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99B42E6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drian FARRELL</w:t>
            </w:r>
          </w:p>
          <w:p w14:paraId="0E7EDAEF" w14:textId="246219F1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A1B9BF" w14:textId="628A08B7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September 2022</w:t>
            </w:r>
          </w:p>
        </w:tc>
      </w:tr>
      <w:tr w:rsidR="000E72EB" w:rsidRPr="0027671D" w14:paraId="6D05AD8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A84BFC" w14:textId="647D505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615E3F9E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emitu Hambisa BONSA</w:t>
            </w:r>
          </w:p>
          <w:p w14:paraId="4A77ECDF" w14:textId="77BB6F41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5C6F72F" w14:textId="6CA80F2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0E72EB" w:rsidRPr="0027671D" w14:paraId="1765346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6ED9FC" w14:textId="065AB68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10963CF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0AAD912F" w14:textId="6EAE584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FA77CA2" w14:textId="317E6A2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0E72EB" w:rsidRPr="0027671D" w14:paraId="62D60A01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03FA936" w14:textId="59BA13A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444C312C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lorence LEVY</w:t>
            </w:r>
          </w:p>
          <w:p w14:paraId="454B3C3B" w14:textId="3A074365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528570" w14:textId="43B14E6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October 2022</w:t>
            </w:r>
          </w:p>
        </w:tc>
      </w:tr>
      <w:tr w:rsidR="000E72EB" w:rsidRPr="0027671D" w14:paraId="52E385C4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2423E5" w14:textId="041AE2E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0AB8CF79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ulia Emma VILLATORO TARIO</w:t>
            </w:r>
          </w:p>
          <w:p w14:paraId="2781AC29" w14:textId="6EFC03A3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4B65B90" w14:textId="5524644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0E72EB" w:rsidRPr="0027671D" w14:paraId="64C328C3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08EBF9" w14:textId="7027A62C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0532D6A3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mad Ali ALKABI</w:t>
            </w:r>
          </w:p>
          <w:p w14:paraId="2751845A" w14:textId="0A60EDE8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D4F42D0" w14:textId="439383B8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0E72EB" w:rsidRPr="0027671D" w14:paraId="5224676F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C5F6AC" w14:textId="0D310AA8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1B2E1C1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3B952716" w14:textId="52F928E0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409418B" w14:textId="3BA1F6E3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0E72EB" w:rsidRPr="0027671D" w14:paraId="2F2033A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5A0E549" w14:textId="4F893051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24A4D9C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2888DD8A" w14:textId="679038AE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A7BD91" w14:textId="22DB5157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0E72EB" w:rsidRPr="0027671D" w14:paraId="551A9A4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F7A238" w14:textId="52CC402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75021E1B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2C1724C6" w14:textId="6D49E1D3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EA7F19" w14:textId="4669564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0E72EB" w:rsidRPr="0027671D" w14:paraId="30A1214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29F1B1" w14:textId="5220FBE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9B759C3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7429E57F" w14:textId="09FB7864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6561CF2" w14:textId="0F465332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0E72EB" w:rsidRPr="0027671D" w14:paraId="1162C68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07E101" w14:textId="17F267DA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56BF3171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hla Mohamed Essam Eldin ELZAWAHRY</w:t>
            </w:r>
          </w:p>
          <w:p w14:paraId="3F4FD734" w14:textId="7FD8AFF6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FFB8D5" w14:textId="36E3707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0E72EB" w:rsidRPr="0027671D" w14:paraId="4E720BF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E05E23" w14:textId="4E5F82F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12270209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guel Maria SIMÕES COELHO DE ALMEIDA E SOUSA</w:t>
            </w:r>
          </w:p>
          <w:p w14:paraId="56885209" w14:textId="7D85BCE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BFFDA2" w14:textId="0EADD00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December 2022</w:t>
            </w:r>
          </w:p>
        </w:tc>
      </w:tr>
      <w:tr w:rsidR="000E72EB" w:rsidRPr="0027671D" w14:paraId="779EDB9E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ACDAC45" w14:textId="3D116C3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16DA9E30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Ze'ev BOKER</w:t>
            </w:r>
          </w:p>
          <w:p w14:paraId="3F56C110" w14:textId="5BF34B4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7E394F29" w14:textId="1F9C2409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December 2022</w:t>
            </w:r>
          </w:p>
        </w:tc>
      </w:tr>
      <w:tr w:rsidR="000E72EB" w:rsidRPr="0027671D" w14:paraId="4930C17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FB5EE6" w14:textId="441F320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787CD294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uis Alberto CAMPANA BOLUARTE</w:t>
            </w:r>
          </w:p>
          <w:p w14:paraId="5774676F" w14:textId="67A7762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7B0EAE9" w14:textId="1E6D39F2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January 2023</w:t>
            </w:r>
          </w:p>
        </w:tc>
      </w:tr>
      <w:tr w:rsidR="000E72EB" w:rsidRPr="0027671D" w14:paraId="6DAA366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26FA006" w14:textId="5F54C91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408A2784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ng Wook HAM</w:t>
            </w:r>
          </w:p>
          <w:p w14:paraId="3F5AF6B9" w14:textId="0F1AB737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B7EA74" w14:textId="0EF37EA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0E72EB" w:rsidRPr="0027671D" w14:paraId="3DBEC1A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CF2573D" w14:textId="2E4F16C0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F88E328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38099507" w14:textId="517F5BE2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A70D86" w14:textId="1DF4CB9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0E72EB" w:rsidRPr="0027671D" w14:paraId="277104AF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2C73122" w14:textId="5333153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87FD2E1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5EB4CD5A" w14:textId="1AC9D955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936D407" w14:textId="4CA3525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0E72EB" w:rsidRPr="0027671D" w14:paraId="3C05BD74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98613A" w14:textId="3099CF5C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C1FE176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41D6A5E4" w14:textId="3E1915D4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A70207" w14:textId="63673510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0E72EB" w:rsidRPr="0027671D" w14:paraId="29A6A99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7A17E0" w14:textId="096B98D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7BA875AD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2FF2CF6E" w14:textId="08B7685C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10C8DC0" w14:textId="7F2B444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0E72EB" w:rsidRPr="0027671D" w14:paraId="71D3B2BE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6265C" w14:textId="39E7FE4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170E8237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bdelhafid ALAHOUM</w:t>
            </w:r>
          </w:p>
          <w:p w14:paraId="0B9A523E" w14:textId="22A6314D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A51DE8E" w14:textId="5CBE2F16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0E72EB" w:rsidRPr="0027671D" w14:paraId="4886AD4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BB9BA0" w14:textId="0721503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6B9B7AFF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bek BAKAYEV</w:t>
            </w:r>
          </w:p>
          <w:p w14:paraId="764E1F37" w14:textId="46CA7F06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1075DF" w14:textId="6177E2B8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0E72EB" w:rsidRPr="0027671D" w14:paraId="1597F708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257A84" w14:textId="4F41890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32CE51E3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7AD9E866" w14:textId="30284B4E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4B59814" w14:textId="14DDC103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0E72EB" w:rsidRPr="0027671D" w14:paraId="49F8C0B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6977569" w14:textId="1A42431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8462B62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ntbek KUSHCHUBEKOV</w:t>
            </w:r>
          </w:p>
          <w:p w14:paraId="1B8003CE" w14:textId="06FAF44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91EB454" w14:textId="647AA2B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0E72EB" w:rsidRPr="0027671D" w14:paraId="29EF548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2DDF77" w14:textId="4FC1D6B2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39FC4122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spérance NDAYIZEYE</w:t>
            </w:r>
          </w:p>
          <w:p w14:paraId="6CE2A781" w14:textId="1D5B7AB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E40E072" w14:textId="59805FC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0E72EB" w:rsidRPr="0027671D" w14:paraId="3A68A5C3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320DBF" w14:textId="2CE73B32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3CB40F7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Vilawan MANGKLATANAKUL</w:t>
            </w:r>
          </w:p>
          <w:p w14:paraId="19461B60" w14:textId="578827E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194F430" w14:textId="1D6FE9F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0E72EB" w:rsidRPr="0027671D" w14:paraId="29E9681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8E620E0" w14:textId="696E8349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1B9A9A05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an David Grainge BIGGS</w:t>
            </w:r>
          </w:p>
          <w:p w14:paraId="0F880C91" w14:textId="151375A1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156CC52" w14:textId="269463BA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0E72EB" w:rsidRPr="0027671D" w14:paraId="3B9C45F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936358" w14:textId="25C29FE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1EC2945F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3056E5AF" w14:textId="29C2C90B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B645B1" w14:textId="30A77E3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0E72EB" w:rsidRPr="0027671D" w14:paraId="7E0B5505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30746A" w14:textId="24A2E2CC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0B6071F1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02EF031E" w14:textId="0DFFD2F1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6574C00" w14:textId="2A4C175B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0E72EB" w:rsidRPr="0027671D" w14:paraId="0A35070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1320BE" w14:textId="4428D38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17F0E0CE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3EDC0E83" w14:textId="0EECF76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B258A3D" w14:textId="33DC2FF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0E72EB" w:rsidRPr="0027671D" w14:paraId="1101CC2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5B48D3" w14:textId="2127FE4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59FD871A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670598A9" w14:textId="6E34CEB4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BE70FF" w14:textId="7AEABC8F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0E72EB" w:rsidRPr="0027671D" w14:paraId="4E0DBD2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76C5DC" w14:textId="1A50ACD1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11CBBFD5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erene BENYAH</w:t>
            </w:r>
          </w:p>
          <w:p w14:paraId="5091835B" w14:textId="508AFC2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9690C67" w14:textId="7EF88A0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0E72EB" w:rsidRPr="0027671D" w14:paraId="21FC3B8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93AD516" w14:textId="1FD5412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08B2DF52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assimir Svilenov BOJANOV</w:t>
            </w:r>
          </w:p>
          <w:p w14:paraId="010D602C" w14:textId="512E0DC0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92F2DC8" w14:textId="6ED26B18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0E72EB" w:rsidRPr="0027671D" w14:paraId="5039B52E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BC82C6" w14:textId="19636A96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1C983081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iří KUDĚLA</w:t>
            </w:r>
          </w:p>
          <w:p w14:paraId="5BF1D1C0" w14:textId="15899903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7089B46" w14:textId="5ABFBAE4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0E72EB" w:rsidRPr="0027671D" w14:paraId="001A8434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723A76" w14:textId="08719C8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3288" w:type="dxa"/>
            <w:tcMar>
              <w:top w:w="120" w:type="dxa"/>
            </w:tcMar>
          </w:tcPr>
          <w:p w14:paraId="2D495B9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olger Federico MARTINSEN</w:t>
            </w:r>
          </w:p>
          <w:p w14:paraId="4839A845" w14:textId="724C34C1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6F92C04" w14:textId="7090BC15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0E72EB" w:rsidRPr="0027671D" w14:paraId="52D54E2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023F1A" w14:textId="7B8C681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1E504846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imounata OUATTARA</w:t>
            </w:r>
          </w:p>
          <w:p w14:paraId="103B84D7" w14:textId="08F16C2A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663EF04" w14:textId="30CF4CB8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0E72EB" w:rsidRPr="0027671D" w14:paraId="6B5A53AF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E9334C0" w14:textId="1BBEF0E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009B71F1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rgyrios MAKRIS</w:t>
            </w:r>
          </w:p>
          <w:p w14:paraId="305B6D7D" w14:textId="666ECEBD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E840FAE" w14:textId="43FE1E99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0E72EB" w:rsidRPr="0027671D" w14:paraId="034E0E5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7DA553" w14:textId="06E8B524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68760D68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113C15FB" w14:textId="13ED4399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23F3D5" w14:textId="1046FEE1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0E72EB" w:rsidRPr="0027671D" w14:paraId="4E427A0F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00D70B" w14:textId="0EACBD5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6DD94E58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6D46B2CF" w14:textId="449F6A86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C46AC08" w14:textId="32C6678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0E72EB" w:rsidRPr="0027671D" w14:paraId="3A5E5B0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5E5E750" w14:textId="007E7F83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49CEBDDE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2FE7983E" w14:textId="1B56C581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62C8547E" w14:textId="6AE3AB8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0E72EB" w:rsidRPr="0027671D" w14:paraId="03CEB28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6F25214" w14:textId="3B38F0DA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4933371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Oljan KANUSHI</w:t>
            </w:r>
          </w:p>
          <w:p w14:paraId="39438CDA" w14:textId="2E295848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F7F5AE3" w14:textId="032CA105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0E72EB" w:rsidRPr="0027671D" w14:paraId="0C65C7A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E7F803" w14:textId="6229EEA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2411942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37224576" w14:textId="516E190D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8CF8673" w14:textId="07C3E2FD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0E72EB" w:rsidRPr="0027671D" w14:paraId="3E8E15B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9CB02C4" w14:textId="00E7C088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6D931744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SKINNER-KLÉE ARENALES</w:t>
            </w:r>
          </w:p>
          <w:p w14:paraId="6C35F2F7" w14:textId="3EF06CBC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CB6DECB" w14:textId="28884AD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0E72EB" w:rsidRPr="0027671D" w14:paraId="5BC629A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201BBD" w14:textId="0FAB7B63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39EF35CE" w14:textId="77777777" w:rsid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2CD4EFA9" w14:textId="28EFF914" w:rsidR="000E72EB" w:rsidRPr="000E72EB" w:rsidRDefault="000E72E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FFB039A" w14:textId="1933348F" w:rsidR="000E72EB" w:rsidRPr="000E72EB" w:rsidRDefault="000E72E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0E72EB" w:rsidRPr="0027671D" w14:paraId="4F5DAF3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EF54F8B" w14:textId="5C73FF9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28CD04F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ad Alam SIAM</w:t>
            </w:r>
          </w:p>
          <w:p w14:paraId="33F96C6D" w14:textId="5C450EE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2C15EC7" w14:textId="6059F8E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0E72EB" w:rsidRPr="0027671D" w14:paraId="03945E4F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617CF0" w14:textId="76AEA436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09DA926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ssim Yaaqob Y A AL HAMADI</w:t>
            </w:r>
          </w:p>
          <w:p w14:paraId="5D02DA54" w14:textId="2130019E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17EABDF" w14:textId="49BACFB5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0E72EB" w:rsidRPr="0027671D" w14:paraId="1B057F5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6B283E" w14:textId="1EBF2D45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3BBC813C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HEANG Thyra</w:t>
            </w:r>
          </w:p>
          <w:p w14:paraId="5FF390A3" w14:textId="49B6AC65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E00AD4F" w14:textId="0000711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0E72EB" w:rsidRPr="0027671D" w14:paraId="45822E3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AFDB42E" w14:textId="2C0037E2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25EEDFF9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01F6167E" w14:textId="58130C67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8C981B7" w14:textId="6DCFA70E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0E72EB" w:rsidRPr="0027671D" w14:paraId="0D8D2C4B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4A74D66" w14:textId="5248A38B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0EA4A7F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asco Mushe SAMUPOFU</w:t>
            </w:r>
          </w:p>
          <w:p w14:paraId="11510BB6" w14:textId="4738CC38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D3B0DCC" w14:textId="68FF5144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0E72EB" w:rsidRPr="0027671D" w14:paraId="208024F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2C0072" w14:textId="25DD7E23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61E26E63" w14:textId="77777777" w:rsid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1E1A122C" w14:textId="46B1BB29" w:rsidR="000E72EB" w:rsidRPr="000E72EB" w:rsidRDefault="000E72E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937E604" w14:textId="2B65DCA7" w:rsidR="000E72EB" w:rsidRPr="000E72EB" w:rsidRDefault="000E72E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bookmarkEnd w:id="6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7" w:name="PalestineRemove"/>
      <w:bookmarkStart w:id="8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0E72EB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9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0E72EB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0073ABA7" w:rsidR="00062E8A" w:rsidRPr="000E72EB" w:rsidRDefault="000E72EB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650EC226" w14:textId="77777777" w:rsidR="000E72EB" w:rsidRDefault="000E72EB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023B1D07" w:rsidR="00062E8A" w:rsidRPr="000E72EB" w:rsidRDefault="000E72EB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30D53444" w:rsidR="00062E8A" w:rsidRPr="000E72EB" w:rsidRDefault="000E72EB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9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0" w:name="_Toc168492580"/>
      <w:bookmarkEnd w:id="7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8"/>
      <w:bookmarkEnd w:id="10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0E72EB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1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0B275FB8" w:rsidR="0044091C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25CB004E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Herbert Daniel ESPINOZA SOLANO</w:t>
            </w:r>
          </w:p>
          <w:p w14:paraId="55FAC3A7" w14:textId="77D77CA6" w:rsidR="0044091C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20D5E4DE" w:rsidR="0044091C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September 2014</w:t>
            </w:r>
          </w:p>
        </w:tc>
      </w:tr>
      <w:tr w:rsidR="000E72EB" w:rsidRPr="00852C96" w14:paraId="07A0D6F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7518FF" w14:textId="48B9D62A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4024DF59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Octávio Bento GOMES</w:t>
            </w:r>
          </w:p>
          <w:p w14:paraId="2A4CCF25" w14:textId="61993365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5FB3967B" w14:textId="4D559045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0E72EB" w:rsidRPr="00852C96" w14:paraId="06CCBE9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CE89E8" w14:textId="668C7417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21604FBB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638D6391" w14:textId="06DF6D76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231AD28" w14:textId="44770802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0E72EB" w:rsidRPr="00852C96" w14:paraId="1B5EC50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C54712" w14:textId="257AFAC9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Belarus</w:t>
            </w:r>
          </w:p>
        </w:tc>
        <w:tc>
          <w:tcPr>
            <w:tcW w:w="3288" w:type="dxa"/>
            <w:tcMar>
              <w:top w:w="120" w:type="dxa"/>
            </w:tcMar>
          </w:tcPr>
          <w:p w14:paraId="17C5D697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Andrei LOZOVIK</w:t>
            </w:r>
          </w:p>
          <w:p w14:paraId="5D445760" w14:textId="1BC616FB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1D8F5EA" w14:textId="196C5089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February 2020</w:t>
            </w:r>
          </w:p>
        </w:tc>
      </w:tr>
      <w:tr w:rsidR="000E72EB" w:rsidRPr="00852C96" w14:paraId="35E7F730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FE360DD" w14:textId="6B5A57D5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udan</w:t>
            </w:r>
          </w:p>
        </w:tc>
        <w:tc>
          <w:tcPr>
            <w:tcW w:w="3288" w:type="dxa"/>
            <w:tcMar>
              <w:top w:w="120" w:type="dxa"/>
            </w:tcMar>
          </w:tcPr>
          <w:p w14:paraId="067DA220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afa Mohammed Sekainy AHMED</w:t>
            </w:r>
          </w:p>
          <w:p w14:paraId="5108071A" w14:textId="1CC14DA4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C05645C" w14:textId="3ECC3FE8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September 2020</w:t>
            </w:r>
          </w:p>
        </w:tc>
      </w:tr>
      <w:tr w:rsidR="000E72EB" w:rsidRPr="00852C96" w14:paraId="6CB575F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704A07" w14:textId="3CBC6B04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F26CB79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Fazull Mahmood RAHEMEE PAJWAK</w:t>
            </w:r>
          </w:p>
          <w:p w14:paraId="68D4CF20" w14:textId="5E588D63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1ADDA2" w14:textId="06350428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0E72EB" w:rsidRPr="00852C96" w14:paraId="18C6C521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02C9B80" w14:textId="3AED294E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08AF11A3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oraya ALVAREZ NUÑEZ</w:t>
            </w:r>
          </w:p>
          <w:p w14:paraId="6A5646ED" w14:textId="3F445290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EBF29A" w14:textId="3B202891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September 2021</w:t>
            </w:r>
          </w:p>
        </w:tc>
      </w:tr>
      <w:tr w:rsidR="000E72EB" w:rsidRPr="00852C96" w14:paraId="5217B60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AADDEB" w14:textId="5BC11CBD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ao</w:t>
            </w:r>
          </w:p>
        </w:tc>
        <w:tc>
          <w:tcPr>
            <w:tcW w:w="3288" w:type="dxa"/>
            <w:tcMar>
              <w:top w:w="120" w:type="dxa"/>
            </w:tcMar>
          </w:tcPr>
          <w:p w14:paraId="17D0A230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iengvone KITTAVONG</w:t>
            </w:r>
          </w:p>
          <w:p w14:paraId="1C104263" w14:textId="39EADACA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6CF846A" w14:textId="01D83893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2</w:t>
            </w:r>
          </w:p>
        </w:tc>
      </w:tr>
      <w:tr w:rsidR="000E72EB" w:rsidRPr="00852C96" w14:paraId="2215493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01E646" w14:textId="5EFF13ED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Venezuela</w:t>
            </w:r>
          </w:p>
        </w:tc>
        <w:tc>
          <w:tcPr>
            <w:tcW w:w="3288" w:type="dxa"/>
            <w:tcMar>
              <w:top w:w="120" w:type="dxa"/>
            </w:tcMar>
          </w:tcPr>
          <w:p w14:paraId="3FC35E02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ulfa Dalila HERNÁNDEZ MEDINA</w:t>
            </w:r>
          </w:p>
          <w:p w14:paraId="24EBDA2E" w14:textId="44FA3D48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71DECE2" w14:textId="4F0DC2BB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7 March 2022</w:t>
            </w:r>
          </w:p>
        </w:tc>
      </w:tr>
      <w:tr w:rsidR="000E72EB" w:rsidRPr="00852C96" w14:paraId="35130915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1FE651F" w14:textId="5DF45606" w:rsidR="000E72EB" w:rsidRPr="000E72EB" w:rsidRDefault="000E72E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4FEF88CD" w14:textId="77777777" w:rsid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s Jelena VUKOVIĆ</w:t>
            </w:r>
          </w:p>
          <w:p w14:paraId="777A4E72" w14:textId="33600255" w:rsidR="000E72EB" w:rsidRP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2052BE" w14:textId="05463E5D" w:rsidR="000E72EB" w:rsidRPr="000E72EB" w:rsidRDefault="000E72E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5 July 2023</w:t>
            </w:r>
          </w:p>
        </w:tc>
      </w:tr>
      <w:tr w:rsidR="000E72EB" w:rsidRPr="00852C96" w14:paraId="05BF6AD7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CDB0B6" w14:textId="72D33433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F3BCD84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1B00FA4E" w14:textId="14481F84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F8F410E" w14:textId="2DEDC746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0E72EB" w:rsidRPr="00852C96" w14:paraId="3841C1E9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C0BA89" w14:textId="16028460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1A6EDBAD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Charitha Bandara WEERASINGHE MUDIY</w:t>
            </w:r>
          </w:p>
          <w:p w14:paraId="5FC0E0BA" w14:textId="29EE4E32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57A19F0" w14:textId="363A9F8B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August 2023</w:t>
            </w:r>
          </w:p>
        </w:tc>
      </w:tr>
      <w:tr w:rsidR="000E72EB" w:rsidRPr="00852C96" w14:paraId="1C50B70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386B90" w14:textId="02076700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378DF27D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Basma CHARFI</w:t>
            </w:r>
          </w:p>
          <w:p w14:paraId="26831495" w14:textId="5B9C7D4D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B9647D" w14:textId="1D7FCF49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August 2023</w:t>
            </w:r>
          </w:p>
        </w:tc>
      </w:tr>
      <w:tr w:rsidR="000E72EB" w:rsidRPr="00852C96" w14:paraId="18201D9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47D2DF" w14:textId="4B3FF4F7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3DF5125B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Rana ABIDA</w:t>
            </w:r>
          </w:p>
          <w:p w14:paraId="4D7189AE" w14:textId="7DCDF7C2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7BBBBCB" w14:textId="61A6D159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23</w:t>
            </w:r>
          </w:p>
        </w:tc>
      </w:tr>
      <w:tr w:rsidR="000E72EB" w:rsidRPr="00852C96" w14:paraId="154EB88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A550F4" w14:textId="57BA378B" w:rsidR="000E72EB" w:rsidRPr="000E72EB" w:rsidRDefault="000E72E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lastRenderedPageBreak/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F2489EF" w14:textId="77777777" w:rsid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Goran MARKOVIĆ</w:t>
            </w:r>
          </w:p>
          <w:p w14:paraId="5B1F6F77" w14:textId="17CC74D6" w:rsidR="000E72EB" w:rsidRP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004055D" w14:textId="19AAF582" w:rsidR="000E72EB" w:rsidRPr="000E72EB" w:rsidRDefault="000E72E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 October 2023</w:t>
            </w:r>
          </w:p>
        </w:tc>
      </w:tr>
      <w:tr w:rsidR="000E72EB" w:rsidRPr="00852C96" w14:paraId="4BD5110D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6697A1" w14:textId="4E9945CE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52C2EAF2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Teresa Onelia Del Carmen DURAN PASCUAL</w:t>
            </w:r>
          </w:p>
          <w:p w14:paraId="60D3C2AB" w14:textId="1ABC35EF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6E00964" w14:textId="416DDA81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November 2023</w:t>
            </w:r>
          </w:p>
        </w:tc>
      </w:tr>
      <w:tr w:rsidR="000E72EB" w:rsidRPr="00852C96" w14:paraId="39097C51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4C36FD" w14:textId="2E64680C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3F49E77D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45E66772" w14:textId="114272FD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31B4A98" w14:textId="3D421FD0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0E72EB" w:rsidRPr="00852C96" w14:paraId="7705D95A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A79FE3" w14:textId="2CCB487A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0C03DAA4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Charilaos PALMAS</w:t>
            </w:r>
          </w:p>
          <w:p w14:paraId="16AD8821" w14:textId="0AE76DD1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4C2A77" w14:textId="6B6CB328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9 November 2023</w:t>
            </w:r>
          </w:p>
        </w:tc>
      </w:tr>
      <w:tr w:rsidR="000E72EB" w:rsidRPr="00852C96" w14:paraId="7523592C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B54D0E" w14:textId="4421E344" w:rsidR="000E72EB" w:rsidRPr="000E72EB" w:rsidRDefault="000E72E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3F8773A6" w14:textId="77777777" w:rsid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Irakli GIGAURI</w:t>
            </w:r>
          </w:p>
          <w:p w14:paraId="1659CAE2" w14:textId="4A6C84E4" w:rsidR="000E72EB" w:rsidRP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C90DCE" w14:textId="4032F3A6" w:rsidR="000E72EB" w:rsidRPr="000E72EB" w:rsidRDefault="000E72E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December 2023</w:t>
            </w:r>
          </w:p>
        </w:tc>
      </w:tr>
      <w:tr w:rsidR="000E72EB" w:rsidRPr="00852C96" w14:paraId="58CD44A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F4082A" w14:textId="7DB9F274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569B182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David LILLY</w:t>
            </w:r>
          </w:p>
          <w:p w14:paraId="0FEA17F7" w14:textId="42CB8152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2A61701" w14:textId="142D105E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January 2024</w:t>
            </w:r>
          </w:p>
        </w:tc>
      </w:tr>
      <w:tr w:rsidR="000E72EB" w:rsidRPr="00852C96" w14:paraId="2E7F62D2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107615" w14:textId="1FD99701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Bahrain</w:t>
            </w:r>
          </w:p>
        </w:tc>
        <w:tc>
          <w:tcPr>
            <w:tcW w:w="3288" w:type="dxa"/>
            <w:tcMar>
              <w:top w:w="120" w:type="dxa"/>
            </w:tcMar>
          </w:tcPr>
          <w:p w14:paraId="28D8D154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Talal Faisal Yaqoob ALHAMAR</w:t>
            </w:r>
          </w:p>
          <w:p w14:paraId="738EE94E" w14:textId="20E344C8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</w:t>
            </w:r>
          </w:p>
        </w:tc>
        <w:tc>
          <w:tcPr>
            <w:tcW w:w="1814" w:type="dxa"/>
            <w:tcMar>
              <w:top w:w="120" w:type="dxa"/>
            </w:tcMar>
          </w:tcPr>
          <w:p w14:paraId="4C9941D5" w14:textId="49D26826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rch 2024</w:t>
            </w:r>
          </w:p>
        </w:tc>
      </w:tr>
      <w:tr w:rsidR="000E72EB" w:rsidRPr="00852C96" w14:paraId="5476554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DEC15F" w14:textId="27F25C30" w:rsidR="000E72EB" w:rsidRPr="000E72EB" w:rsidRDefault="000E72E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574F31F6" w14:textId="77777777" w:rsid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Reza NADEMI</w:t>
            </w:r>
          </w:p>
          <w:p w14:paraId="32AD1A2D" w14:textId="143C7CF1" w:rsidR="000E72EB" w:rsidRP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5D200D2" w14:textId="6F91E378" w:rsidR="000E72EB" w:rsidRPr="000E72EB" w:rsidRDefault="000E72E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2 March 2024</w:t>
            </w:r>
          </w:p>
        </w:tc>
      </w:tr>
      <w:tr w:rsidR="000E72EB" w:rsidRPr="00852C96" w14:paraId="750F77E1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FBF823" w14:textId="4AD05C18" w:rsidR="000E72EB" w:rsidRPr="000E72EB" w:rsidRDefault="000E72E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151BF62D" w14:textId="77777777" w:rsid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Neelu SHANKER</w:t>
            </w:r>
          </w:p>
          <w:p w14:paraId="076B33A1" w14:textId="6CBFEC25" w:rsidR="000E72EB" w:rsidRPr="000E72EB" w:rsidRDefault="000E72E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6A863F5" w14:textId="19D33271" w:rsidR="000E72EB" w:rsidRPr="000E72EB" w:rsidRDefault="000E72E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April 2024</w:t>
            </w:r>
          </w:p>
        </w:tc>
      </w:tr>
      <w:tr w:rsidR="000E72EB" w:rsidRPr="00852C96" w14:paraId="1E1E4AC6" w14:textId="77777777" w:rsidTr="000E72E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203636" w14:textId="5642DB36" w:rsidR="000E72EB" w:rsidRPr="000E72EB" w:rsidRDefault="000E72E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0AE8E072" w14:textId="77777777" w:rsid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Sid Ali AGAGUENA</w:t>
            </w:r>
          </w:p>
          <w:p w14:paraId="05CC6700" w14:textId="22F719FB" w:rsidR="000E72EB" w:rsidRPr="000E72EB" w:rsidRDefault="000E72E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981304" w14:textId="7CAC7E3C" w:rsidR="000E72EB" w:rsidRPr="000E72EB" w:rsidRDefault="000E72E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5 May 2024</w:t>
            </w:r>
          </w:p>
        </w:tc>
      </w:tr>
      <w:bookmarkEnd w:id="11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>D I P L O M A T I C   M I S S I O N S</w:t>
      </w:r>
    </w:p>
    <w:p w14:paraId="295AB7D3" w14:textId="409245F6" w:rsidR="00467874" w:rsidRDefault="001A5D21" w:rsidP="000E72EB">
      <w:pPr>
        <w:pStyle w:val="MisijeNaslov"/>
      </w:pPr>
      <w:r>
        <w:br w:type="page"/>
      </w:r>
      <w:bookmarkStart w:id="12" w:name="misije"/>
      <w:bookmarkStart w:id="13" w:name="_Toc168492581"/>
      <w:bookmarkEnd w:id="12"/>
      <w:r w:rsidR="000E72EB">
        <w:lastRenderedPageBreak/>
        <w:t>Afghanistan</w:t>
      </w:r>
      <w:bookmarkEnd w:id="13"/>
    </w:p>
    <w:p w14:paraId="4692D0AC" w14:textId="68A1F318" w:rsidR="000E72EB" w:rsidRDefault="000E72EB" w:rsidP="000E72EB">
      <w:pPr>
        <w:pStyle w:val="dlCaption"/>
      </w:pPr>
      <w:r>
        <w:t>EMBASSY OF THE ISLAMIC REPUBLIC OF AFGHANISTAN</w:t>
      </w:r>
    </w:p>
    <w:p w14:paraId="27F7E099" w14:textId="31186E35" w:rsidR="000E72EB" w:rsidRDefault="000E72EB" w:rsidP="000E72EB">
      <w:pPr>
        <w:pStyle w:val="dlAddress"/>
      </w:pPr>
      <w:r>
        <w:t>AT-1160 VIENNA, Huttengasse 26</w:t>
      </w:r>
    </w:p>
    <w:p w14:paraId="1148A286" w14:textId="2A63BFC6" w:rsidR="000E72EB" w:rsidRDefault="000E72EB" w:rsidP="000E72EB">
      <w:pPr>
        <w:pStyle w:val="dlOfficeHours"/>
      </w:pPr>
      <w:r>
        <w:t>Office hours: Monday – Friday 9.00 – 13.00 and 14.00 – 16.00</w:t>
      </w:r>
    </w:p>
    <w:p w14:paraId="4FC0D0F1" w14:textId="43A48050" w:rsidR="000E72EB" w:rsidRDefault="000E72EB" w:rsidP="000E72EB">
      <w:pPr>
        <w:pStyle w:val="dlPhone"/>
      </w:pPr>
      <w:r>
        <w:t>Tel: + 43 1 402 10 06-23</w:t>
      </w:r>
    </w:p>
    <w:p w14:paraId="18DB496B" w14:textId="41CBC7FA" w:rsidR="000E72EB" w:rsidRDefault="000E72EB" w:rsidP="000E72EB">
      <w:pPr>
        <w:pStyle w:val="dlPhone"/>
      </w:pPr>
      <w:r>
        <w:t>Emergency number: + 43 676 793 37 99, + 43 676 547 23 74</w:t>
      </w:r>
    </w:p>
    <w:p w14:paraId="41C3AACC" w14:textId="54951919" w:rsidR="000E72EB" w:rsidRDefault="000E72EB" w:rsidP="000E72EB">
      <w:pPr>
        <w:pStyle w:val="dlPhone"/>
      </w:pPr>
      <w:r>
        <w:t>E-mail: embassy@afghanistan-vienna.org</w:t>
      </w:r>
    </w:p>
    <w:p w14:paraId="76F0C020" w14:textId="2F900DA8" w:rsidR="000E72EB" w:rsidRDefault="000E72EB" w:rsidP="000E72EB">
      <w:pPr>
        <w:pStyle w:val="dlPhone"/>
      </w:pPr>
      <w:r>
        <w:t>Homepage: www.afghanistan-vienna.org</w:t>
      </w:r>
    </w:p>
    <w:p w14:paraId="4468C2DE" w14:textId="528A5B68" w:rsidR="000E72EB" w:rsidRDefault="000E72EB" w:rsidP="000E72EB">
      <w:pPr>
        <w:pStyle w:val="dlUradCaption"/>
      </w:pPr>
      <w:r>
        <w:t>Consular Section</w:t>
      </w:r>
    </w:p>
    <w:p w14:paraId="20E183F1" w14:textId="3060C524" w:rsidR="000E72EB" w:rsidRDefault="000E72EB" w:rsidP="000E72EB">
      <w:pPr>
        <w:pStyle w:val="dlPhone"/>
      </w:pPr>
      <w:r>
        <w:t>Tel: + 43 1 524 78 06</w:t>
      </w:r>
    </w:p>
    <w:p w14:paraId="0B77CCA0" w14:textId="4691FC0E" w:rsidR="000E72EB" w:rsidRDefault="000E72EB" w:rsidP="000E72EB">
      <w:pPr>
        <w:pStyle w:val="dlPerson"/>
      </w:pPr>
    </w:p>
    <w:p w14:paraId="697F770E" w14:textId="07835CDD" w:rsidR="000E72EB" w:rsidRDefault="000E72EB" w:rsidP="000E72EB">
      <w:pPr>
        <w:pStyle w:val="dlPerson"/>
      </w:pPr>
      <w:r>
        <w:t>Mr Fazull Mahmood RAHEMEE PAJWAK</w:t>
      </w:r>
    </w:p>
    <w:p w14:paraId="558E4C25" w14:textId="0880B99F" w:rsidR="000E72EB" w:rsidRDefault="000E72EB" w:rsidP="000E72EB">
      <w:pPr>
        <w:pStyle w:val="dlPerson2"/>
      </w:pPr>
      <w:r>
        <w:t>Counsellor</w:t>
      </w:r>
    </w:p>
    <w:p w14:paraId="4D5DCD19" w14:textId="42F63C55" w:rsidR="000E72EB" w:rsidRDefault="000E72EB" w:rsidP="000E72EB">
      <w:pPr>
        <w:pStyle w:val="dlPerson2Last"/>
      </w:pPr>
      <w:r>
        <w:t>Chargé d'Affaires a.i.</w:t>
      </w:r>
    </w:p>
    <w:p w14:paraId="7B7573CC" w14:textId="5C79F2AF" w:rsidR="000E72EB" w:rsidRDefault="000E72EB" w:rsidP="000E72EB">
      <w:pPr>
        <w:pStyle w:val="MisijeNaslov"/>
      </w:pPr>
      <w:r>
        <w:br w:type="column"/>
      </w:r>
      <w:bookmarkStart w:id="14" w:name="_Toc168492582"/>
      <w:r>
        <w:lastRenderedPageBreak/>
        <w:t>Albania</w:t>
      </w:r>
      <w:bookmarkEnd w:id="14"/>
    </w:p>
    <w:p w14:paraId="4D601265" w14:textId="2288B727" w:rsidR="000E72EB" w:rsidRDefault="000E72EB" w:rsidP="000E72EB">
      <w:pPr>
        <w:pStyle w:val="dlCaption"/>
      </w:pPr>
      <w:r>
        <w:t>EMBASSY OF THE REPUBLIC OF ALBANIA</w:t>
      </w:r>
    </w:p>
    <w:p w14:paraId="71E70B70" w14:textId="0486C415" w:rsidR="000E72EB" w:rsidRDefault="000E72EB" w:rsidP="000E72EB">
      <w:pPr>
        <w:pStyle w:val="dlAddress"/>
      </w:pPr>
      <w:r>
        <w:t>SI-1000 LJUBLJANA, Tavčarjeva ulica 10</w:t>
      </w:r>
    </w:p>
    <w:p w14:paraId="411CFD85" w14:textId="440BEF3B" w:rsidR="000E72EB" w:rsidRDefault="000E72EB" w:rsidP="000E72EB">
      <w:pPr>
        <w:pStyle w:val="dlOfficeHours"/>
      </w:pPr>
      <w:r>
        <w:t>Office hours: Monday – Friday 8.00 – 16.00</w:t>
      </w:r>
    </w:p>
    <w:p w14:paraId="18E58ACB" w14:textId="6CD4CF31" w:rsidR="000E72EB" w:rsidRDefault="000E72EB" w:rsidP="000E72EB">
      <w:pPr>
        <w:pStyle w:val="dlPhone"/>
      </w:pPr>
      <w:r>
        <w:t>Tel: + 386 1 547 36 50, + 386 1 547 36 51</w:t>
      </w:r>
    </w:p>
    <w:p w14:paraId="3B1D6DB5" w14:textId="64E7FA37" w:rsidR="000E72EB" w:rsidRDefault="000E72EB" w:rsidP="000E72EB">
      <w:pPr>
        <w:pStyle w:val="dlPhone"/>
      </w:pPr>
      <w:r>
        <w:t>Fax: + 386 1 547 36 52</w:t>
      </w:r>
    </w:p>
    <w:p w14:paraId="3276E9D2" w14:textId="70785563" w:rsidR="000E72EB" w:rsidRDefault="000E72EB" w:rsidP="000E72EB">
      <w:pPr>
        <w:pStyle w:val="dlPhone"/>
      </w:pPr>
      <w:r>
        <w:t>E-mail: embassy.ljubljana@mfa.gov.al</w:t>
      </w:r>
    </w:p>
    <w:p w14:paraId="5370AF26" w14:textId="39EA5330" w:rsidR="000E72EB" w:rsidRDefault="000E72EB" w:rsidP="000E72EB">
      <w:pPr>
        <w:pStyle w:val="dlPhone"/>
      </w:pPr>
      <w:r>
        <w:t>Homepage: www.ambasadat.gov.al/slovenia</w:t>
      </w:r>
    </w:p>
    <w:p w14:paraId="6D862709" w14:textId="06F0BE39" w:rsidR="000E72EB" w:rsidRDefault="000E72EB" w:rsidP="000E72EB">
      <w:pPr>
        <w:pStyle w:val="dlPerson"/>
      </w:pPr>
    </w:p>
    <w:p w14:paraId="5CBE42C2" w14:textId="721FF5A9" w:rsidR="000E72EB" w:rsidRDefault="000E72EB" w:rsidP="000E72EB">
      <w:pPr>
        <w:pStyle w:val="dlPerson"/>
      </w:pPr>
      <w:r>
        <w:t>H. E. Mr Oljan KANUSHI</w:t>
      </w:r>
    </w:p>
    <w:p w14:paraId="4F2058F1" w14:textId="0E73B742" w:rsidR="000E72EB" w:rsidRDefault="000E72EB" w:rsidP="000E72EB">
      <w:pPr>
        <w:pStyle w:val="dlPerson2"/>
      </w:pPr>
      <w:r>
        <w:t>Ambassador Extraordinary and Plenipotentiary</w:t>
      </w:r>
    </w:p>
    <w:p w14:paraId="084A1381" w14:textId="58E6236C" w:rsidR="000E72EB" w:rsidRDefault="000E72EB" w:rsidP="000E72EB">
      <w:pPr>
        <w:pStyle w:val="dlPerson2Last"/>
      </w:pPr>
      <w:r>
        <w:t>8 January 2024</w:t>
      </w:r>
    </w:p>
    <w:p w14:paraId="0FE9DC2D" w14:textId="3A411464" w:rsidR="000E72EB" w:rsidRDefault="000E72EB" w:rsidP="000E72EB">
      <w:pPr>
        <w:pStyle w:val="dlPerson"/>
      </w:pPr>
      <w:r>
        <w:t>Ms Anita SHAQIRI</w:t>
      </w:r>
    </w:p>
    <w:p w14:paraId="6DB801E3" w14:textId="5A0538FA" w:rsidR="000E72EB" w:rsidRDefault="000E72EB" w:rsidP="000E72EB">
      <w:pPr>
        <w:pStyle w:val="dlPerson2Last"/>
      </w:pPr>
      <w:r>
        <w:t>Counsellor</w:t>
      </w:r>
    </w:p>
    <w:p w14:paraId="1567C476" w14:textId="2B0CA059" w:rsidR="000E72EB" w:rsidRDefault="000E72EB" w:rsidP="000E72EB">
      <w:pPr>
        <w:pStyle w:val="dlPerson"/>
      </w:pPr>
      <w:r>
        <w:t>Colonel Edmond Abaz VOCI</w:t>
      </w:r>
    </w:p>
    <w:p w14:paraId="1E702F81" w14:textId="5734CB0E" w:rsidR="000E72EB" w:rsidRDefault="000E72EB" w:rsidP="000E72EB">
      <w:pPr>
        <w:pStyle w:val="dlPerson2"/>
      </w:pPr>
      <w:r>
        <w:t>Defence Attaché</w:t>
      </w:r>
    </w:p>
    <w:p w14:paraId="1F5ECABB" w14:textId="368C0198" w:rsidR="000E72EB" w:rsidRDefault="000E72EB" w:rsidP="000E72EB">
      <w:pPr>
        <w:pStyle w:val="dlPerson2Last"/>
      </w:pPr>
      <w:r>
        <w:t>with residence in Rome</w:t>
      </w:r>
    </w:p>
    <w:p w14:paraId="34260660" w14:textId="32C88F96" w:rsidR="000E72EB" w:rsidRDefault="000E72EB" w:rsidP="000E72EB">
      <w:pPr>
        <w:pStyle w:val="MisijeNaslov"/>
      </w:pPr>
      <w:r>
        <w:br w:type="column"/>
      </w:r>
      <w:bookmarkStart w:id="15" w:name="_Toc168492583"/>
      <w:r>
        <w:lastRenderedPageBreak/>
        <w:t>Algeria</w:t>
      </w:r>
      <w:bookmarkEnd w:id="15"/>
    </w:p>
    <w:p w14:paraId="53392DEE" w14:textId="4C228CFA" w:rsidR="000E72EB" w:rsidRDefault="000E72EB" w:rsidP="000E72EB">
      <w:pPr>
        <w:pStyle w:val="dlCaption"/>
      </w:pPr>
      <w:r>
        <w:t>EMBASSY OF THE PEOPLE’S DEMOCRATIC REPUBLIC OF ALGERIA</w:t>
      </w:r>
    </w:p>
    <w:p w14:paraId="64872A42" w14:textId="4211BD27" w:rsidR="000E72EB" w:rsidRDefault="000E72EB" w:rsidP="000E72EB">
      <w:pPr>
        <w:pStyle w:val="dlAddress"/>
      </w:pPr>
      <w:r>
        <w:t>SI-1000 LJUBLJANA, Opekarska cesta 35</w:t>
      </w:r>
    </w:p>
    <w:p w14:paraId="3D9256F6" w14:textId="5E6C2D4F" w:rsidR="000E72EB" w:rsidRDefault="000E72EB" w:rsidP="000E72EB">
      <w:pPr>
        <w:pStyle w:val="dlPerson"/>
      </w:pPr>
    </w:p>
    <w:p w14:paraId="771315AC" w14:textId="7553A6FA" w:rsidR="000E72EB" w:rsidRDefault="000E72EB" w:rsidP="000E72EB">
      <w:pPr>
        <w:pStyle w:val="dlPerson"/>
      </w:pPr>
      <w:r>
        <w:t>H. E. Mr Abdelhafid ALAHOUM</w:t>
      </w:r>
    </w:p>
    <w:p w14:paraId="6A83B670" w14:textId="77777777" w:rsidR="000E72EB" w:rsidRDefault="000E72EB" w:rsidP="000E72EB">
      <w:pPr>
        <w:pStyle w:val="dlPerson2"/>
      </w:pPr>
      <w:r>
        <w:t>Ambassador Extraordinary and Plenipotentiary</w:t>
      </w:r>
    </w:p>
    <w:p w14:paraId="2539A841" w14:textId="1502525E" w:rsidR="000E72EB" w:rsidRDefault="000E72EB" w:rsidP="000E72EB">
      <w:pPr>
        <w:pStyle w:val="dlPerson2"/>
      </w:pPr>
      <w:r>
        <w:t>with residence in Budapest</w:t>
      </w:r>
    </w:p>
    <w:p w14:paraId="151E8E3B" w14:textId="1126A11B" w:rsidR="000E72EB" w:rsidRDefault="000E72EB" w:rsidP="000E72EB">
      <w:pPr>
        <w:pStyle w:val="dlPerson2Last"/>
      </w:pPr>
      <w:r>
        <w:t>3 May 2023</w:t>
      </w:r>
    </w:p>
    <w:p w14:paraId="11FF39E4" w14:textId="36F7E968" w:rsidR="000E72EB" w:rsidRDefault="000E72EB" w:rsidP="000E72EB">
      <w:pPr>
        <w:pStyle w:val="dlPerson"/>
      </w:pPr>
      <w:r>
        <w:t>Mr Sid Ali AGAGUENA</w:t>
      </w:r>
    </w:p>
    <w:p w14:paraId="5FC212D3" w14:textId="15C2D202" w:rsidR="000E72EB" w:rsidRDefault="000E72EB" w:rsidP="000E72EB">
      <w:pPr>
        <w:pStyle w:val="dlPerson2"/>
      </w:pPr>
      <w:r>
        <w:t>Attaché</w:t>
      </w:r>
    </w:p>
    <w:p w14:paraId="6DFF4ACD" w14:textId="65DEE3C9" w:rsidR="000E72EB" w:rsidRDefault="000E72EB" w:rsidP="000E72EB">
      <w:pPr>
        <w:pStyle w:val="dlPerson2Last"/>
      </w:pPr>
      <w:r>
        <w:t>Chargé d'Affaires a.i.</w:t>
      </w:r>
    </w:p>
    <w:p w14:paraId="32D58118" w14:textId="07CBBA79" w:rsidR="000E72EB" w:rsidRDefault="000E72EB" w:rsidP="000E72EB">
      <w:pPr>
        <w:pStyle w:val="dlPerson"/>
      </w:pPr>
      <w:r>
        <w:t>Mr Kader YAHIA</w:t>
      </w:r>
    </w:p>
    <w:p w14:paraId="2DBD7944" w14:textId="77D17923" w:rsidR="000E72EB" w:rsidRDefault="000E72EB" w:rsidP="000E72EB">
      <w:pPr>
        <w:pStyle w:val="dlPerson2"/>
      </w:pPr>
      <w:r>
        <w:t>First Counsellor</w:t>
      </w:r>
    </w:p>
    <w:p w14:paraId="3A213677" w14:textId="1A652B3F" w:rsidR="000E72EB" w:rsidRDefault="000E72EB" w:rsidP="000E72EB">
      <w:pPr>
        <w:pStyle w:val="dlPerson2Last"/>
      </w:pPr>
      <w:r>
        <w:t>with residence in Budapest</w:t>
      </w:r>
    </w:p>
    <w:p w14:paraId="3638C191" w14:textId="7B68303F" w:rsidR="000E72EB" w:rsidRDefault="000E72EB" w:rsidP="000E72EB">
      <w:pPr>
        <w:pStyle w:val="MisijeNaslov"/>
      </w:pPr>
      <w:r>
        <w:br w:type="column"/>
      </w:r>
      <w:bookmarkStart w:id="16" w:name="_Toc168492584"/>
      <w:r>
        <w:lastRenderedPageBreak/>
        <w:t>Andorra</w:t>
      </w:r>
      <w:bookmarkEnd w:id="16"/>
    </w:p>
    <w:p w14:paraId="670FCF67" w14:textId="3EB89FC2" w:rsidR="000E72EB" w:rsidRDefault="000E72EB" w:rsidP="000E72EB">
      <w:pPr>
        <w:pStyle w:val="dlCaption"/>
      </w:pPr>
      <w:r>
        <w:t>EMBASSY OF THE PRINCIPALITY OF ANDORRA</w:t>
      </w:r>
    </w:p>
    <w:p w14:paraId="17329695" w14:textId="77777777" w:rsidR="000E72EB" w:rsidRDefault="000E72EB" w:rsidP="000E72EB">
      <w:pPr>
        <w:pStyle w:val="dlAddress"/>
      </w:pPr>
      <w:r>
        <w:t>Ministry of Foreign Affairs</w:t>
      </w:r>
    </w:p>
    <w:p w14:paraId="4BD5AF3E" w14:textId="2CAC3375" w:rsidR="000E72EB" w:rsidRDefault="000E72EB" w:rsidP="000E72EB">
      <w:pPr>
        <w:pStyle w:val="dlAddress"/>
      </w:pPr>
      <w:r>
        <w:t>AD-500 ANDORRA LA VELLA, C/Prat de la Creu 62-64</w:t>
      </w:r>
    </w:p>
    <w:p w14:paraId="653EE824" w14:textId="6EC3806F" w:rsidR="000E72EB" w:rsidRDefault="000E72EB" w:rsidP="000E72EB">
      <w:pPr>
        <w:pStyle w:val="dlPhone"/>
      </w:pPr>
      <w:r>
        <w:t>Tel: + 376 87 57 04</w:t>
      </w:r>
    </w:p>
    <w:p w14:paraId="5D232718" w14:textId="02971FA5" w:rsidR="000E72EB" w:rsidRDefault="000E72EB" w:rsidP="000E72EB">
      <w:pPr>
        <w:pStyle w:val="dlPhone"/>
      </w:pPr>
      <w:r>
        <w:t>Fax: + 376 86 95 59</w:t>
      </w:r>
    </w:p>
    <w:p w14:paraId="7AA59E22" w14:textId="78D9360A" w:rsidR="000E72EB" w:rsidRDefault="000E72EB" w:rsidP="000E72EB">
      <w:pPr>
        <w:pStyle w:val="dlPhone"/>
      </w:pPr>
      <w:r>
        <w:t>E-mail: exteriors@govern.ad</w:t>
      </w:r>
    </w:p>
    <w:p w14:paraId="3FFB2687" w14:textId="7F6A797A" w:rsidR="000E72EB" w:rsidRDefault="000E72EB" w:rsidP="000E72EB">
      <w:pPr>
        <w:pStyle w:val="dlPerson"/>
      </w:pPr>
    </w:p>
    <w:p w14:paraId="32C32EEA" w14:textId="7BBA9865" w:rsidR="000E72EB" w:rsidRDefault="000E72EB" w:rsidP="000E72EB">
      <w:pPr>
        <w:pStyle w:val="dlPerson"/>
      </w:pPr>
      <w:r>
        <w:t>H. E. Mr Ricard FITER VILAJOANA</w:t>
      </w:r>
    </w:p>
    <w:p w14:paraId="40754936" w14:textId="504885A7" w:rsidR="000E72EB" w:rsidRDefault="000E72EB" w:rsidP="000E72EB">
      <w:pPr>
        <w:pStyle w:val="dlPerson2"/>
      </w:pPr>
      <w:r>
        <w:t>Ambassador Extraordinary and Plenipotentiary</w:t>
      </w:r>
    </w:p>
    <w:p w14:paraId="093C406C" w14:textId="130B5B2A" w:rsidR="000E72EB" w:rsidRDefault="000E72EB" w:rsidP="000E72EB">
      <w:pPr>
        <w:pStyle w:val="dlPerson2Last"/>
      </w:pPr>
      <w:r>
        <w:t>22 November 2023</w:t>
      </w:r>
    </w:p>
    <w:p w14:paraId="35B52796" w14:textId="41D2C5EB" w:rsidR="000E72EB" w:rsidRDefault="000E72EB" w:rsidP="000E72EB">
      <w:pPr>
        <w:pStyle w:val="MisijeNaslov"/>
      </w:pPr>
      <w:r>
        <w:br w:type="column"/>
      </w:r>
      <w:bookmarkStart w:id="17" w:name="_Toc168492585"/>
      <w:r>
        <w:lastRenderedPageBreak/>
        <w:t>Angola</w:t>
      </w:r>
      <w:bookmarkEnd w:id="17"/>
    </w:p>
    <w:p w14:paraId="4DFF91BA" w14:textId="1EB84BFE" w:rsidR="000E72EB" w:rsidRDefault="000E72EB" w:rsidP="000E72EB">
      <w:pPr>
        <w:pStyle w:val="dlCaption"/>
      </w:pPr>
      <w:r>
        <w:t>EMBASSY OF THE REPUBLIC OF ANGOLA</w:t>
      </w:r>
    </w:p>
    <w:p w14:paraId="1F480EE4" w14:textId="6B655D93" w:rsidR="000E72EB" w:rsidRDefault="000E72EB" w:rsidP="000E72EB">
      <w:pPr>
        <w:pStyle w:val="dlAddress"/>
      </w:pPr>
      <w:r>
        <w:t>AT-1220 VIENNA, Leonard-Bernstein Straße 10/Level 11 (Saturn Tower)</w:t>
      </w:r>
    </w:p>
    <w:p w14:paraId="44C6CC4C" w14:textId="77777777" w:rsidR="000E72EB" w:rsidRDefault="000E72EB" w:rsidP="000E72EB">
      <w:pPr>
        <w:pStyle w:val="dlOfficeHours"/>
      </w:pPr>
      <w:r>
        <w:t xml:space="preserve">Office hours: Monday – Thursday 8.30 – 12.30 and 13.30 – 16.30, </w:t>
      </w:r>
    </w:p>
    <w:p w14:paraId="2AC3CFEF" w14:textId="2DCC6A52" w:rsidR="000E72EB" w:rsidRDefault="000E72EB" w:rsidP="000E72EB">
      <w:pPr>
        <w:pStyle w:val="dlOfficeHours"/>
      </w:pPr>
      <w:r>
        <w:t xml:space="preserve">                          Friday 9.00 – 12.30 and 13.30 – 15.30</w:t>
      </w:r>
    </w:p>
    <w:p w14:paraId="16178E2E" w14:textId="2449CC49" w:rsidR="000E72EB" w:rsidRDefault="000E72EB" w:rsidP="000E72EB">
      <w:pPr>
        <w:pStyle w:val="dlPhone"/>
      </w:pPr>
      <w:r>
        <w:t>Tel: + 43 1 718 74 88</w:t>
      </w:r>
    </w:p>
    <w:p w14:paraId="3E2ED5A6" w14:textId="65EB9822" w:rsidR="000E72EB" w:rsidRDefault="000E72EB" w:rsidP="000E72EB">
      <w:pPr>
        <w:pStyle w:val="dlPhone"/>
      </w:pPr>
      <w:r>
        <w:t>Emergency number: + 43 664 941 20 19</w:t>
      </w:r>
    </w:p>
    <w:p w14:paraId="1A3837AE" w14:textId="19BAD182" w:rsidR="000E72EB" w:rsidRDefault="000E72EB" w:rsidP="000E72EB">
      <w:pPr>
        <w:pStyle w:val="dlPhone"/>
      </w:pPr>
      <w:r>
        <w:t>Fax: + 43 1 718 74 86</w:t>
      </w:r>
    </w:p>
    <w:p w14:paraId="2F0422BF" w14:textId="30AFCCB9" w:rsidR="000E72EB" w:rsidRDefault="000E72EB" w:rsidP="000E72EB">
      <w:pPr>
        <w:pStyle w:val="dlPhone"/>
      </w:pPr>
      <w:r>
        <w:t>E-mail: embangola.viena@embangola.at</w:t>
      </w:r>
    </w:p>
    <w:p w14:paraId="634DB51D" w14:textId="0DC2B30F" w:rsidR="000E72EB" w:rsidRDefault="000E72EB" w:rsidP="000E72EB">
      <w:pPr>
        <w:pStyle w:val="dlPhone"/>
      </w:pPr>
      <w:r>
        <w:t>Homepage: www.embangola.at</w:t>
      </w:r>
    </w:p>
    <w:p w14:paraId="015BFAE7" w14:textId="6B26D5C8" w:rsidR="000E72EB" w:rsidRDefault="000E72EB" w:rsidP="000E72EB">
      <w:pPr>
        <w:pStyle w:val="dlUradCaption"/>
      </w:pPr>
      <w:r>
        <w:t>Consular Section</w:t>
      </w:r>
    </w:p>
    <w:p w14:paraId="4BE44541" w14:textId="7BD5114E" w:rsidR="000E72EB" w:rsidRDefault="000E72EB" w:rsidP="000E72EB">
      <w:pPr>
        <w:pStyle w:val="dlPhone"/>
      </w:pPr>
      <w:r>
        <w:t>AT–1010 VIENNA, Seilerstätte 15/12A (2nd Floor)</w:t>
      </w:r>
    </w:p>
    <w:p w14:paraId="3805E58E" w14:textId="6B710556" w:rsidR="000E72EB" w:rsidRDefault="000E72EB" w:rsidP="000E72EB">
      <w:pPr>
        <w:pStyle w:val="dlPhone"/>
      </w:pPr>
      <w:r>
        <w:t>Office hours: Monday – Thursday 10.00 – 12.30 and 14.00 – 16.00, Friday 10.00 – 12.30 and 14.00 – 15.00</w:t>
      </w:r>
    </w:p>
    <w:p w14:paraId="69E6AE73" w14:textId="747D92D5" w:rsidR="000E72EB" w:rsidRDefault="000E72EB" w:rsidP="000E72EB">
      <w:pPr>
        <w:pStyle w:val="dlPhone"/>
      </w:pPr>
      <w:r>
        <w:t>E-mail: serv.consular@embangola.at</w:t>
      </w:r>
    </w:p>
    <w:p w14:paraId="1076F775" w14:textId="42085036" w:rsidR="000E72EB" w:rsidRDefault="000E72EB" w:rsidP="000E72EB">
      <w:pPr>
        <w:pStyle w:val="MisijeNaslov"/>
      </w:pPr>
      <w:r>
        <w:br w:type="column"/>
      </w:r>
      <w:bookmarkStart w:id="18" w:name="_Toc168492586"/>
      <w:r>
        <w:lastRenderedPageBreak/>
        <w:t>Argentina</w:t>
      </w:r>
      <w:bookmarkEnd w:id="18"/>
    </w:p>
    <w:p w14:paraId="53FA0D4B" w14:textId="0CFF5483" w:rsidR="000E72EB" w:rsidRDefault="000E72EB" w:rsidP="000E72EB">
      <w:pPr>
        <w:pStyle w:val="dlCaption"/>
      </w:pPr>
      <w:r>
        <w:t>EMBASSY OF THE ARGENTINE REPUBLIC</w:t>
      </w:r>
    </w:p>
    <w:p w14:paraId="3A59E129" w14:textId="6B407C1F" w:rsidR="000E72EB" w:rsidRDefault="000E72EB" w:rsidP="000E72EB">
      <w:pPr>
        <w:pStyle w:val="dlAddress"/>
      </w:pPr>
      <w:r>
        <w:t>AT-1010 VIENNA, Lugeck 1–2/7/44a</w:t>
      </w:r>
    </w:p>
    <w:p w14:paraId="23E68FE6" w14:textId="5A9D42FF" w:rsidR="000E72EB" w:rsidRDefault="000E72EB" w:rsidP="000E72EB">
      <w:pPr>
        <w:pStyle w:val="dlOfficeHours"/>
      </w:pPr>
      <w:r>
        <w:t>Office hours: Monday – Friday 9.00 – 17.00</w:t>
      </w:r>
    </w:p>
    <w:p w14:paraId="5E201E55" w14:textId="7C9F1B50" w:rsidR="000E72EB" w:rsidRDefault="000E72EB" w:rsidP="000E72EB">
      <w:pPr>
        <w:pStyle w:val="dlPhone"/>
      </w:pPr>
      <w:r>
        <w:t>Tel: + 43 1 533 84 63, + 43 1 533 85 77, + 43 1 533 51 71</w:t>
      </w:r>
    </w:p>
    <w:p w14:paraId="7EE7BC14" w14:textId="7D62DCF7" w:rsidR="000E72EB" w:rsidRDefault="000E72EB" w:rsidP="000E72EB">
      <w:pPr>
        <w:pStyle w:val="dlPhone"/>
      </w:pPr>
      <w:r>
        <w:t>Emergency number: + 43 676 707 33 36</w:t>
      </w:r>
    </w:p>
    <w:p w14:paraId="54C3F9D3" w14:textId="39E0AFBE" w:rsidR="000E72EB" w:rsidRDefault="000E72EB" w:rsidP="000E72EB">
      <w:pPr>
        <w:pStyle w:val="dlPhone"/>
      </w:pPr>
      <w:r>
        <w:t>Fax: + 43 1 533 87 97, + 43 1 533 56 51</w:t>
      </w:r>
    </w:p>
    <w:p w14:paraId="7BC2CE7B" w14:textId="3BD45755" w:rsidR="000E72EB" w:rsidRDefault="000E72EB" w:rsidP="000E72EB">
      <w:pPr>
        <w:pStyle w:val="dlPhone"/>
      </w:pPr>
      <w:r>
        <w:t>E-mail: embajada_etria@mrecic.gov.ar</w:t>
      </w:r>
    </w:p>
    <w:p w14:paraId="5C272C19" w14:textId="3C5BDC41" w:rsidR="000E72EB" w:rsidRDefault="000E72EB" w:rsidP="000E72EB">
      <w:pPr>
        <w:pStyle w:val="dlPhone"/>
      </w:pPr>
      <w:r>
        <w:t>Homepage: www.etria.mrecic.gob.ar</w:t>
      </w:r>
    </w:p>
    <w:p w14:paraId="2B1D6C9A" w14:textId="106BB8C8" w:rsidR="000E72EB" w:rsidRDefault="000E72EB" w:rsidP="000E72EB">
      <w:pPr>
        <w:pStyle w:val="dlUradCaption"/>
      </w:pPr>
      <w:r>
        <w:t>Consular and Cultural Section</w:t>
      </w:r>
    </w:p>
    <w:p w14:paraId="0F9C7D9E" w14:textId="7910D103" w:rsidR="000E72EB" w:rsidRDefault="000E72EB" w:rsidP="000E72EB">
      <w:pPr>
        <w:pStyle w:val="dlPhone"/>
      </w:pPr>
      <w:r>
        <w:t>AT-1010 VIENNA, Lugeck 2/7</w:t>
      </w:r>
    </w:p>
    <w:p w14:paraId="152F4851" w14:textId="3F3B5AF1" w:rsidR="000E72EB" w:rsidRDefault="000E72EB" w:rsidP="000E72EB">
      <w:pPr>
        <w:pStyle w:val="dlPhone"/>
      </w:pPr>
      <w:r>
        <w:t>Tel: + 43 1 533 84 63 (ext. 33 and 12)</w:t>
      </w:r>
    </w:p>
    <w:p w14:paraId="631CB66D" w14:textId="6EA48193" w:rsidR="000E72EB" w:rsidRDefault="000E72EB" w:rsidP="000E72EB">
      <w:pPr>
        <w:pStyle w:val="dlPhone"/>
      </w:pPr>
      <w:r>
        <w:t>E-mail: consular-etria@mrecic.gov.ar, cultura@embargviena.at</w:t>
      </w:r>
    </w:p>
    <w:p w14:paraId="380BE2BB" w14:textId="1FF0E4CE" w:rsidR="000E72EB" w:rsidRDefault="000E72EB" w:rsidP="000E72EB">
      <w:pPr>
        <w:pStyle w:val="dlPerson"/>
      </w:pPr>
    </w:p>
    <w:p w14:paraId="77866A0E" w14:textId="13079073" w:rsidR="000E72EB" w:rsidRDefault="000E72EB" w:rsidP="000E72EB">
      <w:pPr>
        <w:pStyle w:val="dlPerson"/>
      </w:pPr>
      <w:r>
        <w:t>H. E. Mr Holger Federico MARTINSEN</w:t>
      </w:r>
    </w:p>
    <w:p w14:paraId="243D5A87" w14:textId="6291B7AB" w:rsidR="000E72EB" w:rsidRDefault="000E72EB" w:rsidP="000E72EB">
      <w:pPr>
        <w:pStyle w:val="dlPerson2"/>
      </w:pPr>
      <w:r>
        <w:t>Ambassador Extraordinary and Plenipotentiary</w:t>
      </w:r>
    </w:p>
    <w:p w14:paraId="0B40163B" w14:textId="6C71EDC6" w:rsidR="000E72EB" w:rsidRDefault="000E72EB" w:rsidP="000E72EB">
      <w:pPr>
        <w:pStyle w:val="dlPerson2Last"/>
      </w:pPr>
      <w:r>
        <w:t>9 October 2023</w:t>
      </w:r>
    </w:p>
    <w:p w14:paraId="69BBC4C1" w14:textId="429C6306" w:rsidR="000E72EB" w:rsidRDefault="000E72EB" w:rsidP="000E72EB">
      <w:pPr>
        <w:pStyle w:val="dlPerson"/>
      </w:pPr>
      <w:r>
        <w:t>Mr Martín VIA</w:t>
      </w:r>
    </w:p>
    <w:p w14:paraId="048FA50A" w14:textId="38C73E9B" w:rsidR="000E72EB" w:rsidRDefault="000E72EB" w:rsidP="000E72EB">
      <w:pPr>
        <w:pStyle w:val="dlPerson2Last"/>
      </w:pPr>
      <w:r>
        <w:t>Counsellor</w:t>
      </w:r>
    </w:p>
    <w:p w14:paraId="4EB98DEF" w14:textId="2A78F21D" w:rsidR="000E72EB" w:rsidRDefault="000E72EB" w:rsidP="000E72EB">
      <w:pPr>
        <w:pStyle w:val="dlPerson"/>
      </w:pPr>
      <w:r>
        <w:t>Ms Maria de la Paz GARCIA CALVO</w:t>
      </w:r>
    </w:p>
    <w:p w14:paraId="7CECF901" w14:textId="0BD1F60B" w:rsidR="000E72EB" w:rsidRDefault="000E72EB" w:rsidP="000E72EB">
      <w:pPr>
        <w:pStyle w:val="dlPerson2Last"/>
      </w:pPr>
      <w:r>
        <w:t>Counsellor</w:t>
      </w:r>
    </w:p>
    <w:p w14:paraId="10D8B0A8" w14:textId="153E6A19" w:rsidR="000E72EB" w:rsidRDefault="000E72EB" w:rsidP="000E72EB">
      <w:pPr>
        <w:pStyle w:val="dlPerson"/>
      </w:pPr>
      <w:r>
        <w:t>Mr Patricio Gonzalo URUEÑA PALACIO</w:t>
      </w:r>
    </w:p>
    <w:p w14:paraId="1678F7EF" w14:textId="47556BEF" w:rsidR="000E72EB" w:rsidRDefault="000E72EB" w:rsidP="000E72EB">
      <w:pPr>
        <w:pStyle w:val="dlPerson2Last"/>
      </w:pPr>
      <w:r>
        <w:t>Third Secretary</w:t>
      </w:r>
    </w:p>
    <w:p w14:paraId="331A7A74" w14:textId="1AAED57C" w:rsidR="000E72EB" w:rsidRDefault="000E72EB" w:rsidP="000E72EB">
      <w:pPr>
        <w:pStyle w:val="dlPerson"/>
      </w:pPr>
      <w:r>
        <w:t>Colonel Humberto Rolando SALAS</w:t>
      </w:r>
    </w:p>
    <w:p w14:paraId="4040AFAB" w14:textId="4975D9C9" w:rsidR="000E72EB" w:rsidRDefault="000E72EB" w:rsidP="000E72EB">
      <w:pPr>
        <w:pStyle w:val="dlPerson2"/>
      </w:pPr>
      <w:r>
        <w:t>Defence, Miltary, Naval and Air Attaché</w:t>
      </w:r>
    </w:p>
    <w:p w14:paraId="4930D8DF" w14:textId="4B2C962D" w:rsidR="000E72EB" w:rsidRDefault="000E72EB" w:rsidP="000E72EB">
      <w:pPr>
        <w:pStyle w:val="dlPerson2Last"/>
      </w:pPr>
      <w:r>
        <w:t>with residence in Rome</w:t>
      </w:r>
    </w:p>
    <w:p w14:paraId="088A143E" w14:textId="325E0DD4" w:rsidR="000E72EB" w:rsidRDefault="000E72EB" w:rsidP="000E72EB">
      <w:pPr>
        <w:pStyle w:val="MisijeNaslov"/>
      </w:pPr>
      <w:r>
        <w:br w:type="column"/>
      </w:r>
      <w:bookmarkStart w:id="19" w:name="_Toc168492587"/>
      <w:r>
        <w:lastRenderedPageBreak/>
        <w:t>Armenia</w:t>
      </w:r>
      <w:bookmarkEnd w:id="19"/>
    </w:p>
    <w:p w14:paraId="5D455AA0" w14:textId="7C0BBFA0" w:rsidR="000E72EB" w:rsidRDefault="000E72EB" w:rsidP="000E72EB">
      <w:pPr>
        <w:pStyle w:val="dlCaption"/>
      </w:pPr>
      <w:r>
        <w:t>EMBASSY OF THE REPUBLIC OF ARMENIA</w:t>
      </w:r>
    </w:p>
    <w:p w14:paraId="69C35E39" w14:textId="2C7F312C" w:rsidR="000E72EB" w:rsidRDefault="000E72EB" w:rsidP="000E72EB">
      <w:pPr>
        <w:pStyle w:val="dlAddress"/>
      </w:pPr>
      <w:r>
        <w:t>CZ-160 00 PRAGUE, Na Pískách 1411/95, Prague 6, Dejvice</w:t>
      </w:r>
    </w:p>
    <w:p w14:paraId="268E1E75" w14:textId="7E70EE6F" w:rsidR="000E72EB" w:rsidRDefault="000E72EB" w:rsidP="000E72EB">
      <w:pPr>
        <w:pStyle w:val="dlOfficeHours"/>
      </w:pPr>
      <w:r>
        <w:t>Office hours: Monday – Friday 9.00 – 18.00</w:t>
      </w:r>
    </w:p>
    <w:p w14:paraId="4D780BB7" w14:textId="528C2D4D" w:rsidR="000E72EB" w:rsidRDefault="000E72EB" w:rsidP="000E72EB">
      <w:pPr>
        <w:pStyle w:val="dlPhone"/>
      </w:pPr>
      <w:r>
        <w:t>Tel: + 420 220 518 175</w:t>
      </w:r>
    </w:p>
    <w:p w14:paraId="66B2D7C9" w14:textId="379D4D37" w:rsidR="000E72EB" w:rsidRDefault="000E72EB" w:rsidP="000E72EB">
      <w:pPr>
        <w:pStyle w:val="dlPhone"/>
      </w:pPr>
      <w:r>
        <w:t>Fax: + 420 220 517 686</w:t>
      </w:r>
    </w:p>
    <w:p w14:paraId="28A81577" w14:textId="11EFE3B3" w:rsidR="000E72EB" w:rsidRDefault="000E72EB" w:rsidP="000E72EB">
      <w:pPr>
        <w:pStyle w:val="dlPhone"/>
      </w:pPr>
      <w:r>
        <w:t>E-mail: armembassy.cz@mfa.am</w:t>
      </w:r>
    </w:p>
    <w:p w14:paraId="3AFF151B" w14:textId="66A65DFA" w:rsidR="000E72EB" w:rsidRDefault="000E72EB" w:rsidP="000E72EB">
      <w:pPr>
        <w:pStyle w:val="dlPhone"/>
      </w:pPr>
      <w:r>
        <w:t>Homepage: https://cz.mfa.am</w:t>
      </w:r>
    </w:p>
    <w:p w14:paraId="1770220E" w14:textId="51241E6B" w:rsidR="000E72EB" w:rsidRDefault="000E72EB" w:rsidP="000E72EB">
      <w:pPr>
        <w:pStyle w:val="dlUradCaption"/>
      </w:pPr>
      <w:r>
        <w:t>Consular Section</w:t>
      </w:r>
    </w:p>
    <w:p w14:paraId="71AFDE37" w14:textId="1BA92FB8" w:rsidR="000E72EB" w:rsidRDefault="000E72EB" w:rsidP="000E72EB">
      <w:pPr>
        <w:pStyle w:val="dlPhone"/>
      </w:pPr>
      <w:r>
        <w:t>Office Hours: Monday – Friday 9.30 – 13.00 (except Wednesday)</w:t>
      </w:r>
    </w:p>
    <w:p w14:paraId="44985C9E" w14:textId="1B6D8D51" w:rsidR="000E72EB" w:rsidRDefault="000E72EB" w:rsidP="000E72EB">
      <w:pPr>
        <w:pStyle w:val="dlPhone"/>
      </w:pPr>
      <w:r>
        <w:t>Emergency number: + 420 705 869 353</w:t>
      </w:r>
    </w:p>
    <w:p w14:paraId="54D32FF8" w14:textId="76956BFE" w:rsidR="000E72EB" w:rsidRDefault="000E72EB" w:rsidP="000E72EB">
      <w:pPr>
        <w:pStyle w:val="dlPerson"/>
      </w:pPr>
    </w:p>
    <w:p w14:paraId="5D5CF791" w14:textId="79CB95AC" w:rsidR="000E72EB" w:rsidRDefault="000E72EB" w:rsidP="000E72EB">
      <w:pPr>
        <w:pStyle w:val="dlPerson"/>
      </w:pPr>
      <w:r>
        <w:t>H. E. Mr Ashot HOVAKIMIAN</w:t>
      </w:r>
    </w:p>
    <w:p w14:paraId="1239D8EE" w14:textId="315745A4" w:rsidR="000E72EB" w:rsidRDefault="000E72EB" w:rsidP="000E72EB">
      <w:pPr>
        <w:pStyle w:val="dlPerson2"/>
      </w:pPr>
      <w:r>
        <w:t>Ambassador Extraordinary and Plenipotentiary</w:t>
      </w:r>
    </w:p>
    <w:p w14:paraId="7C177BB7" w14:textId="5231ECDB" w:rsidR="000E72EB" w:rsidRDefault="000E72EB" w:rsidP="000E72EB">
      <w:pPr>
        <w:pStyle w:val="dlPerson2Last"/>
      </w:pPr>
      <w:r>
        <w:t>16 October 2019</w:t>
      </w:r>
    </w:p>
    <w:p w14:paraId="60586765" w14:textId="5C0B24DD" w:rsidR="000E72EB" w:rsidRDefault="000E72EB" w:rsidP="000E72EB">
      <w:pPr>
        <w:pStyle w:val="dlPerson"/>
      </w:pPr>
      <w:r>
        <w:t>Mr Hakob SARGSYAN</w:t>
      </w:r>
    </w:p>
    <w:p w14:paraId="329227B3" w14:textId="70727E67" w:rsidR="000E72EB" w:rsidRDefault="000E72EB" w:rsidP="000E72EB">
      <w:pPr>
        <w:pStyle w:val="dlPerson2Last"/>
      </w:pPr>
      <w:r>
        <w:t>Second Secretary</w:t>
      </w:r>
    </w:p>
    <w:p w14:paraId="73681FF7" w14:textId="4DE6830B" w:rsidR="000E72EB" w:rsidRDefault="000E72EB" w:rsidP="000E72EB">
      <w:pPr>
        <w:pStyle w:val="MisijeNaslov"/>
      </w:pPr>
      <w:r>
        <w:br w:type="column"/>
      </w:r>
      <w:bookmarkStart w:id="20" w:name="_Toc168492588"/>
      <w:r>
        <w:lastRenderedPageBreak/>
        <w:t>Australia</w:t>
      </w:r>
      <w:bookmarkEnd w:id="20"/>
    </w:p>
    <w:p w14:paraId="1F3E29CB" w14:textId="5BD56DDB" w:rsidR="000E72EB" w:rsidRDefault="000E72EB" w:rsidP="000E72EB">
      <w:pPr>
        <w:pStyle w:val="dlCaption"/>
      </w:pPr>
      <w:r>
        <w:t>EMBASSY OF AUSTRALIA</w:t>
      </w:r>
    </w:p>
    <w:p w14:paraId="25E45868" w14:textId="41DD8336" w:rsidR="000E72EB" w:rsidRDefault="000E72EB" w:rsidP="000E72EB">
      <w:pPr>
        <w:pStyle w:val="dlAddress"/>
      </w:pPr>
      <w:r>
        <w:t>AT-1100 VIENNA, Gertrude Fröhlich Sandner Str. 2</w:t>
      </w:r>
    </w:p>
    <w:p w14:paraId="69FF7BCB" w14:textId="5FE62D21" w:rsidR="000E72EB" w:rsidRDefault="000E72EB" w:rsidP="000E72EB">
      <w:pPr>
        <w:pStyle w:val="dlOfficeHours"/>
      </w:pPr>
      <w:r>
        <w:t>Office hours: Monday – Friday 8.30 – 16.30</w:t>
      </w:r>
    </w:p>
    <w:p w14:paraId="1C5E4400" w14:textId="77FDB568" w:rsidR="000E72EB" w:rsidRDefault="000E72EB" w:rsidP="000E72EB">
      <w:pPr>
        <w:pStyle w:val="dlPhone"/>
      </w:pPr>
      <w:r>
        <w:t>Tel: + 43 1 506 740</w:t>
      </w:r>
    </w:p>
    <w:p w14:paraId="5B254081" w14:textId="481A7814" w:rsidR="000E72EB" w:rsidRDefault="000E72EB" w:rsidP="000E72EB">
      <w:pPr>
        <w:pStyle w:val="dlPhone"/>
      </w:pPr>
      <w:r>
        <w:t>E-mail: Vienna.Embassy@dfat.gov.au, Consular.Vienna@dfat.gov.au</w:t>
      </w:r>
    </w:p>
    <w:p w14:paraId="3A7D7A06" w14:textId="21A2B16E" w:rsidR="000E72EB" w:rsidRDefault="000E72EB" w:rsidP="000E72EB">
      <w:pPr>
        <w:pStyle w:val="dlPhone"/>
      </w:pPr>
      <w:r>
        <w:t>Homepage: www.austria.embassy.gov.au</w:t>
      </w:r>
    </w:p>
    <w:p w14:paraId="797D9EE7" w14:textId="495F8903" w:rsidR="000E72EB" w:rsidRDefault="000E72EB" w:rsidP="000E72EB">
      <w:pPr>
        <w:pStyle w:val="dlPerson"/>
      </w:pPr>
    </w:p>
    <w:p w14:paraId="711810F4" w14:textId="47CFA1B3" w:rsidR="000E72EB" w:rsidRDefault="000E72EB" w:rsidP="000E72EB">
      <w:pPr>
        <w:pStyle w:val="dlPerson"/>
      </w:pPr>
      <w:r>
        <w:t>H. E. Mr Ian David Grainge BIGGS</w:t>
      </w:r>
    </w:p>
    <w:p w14:paraId="037B2C31" w14:textId="479F623E" w:rsidR="000E72EB" w:rsidRDefault="000E72EB" w:rsidP="000E72EB">
      <w:pPr>
        <w:pStyle w:val="dlPerson2"/>
      </w:pPr>
      <w:r>
        <w:t>Ambassador Extraordinary and Plenipotentiary</w:t>
      </w:r>
    </w:p>
    <w:p w14:paraId="4888B346" w14:textId="705F6652" w:rsidR="000E72EB" w:rsidRDefault="000E72EB" w:rsidP="000E72EB">
      <w:pPr>
        <w:pStyle w:val="dlPerson2Last"/>
      </w:pPr>
      <w:r>
        <w:t>27 June 2023</w:t>
      </w:r>
    </w:p>
    <w:p w14:paraId="16E54F9A" w14:textId="747E2EBA" w:rsidR="000E72EB" w:rsidRDefault="000E72EB" w:rsidP="000E72EB">
      <w:pPr>
        <w:pStyle w:val="dlPerson"/>
      </w:pPr>
      <w:r>
        <w:t>Ms Ana CENTILMEN</w:t>
      </w:r>
    </w:p>
    <w:p w14:paraId="27D37A0D" w14:textId="0CA213A6" w:rsidR="000E72EB" w:rsidRDefault="000E72EB" w:rsidP="000E72EB">
      <w:pPr>
        <w:pStyle w:val="dlPerson2Last"/>
      </w:pPr>
      <w:r>
        <w:t>Counsellor</w:t>
      </w:r>
    </w:p>
    <w:p w14:paraId="40D87803" w14:textId="175A042A" w:rsidR="000E72EB" w:rsidRDefault="000E72EB" w:rsidP="000E72EB">
      <w:pPr>
        <w:pStyle w:val="dlPerson"/>
      </w:pPr>
      <w:r>
        <w:t>Ms Kellie Lee KOTTWITZ</w:t>
      </w:r>
    </w:p>
    <w:p w14:paraId="735E73DB" w14:textId="71318CBC" w:rsidR="000E72EB" w:rsidRDefault="000E72EB" w:rsidP="000E72EB">
      <w:pPr>
        <w:pStyle w:val="dlPerson2Last"/>
      </w:pPr>
      <w:r>
        <w:t>First Scretary and Consul</w:t>
      </w:r>
    </w:p>
    <w:p w14:paraId="14F0EBF4" w14:textId="299626F3" w:rsidR="000E72EB" w:rsidRDefault="000E72EB" w:rsidP="000E72EB">
      <w:pPr>
        <w:pStyle w:val="MisijeNaslov"/>
      </w:pPr>
      <w:r>
        <w:br w:type="column"/>
      </w:r>
      <w:bookmarkStart w:id="21" w:name="_Toc168492589"/>
      <w:r>
        <w:lastRenderedPageBreak/>
        <w:t>Austria</w:t>
      </w:r>
      <w:bookmarkEnd w:id="21"/>
    </w:p>
    <w:p w14:paraId="0060F92B" w14:textId="15B9FC7A" w:rsidR="000E72EB" w:rsidRDefault="000E72EB" w:rsidP="000E72EB">
      <w:pPr>
        <w:pStyle w:val="dlCaption"/>
      </w:pPr>
      <w:r>
        <w:t>EMBASSY OF THE REPUBLIC OF AUSTRIA</w:t>
      </w:r>
    </w:p>
    <w:p w14:paraId="1B178E64" w14:textId="30D81914" w:rsidR="000E72EB" w:rsidRDefault="000E72EB" w:rsidP="000E72EB">
      <w:pPr>
        <w:pStyle w:val="dlAddress"/>
      </w:pPr>
      <w:r>
        <w:t>SI-1000 LJUBLJANA, Prešernova cesta 23</w:t>
      </w:r>
    </w:p>
    <w:p w14:paraId="6D46CF4F" w14:textId="4B5F46E0" w:rsidR="000E72EB" w:rsidRDefault="000E72EB" w:rsidP="000E72EB">
      <w:pPr>
        <w:pStyle w:val="dlOfficeHours"/>
      </w:pPr>
      <w:r>
        <w:t>Office hours: Monday – Friday 8.00 – 16.00</w:t>
      </w:r>
    </w:p>
    <w:p w14:paraId="212EE6DA" w14:textId="3CAEE18C" w:rsidR="000E72EB" w:rsidRDefault="000E72EB" w:rsidP="000E72EB">
      <w:pPr>
        <w:pStyle w:val="dlPhone"/>
      </w:pPr>
      <w:r>
        <w:t>Tel: + 386 1 479 07 00</w:t>
      </w:r>
    </w:p>
    <w:p w14:paraId="1C0F7D65" w14:textId="0D1CF0F1" w:rsidR="000E72EB" w:rsidRDefault="000E72EB" w:rsidP="000E72EB">
      <w:pPr>
        <w:pStyle w:val="dlPhone"/>
      </w:pPr>
      <w:r>
        <w:t>Emergency number: + 386 40 329 329</w:t>
      </w:r>
    </w:p>
    <w:p w14:paraId="2A540DEA" w14:textId="6C355CF2" w:rsidR="000E72EB" w:rsidRDefault="000E72EB" w:rsidP="000E72EB">
      <w:pPr>
        <w:pStyle w:val="dlPhone"/>
      </w:pPr>
      <w:r>
        <w:t>Fax: + 386 1 252 17 17</w:t>
      </w:r>
    </w:p>
    <w:p w14:paraId="563BA806" w14:textId="2000BEFF" w:rsidR="000E72EB" w:rsidRDefault="000E72EB" w:rsidP="000E72EB">
      <w:pPr>
        <w:pStyle w:val="dlPhone"/>
      </w:pPr>
      <w:r>
        <w:t>E-mail: laibach-ob@bmeia.gv.at</w:t>
      </w:r>
    </w:p>
    <w:p w14:paraId="57AC031B" w14:textId="2D8B7E63" w:rsidR="000E72EB" w:rsidRDefault="000E72EB" w:rsidP="000E72EB">
      <w:pPr>
        <w:pStyle w:val="dlPhone"/>
      </w:pPr>
      <w:r>
        <w:t>Homepage: www.bmeia.gv.at/laibach</w:t>
      </w:r>
    </w:p>
    <w:p w14:paraId="5B7C63AB" w14:textId="65F7F5BE" w:rsidR="000E72EB" w:rsidRDefault="000E72EB" w:rsidP="000E72EB">
      <w:pPr>
        <w:pStyle w:val="dlUradCaption"/>
      </w:pPr>
      <w:r>
        <w:t>Cultural Forum</w:t>
      </w:r>
    </w:p>
    <w:p w14:paraId="749B567B" w14:textId="0564D3A6" w:rsidR="000E72EB" w:rsidRDefault="000E72EB" w:rsidP="000E72EB">
      <w:pPr>
        <w:pStyle w:val="dlPhone"/>
      </w:pPr>
      <w:r>
        <w:t>Tel: + 386 1 479 07 41</w:t>
      </w:r>
    </w:p>
    <w:p w14:paraId="08182E6C" w14:textId="4A48ABD5" w:rsidR="000E72EB" w:rsidRDefault="000E72EB" w:rsidP="000E72EB">
      <w:pPr>
        <w:pStyle w:val="dlPhone"/>
      </w:pPr>
      <w:r>
        <w:t>E-mail: https://www.bmeia.gv.at/kf-laibach</w:t>
      </w:r>
    </w:p>
    <w:p w14:paraId="60F4E544" w14:textId="363D179A" w:rsidR="000E72EB" w:rsidRDefault="000E72EB" w:rsidP="000E72EB">
      <w:pPr>
        <w:pStyle w:val="dlUradCaption"/>
      </w:pPr>
      <w:r>
        <w:t>Consular Section</w:t>
      </w:r>
    </w:p>
    <w:p w14:paraId="60BF3FDE" w14:textId="153A5B23" w:rsidR="000E72EB" w:rsidRDefault="000E72EB" w:rsidP="000E72EB">
      <w:pPr>
        <w:pStyle w:val="dlPhone"/>
      </w:pPr>
      <w:r>
        <w:t>(Entrance: Veselova ulica 10)</w:t>
      </w:r>
    </w:p>
    <w:p w14:paraId="7AC7120C" w14:textId="400042ED" w:rsidR="000E72EB" w:rsidRDefault="000E72EB" w:rsidP="000E72EB">
      <w:pPr>
        <w:pStyle w:val="dlPhone"/>
      </w:pPr>
      <w:r>
        <w:t>Office hours: Monday – Thursday 8.30 – 12.00, Friday 8.30 – 11.00</w:t>
      </w:r>
    </w:p>
    <w:p w14:paraId="6514578F" w14:textId="013C6952" w:rsidR="000E72EB" w:rsidRDefault="000E72EB" w:rsidP="000E72EB">
      <w:pPr>
        <w:pStyle w:val="dlPhone"/>
      </w:pPr>
      <w:r>
        <w:t>Tel: + 386 1 479 07 43</w:t>
      </w:r>
    </w:p>
    <w:p w14:paraId="05A125B7" w14:textId="6DD199C4" w:rsidR="000E72EB" w:rsidRDefault="000E72EB" w:rsidP="000E72EB">
      <w:pPr>
        <w:pStyle w:val="dlUradCaption"/>
      </w:pPr>
      <w:r>
        <w:t>Commercial Section</w:t>
      </w:r>
    </w:p>
    <w:p w14:paraId="1D04EF9D" w14:textId="5E9BFEEF" w:rsidR="000E72EB" w:rsidRDefault="000E72EB" w:rsidP="000E72EB">
      <w:pPr>
        <w:pStyle w:val="dlPhone"/>
      </w:pPr>
      <w:r>
        <w:t>Office hours: Monday – Thursday 8.30 – 17.00, Friday 8.00 – 14.30</w:t>
      </w:r>
    </w:p>
    <w:p w14:paraId="218FFCA7" w14:textId="34D12339" w:rsidR="000E72EB" w:rsidRDefault="000E72EB" w:rsidP="000E72EB">
      <w:pPr>
        <w:pStyle w:val="dlPhone"/>
      </w:pPr>
      <w:r>
        <w:t>Tel: + 386 1 513 97 70</w:t>
      </w:r>
    </w:p>
    <w:p w14:paraId="564112B4" w14:textId="59E6FF49" w:rsidR="000E72EB" w:rsidRDefault="000E72EB" w:rsidP="000E72EB">
      <w:pPr>
        <w:pStyle w:val="dlPhone"/>
      </w:pPr>
      <w:r>
        <w:t>Fax: + 386 1 513 97 80</w:t>
      </w:r>
    </w:p>
    <w:p w14:paraId="0DDC6B7D" w14:textId="6EB7AE56" w:rsidR="000E72EB" w:rsidRDefault="000E72EB" w:rsidP="000E72EB">
      <w:pPr>
        <w:pStyle w:val="dlPhone"/>
      </w:pPr>
      <w:r>
        <w:t>E-mail: ljubljana@advantageaustria.org</w:t>
      </w:r>
    </w:p>
    <w:p w14:paraId="17A80C69" w14:textId="30947A28" w:rsidR="000E72EB" w:rsidRDefault="000E72EB" w:rsidP="000E72EB">
      <w:pPr>
        <w:pStyle w:val="dlPhone"/>
      </w:pPr>
      <w:r>
        <w:t>Homepage: www.advantageaustria.org/si</w:t>
      </w:r>
    </w:p>
    <w:p w14:paraId="4B1F17F0" w14:textId="756DAED9" w:rsidR="000E72EB" w:rsidRDefault="000E72EB" w:rsidP="000E72EB">
      <w:pPr>
        <w:pStyle w:val="dlUradCaption"/>
      </w:pPr>
      <w:r>
        <w:t>Defense Attaché's Office</w:t>
      </w:r>
    </w:p>
    <w:p w14:paraId="0BD9C2FB" w14:textId="3721A139" w:rsidR="000E72EB" w:rsidRDefault="000E72EB" w:rsidP="000E72EB">
      <w:pPr>
        <w:pStyle w:val="dlPhone"/>
      </w:pPr>
      <w:r>
        <w:t>HU–1068 BUDAPEST, Benczúr utca 16</w:t>
      </w:r>
    </w:p>
    <w:p w14:paraId="2032CB4C" w14:textId="3F0FEFBA" w:rsidR="000E72EB" w:rsidRDefault="000E72EB" w:rsidP="000E72EB">
      <w:pPr>
        <w:pStyle w:val="dlPhone"/>
      </w:pPr>
      <w:r>
        <w:t>Tel: + 36 1 219 42 53</w:t>
      </w:r>
    </w:p>
    <w:p w14:paraId="616C8F2E" w14:textId="530BBA4B" w:rsidR="000E72EB" w:rsidRDefault="000E72EB" w:rsidP="000E72EB">
      <w:pPr>
        <w:pStyle w:val="dlPhone"/>
      </w:pPr>
      <w:r>
        <w:t>E-mail: ma.svn@bmlv.gv.at</w:t>
      </w:r>
    </w:p>
    <w:p w14:paraId="03F6B60D" w14:textId="0D26994B" w:rsidR="000E72EB" w:rsidRDefault="000E72EB" w:rsidP="000E72EB">
      <w:pPr>
        <w:pStyle w:val="dlPerson"/>
      </w:pPr>
    </w:p>
    <w:p w14:paraId="1CD37FE1" w14:textId="5C10096F" w:rsidR="000E72EB" w:rsidRDefault="000E72EB" w:rsidP="000E72EB">
      <w:pPr>
        <w:pStyle w:val="dlPerson"/>
      </w:pPr>
      <w:r>
        <w:t>H. E. Ms Elisabeth ELLISON-KRAMER</w:t>
      </w:r>
    </w:p>
    <w:p w14:paraId="6E46CF52" w14:textId="77088A36" w:rsidR="000E72EB" w:rsidRDefault="000E72EB" w:rsidP="000E72EB">
      <w:pPr>
        <w:pStyle w:val="dlPerson2"/>
      </w:pPr>
      <w:r>
        <w:t>Ambassador Extraordinary and Plenipotentiary</w:t>
      </w:r>
    </w:p>
    <w:p w14:paraId="1DAB3E2B" w14:textId="2A5CCA08" w:rsidR="000E72EB" w:rsidRDefault="000E72EB" w:rsidP="000E72EB">
      <w:pPr>
        <w:pStyle w:val="dlPerson2Last"/>
      </w:pPr>
      <w:r>
        <w:t>25 August 2020</w:t>
      </w:r>
    </w:p>
    <w:p w14:paraId="44BF58DE" w14:textId="03517746" w:rsidR="000E72EB" w:rsidRDefault="000E72EB" w:rsidP="000E72EB">
      <w:pPr>
        <w:pStyle w:val="dlPerson"/>
      </w:pPr>
      <w:r>
        <w:t>Mr Kristof GRABMAYER-KERI</w:t>
      </w:r>
    </w:p>
    <w:p w14:paraId="675961F0" w14:textId="33C5C0C3" w:rsidR="000E72EB" w:rsidRDefault="000E72EB" w:rsidP="000E72EB">
      <w:pPr>
        <w:pStyle w:val="dlPerson2Last"/>
      </w:pPr>
      <w:r>
        <w:t>Minister Counsellor</w:t>
      </w:r>
    </w:p>
    <w:p w14:paraId="4480C1AC" w14:textId="678EEDB8" w:rsidR="000E72EB" w:rsidRDefault="000E72EB" w:rsidP="000E72EB">
      <w:pPr>
        <w:pStyle w:val="dlPerson"/>
      </w:pPr>
      <w:r>
        <w:t>Ms Sonja REISER-WEINZETTL</w:t>
      </w:r>
    </w:p>
    <w:p w14:paraId="714294AA" w14:textId="42DC9E9D" w:rsidR="000E72EB" w:rsidRDefault="000E72EB" w:rsidP="000E72EB">
      <w:pPr>
        <w:pStyle w:val="dlPerson2Last"/>
      </w:pPr>
      <w:r>
        <w:t>Counsellor (Cultural Affairs)</w:t>
      </w:r>
    </w:p>
    <w:p w14:paraId="24BDB33F" w14:textId="14A98015" w:rsidR="000E72EB" w:rsidRDefault="000E72EB" w:rsidP="000E72EB">
      <w:pPr>
        <w:pStyle w:val="dlPerson"/>
      </w:pPr>
      <w:r>
        <w:lastRenderedPageBreak/>
        <w:t>Ms Edeltraud MESSNER</w:t>
      </w:r>
    </w:p>
    <w:p w14:paraId="45A35F40" w14:textId="561549E2" w:rsidR="000E72EB" w:rsidRDefault="000E72EB" w:rsidP="000E72EB">
      <w:pPr>
        <w:pStyle w:val="dlPerson2Last"/>
      </w:pPr>
      <w:r>
        <w:t>Counsellor and Consul</w:t>
      </w:r>
    </w:p>
    <w:p w14:paraId="09C03C1F" w14:textId="72322E66" w:rsidR="000E72EB" w:rsidRDefault="000E72EB" w:rsidP="000E72EB">
      <w:pPr>
        <w:pStyle w:val="dlPerson"/>
      </w:pPr>
      <w:r>
        <w:t>Ms Anke DULLNIG</w:t>
      </w:r>
    </w:p>
    <w:p w14:paraId="0A2AEEC7" w14:textId="569BA7A1" w:rsidR="000E72EB" w:rsidRDefault="000E72EB" w:rsidP="000E72EB">
      <w:pPr>
        <w:pStyle w:val="dlPerson2Last"/>
      </w:pPr>
      <w:r>
        <w:t>Assistant Attaché</w:t>
      </w:r>
    </w:p>
    <w:p w14:paraId="2C7AA148" w14:textId="0A410C14" w:rsidR="000E72EB" w:rsidRDefault="000E72EB" w:rsidP="000E72EB">
      <w:pPr>
        <w:pStyle w:val="dlPerson"/>
      </w:pPr>
      <w:r>
        <w:t>Ms Magdalena HUFNAGL</w:t>
      </w:r>
    </w:p>
    <w:p w14:paraId="7C79182E" w14:textId="205E080E" w:rsidR="000E72EB" w:rsidRDefault="000E72EB" w:rsidP="000E72EB">
      <w:pPr>
        <w:pStyle w:val="dlPerson2Last"/>
      </w:pPr>
      <w:r>
        <w:t>Assistant Attaché</w:t>
      </w:r>
    </w:p>
    <w:p w14:paraId="5267CCC3" w14:textId="29189592" w:rsidR="000E72EB" w:rsidRDefault="000E72EB" w:rsidP="000E72EB">
      <w:pPr>
        <w:pStyle w:val="dlPerson"/>
      </w:pPr>
      <w:r>
        <w:t>Mr Wilhelm NEST</w:t>
      </w:r>
    </w:p>
    <w:p w14:paraId="2F2EBC09" w14:textId="57DCF415" w:rsidR="000E72EB" w:rsidRDefault="000E72EB" w:rsidP="000E72EB">
      <w:pPr>
        <w:pStyle w:val="dlPerson2Last"/>
      </w:pPr>
      <w:r>
        <w:t>Counsellor (Commercial Affairs)</w:t>
      </w:r>
    </w:p>
    <w:p w14:paraId="528CB453" w14:textId="62DF8D24" w:rsidR="000E72EB" w:rsidRDefault="000E72EB" w:rsidP="000E72EB">
      <w:pPr>
        <w:pStyle w:val="dlPerson"/>
      </w:pPr>
      <w:r>
        <w:t>Ms Claudia ANGERMAYR</w:t>
      </w:r>
    </w:p>
    <w:p w14:paraId="35369152" w14:textId="7EF6C8EB" w:rsidR="000E72EB" w:rsidRDefault="000E72EB" w:rsidP="000E72EB">
      <w:pPr>
        <w:pStyle w:val="dlPerson2Last"/>
      </w:pPr>
      <w:r>
        <w:t>Attaché (Commercial Affairs)</w:t>
      </w:r>
    </w:p>
    <w:p w14:paraId="5C86ED49" w14:textId="4FCC21E2" w:rsidR="000E72EB" w:rsidRDefault="000E72EB" w:rsidP="000E72EB">
      <w:pPr>
        <w:pStyle w:val="dlPerson"/>
      </w:pPr>
      <w:r>
        <w:t>Brigadier Manfred HANZL</w:t>
      </w:r>
    </w:p>
    <w:p w14:paraId="653CC473" w14:textId="413B297C" w:rsidR="000E72EB" w:rsidRDefault="000E72EB" w:rsidP="000E72EB">
      <w:pPr>
        <w:pStyle w:val="dlPerson2"/>
      </w:pPr>
      <w:r>
        <w:t>Defence Attaché</w:t>
      </w:r>
    </w:p>
    <w:p w14:paraId="15B346ED" w14:textId="6A250EBE" w:rsidR="000E72EB" w:rsidRDefault="000E72EB" w:rsidP="000E72EB">
      <w:pPr>
        <w:pStyle w:val="dlPerson2Last"/>
      </w:pPr>
      <w:r>
        <w:t>with residence in Budapest</w:t>
      </w:r>
    </w:p>
    <w:p w14:paraId="2AB38E67" w14:textId="74A5216C" w:rsidR="000E72EB" w:rsidRDefault="000E72EB" w:rsidP="000E72EB">
      <w:pPr>
        <w:pStyle w:val="MisijeNaslov"/>
      </w:pPr>
      <w:r>
        <w:br w:type="column"/>
      </w:r>
      <w:bookmarkStart w:id="22" w:name="_Toc168492590"/>
      <w:r>
        <w:lastRenderedPageBreak/>
        <w:t>Azerbaijan</w:t>
      </w:r>
      <w:bookmarkEnd w:id="22"/>
    </w:p>
    <w:p w14:paraId="7E001B33" w14:textId="084EE817" w:rsidR="000E72EB" w:rsidRDefault="000E72EB" w:rsidP="000E72EB">
      <w:pPr>
        <w:pStyle w:val="dlCaption"/>
      </w:pPr>
      <w:r>
        <w:t>EMBASSY OF THE REPUBLIC OF AZERBAIJAN</w:t>
      </w:r>
    </w:p>
    <w:p w14:paraId="562A6B35" w14:textId="18971B9A" w:rsidR="000E72EB" w:rsidRDefault="000E72EB" w:rsidP="000E72EB">
      <w:pPr>
        <w:pStyle w:val="dlAddress"/>
      </w:pPr>
      <w:r>
        <w:t>AT-1130 VIENNA, Hügelgasse 2</w:t>
      </w:r>
    </w:p>
    <w:p w14:paraId="780A9645" w14:textId="7962024B" w:rsidR="000E72EB" w:rsidRDefault="000E72EB" w:rsidP="000E72EB">
      <w:pPr>
        <w:pStyle w:val="dlOfficeHours"/>
      </w:pPr>
      <w:r>
        <w:t>Office hours: Monday – Friday 9.00 – 18.00</w:t>
      </w:r>
    </w:p>
    <w:p w14:paraId="3FFEFB32" w14:textId="52F3C239" w:rsidR="000E72EB" w:rsidRDefault="000E72EB" w:rsidP="000E72EB">
      <w:pPr>
        <w:pStyle w:val="dlPhone"/>
      </w:pPr>
      <w:r>
        <w:t>Tel: + 43 1 403 13 22</w:t>
      </w:r>
    </w:p>
    <w:p w14:paraId="6C6EDAF2" w14:textId="406DAFDD" w:rsidR="000E72EB" w:rsidRDefault="000E72EB" w:rsidP="000E72EB">
      <w:pPr>
        <w:pStyle w:val="dlPhone"/>
      </w:pPr>
      <w:r>
        <w:t>Fax: + 43 1 403 13 23</w:t>
      </w:r>
    </w:p>
    <w:p w14:paraId="4B0095FD" w14:textId="7AEDCFE8" w:rsidR="000E72EB" w:rsidRDefault="000E72EB" w:rsidP="000E72EB">
      <w:pPr>
        <w:pStyle w:val="dlPhone"/>
      </w:pPr>
      <w:r>
        <w:t>E-mail: vienna@mission.mfa.gov.az</w:t>
      </w:r>
    </w:p>
    <w:p w14:paraId="104DE02F" w14:textId="14432E6D" w:rsidR="000E72EB" w:rsidRDefault="000E72EB" w:rsidP="000E72EB">
      <w:pPr>
        <w:pStyle w:val="dlPerson"/>
      </w:pPr>
    </w:p>
    <w:p w14:paraId="7058CE0E" w14:textId="75DDB496" w:rsidR="000E72EB" w:rsidRDefault="000E72EB" w:rsidP="000E72EB">
      <w:pPr>
        <w:pStyle w:val="dlPerson"/>
      </w:pPr>
      <w:r>
        <w:t>H. E. Mr Rovshan SADIGBAYLI</w:t>
      </w:r>
    </w:p>
    <w:p w14:paraId="5565D973" w14:textId="0AD7FAD6" w:rsidR="000E72EB" w:rsidRDefault="000E72EB" w:rsidP="000E72EB">
      <w:pPr>
        <w:pStyle w:val="dlPerson2"/>
      </w:pPr>
      <w:r>
        <w:t>Ambassador Extraordinary and Plenipotentiary</w:t>
      </w:r>
    </w:p>
    <w:p w14:paraId="1ABEA515" w14:textId="701CC3A5" w:rsidR="000E72EB" w:rsidRDefault="000E72EB" w:rsidP="000E72EB">
      <w:pPr>
        <w:pStyle w:val="dlPerson2Last"/>
      </w:pPr>
      <w:r>
        <w:t>17 February 2022</w:t>
      </w:r>
    </w:p>
    <w:p w14:paraId="1A8A848F" w14:textId="1E1B087C" w:rsidR="000E72EB" w:rsidRDefault="000E72EB" w:rsidP="000E72EB">
      <w:pPr>
        <w:pStyle w:val="dlPerson"/>
      </w:pPr>
      <w:r>
        <w:t>Mr Rauf NAMAZOV</w:t>
      </w:r>
    </w:p>
    <w:p w14:paraId="0E2144D5" w14:textId="7FE5BA91" w:rsidR="000E72EB" w:rsidRDefault="000E72EB" w:rsidP="000E72EB">
      <w:pPr>
        <w:pStyle w:val="dlPerson2Last"/>
      </w:pPr>
      <w:r>
        <w:t>Counsellor</w:t>
      </w:r>
    </w:p>
    <w:p w14:paraId="2B334EAE" w14:textId="32861F81" w:rsidR="000E72EB" w:rsidRDefault="000E72EB" w:rsidP="000E72EB">
      <w:pPr>
        <w:pStyle w:val="dlPerson"/>
      </w:pPr>
      <w:r>
        <w:t>Mr Ali GARAYEV</w:t>
      </w:r>
    </w:p>
    <w:p w14:paraId="5E7368DC" w14:textId="0BDB6E08" w:rsidR="000E72EB" w:rsidRDefault="000E72EB" w:rsidP="000E72EB">
      <w:pPr>
        <w:pStyle w:val="dlPerson2Last"/>
      </w:pPr>
      <w:r>
        <w:t>First Secretary</w:t>
      </w:r>
    </w:p>
    <w:p w14:paraId="7C18E55F" w14:textId="24624A29" w:rsidR="000E72EB" w:rsidRDefault="000E72EB" w:rsidP="000E72EB">
      <w:pPr>
        <w:pStyle w:val="dlPerson"/>
      </w:pPr>
      <w:r>
        <w:t>Colonel Vugar AHMADOV</w:t>
      </w:r>
    </w:p>
    <w:p w14:paraId="69C3C2E9" w14:textId="1E0FCC6A" w:rsidR="000E72EB" w:rsidRDefault="000E72EB" w:rsidP="000E72EB">
      <w:pPr>
        <w:pStyle w:val="dlPerson2"/>
      </w:pPr>
      <w:r>
        <w:t>Military Attaché</w:t>
      </w:r>
    </w:p>
    <w:p w14:paraId="5F21C550" w14:textId="7DFC9362" w:rsidR="000E72EB" w:rsidRDefault="000E72EB" w:rsidP="000E72EB">
      <w:pPr>
        <w:pStyle w:val="dlPerson2Last"/>
      </w:pPr>
      <w:r>
        <w:t>with residence in Vienna</w:t>
      </w:r>
    </w:p>
    <w:p w14:paraId="5DAF2111" w14:textId="7D3A4B6F" w:rsidR="000E72EB" w:rsidRDefault="000E72EB" w:rsidP="000E72EB">
      <w:pPr>
        <w:pStyle w:val="dlPerson"/>
      </w:pPr>
      <w:r>
        <w:t>Lieutenant Commander Sanan BABAYEV</w:t>
      </w:r>
    </w:p>
    <w:p w14:paraId="406CE799" w14:textId="439015A1" w:rsidR="000E72EB" w:rsidRDefault="000E72EB" w:rsidP="000E72EB">
      <w:pPr>
        <w:pStyle w:val="dlPerson2"/>
      </w:pPr>
      <w:r>
        <w:t>Deputy Military Attaché</w:t>
      </w:r>
    </w:p>
    <w:p w14:paraId="099A8A2C" w14:textId="088FA880" w:rsidR="000E72EB" w:rsidRDefault="000E72EB" w:rsidP="000E72EB">
      <w:pPr>
        <w:pStyle w:val="dlPerson2Last"/>
      </w:pPr>
      <w:r>
        <w:t>with residence in Vienna</w:t>
      </w:r>
    </w:p>
    <w:p w14:paraId="0A3FF96A" w14:textId="08835EA9" w:rsidR="000E72EB" w:rsidRDefault="000E72EB" w:rsidP="000E72EB">
      <w:pPr>
        <w:pStyle w:val="MisijeNaslov"/>
      </w:pPr>
      <w:r>
        <w:br w:type="column"/>
      </w:r>
      <w:bookmarkStart w:id="23" w:name="_Toc168492591"/>
      <w:r>
        <w:lastRenderedPageBreak/>
        <w:t>Bahrain</w:t>
      </w:r>
      <w:bookmarkEnd w:id="23"/>
    </w:p>
    <w:p w14:paraId="32D3229B" w14:textId="3BD51233" w:rsidR="000E72EB" w:rsidRDefault="000E72EB" w:rsidP="000E72EB">
      <w:pPr>
        <w:pStyle w:val="dlCaption"/>
      </w:pPr>
      <w:r>
        <w:t>Embassy of the Kingdom of Bahrain</w:t>
      </w:r>
    </w:p>
    <w:p w14:paraId="78280D62" w14:textId="41B17007" w:rsidR="000E72EB" w:rsidRDefault="000E72EB" w:rsidP="000E72EB">
      <w:pPr>
        <w:pStyle w:val="dlAddress"/>
      </w:pPr>
      <w:r>
        <w:t>00161 ROMA, Viale di Villa Massimo 47</w:t>
      </w:r>
    </w:p>
    <w:p w14:paraId="4F2389DE" w14:textId="1CF535EB" w:rsidR="000E72EB" w:rsidRDefault="000E72EB" w:rsidP="000E72EB">
      <w:pPr>
        <w:pStyle w:val="dlPhone"/>
      </w:pPr>
      <w:r>
        <w:t>Tel: + 39 06 94 35 85 55</w:t>
      </w:r>
    </w:p>
    <w:p w14:paraId="0622336B" w14:textId="79E2C35F" w:rsidR="000E72EB" w:rsidRDefault="000E72EB" w:rsidP="000E72EB">
      <w:pPr>
        <w:pStyle w:val="dlPhone"/>
      </w:pPr>
      <w:r>
        <w:t>Fax: +39 06 94 35 85 57</w:t>
      </w:r>
    </w:p>
    <w:p w14:paraId="0B6DFBD1" w14:textId="4882B720" w:rsidR="000E72EB" w:rsidRDefault="000E72EB" w:rsidP="000E72EB">
      <w:pPr>
        <w:pStyle w:val="dlPhone"/>
      </w:pPr>
      <w:r>
        <w:t>E-mail: rome.mission@mofa.gov.bh</w:t>
      </w:r>
    </w:p>
    <w:p w14:paraId="59B82E1A" w14:textId="41790206" w:rsidR="000E72EB" w:rsidRDefault="000E72EB" w:rsidP="000E72EB">
      <w:pPr>
        <w:pStyle w:val="dlPerson"/>
      </w:pPr>
    </w:p>
    <w:p w14:paraId="5A4F6975" w14:textId="56EE096C" w:rsidR="000E72EB" w:rsidRDefault="000E72EB" w:rsidP="000E72EB">
      <w:pPr>
        <w:pStyle w:val="dlPerson"/>
      </w:pPr>
      <w:r>
        <w:t>Mr Talal Faisal Yaqoob ALHAMAR</w:t>
      </w:r>
    </w:p>
    <w:p w14:paraId="04EC6801" w14:textId="492B81F8" w:rsidR="000E72EB" w:rsidRDefault="000E72EB" w:rsidP="000E72EB">
      <w:pPr>
        <w:pStyle w:val="dlPerson2"/>
      </w:pPr>
      <w:r>
        <w:t>First Secretary</w:t>
      </w:r>
    </w:p>
    <w:p w14:paraId="2525DD1D" w14:textId="075D4566" w:rsidR="000E72EB" w:rsidRDefault="000E72EB" w:rsidP="000E72EB">
      <w:pPr>
        <w:pStyle w:val="dlPerson2Last"/>
      </w:pPr>
      <w:r>
        <w:t>Chargé d'Affaires a.i.</w:t>
      </w:r>
    </w:p>
    <w:p w14:paraId="203C0704" w14:textId="6C469D0D" w:rsidR="000E72EB" w:rsidRDefault="000E72EB" w:rsidP="000E72EB">
      <w:pPr>
        <w:pStyle w:val="dlPerson"/>
      </w:pPr>
      <w:r>
        <w:t>Ms Sarah Tawfeeq Ahmed Khalil ALMANSOOR</w:t>
      </w:r>
    </w:p>
    <w:p w14:paraId="6C03E871" w14:textId="1B816E20" w:rsidR="000E72EB" w:rsidRDefault="000E72EB" w:rsidP="000E72EB">
      <w:pPr>
        <w:pStyle w:val="dlPerson2Last"/>
      </w:pPr>
      <w:r>
        <w:t>First Secretary</w:t>
      </w:r>
    </w:p>
    <w:p w14:paraId="4F6A941F" w14:textId="00AF54E1" w:rsidR="000E72EB" w:rsidRDefault="000E72EB" w:rsidP="000E72EB">
      <w:pPr>
        <w:pStyle w:val="MisijeNaslov"/>
      </w:pPr>
      <w:r>
        <w:br w:type="column"/>
      </w:r>
      <w:bookmarkStart w:id="24" w:name="_Toc168492592"/>
      <w:r>
        <w:lastRenderedPageBreak/>
        <w:t>Bangladesh</w:t>
      </w:r>
      <w:bookmarkEnd w:id="24"/>
    </w:p>
    <w:p w14:paraId="6157E2ED" w14:textId="2492E334" w:rsidR="000E72EB" w:rsidRDefault="000E72EB" w:rsidP="000E72EB">
      <w:pPr>
        <w:pStyle w:val="dlCaption"/>
      </w:pPr>
      <w:r>
        <w:t>EMBASSY OF THE PEOPLE´S REPUBLIC OF BANGLADESH</w:t>
      </w:r>
    </w:p>
    <w:p w14:paraId="322318F5" w14:textId="267D37F6" w:rsidR="000E72EB" w:rsidRDefault="000E72EB" w:rsidP="000E72EB">
      <w:pPr>
        <w:pStyle w:val="dlAddress"/>
      </w:pPr>
      <w:r>
        <w:t>AT-1190 VIENNA, Peter Jordan Straße 50</w:t>
      </w:r>
    </w:p>
    <w:p w14:paraId="2CD8A9BE" w14:textId="65AE4AD1" w:rsidR="000E72EB" w:rsidRDefault="000E72EB" w:rsidP="000E72EB">
      <w:pPr>
        <w:pStyle w:val="dlPhone"/>
      </w:pPr>
      <w:r>
        <w:t>Tel: + 43 1 368 11 11</w:t>
      </w:r>
    </w:p>
    <w:p w14:paraId="6A791900" w14:textId="3495EDEA" w:rsidR="000E72EB" w:rsidRDefault="000E72EB" w:rsidP="000E72EB">
      <w:pPr>
        <w:pStyle w:val="dlPhone"/>
      </w:pPr>
      <w:r>
        <w:t>Fax: + 43 1 368 11 11 20</w:t>
      </w:r>
    </w:p>
    <w:p w14:paraId="76D4F562" w14:textId="2F0AD7B4" w:rsidR="000E72EB" w:rsidRDefault="000E72EB" w:rsidP="000E72EB">
      <w:pPr>
        <w:pStyle w:val="dlPhone"/>
      </w:pPr>
      <w:r>
        <w:t>E-mail: mission.vienna@mofa.gov.bd</w:t>
      </w:r>
    </w:p>
    <w:p w14:paraId="4E01E5C3" w14:textId="226F84CC" w:rsidR="000E72EB" w:rsidRDefault="000E72EB" w:rsidP="000E72EB">
      <w:pPr>
        <w:pStyle w:val="dlUradCaption"/>
      </w:pPr>
      <w:r>
        <w:t>Economic Section</w:t>
      </w:r>
    </w:p>
    <w:p w14:paraId="2B463A7C" w14:textId="30F8B90C" w:rsidR="000E72EB" w:rsidRDefault="000E72EB" w:rsidP="000E72EB">
      <w:pPr>
        <w:pStyle w:val="dlPhone"/>
      </w:pPr>
      <w:r>
        <w:t>E-mail: bdootbl@aol.com</w:t>
      </w:r>
    </w:p>
    <w:p w14:paraId="50DFCCD0" w14:textId="29289558" w:rsidR="000E72EB" w:rsidRDefault="000E72EB" w:rsidP="000E72EB">
      <w:pPr>
        <w:pStyle w:val="dlPerson"/>
      </w:pPr>
    </w:p>
    <w:p w14:paraId="14F62737" w14:textId="69467F47" w:rsidR="000E72EB" w:rsidRDefault="000E72EB" w:rsidP="000E72EB">
      <w:pPr>
        <w:pStyle w:val="dlPerson"/>
      </w:pPr>
      <w:r>
        <w:t>H. E. Mr Asad Alam SIAM</w:t>
      </w:r>
    </w:p>
    <w:p w14:paraId="508DC44C" w14:textId="5BC4E3CC" w:rsidR="000E72EB" w:rsidRDefault="000E72EB" w:rsidP="000E72EB">
      <w:pPr>
        <w:pStyle w:val="dlPerson2"/>
      </w:pPr>
      <w:r>
        <w:t>Ambassador Extraordinary and Plenipotentiary</w:t>
      </w:r>
    </w:p>
    <w:p w14:paraId="2B64021F" w14:textId="3D90F202" w:rsidR="000E72EB" w:rsidRDefault="000E72EB" w:rsidP="000E72EB">
      <w:pPr>
        <w:pStyle w:val="dlPerson2Last"/>
      </w:pPr>
      <w:r>
        <w:t>13 March 2024</w:t>
      </w:r>
    </w:p>
    <w:p w14:paraId="7CA1155C" w14:textId="381BD1FD" w:rsidR="000E72EB" w:rsidRDefault="000E72EB" w:rsidP="000E72EB">
      <w:pPr>
        <w:pStyle w:val="dlPerson"/>
      </w:pPr>
      <w:r>
        <w:t>Mr Rahat Bin ZAMAN</w:t>
      </w:r>
    </w:p>
    <w:p w14:paraId="1E53B612" w14:textId="278F311D" w:rsidR="000E72EB" w:rsidRDefault="000E72EB" w:rsidP="000E72EB">
      <w:pPr>
        <w:pStyle w:val="dlPerson2Last"/>
      </w:pPr>
      <w:r>
        <w:t>Counsellor</w:t>
      </w:r>
    </w:p>
    <w:p w14:paraId="3B5BF46F" w14:textId="7291E531" w:rsidR="000E72EB" w:rsidRDefault="000E72EB" w:rsidP="000E72EB">
      <w:pPr>
        <w:pStyle w:val="MisijeNaslov"/>
      </w:pPr>
      <w:r>
        <w:br w:type="column"/>
      </w:r>
      <w:bookmarkStart w:id="25" w:name="_Toc168492593"/>
      <w:r>
        <w:lastRenderedPageBreak/>
        <w:t>Belarus</w:t>
      </w:r>
      <w:bookmarkEnd w:id="25"/>
    </w:p>
    <w:p w14:paraId="62128029" w14:textId="548538DF" w:rsidR="000E72EB" w:rsidRDefault="000E72EB" w:rsidP="000E72EB">
      <w:pPr>
        <w:pStyle w:val="dlCaption"/>
      </w:pPr>
      <w:r>
        <w:t>EMBASSY OF THE REPUBLIC OF BELARUS</w:t>
      </w:r>
    </w:p>
    <w:p w14:paraId="15E3A3F9" w14:textId="03AA1B19" w:rsidR="000E72EB" w:rsidRDefault="000E72EB" w:rsidP="000E72EB">
      <w:pPr>
        <w:pStyle w:val="dlAddress"/>
      </w:pPr>
      <w:r>
        <w:t>AT-1140 VIENNA, Hüttelbergstraße 6</w:t>
      </w:r>
    </w:p>
    <w:p w14:paraId="2FDE3199" w14:textId="3F65CA87" w:rsidR="000E72EB" w:rsidRDefault="000E72EB" w:rsidP="000E72EB">
      <w:pPr>
        <w:pStyle w:val="dlOfficeHours"/>
      </w:pPr>
      <w:r>
        <w:t>Office hours: Monday – Friday 8.30 – 12.30 and 13.30 – 17.30</w:t>
      </w:r>
    </w:p>
    <w:p w14:paraId="3F178498" w14:textId="31AAF6D9" w:rsidR="000E72EB" w:rsidRDefault="000E72EB" w:rsidP="000E72EB">
      <w:pPr>
        <w:pStyle w:val="dlPhone"/>
      </w:pPr>
      <w:r>
        <w:t>Tel: + 43 1 419 96 30</w:t>
      </w:r>
    </w:p>
    <w:p w14:paraId="06CCB7E1" w14:textId="3C370D86" w:rsidR="000E72EB" w:rsidRDefault="000E72EB" w:rsidP="000E72EB">
      <w:pPr>
        <w:pStyle w:val="dlPhone"/>
      </w:pPr>
      <w:r>
        <w:t>Fax: + 43 1 419 96 30 30</w:t>
      </w:r>
    </w:p>
    <w:p w14:paraId="270E9EAE" w14:textId="58E6DD94" w:rsidR="000E72EB" w:rsidRDefault="000E72EB" w:rsidP="000E72EB">
      <w:pPr>
        <w:pStyle w:val="dlPhone"/>
      </w:pPr>
      <w:r>
        <w:t>E-mail: austria@mfa.gov.by</w:t>
      </w:r>
    </w:p>
    <w:p w14:paraId="2BCF68CF" w14:textId="15ABBAC3" w:rsidR="000E72EB" w:rsidRDefault="000E72EB" w:rsidP="000E72EB">
      <w:pPr>
        <w:pStyle w:val="dlPhone"/>
      </w:pPr>
      <w:r>
        <w:t>Homepage: https://www.austria.mfa.gov.by/en</w:t>
      </w:r>
    </w:p>
    <w:p w14:paraId="78289251" w14:textId="32754A94" w:rsidR="000E72EB" w:rsidRDefault="000E72EB" w:rsidP="000E72EB">
      <w:pPr>
        <w:pStyle w:val="dlUradCaption"/>
      </w:pPr>
      <w:r>
        <w:t>Consular Section</w:t>
      </w:r>
    </w:p>
    <w:p w14:paraId="58BAE303" w14:textId="773BBED5" w:rsidR="000E72EB" w:rsidRDefault="000E72EB" w:rsidP="000E72EB">
      <w:pPr>
        <w:pStyle w:val="dlPhone"/>
      </w:pPr>
      <w:r>
        <w:t>Office hours: Tuesday, Thursday, Friday 9.00 – 12.00</w:t>
      </w:r>
    </w:p>
    <w:p w14:paraId="4A14F002" w14:textId="3A4918C2" w:rsidR="000E72EB" w:rsidRDefault="000E72EB" w:rsidP="000E72EB">
      <w:pPr>
        <w:pStyle w:val="dlPhone"/>
      </w:pPr>
      <w:r>
        <w:t>Tel: + 43 1 419 96 30 21</w:t>
      </w:r>
    </w:p>
    <w:p w14:paraId="2147A5AB" w14:textId="6996F71B" w:rsidR="000E72EB" w:rsidRDefault="000E72EB" w:rsidP="000E72EB">
      <w:pPr>
        <w:pStyle w:val="dlPhone"/>
      </w:pPr>
      <w:r>
        <w:t>Emergency number: + 43 664 969 11 80</w:t>
      </w:r>
    </w:p>
    <w:p w14:paraId="5F92A956" w14:textId="28792CB8" w:rsidR="000E72EB" w:rsidRDefault="000E72EB" w:rsidP="000E72EB">
      <w:pPr>
        <w:pStyle w:val="dlPhone"/>
      </w:pPr>
      <w:r>
        <w:t>E-mail: at.consul@mfa.gov.by</w:t>
      </w:r>
    </w:p>
    <w:p w14:paraId="4BB56576" w14:textId="54EACB33" w:rsidR="000E72EB" w:rsidRDefault="000E72EB" w:rsidP="000E72EB">
      <w:pPr>
        <w:pStyle w:val="dlPerson"/>
      </w:pPr>
    </w:p>
    <w:p w14:paraId="4E8249BB" w14:textId="44888496" w:rsidR="000E72EB" w:rsidRDefault="000E72EB" w:rsidP="000E72EB">
      <w:pPr>
        <w:pStyle w:val="dlPerson"/>
      </w:pPr>
      <w:r>
        <w:t>Mr Andrei LOZOVIK</w:t>
      </w:r>
    </w:p>
    <w:p w14:paraId="44533826" w14:textId="6CB225FF" w:rsidR="000E72EB" w:rsidRDefault="000E72EB" w:rsidP="000E72EB">
      <w:pPr>
        <w:pStyle w:val="dlPerson2"/>
      </w:pPr>
      <w:r>
        <w:t>Minister Counsellor</w:t>
      </w:r>
    </w:p>
    <w:p w14:paraId="09689D0E" w14:textId="32F4A998" w:rsidR="000E72EB" w:rsidRDefault="000E72EB" w:rsidP="000E72EB">
      <w:pPr>
        <w:pStyle w:val="dlPerson2Last"/>
      </w:pPr>
      <w:r>
        <w:t>Chargé d'Affaires a.i.</w:t>
      </w:r>
    </w:p>
    <w:p w14:paraId="6F1AF173" w14:textId="67D54775" w:rsidR="000E72EB" w:rsidRDefault="000E72EB" w:rsidP="000E72EB">
      <w:pPr>
        <w:pStyle w:val="dlPerson"/>
      </w:pPr>
      <w:r>
        <w:t>Mr Vladimir SOLOVYEV</w:t>
      </w:r>
    </w:p>
    <w:p w14:paraId="7C2340F9" w14:textId="59373849" w:rsidR="000E72EB" w:rsidRDefault="000E72EB" w:rsidP="000E72EB">
      <w:pPr>
        <w:pStyle w:val="dlPerson2Last"/>
      </w:pPr>
      <w:r>
        <w:t>Senior Counsellor</w:t>
      </w:r>
    </w:p>
    <w:p w14:paraId="36772548" w14:textId="0CF72318" w:rsidR="000E72EB" w:rsidRDefault="000E72EB" w:rsidP="000E72EB">
      <w:pPr>
        <w:pStyle w:val="MisijeNaslov"/>
      </w:pPr>
      <w:r>
        <w:br w:type="column"/>
      </w:r>
      <w:bookmarkStart w:id="26" w:name="_Toc168492594"/>
      <w:r>
        <w:lastRenderedPageBreak/>
        <w:t>Belgium</w:t>
      </w:r>
      <w:bookmarkEnd w:id="26"/>
    </w:p>
    <w:p w14:paraId="000A0200" w14:textId="4FE48691" w:rsidR="000E72EB" w:rsidRDefault="000E72EB" w:rsidP="000E72EB">
      <w:pPr>
        <w:pStyle w:val="dlCaption"/>
      </w:pPr>
      <w:r>
        <w:t>EMBASSY OF THE KINGDOM OF BELGIUM</w:t>
      </w:r>
    </w:p>
    <w:p w14:paraId="0D0B3927" w14:textId="668F3431" w:rsidR="000E72EB" w:rsidRDefault="000E72EB" w:rsidP="000E72EB">
      <w:pPr>
        <w:pStyle w:val="dlAddress"/>
      </w:pPr>
      <w:r>
        <w:t>AT-1040 VIENNA, Schönburgstraße 10</w:t>
      </w:r>
    </w:p>
    <w:p w14:paraId="1ED238EF" w14:textId="2014793B" w:rsidR="000E72EB" w:rsidRDefault="000E72EB" w:rsidP="000E72EB">
      <w:pPr>
        <w:pStyle w:val="dlOfficeHours"/>
      </w:pPr>
      <w:r>
        <w:t>Office hours: Monday – Friday 9.00 – 12.00 and 14.00 – 16.00</w:t>
      </w:r>
    </w:p>
    <w:p w14:paraId="4C7B7DD0" w14:textId="3DB623B2" w:rsidR="000E72EB" w:rsidRDefault="000E72EB" w:rsidP="000E72EB">
      <w:pPr>
        <w:pStyle w:val="dlPhone"/>
      </w:pPr>
      <w:r>
        <w:t>Tel: + 43 1 502 070</w:t>
      </w:r>
    </w:p>
    <w:p w14:paraId="0F843DBB" w14:textId="74A74789" w:rsidR="000E72EB" w:rsidRDefault="000E72EB" w:rsidP="000E72EB">
      <w:pPr>
        <w:pStyle w:val="dlPhone"/>
      </w:pPr>
      <w:r>
        <w:t>Emergency number: + 43 664 450 92 11</w:t>
      </w:r>
    </w:p>
    <w:p w14:paraId="50703ED1" w14:textId="74FEFA34" w:rsidR="000E72EB" w:rsidRDefault="000E72EB" w:rsidP="000E72EB">
      <w:pPr>
        <w:pStyle w:val="dlPhone"/>
      </w:pPr>
      <w:r>
        <w:t>Fax: + 43 502 07 22</w:t>
      </w:r>
    </w:p>
    <w:p w14:paraId="74D1A63B" w14:textId="57D87097" w:rsidR="000E72EB" w:rsidRDefault="000E72EB" w:rsidP="000E72EB">
      <w:pPr>
        <w:pStyle w:val="dlPhone"/>
      </w:pPr>
      <w:r>
        <w:t>E-mail: vienna@diplobel.fed.be</w:t>
      </w:r>
    </w:p>
    <w:p w14:paraId="256427B3" w14:textId="7DBF0FD6" w:rsidR="000E72EB" w:rsidRDefault="000E72EB" w:rsidP="000E72EB">
      <w:pPr>
        <w:pStyle w:val="dlPhone"/>
      </w:pPr>
      <w:r>
        <w:t>Homepage: austria.diplomatie.belgium.be</w:t>
      </w:r>
    </w:p>
    <w:p w14:paraId="25CF761C" w14:textId="02B6C5E2" w:rsidR="000E72EB" w:rsidRDefault="000E72EB" w:rsidP="000E72EB">
      <w:pPr>
        <w:pStyle w:val="dlUradCaption"/>
      </w:pPr>
      <w:r>
        <w:t>Delegation of Flanders</w:t>
      </w:r>
    </w:p>
    <w:p w14:paraId="38D22294" w14:textId="6E5C155A" w:rsidR="000E72EB" w:rsidRDefault="000E72EB" w:rsidP="000E72EB">
      <w:pPr>
        <w:pStyle w:val="dlPhone"/>
      </w:pPr>
      <w:r>
        <w:t>AT–1010 VIENNA, Elisabethstraße 16, Tür 11</w:t>
      </w:r>
    </w:p>
    <w:p w14:paraId="5DAC07CB" w14:textId="7099D462" w:rsidR="000E72EB" w:rsidRDefault="000E72EB" w:rsidP="000E72EB">
      <w:pPr>
        <w:pStyle w:val="dlPhone"/>
      </w:pPr>
      <w:r>
        <w:t>Office hours: Monday – Friday 9.00 – 17.00</w:t>
      </w:r>
    </w:p>
    <w:p w14:paraId="5875942F" w14:textId="06F6778A" w:rsidR="000E72EB" w:rsidRDefault="000E72EB" w:rsidP="000E72EB">
      <w:pPr>
        <w:pStyle w:val="dlPhone"/>
      </w:pPr>
      <w:r>
        <w:t>Tel: + 43 1 596 09 60</w:t>
      </w:r>
    </w:p>
    <w:p w14:paraId="3854938B" w14:textId="2E5A210F" w:rsidR="000E72EB" w:rsidRDefault="000E72EB" w:rsidP="000E72EB">
      <w:pPr>
        <w:pStyle w:val="dlPhone"/>
      </w:pPr>
      <w:r>
        <w:t>Fax: + 43 1 596 09 22</w:t>
      </w:r>
    </w:p>
    <w:p w14:paraId="52B3073A" w14:textId="6E3E8A14" w:rsidR="000E72EB" w:rsidRDefault="000E72EB" w:rsidP="000E72EB">
      <w:pPr>
        <w:pStyle w:val="dlPhone"/>
      </w:pPr>
      <w:r>
        <w:t>E-mail: vienna@flanders.eu</w:t>
      </w:r>
    </w:p>
    <w:p w14:paraId="7044054B" w14:textId="6A283BDA" w:rsidR="000E72EB" w:rsidRDefault="000E72EB" w:rsidP="000E72EB">
      <w:pPr>
        <w:pStyle w:val="dlPhone"/>
      </w:pPr>
      <w:r>
        <w:t>Homepage: https://www.flanders.at/</w:t>
      </w:r>
    </w:p>
    <w:p w14:paraId="248D0E09" w14:textId="4D8FB3CE" w:rsidR="000E72EB" w:rsidRDefault="000E72EB" w:rsidP="000E72EB">
      <w:pPr>
        <w:pStyle w:val="dlPerson"/>
      </w:pPr>
    </w:p>
    <w:p w14:paraId="1CF1B4AA" w14:textId="34FD7C5D" w:rsidR="000E72EB" w:rsidRDefault="000E72EB" w:rsidP="000E72EB">
      <w:pPr>
        <w:pStyle w:val="dlPerson"/>
      </w:pPr>
      <w:r>
        <w:t>H. E. Ms Caroline Marie - Thérèse F. VERMEULEN</w:t>
      </w:r>
    </w:p>
    <w:p w14:paraId="7B98DD43" w14:textId="70155459" w:rsidR="000E72EB" w:rsidRDefault="000E72EB" w:rsidP="000E72EB">
      <w:pPr>
        <w:pStyle w:val="dlPerson2"/>
      </w:pPr>
      <w:r>
        <w:t>Ambassador Extraordinary and Plenipotentiary</w:t>
      </w:r>
    </w:p>
    <w:p w14:paraId="7D51E04D" w14:textId="2BED0343" w:rsidR="000E72EB" w:rsidRDefault="000E72EB" w:rsidP="000E72EB">
      <w:pPr>
        <w:pStyle w:val="dlPerson2Last"/>
      </w:pPr>
      <w:r>
        <w:t>26 October 2022</w:t>
      </w:r>
    </w:p>
    <w:p w14:paraId="3EA2EDD8" w14:textId="4ABFECD9" w:rsidR="000E72EB" w:rsidRDefault="000E72EB" w:rsidP="000E72EB">
      <w:pPr>
        <w:pStyle w:val="dlPerson"/>
      </w:pPr>
      <w:r>
        <w:t>Mr Arnt Johan W. KENNIS</w:t>
      </w:r>
    </w:p>
    <w:p w14:paraId="3FEE0EAF" w14:textId="785C46D7" w:rsidR="000E72EB" w:rsidRDefault="000E72EB" w:rsidP="000E72EB">
      <w:pPr>
        <w:pStyle w:val="dlPerson2Last"/>
      </w:pPr>
      <w:r>
        <w:t>Counsellor</w:t>
      </w:r>
    </w:p>
    <w:p w14:paraId="07169AEC" w14:textId="364FE580" w:rsidR="000E72EB" w:rsidRDefault="000E72EB" w:rsidP="000E72EB">
      <w:pPr>
        <w:pStyle w:val="dlPerson"/>
      </w:pPr>
      <w:r>
        <w:t>Mr Koenraad VAN DE BORNE</w:t>
      </w:r>
    </w:p>
    <w:p w14:paraId="32242ABB" w14:textId="44802453" w:rsidR="000E72EB" w:rsidRDefault="000E72EB" w:rsidP="000E72EB">
      <w:pPr>
        <w:pStyle w:val="dlPerson2Last"/>
      </w:pPr>
      <w:r>
        <w:t>Counsellor</w:t>
      </w:r>
    </w:p>
    <w:p w14:paraId="02FE5694" w14:textId="149D78B8" w:rsidR="000E72EB" w:rsidRDefault="000E72EB" w:rsidP="000E72EB">
      <w:pPr>
        <w:pStyle w:val="dlPerson"/>
      </w:pPr>
      <w:r>
        <w:t>Mr Reinout VAN VAERENBERGH</w:t>
      </w:r>
    </w:p>
    <w:p w14:paraId="782CE476" w14:textId="72F4E11E" w:rsidR="000E72EB" w:rsidRDefault="000E72EB" w:rsidP="000E72EB">
      <w:pPr>
        <w:pStyle w:val="dlPerson2Last"/>
      </w:pPr>
      <w:r>
        <w:t>First Secretary and Consul</w:t>
      </w:r>
    </w:p>
    <w:p w14:paraId="376D2207" w14:textId="2935D6A9" w:rsidR="000E72EB" w:rsidRDefault="000E72EB" w:rsidP="000E72EB">
      <w:pPr>
        <w:pStyle w:val="dlPerson"/>
      </w:pPr>
      <w:r>
        <w:t>Mr Julien Malik WOLFF</w:t>
      </w:r>
    </w:p>
    <w:p w14:paraId="1178C792" w14:textId="55C77969" w:rsidR="000E72EB" w:rsidRDefault="000E72EB" w:rsidP="000E72EB">
      <w:pPr>
        <w:pStyle w:val="dlPerson2Last"/>
      </w:pPr>
      <w:r>
        <w:t>First Secretary</w:t>
      </w:r>
    </w:p>
    <w:p w14:paraId="6089A32F" w14:textId="3A9C918D" w:rsidR="000E72EB" w:rsidRDefault="000E72EB" w:rsidP="000E72EB">
      <w:pPr>
        <w:pStyle w:val="dlPerson"/>
      </w:pPr>
      <w:r>
        <w:t>Colonel Luc Joseph R. MOERMAN</w:t>
      </w:r>
    </w:p>
    <w:p w14:paraId="238897A8" w14:textId="57EC4AE8" w:rsidR="000E72EB" w:rsidRDefault="000E72EB" w:rsidP="000E72EB">
      <w:pPr>
        <w:pStyle w:val="dlPerson2"/>
      </w:pPr>
      <w:r>
        <w:t>Defence Attaché</w:t>
      </w:r>
    </w:p>
    <w:p w14:paraId="1F029E18" w14:textId="59607820" w:rsidR="000E72EB" w:rsidRDefault="000E72EB" w:rsidP="000E72EB">
      <w:pPr>
        <w:pStyle w:val="dlPerson2Last"/>
      </w:pPr>
      <w:r>
        <w:t>with residence in Vienna</w:t>
      </w:r>
    </w:p>
    <w:p w14:paraId="64ED48C7" w14:textId="3C58B334" w:rsidR="000E72EB" w:rsidRDefault="000E72EB" w:rsidP="000E72EB">
      <w:pPr>
        <w:pStyle w:val="MisijeNaslov"/>
      </w:pPr>
      <w:r>
        <w:br w:type="column"/>
      </w:r>
      <w:bookmarkStart w:id="27" w:name="_Toc168492595"/>
      <w:r>
        <w:lastRenderedPageBreak/>
        <w:t>Benin</w:t>
      </w:r>
      <w:bookmarkEnd w:id="27"/>
    </w:p>
    <w:p w14:paraId="31DFB5B2" w14:textId="4F89A54D" w:rsidR="000E72EB" w:rsidRDefault="000E72EB" w:rsidP="000E72EB">
      <w:pPr>
        <w:pStyle w:val="dlCaption"/>
      </w:pPr>
      <w:r>
        <w:t>EMBASSY OF THE REPUBLIC OF BENIN</w:t>
      </w:r>
    </w:p>
    <w:p w14:paraId="6E974B12" w14:textId="7F4D58AA" w:rsidR="000E72EB" w:rsidRDefault="000E72EB" w:rsidP="000E72EB">
      <w:pPr>
        <w:pStyle w:val="MisijeNaslov"/>
      </w:pPr>
      <w:r>
        <w:br w:type="column"/>
      </w:r>
      <w:bookmarkStart w:id="28" w:name="_Toc168492596"/>
      <w:r>
        <w:lastRenderedPageBreak/>
        <w:t>Bosnia and Herzegovina</w:t>
      </w:r>
      <w:bookmarkEnd w:id="28"/>
    </w:p>
    <w:p w14:paraId="554F6C1D" w14:textId="0607D5CE" w:rsidR="000E72EB" w:rsidRDefault="000E72EB" w:rsidP="000E72EB">
      <w:pPr>
        <w:pStyle w:val="dlCaption"/>
      </w:pPr>
      <w:r>
        <w:t>EMBASSY OF BOSNIA AND HERZEGOVINA</w:t>
      </w:r>
    </w:p>
    <w:p w14:paraId="75A1F63B" w14:textId="27C96F43" w:rsidR="000E72EB" w:rsidRDefault="000E72EB" w:rsidP="000E72EB">
      <w:pPr>
        <w:pStyle w:val="dlAddress"/>
      </w:pPr>
      <w:r>
        <w:t>SI-1000 LJUBLJANA, Kolarjeva ulica 26</w:t>
      </w:r>
    </w:p>
    <w:p w14:paraId="75BE202C" w14:textId="533846AF" w:rsidR="000E72EB" w:rsidRDefault="000E72EB" w:rsidP="000E72EB">
      <w:pPr>
        <w:pStyle w:val="dlOfficeHours"/>
      </w:pPr>
      <w:r>
        <w:t>Office hours: Monday – Friday 9.00 – 17.00</w:t>
      </w:r>
    </w:p>
    <w:p w14:paraId="30FC7906" w14:textId="53EF4D90" w:rsidR="000E72EB" w:rsidRDefault="000E72EB" w:rsidP="000E72EB">
      <w:pPr>
        <w:pStyle w:val="dlPhone"/>
      </w:pPr>
      <w:r>
        <w:t>Tel: + 386 1 234 32 50</w:t>
      </w:r>
    </w:p>
    <w:p w14:paraId="1E7F8221" w14:textId="5E53D8B8" w:rsidR="000E72EB" w:rsidRDefault="000E72EB" w:rsidP="000E72EB">
      <w:pPr>
        <w:pStyle w:val="dlPhone"/>
      </w:pPr>
      <w:r>
        <w:t>Fax: + 386 1 234 32 61</w:t>
      </w:r>
    </w:p>
    <w:p w14:paraId="51ADEDF9" w14:textId="704A811F" w:rsidR="000E72EB" w:rsidRDefault="000E72EB" w:rsidP="000E72EB">
      <w:pPr>
        <w:pStyle w:val="dlPhone"/>
      </w:pPr>
      <w:r>
        <w:t>E-mail: amb.ljubljana@mvp.gov.ba</w:t>
      </w:r>
    </w:p>
    <w:p w14:paraId="754863F7" w14:textId="4BAEC700" w:rsidR="000E72EB" w:rsidRDefault="000E72EB" w:rsidP="000E72EB">
      <w:pPr>
        <w:pStyle w:val="dlPhone"/>
      </w:pPr>
      <w:r>
        <w:t>Homepage: www.ambasadabih.si</w:t>
      </w:r>
    </w:p>
    <w:p w14:paraId="0B152524" w14:textId="70D6D615" w:rsidR="000E72EB" w:rsidRDefault="000E72EB" w:rsidP="000E72EB">
      <w:pPr>
        <w:pStyle w:val="dlUradCaption"/>
      </w:pPr>
      <w:r>
        <w:t>Consular Section</w:t>
      </w:r>
    </w:p>
    <w:p w14:paraId="7CDFC987" w14:textId="093E864D" w:rsidR="000E72EB" w:rsidRDefault="000E72EB" w:rsidP="000E72EB">
      <w:pPr>
        <w:pStyle w:val="dlPhone"/>
      </w:pPr>
      <w:r>
        <w:t>Office hours: Monday – Friday 9.30 – 13.00</w:t>
      </w:r>
    </w:p>
    <w:p w14:paraId="3EB2DCEA" w14:textId="56463ED2" w:rsidR="000E72EB" w:rsidRDefault="000E72EB" w:rsidP="000E72EB">
      <w:pPr>
        <w:pStyle w:val="dlPhone"/>
      </w:pPr>
      <w:r>
        <w:t>Tel: + 386 1 234 32 59</w:t>
      </w:r>
    </w:p>
    <w:p w14:paraId="5FE4D7D4" w14:textId="68D51661" w:rsidR="000E72EB" w:rsidRDefault="000E72EB" w:rsidP="000E72EB">
      <w:pPr>
        <w:pStyle w:val="dlPhone"/>
      </w:pPr>
      <w:r>
        <w:t>Fax: + 386 1 234 32 61</w:t>
      </w:r>
    </w:p>
    <w:p w14:paraId="51C87C93" w14:textId="4443E722" w:rsidR="000E72EB" w:rsidRDefault="000E72EB" w:rsidP="000E72EB">
      <w:pPr>
        <w:pStyle w:val="dlPerson"/>
      </w:pPr>
    </w:p>
    <w:p w14:paraId="7C06DC23" w14:textId="44EA4EA2" w:rsidR="000E72EB" w:rsidRDefault="000E72EB" w:rsidP="000E72EB">
      <w:pPr>
        <w:pStyle w:val="dlPerson"/>
      </w:pPr>
      <w:r>
        <w:t>H. E. Mr Dario NOVALIĆ</w:t>
      </w:r>
    </w:p>
    <w:p w14:paraId="6BD773FE" w14:textId="5B51DCE0" w:rsidR="000E72EB" w:rsidRDefault="000E72EB" w:rsidP="000E72EB">
      <w:pPr>
        <w:pStyle w:val="dlPerson2"/>
      </w:pPr>
      <w:r>
        <w:t>Ambassador Extraordinary and Plenipotentiary</w:t>
      </w:r>
    </w:p>
    <w:p w14:paraId="6E936AEB" w14:textId="5EAE295A" w:rsidR="000E72EB" w:rsidRDefault="000E72EB" w:rsidP="000E72EB">
      <w:pPr>
        <w:pStyle w:val="dlPerson2Last"/>
      </w:pPr>
      <w:r>
        <w:t>9 August 2023</w:t>
      </w:r>
    </w:p>
    <w:p w14:paraId="5A75383C" w14:textId="52D2D4BC" w:rsidR="000E72EB" w:rsidRDefault="000E72EB" w:rsidP="000E72EB">
      <w:pPr>
        <w:pStyle w:val="dlPerson"/>
      </w:pPr>
      <w:r>
        <w:t>Ms Biljana MARILOVIĆ</w:t>
      </w:r>
    </w:p>
    <w:p w14:paraId="7D381286" w14:textId="7D42C747" w:rsidR="000E72EB" w:rsidRDefault="000E72EB" w:rsidP="000E72EB">
      <w:pPr>
        <w:pStyle w:val="dlPerson2Last"/>
      </w:pPr>
      <w:r>
        <w:t>Minister Counsellor</w:t>
      </w:r>
    </w:p>
    <w:p w14:paraId="05E3EC74" w14:textId="325E2A67" w:rsidR="000E72EB" w:rsidRDefault="000E72EB" w:rsidP="000E72EB">
      <w:pPr>
        <w:pStyle w:val="dlPerson"/>
      </w:pPr>
      <w:r>
        <w:t>Ms Aida HOTA</w:t>
      </w:r>
    </w:p>
    <w:p w14:paraId="618D7095" w14:textId="665F932E" w:rsidR="000E72EB" w:rsidRDefault="000E72EB" w:rsidP="000E72EB">
      <w:pPr>
        <w:pStyle w:val="dlPerson2Last"/>
      </w:pPr>
      <w:r>
        <w:t>Counsellor</w:t>
      </w:r>
    </w:p>
    <w:p w14:paraId="7B9E3F8C" w14:textId="0356F5BB" w:rsidR="000E72EB" w:rsidRDefault="000E72EB" w:rsidP="000E72EB">
      <w:pPr>
        <w:pStyle w:val="dlPerson"/>
      </w:pPr>
      <w:r>
        <w:t>Mr Edin LJUTOVIĆ</w:t>
      </w:r>
    </w:p>
    <w:p w14:paraId="3A1DBC82" w14:textId="13CE6830" w:rsidR="000E72EB" w:rsidRDefault="000E72EB" w:rsidP="000E72EB">
      <w:pPr>
        <w:pStyle w:val="dlPerson2Last"/>
      </w:pPr>
      <w:r>
        <w:t>First Secretary</w:t>
      </w:r>
    </w:p>
    <w:p w14:paraId="707FBD52" w14:textId="42926098" w:rsidR="000E72EB" w:rsidRDefault="000E72EB" w:rsidP="000E72EB">
      <w:pPr>
        <w:pStyle w:val="MisijeNaslov"/>
      </w:pPr>
      <w:r>
        <w:br w:type="column"/>
      </w:r>
      <w:bookmarkStart w:id="29" w:name="_Toc168492597"/>
      <w:r>
        <w:lastRenderedPageBreak/>
        <w:t>Brazil</w:t>
      </w:r>
      <w:bookmarkEnd w:id="29"/>
    </w:p>
    <w:p w14:paraId="04908389" w14:textId="2B4C640B" w:rsidR="000E72EB" w:rsidRDefault="000E72EB" w:rsidP="000E72EB">
      <w:pPr>
        <w:pStyle w:val="dlCaption"/>
      </w:pPr>
      <w:r>
        <w:t>EMBASSY OF THE FEDERATIVE REPUBLIC OF BRAZIL</w:t>
      </w:r>
    </w:p>
    <w:p w14:paraId="2CA6D410" w14:textId="71A26921" w:rsidR="000E72EB" w:rsidRDefault="000E72EB" w:rsidP="000E72EB">
      <w:pPr>
        <w:pStyle w:val="dlAddress"/>
      </w:pPr>
      <w:r>
        <w:t>SI-1000 LJUBLJANA, Trg republike 3/7th floor</w:t>
      </w:r>
    </w:p>
    <w:p w14:paraId="7EA811F1" w14:textId="499503FD" w:rsidR="000E72EB" w:rsidRDefault="000E72EB" w:rsidP="000E72EB">
      <w:pPr>
        <w:pStyle w:val="dlOfficeHours"/>
      </w:pPr>
      <w:r>
        <w:t>Office hours: Monday – Friday 9.00 – 17.00</w:t>
      </w:r>
    </w:p>
    <w:p w14:paraId="74C6E503" w14:textId="71254F70" w:rsidR="000E72EB" w:rsidRDefault="000E72EB" w:rsidP="000E72EB">
      <w:pPr>
        <w:pStyle w:val="dlPhone"/>
      </w:pPr>
      <w:r>
        <w:t>Tel: + 386 1 244 24 00</w:t>
      </w:r>
    </w:p>
    <w:p w14:paraId="3F657FF0" w14:textId="49506723" w:rsidR="000E72EB" w:rsidRDefault="000E72EB" w:rsidP="000E72EB">
      <w:pPr>
        <w:pStyle w:val="dlPhone"/>
      </w:pPr>
      <w:r>
        <w:t>Fax: + 386 1 244 24 20</w:t>
      </w:r>
    </w:p>
    <w:p w14:paraId="2C917CBD" w14:textId="1B3833FC" w:rsidR="000E72EB" w:rsidRDefault="000E72EB" w:rsidP="000E72EB">
      <w:pPr>
        <w:pStyle w:val="dlPhone"/>
      </w:pPr>
      <w:r>
        <w:t>E-mail: brasemb.liubliana@itamaraty.gov.br</w:t>
      </w:r>
    </w:p>
    <w:p w14:paraId="562F0AC2" w14:textId="0AC51A50" w:rsidR="000E72EB" w:rsidRDefault="000E72EB" w:rsidP="000E72EB">
      <w:pPr>
        <w:pStyle w:val="dlPhone"/>
      </w:pPr>
      <w:r>
        <w:t>Homepage: http://liubliana.itamaraty.gov.br</w:t>
      </w:r>
    </w:p>
    <w:p w14:paraId="468F2EC0" w14:textId="07277054" w:rsidR="000E72EB" w:rsidRDefault="000E72EB" w:rsidP="000E72EB">
      <w:pPr>
        <w:pStyle w:val="dlUradCaption"/>
      </w:pPr>
      <w:r>
        <w:t>Consular Section</w:t>
      </w:r>
    </w:p>
    <w:p w14:paraId="0F0CEFE1" w14:textId="7F6A6456" w:rsidR="000E72EB" w:rsidRDefault="000E72EB" w:rsidP="000E72EB">
      <w:pPr>
        <w:pStyle w:val="dlPhone"/>
      </w:pPr>
      <w:r>
        <w:t>Office hours: Monday – Friday 10.00 – 13.00</w:t>
      </w:r>
    </w:p>
    <w:p w14:paraId="2F983C17" w14:textId="19B46501" w:rsidR="000E72EB" w:rsidRDefault="000E72EB" w:rsidP="000E72EB">
      <w:pPr>
        <w:pStyle w:val="dlPhone"/>
      </w:pPr>
      <w:r>
        <w:t>Tel: + 386 1 244 24 21</w:t>
      </w:r>
    </w:p>
    <w:p w14:paraId="3893A151" w14:textId="34EA44F9" w:rsidR="000E72EB" w:rsidRDefault="000E72EB" w:rsidP="000E72EB">
      <w:pPr>
        <w:pStyle w:val="dlPhone"/>
      </w:pPr>
      <w:r>
        <w:t>Emergency number: + 386 40 273 398</w:t>
      </w:r>
    </w:p>
    <w:p w14:paraId="1A64D84E" w14:textId="63E38BD5" w:rsidR="000E72EB" w:rsidRDefault="000E72EB" w:rsidP="000E72EB">
      <w:pPr>
        <w:pStyle w:val="dlPhone"/>
      </w:pPr>
      <w:r>
        <w:t>E-mail: consular.liubliana@itamaraty.gov.br</w:t>
      </w:r>
    </w:p>
    <w:p w14:paraId="2B786749" w14:textId="216D48DD" w:rsidR="000E72EB" w:rsidRDefault="000E72EB" w:rsidP="000E72EB">
      <w:pPr>
        <w:pStyle w:val="dlPerson"/>
      </w:pPr>
    </w:p>
    <w:p w14:paraId="78911076" w14:textId="4013C668" w:rsidR="000E72EB" w:rsidRDefault="000E72EB" w:rsidP="000E72EB">
      <w:pPr>
        <w:pStyle w:val="dlPerson"/>
      </w:pPr>
      <w:r>
        <w:t>H. E. Mr Eduardo PRISCO PARAISO RAMOS</w:t>
      </w:r>
    </w:p>
    <w:p w14:paraId="51AF6A6F" w14:textId="2C65C6AD" w:rsidR="000E72EB" w:rsidRDefault="000E72EB" w:rsidP="000E72EB">
      <w:pPr>
        <w:pStyle w:val="dlPerson2"/>
      </w:pPr>
      <w:r>
        <w:t>Ambassador Extraordinary and Plenipotentiary</w:t>
      </w:r>
    </w:p>
    <w:p w14:paraId="5783A3C0" w14:textId="79A2738E" w:rsidR="000E72EB" w:rsidRDefault="000E72EB" w:rsidP="000E72EB">
      <w:pPr>
        <w:pStyle w:val="dlPerson2Last"/>
      </w:pPr>
      <w:r>
        <w:t>19 October 2021</w:t>
      </w:r>
    </w:p>
    <w:p w14:paraId="6837FC0E" w14:textId="2D71D250" w:rsidR="000E72EB" w:rsidRDefault="000E72EB" w:rsidP="000E72EB">
      <w:pPr>
        <w:pStyle w:val="dlPerson"/>
      </w:pPr>
      <w:r>
        <w:t>Mr Flavio Hugo LIMA ROCHA JUNIOR</w:t>
      </w:r>
    </w:p>
    <w:p w14:paraId="029DFF90" w14:textId="43BB473E" w:rsidR="000E72EB" w:rsidRDefault="000E72EB" w:rsidP="000E72EB">
      <w:pPr>
        <w:pStyle w:val="dlPerson2Last"/>
      </w:pPr>
      <w:r>
        <w:t>Minister Counsellor</w:t>
      </w:r>
    </w:p>
    <w:p w14:paraId="02A8E806" w14:textId="37E1CCEF" w:rsidR="000E72EB" w:rsidRDefault="000E72EB" w:rsidP="000E72EB">
      <w:pPr>
        <w:pStyle w:val="dlPerson"/>
      </w:pPr>
      <w:r>
        <w:t>Mr Paulo de Tarso LEITE MORAES JARDIM</w:t>
      </w:r>
    </w:p>
    <w:p w14:paraId="6C7FC90F" w14:textId="59441EB2" w:rsidR="000E72EB" w:rsidRDefault="000E72EB" w:rsidP="000E72EB">
      <w:pPr>
        <w:pStyle w:val="dlPerson2Last"/>
      </w:pPr>
      <w:r>
        <w:t>Counsellor</w:t>
      </w:r>
    </w:p>
    <w:p w14:paraId="255A774B" w14:textId="0BF6CC89" w:rsidR="000E72EB" w:rsidRDefault="000E72EB" w:rsidP="000E72EB">
      <w:pPr>
        <w:pStyle w:val="dlPerson"/>
      </w:pPr>
      <w:r>
        <w:t>Ms Elisângela TAVARES FRANCO</w:t>
      </w:r>
    </w:p>
    <w:p w14:paraId="1611620A" w14:textId="047CA667" w:rsidR="000E72EB" w:rsidRDefault="000E72EB" w:rsidP="000E72EB">
      <w:pPr>
        <w:pStyle w:val="dlPerson2Last"/>
      </w:pPr>
      <w:r>
        <w:t>Attaché</w:t>
      </w:r>
    </w:p>
    <w:p w14:paraId="3D087BAF" w14:textId="3C89B479" w:rsidR="000E72EB" w:rsidRDefault="000E72EB" w:rsidP="000E72EB">
      <w:pPr>
        <w:pStyle w:val="dlPerson"/>
      </w:pPr>
      <w:r>
        <w:t>Ms Anahy Cibele MORAIS</w:t>
      </w:r>
    </w:p>
    <w:p w14:paraId="09DD47BF" w14:textId="183796A2" w:rsidR="000E72EB" w:rsidRDefault="000E72EB" w:rsidP="000E72EB">
      <w:pPr>
        <w:pStyle w:val="dlPerson2Last"/>
      </w:pPr>
      <w:r>
        <w:t>Attaché</w:t>
      </w:r>
    </w:p>
    <w:p w14:paraId="279A7422" w14:textId="58F15439" w:rsidR="000E72EB" w:rsidRDefault="000E72EB" w:rsidP="000E72EB">
      <w:pPr>
        <w:pStyle w:val="dlPerson"/>
      </w:pPr>
      <w:r>
        <w:t>Colonel Ricardo DA CAS</w:t>
      </w:r>
    </w:p>
    <w:p w14:paraId="3D38E759" w14:textId="5838F48F" w:rsidR="000E72EB" w:rsidRDefault="000E72EB" w:rsidP="000E72EB">
      <w:pPr>
        <w:pStyle w:val="dlPerson2"/>
      </w:pPr>
      <w:r>
        <w:t>Defence and Air Attaché</w:t>
      </w:r>
    </w:p>
    <w:p w14:paraId="1C0AF42F" w14:textId="73242089" w:rsidR="000E72EB" w:rsidRDefault="000E72EB" w:rsidP="000E72EB">
      <w:pPr>
        <w:pStyle w:val="dlPerson2Last"/>
      </w:pPr>
      <w:r>
        <w:t>with residence in Rome</w:t>
      </w:r>
    </w:p>
    <w:p w14:paraId="4C011EFB" w14:textId="4ADA396C" w:rsidR="000E72EB" w:rsidRDefault="000E72EB" w:rsidP="000E72EB">
      <w:pPr>
        <w:pStyle w:val="MisijeNaslov"/>
      </w:pPr>
      <w:r>
        <w:br w:type="column"/>
      </w:r>
      <w:bookmarkStart w:id="30" w:name="_Toc168492598"/>
      <w:r>
        <w:lastRenderedPageBreak/>
        <w:t>Bulgaria</w:t>
      </w:r>
      <w:bookmarkEnd w:id="30"/>
    </w:p>
    <w:p w14:paraId="30D9BFB9" w14:textId="262764D9" w:rsidR="000E72EB" w:rsidRDefault="000E72EB" w:rsidP="000E72EB">
      <w:pPr>
        <w:pStyle w:val="dlCaption"/>
      </w:pPr>
      <w:r>
        <w:t>EMBASSY OF THE REPUBLIC OF BULGARIA</w:t>
      </w:r>
    </w:p>
    <w:p w14:paraId="5054AC9A" w14:textId="6967CA9C" w:rsidR="000E72EB" w:rsidRDefault="000E72EB" w:rsidP="000E72EB">
      <w:pPr>
        <w:pStyle w:val="dlAddress"/>
      </w:pPr>
      <w:r>
        <w:t>SI-1000 LJUBLJANA, Stara Ježica 9a</w:t>
      </w:r>
    </w:p>
    <w:p w14:paraId="4DD4B769" w14:textId="7C8E1922" w:rsidR="000E72EB" w:rsidRDefault="000E72EB" w:rsidP="000E72EB">
      <w:pPr>
        <w:pStyle w:val="dlOfficeHours"/>
      </w:pPr>
      <w:r>
        <w:t>Office hours: Monday – Friday 8.30 – 16.00</w:t>
      </w:r>
    </w:p>
    <w:p w14:paraId="72673A70" w14:textId="69D8685C" w:rsidR="000E72EB" w:rsidRDefault="000E72EB" w:rsidP="000E72EB">
      <w:pPr>
        <w:pStyle w:val="dlPhone"/>
      </w:pPr>
      <w:r>
        <w:t>Tel: + 386 1 283 28 99, + 386 1 283 29 00</w:t>
      </w:r>
    </w:p>
    <w:p w14:paraId="2E289034" w14:textId="082D6383" w:rsidR="000E72EB" w:rsidRDefault="000E72EB" w:rsidP="000E72EB">
      <w:pPr>
        <w:pStyle w:val="dlPhone"/>
      </w:pPr>
      <w:r>
        <w:t>Emergency number: + 386 41 722 238</w:t>
      </w:r>
    </w:p>
    <w:p w14:paraId="504F41E0" w14:textId="7F1C5C2E" w:rsidR="000E72EB" w:rsidRDefault="000E72EB" w:rsidP="000E72EB">
      <w:pPr>
        <w:pStyle w:val="dlPhone"/>
      </w:pPr>
      <w:r>
        <w:t>Fax: + 386 1 283 29 01</w:t>
      </w:r>
    </w:p>
    <w:p w14:paraId="7E095B53" w14:textId="54B2CB73" w:rsidR="000E72EB" w:rsidRDefault="000E72EB" w:rsidP="000E72EB">
      <w:pPr>
        <w:pStyle w:val="dlPhone"/>
      </w:pPr>
      <w:r>
        <w:t>E-mail: Embassy.Ljubljana@mfa.bg</w:t>
      </w:r>
    </w:p>
    <w:p w14:paraId="6A33DE21" w14:textId="625063F4" w:rsidR="000E72EB" w:rsidRDefault="000E72EB" w:rsidP="000E72EB">
      <w:pPr>
        <w:pStyle w:val="dlPhone"/>
      </w:pPr>
      <w:r>
        <w:t>Homepage: www.mfa.bg/embassies/slovenia</w:t>
      </w:r>
    </w:p>
    <w:p w14:paraId="4117726A" w14:textId="46604BE1" w:rsidR="000E72EB" w:rsidRDefault="000E72EB" w:rsidP="000E72EB">
      <w:pPr>
        <w:pStyle w:val="dlUradCaption"/>
      </w:pPr>
      <w:r>
        <w:t>Consular Section</w:t>
      </w:r>
    </w:p>
    <w:p w14:paraId="774BE21C" w14:textId="5986356A" w:rsidR="000E72EB" w:rsidRDefault="000E72EB" w:rsidP="000E72EB">
      <w:pPr>
        <w:pStyle w:val="dlPhone"/>
      </w:pPr>
      <w:r>
        <w:t>Office hours: Monday – Friday 9.00 – 13.00</w:t>
      </w:r>
    </w:p>
    <w:p w14:paraId="0CBBFB67" w14:textId="228E13EC" w:rsidR="000E72EB" w:rsidRDefault="000E72EB" w:rsidP="000E72EB">
      <w:pPr>
        <w:pStyle w:val="dlPhone"/>
      </w:pPr>
      <w:r>
        <w:t>Tel: + 386 1 283 28 25</w:t>
      </w:r>
    </w:p>
    <w:p w14:paraId="3F9EFA62" w14:textId="6796B175" w:rsidR="000E72EB" w:rsidRDefault="000E72EB" w:rsidP="000E72EB">
      <w:pPr>
        <w:pStyle w:val="dlUradCaption"/>
      </w:pPr>
      <w:r>
        <w:t>Military Attaché´s Office</w:t>
      </w:r>
    </w:p>
    <w:p w14:paraId="1B22BF88" w14:textId="0EEBDF4B" w:rsidR="000E72EB" w:rsidRDefault="000E72EB" w:rsidP="000E72EB">
      <w:pPr>
        <w:pStyle w:val="dlPhone"/>
      </w:pPr>
      <w:r>
        <w:t>AT–1000 VIENNA, Schwindgasse 8</w:t>
      </w:r>
    </w:p>
    <w:p w14:paraId="09E1ECD5" w14:textId="45F2564D" w:rsidR="000E72EB" w:rsidRDefault="000E72EB" w:rsidP="000E72EB">
      <w:pPr>
        <w:pStyle w:val="dlPhone"/>
      </w:pPr>
      <w:r>
        <w:t>Tel: + 43 1 505 31 13</w:t>
      </w:r>
    </w:p>
    <w:p w14:paraId="7CE5961F" w14:textId="3240D1AF" w:rsidR="000E72EB" w:rsidRDefault="000E72EB" w:rsidP="000E72EB">
      <w:pPr>
        <w:pStyle w:val="dlPhone"/>
      </w:pPr>
      <w:r>
        <w:t>Fax: + 43 1 505 14 23</w:t>
      </w:r>
    </w:p>
    <w:p w14:paraId="7BB8E92F" w14:textId="21B65F61" w:rsidR="000E72EB" w:rsidRDefault="000E72EB" w:rsidP="000E72EB">
      <w:pPr>
        <w:pStyle w:val="dlPhone"/>
      </w:pPr>
      <w:r>
        <w:t>E-mail: Embassy.Vienna@mfa.bg, Defence@embassybulgaria.at</w:t>
      </w:r>
    </w:p>
    <w:p w14:paraId="6C75D4D7" w14:textId="49E6B6E4" w:rsidR="000E72EB" w:rsidRDefault="000E72EB" w:rsidP="000E72EB">
      <w:pPr>
        <w:pStyle w:val="dlPerson"/>
      </w:pPr>
    </w:p>
    <w:p w14:paraId="330328F6" w14:textId="28A5B89C" w:rsidR="000E72EB" w:rsidRDefault="000E72EB" w:rsidP="000E72EB">
      <w:pPr>
        <w:pStyle w:val="dlPerson"/>
      </w:pPr>
      <w:r>
        <w:t>H. E. Mr Krassimir Svilenov BOJANOV</w:t>
      </w:r>
    </w:p>
    <w:p w14:paraId="78A7FC8E" w14:textId="1DF7E556" w:rsidR="000E72EB" w:rsidRDefault="000E72EB" w:rsidP="000E72EB">
      <w:pPr>
        <w:pStyle w:val="dlPerson2"/>
      </w:pPr>
      <w:r>
        <w:t>Ambassador Extraordinary and Plenipotentiary</w:t>
      </w:r>
    </w:p>
    <w:p w14:paraId="4A25DA4D" w14:textId="46E4AA72" w:rsidR="000E72EB" w:rsidRDefault="000E72EB" w:rsidP="000E72EB">
      <w:pPr>
        <w:pStyle w:val="dlPerson2Last"/>
      </w:pPr>
      <w:r>
        <w:t>9 October 2023</w:t>
      </w:r>
    </w:p>
    <w:p w14:paraId="4D6BB1C7" w14:textId="6573FA05" w:rsidR="000E72EB" w:rsidRDefault="000E72EB" w:rsidP="000E72EB">
      <w:pPr>
        <w:pStyle w:val="dlPerson"/>
      </w:pPr>
      <w:r>
        <w:t>Ms Rada Velyova GORANOVA-NIKOLOVA</w:t>
      </w:r>
    </w:p>
    <w:p w14:paraId="2D4B886E" w14:textId="70B4A118" w:rsidR="000E72EB" w:rsidRDefault="000E72EB" w:rsidP="000E72EB">
      <w:pPr>
        <w:pStyle w:val="dlPerson2Last"/>
      </w:pPr>
      <w:r>
        <w:t>Counsellor (Political Affairs)</w:t>
      </w:r>
    </w:p>
    <w:p w14:paraId="5C95049C" w14:textId="3ACA038C" w:rsidR="000E72EB" w:rsidRDefault="000E72EB" w:rsidP="000E72EB">
      <w:pPr>
        <w:pStyle w:val="dlPerson"/>
      </w:pPr>
      <w:r>
        <w:t>Ms Boryana Rumenova ARGIROVA</w:t>
      </w:r>
    </w:p>
    <w:p w14:paraId="72F6F0F1" w14:textId="794E7336" w:rsidR="000E72EB" w:rsidRDefault="000E72EB" w:rsidP="000E72EB">
      <w:pPr>
        <w:pStyle w:val="dlPerson2Last"/>
      </w:pPr>
      <w:r>
        <w:t>First Secretary (Consular Affairs)</w:t>
      </w:r>
    </w:p>
    <w:p w14:paraId="51A6C74B" w14:textId="05D52791" w:rsidR="000E72EB" w:rsidRDefault="000E72EB" w:rsidP="000E72EB">
      <w:pPr>
        <w:pStyle w:val="dlPerson"/>
      </w:pPr>
      <w:r>
        <w:t>Ms Mariana CHAVRAKOVA</w:t>
      </w:r>
    </w:p>
    <w:p w14:paraId="5D5B9302" w14:textId="0A19DBFB" w:rsidR="000E72EB" w:rsidRDefault="000E72EB" w:rsidP="000E72EB">
      <w:pPr>
        <w:pStyle w:val="dlPerson2Last"/>
      </w:pPr>
      <w:r>
        <w:t>First Secretary (Commercial and Economic Affairs)</w:t>
      </w:r>
    </w:p>
    <w:p w14:paraId="1D18D6F8" w14:textId="7FA1ACEC" w:rsidR="000E72EB" w:rsidRDefault="000E72EB" w:rsidP="000E72EB">
      <w:pPr>
        <w:pStyle w:val="dlPerson"/>
      </w:pPr>
      <w:r>
        <w:t>Colonel Yoan Veselinov PAVLOV</w:t>
      </w:r>
    </w:p>
    <w:p w14:paraId="7873C8ED" w14:textId="35FF18F2" w:rsidR="000E72EB" w:rsidRDefault="000E72EB" w:rsidP="000E72EB">
      <w:pPr>
        <w:pStyle w:val="dlPerson2"/>
      </w:pPr>
      <w:r>
        <w:t>Military and Air Attaché</w:t>
      </w:r>
    </w:p>
    <w:p w14:paraId="166CCBA4" w14:textId="7B747CA8" w:rsidR="000E72EB" w:rsidRDefault="000E72EB" w:rsidP="000E72EB">
      <w:pPr>
        <w:pStyle w:val="dlPerson2Last"/>
      </w:pPr>
      <w:r>
        <w:t>with residence in Vienna</w:t>
      </w:r>
    </w:p>
    <w:p w14:paraId="3EDF34BD" w14:textId="4D7A36CF" w:rsidR="000E72EB" w:rsidRDefault="000E72EB" w:rsidP="000E72EB">
      <w:pPr>
        <w:pStyle w:val="MisijeNaslov"/>
      </w:pPr>
      <w:r>
        <w:br w:type="column"/>
      </w:r>
      <w:bookmarkStart w:id="31" w:name="_Toc168492599"/>
      <w:r>
        <w:lastRenderedPageBreak/>
        <w:t>Burkina Faso</w:t>
      </w:r>
      <w:bookmarkEnd w:id="31"/>
    </w:p>
    <w:p w14:paraId="649586DA" w14:textId="216456B9" w:rsidR="000E72EB" w:rsidRDefault="000E72EB" w:rsidP="000E72EB">
      <w:pPr>
        <w:pStyle w:val="dlCaption"/>
      </w:pPr>
      <w:r>
        <w:t>EMBASSY OF BURKINA FASO</w:t>
      </w:r>
    </w:p>
    <w:p w14:paraId="215FAAC3" w14:textId="707560D5" w:rsidR="000E72EB" w:rsidRDefault="000E72EB" w:rsidP="000E72EB">
      <w:pPr>
        <w:pStyle w:val="dlAddress"/>
      </w:pPr>
      <w:r>
        <w:t>AT-1030 VIENNA, Strohgasse 14c/5th floor</w:t>
      </w:r>
    </w:p>
    <w:p w14:paraId="6210BA1F" w14:textId="64E44966" w:rsidR="000E72EB" w:rsidRDefault="000E72EB" w:rsidP="000E72EB">
      <w:pPr>
        <w:pStyle w:val="dlOfficeHours"/>
      </w:pPr>
      <w:r>
        <w:t>Office Hours: Monday – Friday 9.00 – 16.00</w:t>
      </w:r>
    </w:p>
    <w:p w14:paraId="24E0B263" w14:textId="24C788F8" w:rsidR="000E72EB" w:rsidRDefault="000E72EB" w:rsidP="000E72EB">
      <w:pPr>
        <w:pStyle w:val="dlPhone"/>
      </w:pPr>
      <w:r>
        <w:t>Tel: + 43 1 503 82 64</w:t>
      </w:r>
    </w:p>
    <w:p w14:paraId="15DE498B" w14:textId="44982FED" w:rsidR="000E72EB" w:rsidRDefault="000E72EB" w:rsidP="000E72EB">
      <w:pPr>
        <w:pStyle w:val="dlPhone"/>
      </w:pPr>
      <w:r>
        <w:t>Emergency number: + 43 676 698 55 55</w:t>
      </w:r>
    </w:p>
    <w:p w14:paraId="1D737476" w14:textId="679455DE" w:rsidR="000E72EB" w:rsidRDefault="000E72EB" w:rsidP="000E72EB">
      <w:pPr>
        <w:pStyle w:val="dlPhone"/>
      </w:pPr>
      <w:r>
        <w:t>E-mail: s.r@abfvienne.at</w:t>
      </w:r>
    </w:p>
    <w:p w14:paraId="40AF2314" w14:textId="52283B22" w:rsidR="000E72EB" w:rsidRDefault="000E72EB" w:rsidP="000E72EB">
      <w:pPr>
        <w:pStyle w:val="dlPerson"/>
      </w:pPr>
    </w:p>
    <w:p w14:paraId="6C71745F" w14:textId="1BDF81C4" w:rsidR="000E72EB" w:rsidRDefault="000E72EB" w:rsidP="000E72EB">
      <w:pPr>
        <w:pStyle w:val="dlPerson"/>
      </w:pPr>
      <w:r>
        <w:t>H. E. Ms Maimounata OUATTARA</w:t>
      </w:r>
    </w:p>
    <w:p w14:paraId="6882016F" w14:textId="2EEB743A" w:rsidR="000E72EB" w:rsidRDefault="000E72EB" w:rsidP="000E72EB">
      <w:pPr>
        <w:pStyle w:val="dlPerson2"/>
      </w:pPr>
      <w:r>
        <w:t>Ambassador Extraordinary and Plenipotentiary</w:t>
      </w:r>
    </w:p>
    <w:p w14:paraId="19D68FE4" w14:textId="3C21E666" w:rsidR="000E72EB" w:rsidRDefault="000E72EB" w:rsidP="000E72EB">
      <w:pPr>
        <w:pStyle w:val="dlPerson2Last"/>
      </w:pPr>
      <w:r>
        <w:t>9 October 2023</w:t>
      </w:r>
    </w:p>
    <w:p w14:paraId="7B90B0AA" w14:textId="3946F5EC" w:rsidR="000E72EB" w:rsidRDefault="000E72EB" w:rsidP="000E72EB">
      <w:pPr>
        <w:pStyle w:val="MisijeNaslov"/>
      </w:pPr>
      <w:r>
        <w:br w:type="column"/>
      </w:r>
      <w:bookmarkStart w:id="32" w:name="_Toc168492600"/>
      <w:r>
        <w:lastRenderedPageBreak/>
        <w:t>Burundi</w:t>
      </w:r>
      <w:bookmarkEnd w:id="32"/>
    </w:p>
    <w:p w14:paraId="7255314D" w14:textId="1BCB3AEA" w:rsidR="000E72EB" w:rsidRDefault="000E72EB" w:rsidP="000E72EB">
      <w:pPr>
        <w:pStyle w:val="dlCaption"/>
      </w:pPr>
      <w:r>
        <w:t>EMBASSY OF THE REPUBLIC OF BURUNDI</w:t>
      </w:r>
    </w:p>
    <w:p w14:paraId="5E9FDBF4" w14:textId="463D5B37" w:rsidR="000E72EB" w:rsidRDefault="000E72EB" w:rsidP="000E72EB">
      <w:pPr>
        <w:pStyle w:val="dlAddress"/>
      </w:pPr>
      <w:r>
        <w:t>IT-00195 ROME, Via Enrico Accini 63, Scala B Int. 10</w:t>
      </w:r>
    </w:p>
    <w:p w14:paraId="3AE13368" w14:textId="752D3317" w:rsidR="000E72EB" w:rsidRDefault="000E72EB" w:rsidP="000E72EB">
      <w:pPr>
        <w:pStyle w:val="dlPhone"/>
      </w:pPr>
      <w:r>
        <w:t>Tel: +39 06 36381786</w:t>
      </w:r>
    </w:p>
    <w:p w14:paraId="620DDF7B" w14:textId="12FEF827" w:rsidR="000E72EB" w:rsidRDefault="000E72EB" w:rsidP="000E72EB">
      <w:pPr>
        <w:pStyle w:val="dlPhone"/>
      </w:pPr>
      <w:r>
        <w:t>E-mail: ambabu.roma@yahoo.fr</w:t>
      </w:r>
    </w:p>
    <w:p w14:paraId="5A829DDF" w14:textId="49871604" w:rsidR="000E72EB" w:rsidRDefault="000E72EB" w:rsidP="000E72EB">
      <w:pPr>
        <w:pStyle w:val="dlPhone"/>
      </w:pPr>
      <w:r>
        <w:t>Homepage: www.ambabu-italie.org</w:t>
      </w:r>
    </w:p>
    <w:p w14:paraId="5E647EA1" w14:textId="653F967E" w:rsidR="000E72EB" w:rsidRDefault="000E72EB" w:rsidP="000E72EB">
      <w:pPr>
        <w:pStyle w:val="dlPerson"/>
      </w:pPr>
    </w:p>
    <w:p w14:paraId="537D47D9" w14:textId="1A816C5F" w:rsidR="000E72EB" w:rsidRDefault="000E72EB" w:rsidP="000E72EB">
      <w:pPr>
        <w:pStyle w:val="dlPerson"/>
      </w:pPr>
      <w:r>
        <w:t>H. E. Ms Espérance NDAYIZEYE</w:t>
      </w:r>
    </w:p>
    <w:p w14:paraId="72272CE2" w14:textId="2AFD5AFA" w:rsidR="000E72EB" w:rsidRDefault="000E72EB" w:rsidP="000E72EB">
      <w:pPr>
        <w:pStyle w:val="dlPerson2"/>
      </w:pPr>
      <w:r>
        <w:t>Ambassador Extraordinary and Plenipotentiary</w:t>
      </w:r>
    </w:p>
    <w:p w14:paraId="5497F432" w14:textId="6BC577CF" w:rsidR="000E72EB" w:rsidRDefault="000E72EB" w:rsidP="000E72EB">
      <w:pPr>
        <w:pStyle w:val="dlPerson2Last"/>
      </w:pPr>
      <w:r>
        <w:t>12 June 2023</w:t>
      </w:r>
    </w:p>
    <w:p w14:paraId="11923CA9" w14:textId="4F47734A" w:rsidR="000E72EB" w:rsidRDefault="000E72EB" w:rsidP="000E72EB">
      <w:pPr>
        <w:pStyle w:val="MisijeNaslov"/>
      </w:pPr>
      <w:r>
        <w:br w:type="column"/>
      </w:r>
      <w:bookmarkStart w:id="33" w:name="_Toc168492601"/>
      <w:r>
        <w:lastRenderedPageBreak/>
        <w:t>Cabo Verde</w:t>
      </w:r>
      <w:bookmarkEnd w:id="33"/>
    </w:p>
    <w:p w14:paraId="031EC224" w14:textId="7D0744E9" w:rsidR="000E72EB" w:rsidRDefault="000E72EB" w:rsidP="000E72EB">
      <w:pPr>
        <w:pStyle w:val="dlCaption"/>
      </w:pPr>
      <w:r>
        <w:t>EMBASSY OF THE REPUBLIC OF CABO VERDE</w:t>
      </w:r>
    </w:p>
    <w:p w14:paraId="1AEB879F" w14:textId="1A6C9308" w:rsidR="000E72EB" w:rsidRDefault="000E72EB" w:rsidP="000E72EB">
      <w:pPr>
        <w:pStyle w:val="dlAddress"/>
      </w:pPr>
      <w:r>
        <w:t>BE-1050 BRUSSELS, Avenue Jeanne 29</w:t>
      </w:r>
    </w:p>
    <w:p w14:paraId="525154F3" w14:textId="739C0D52" w:rsidR="000E72EB" w:rsidRDefault="000E72EB" w:rsidP="000E72EB">
      <w:pPr>
        <w:pStyle w:val="dlOfficeHours"/>
      </w:pPr>
      <w:r>
        <w:t>Office hours: Monday – Friday 9.00 – 16.30</w:t>
      </w:r>
    </w:p>
    <w:p w14:paraId="44B7F847" w14:textId="4F604833" w:rsidR="000E72EB" w:rsidRDefault="000E72EB" w:rsidP="000E72EB">
      <w:pPr>
        <w:pStyle w:val="dlPhone"/>
      </w:pPr>
      <w:r>
        <w:t>Tel: + 32 2 643 62 70</w:t>
      </w:r>
    </w:p>
    <w:p w14:paraId="3BBEAA57" w14:textId="2130E746" w:rsidR="000E72EB" w:rsidRDefault="000E72EB" w:rsidP="000E72EB">
      <w:pPr>
        <w:pStyle w:val="dlPhone"/>
      </w:pPr>
      <w:r>
        <w:t>Fax: + 32 2 646 33 85</w:t>
      </w:r>
    </w:p>
    <w:p w14:paraId="6C253527" w14:textId="2D61D520" w:rsidR="000E72EB" w:rsidRDefault="000E72EB" w:rsidP="000E72EB">
      <w:pPr>
        <w:pStyle w:val="dlPhone"/>
      </w:pPr>
      <w:r>
        <w:t>E-mail: be.info@mnec.gov.cv</w:t>
      </w:r>
    </w:p>
    <w:p w14:paraId="1D3A09EA" w14:textId="5FF2AEF8" w:rsidR="000E72EB" w:rsidRDefault="000E72EB" w:rsidP="000E72EB">
      <w:pPr>
        <w:pStyle w:val="dlPerson"/>
      </w:pPr>
    </w:p>
    <w:p w14:paraId="7C2F50EF" w14:textId="5A576121" w:rsidR="000E72EB" w:rsidRDefault="000E72EB" w:rsidP="000E72EB">
      <w:pPr>
        <w:pStyle w:val="dlPerson"/>
      </w:pPr>
      <w:r>
        <w:t>Mr Octávio Bento GOMES</w:t>
      </w:r>
    </w:p>
    <w:p w14:paraId="653607A0" w14:textId="63B3B441" w:rsidR="000E72EB" w:rsidRDefault="000E72EB" w:rsidP="000E72EB">
      <w:pPr>
        <w:pStyle w:val="dlPerson2"/>
      </w:pPr>
      <w:r>
        <w:t>Counsellor</w:t>
      </w:r>
    </w:p>
    <w:p w14:paraId="0017202C" w14:textId="48FC3D0F" w:rsidR="000E72EB" w:rsidRDefault="000E72EB" w:rsidP="000E72EB">
      <w:pPr>
        <w:pStyle w:val="dlPerson2Last"/>
      </w:pPr>
      <w:r>
        <w:t>Chargé d'Affaires a.i.</w:t>
      </w:r>
    </w:p>
    <w:p w14:paraId="0FBF3434" w14:textId="3DFD763E" w:rsidR="000E72EB" w:rsidRDefault="000E72EB" w:rsidP="000E72EB">
      <w:pPr>
        <w:pStyle w:val="MisijeNaslov"/>
      </w:pPr>
      <w:r>
        <w:br w:type="column"/>
      </w:r>
      <w:bookmarkStart w:id="34" w:name="_Toc168492602"/>
      <w:r>
        <w:lastRenderedPageBreak/>
        <w:t>Cambodia</w:t>
      </w:r>
      <w:bookmarkEnd w:id="34"/>
    </w:p>
    <w:p w14:paraId="3FADECB5" w14:textId="6D6B75F8" w:rsidR="000E72EB" w:rsidRDefault="000E72EB" w:rsidP="000E72EB">
      <w:pPr>
        <w:pStyle w:val="dlCaption"/>
      </w:pPr>
      <w:r>
        <w:t>EMBASSY OF THE KINGDOM OF CAMBODIA</w:t>
      </w:r>
    </w:p>
    <w:p w14:paraId="4E999CC2" w14:textId="05BB0D41" w:rsidR="000E72EB" w:rsidRDefault="000E72EB" w:rsidP="000E72EB">
      <w:pPr>
        <w:pStyle w:val="dlAddress"/>
      </w:pPr>
      <w:r>
        <w:t>DE-13187 BERLIN, Benjamin–Vogelsdorff Straße 2</w:t>
      </w:r>
    </w:p>
    <w:p w14:paraId="73F83B9F" w14:textId="05EC3224" w:rsidR="000E72EB" w:rsidRDefault="000E72EB" w:rsidP="000E72EB">
      <w:pPr>
        <w:pStyle w:val="dlOfficeHours"/>
      </w:pPr>
      <w:r>
        <w:t>Office hours: Monday – Friday 9.00 – 12.00 and 14.00 – 17.00</w:t>
      </w:r>
    </w:p>
    <w:p w14:paraId="514C31C5" w14:textId="16199DD1" w:rsidR="000E72EB" w:rsidRDefault="000E72EB" w:rsidP="000E72EB">
      <w:pPr>
        <w:pStyle w:val="dlPhone"/>
      </w:pPr>
      <w:r>
        <w:t>Tel: + 49 30 48 63 79 01</w:t>
      </w:r>
    </w:p>
    <w:p w14:paraId="6FC82B2C" w14:textId="40FBCF81" w:rsidR="000E72EB" w:rsidRDefault="000E72EB" w:rsidP="000E72EB">
      <w:pPr>
        <w:pStyle w:val="dlPhone"/>
      </w:pPr>
      <w:r>
        <w:t>Fax: + 49 30 48 63 79 73</w:t>
      </w:r>
    </w:p>
    <w:p w14:paraId="17544ED3" w14:textId="0A0C2103" w:rsidR="000E72EB" w:rsidRDefault="000E72EB" w:rsidP="000E72EB">
      <w:pPr>
        <w:pStyle w:val="dlPhone"/>
      </w:pPr>
      <w:r>
        <w:t>E-mail: rec-berlin@t-online.de</w:t>
      </w:r>
    </w:p>
    <w:p w14:paraId="0E5B231F" w14:textId="752AE780" w:rsidR="000E72EB" w:rsidRDefault="000E72EB" w:rsidP="000E72EB">
      <w:pPr>
        <w:pStyle w:val="dlPhone"/>
      </w:pPr>
      <w:r>
        <w:t>Homepage: www.kambodscha-botschaft.de</w:t>
      </w:r>
    </w:p>
    <w:p w14:paraId="0A00106A" w14:textId="3AEC0F4C" w:rsidR="000E72EB" w:rsidRDefault="000E72EB" w:rsidP="000E72EB">
      <w:pPr>
        <w:pStyle w:val="dlPerson"/>
      </w:pPr>
    </w:p>
    <w:p w14:paraId="0D13A49D" w14:textId="68DB94B0" w:rsidR="000E72EB" w:rsidRDefault="000E72EB" w:rsidP="000E72EB">
      <w:pPr>
        <w:pStyle w:val="dlPerson"/>
      </w:pPr>
      <w:r>
        <w:t>H. E. Mr CHHEANG Thyra</w:t>
      </w:r>
    </w:p>
    <w:p w14:paraId="4AE424D0" w14:textId="3016FF74" w:rsidR="000E72EB" w:rsidRDefault="000E72EB" w:rsidP="000E72EB">
      <w:pPr>
        <w:pStyle w:val="dlPerson2"/>
      </w:pPr>
      <w:r>
        <w:t>Ambassador Extraordinary and Plenipotentiary</w:t>
      </w:r>
    </w:p>
    <w:p w14:paraId="7D52DC81" w14:textId="5368C9FA" w:rsidR="000E72EB" w:rsidRDefault="000E72EB" w:rsidP="000E72EB">
      <w:pPr>
        <w:pStyle w:val="dlPerson2Last"/>
      </w:pPr>
      <w:r>
        <w:t>13 March 2024</w:t>
      </w:r>
    </w:p>
    <w:p w14:paraId="761961B8" w14:textId="39151BAE" w:rsidR="000E72EB" w:rsidRDefault="000E72EB" w:rsidP="000E72EB">
      <w:pPr>
        <w:pStyle w:val="dlPerson"/>
      </w:pPr>
      <w:r>
        <w:t>Mr PENG Seyha</w:t>
      </w:r>
    </w:p>
    <w:p w14:paraId="79D3C7A9" w14:textId="57CE5B7A" w:rsidR="000E72EB" w:rsidRDefault="000E72EB" w:rsidP="000E72EB">
      <w:pPr>
        <w:pStyle w:val="dlPerson2Last"/>
      </w:pPr>
      <w:r>
        <w:t>Minister Counsellor</w:t>
      </w:r>
    </w:p>
    <w:p w14:paraId="22983F66" w14:textId="3C8D7971" w:rsidR="000E72EB" w:rsidRDefault="000E72EB" w:rsidP="000E72EB">
      <w:pPr>
        <w:pStyle w:val="MisijeNaslov"/>
      </w:pPr>
      <w:r>
        <w:br w:type="column"/>
      </w:r>
      <w:bookmarkStart w:id="35" w:name="_Toc168492603"/>
      <w:r>
        <w:lastRenderedPageBreak/>
        <w:t>Canada</w:t>
      </w:r>
      <w:bookmarkEnd w:id="35"/>
    </w:p>
    <w:p w14:paraId="1A78A6BD" w14:textId="3B90BF63" w:rsidR="000E72EB" w:rsidRDefault="000E72EB" w:rsidP="000E72EB">
      <w:pPr>
        <w:pStyle w:val="dlCaption"/>
      </w:pPr>
      <w:r>
        <w:t>EMBASSY OF CANADA</w:t>
      </w:r>
    </w:p>
    <w:p w14:paraId="3B0AFE20" w14:textId="2F9E330C" w:rsidR="000E72EB" w:rsidRDefault="000E72EB" w:rsidP="000E72EB">
      <w:pPr>
        <w:pStyle w:val="dlAddress"/>
      </w:pPr>
      <w:r>
        <w:t>HU-1027 BUDAPEST, Ganz u. 12–14</w:t>
      </w:r>
    </w:p>
    <w:p w14:paraId="631912BF" w14:textId="481FD4C2" w:rsidR="000E72EB" w:rsidRDefault="000E72EB" w:rsidP="000E72EB">
      <w:pPr>
        <w:pStyle w:val="dlOfficeHours"/>
      </w:pPr>
      <w:r>
        <w:t>Office hours: Monday – Thursday 8.00 – 17.00, Friday 8.00 – 14.00</w:t>
      </w:r>
    </w:p>
    <w:p w14:paraId="0831DF29" w14:textId="63091F20" w:rsidR="000E72EB" w:rsidRDefault="000E72EB" w:rsidP="000E72EB">
      <w:pPr>
        <w:pStyle w:val="dlPhone"/>
      </w:pPr>
      <w:r>
        <w:t>Tel: + 36 1 392 33 60</w:t>
      </w:r>
    </w:p>
    <w:p w14:paraId="6FFBEEC1" w14:textId="7A4C6F22" w:rsidR="000E72EB" w:rsidRDefault="000E72EB" w:rsidP="000E72EB">
      <w:pPr>
        <w:pStyle w:val="dlPhone"/>
      </w:pPr>
      <w:r>
        <w:t>Emergency number: + 1 613 996 88 85</w:t>
      </w:r>
    </w:p>
    <w:p w14:paraId="615064A9" w14:textId="39325530" w:rsidR="000E72EB" w:rsidRDefault="000E72EB" w:rsidP="000E72EB">
      <w:pPr>
        <w:pStyle w:val="dlPhone"/>
      </w:pPr>
      <w:r>
        <w:t>Fax: + 36 1 392 33 90</w:t>
      </w:r>
    </w:p>
    <w:p w14:paraId="5AFAD533" w14:textId="251A6EC7" w:rsidR="000E72EB" w:rsidRDefault="000E72EB" w:rsidP="000E72EB">
      <w:pPr>
        <w:pStyle w:val="dlPhone"/>
      </w:pPr>
      <w:r>
        <w:t>E-mail: BPESTG@international.gc.ca</w:t>
      </w:r>
    </w:p>
    <w:p w14:paraId="02189AF1" w14:textId="359DB7F2" w:rsidR="000E72EB" w:rsidRDefault="000E72EB" w:rsidP="000E72EB">
      <w:pPr>
        <w:pStyle w:val="dlPhone"/>
      </w:pPr>
      <w:r>
        <w:t>Homepage: https://www.international.gc.ca/country-pays/hungary-hongrie/budapest.aspx?lang=eng</w:t>
      </w:r>
    </w:p>
    <w:p w14:paraId="7EA683B2" w14:textId="0662DC75" w:rsidR="000E72EB" w:rsidRDefault="000E72EB" w:rsidP="000E72EB">
      <w:pPr>
        <w:pStyle w:val="dlUradCaption"/>
      </w:pPr>
      <w:r>
        <w:t>Consular Section</w:t>
      </w:r>
    </w:p>
    <w:p w14:paraId="19B02549" w14:textId="29C255BF" w:rsidR="000E72EB" w:rsidRDefault="000E72EB" w:rsidP="000E72EB">
      <w:pPr>
        <w:pStyle w:val="dlPhone"/>
      </w:pPr>
      <w:r>
        <w:t>Office hours: Monday – Friday 8.30 – 12.30 (by appointment only)</w:t>
      </w:r>
    </w:p>
    <w:p w14:paraId="1F603C42" w14:textId="19322EC5" w:rsidR="000E72EB" w:rsidRDefault="000E72EB" w:rsidP="000E72EB">
      <w:pPr>
        <w:pStyle w:val="dlPhone"/>
      </w:pPr>
      <w:r>
        <w:t>Tel: + 36 1 392 33 42</w:t>
      </w:r>
    </w:p>
    <w:p w14:paraId="3538FC15" w14:textId="7177DC19" w:rsidR="000E72EB" w:rsidRDefault="000E72EB" w:rsidP="000E72EB">
      <w:pPr>
        <w:pStyle w:val="dlPhone"/>
      </w:pPr>
      <w:r>
        <w:t>E-mail: BPESTConsular/Consulaire@international.gc.ca</w:t>
      </w:r>
    </w:p>
    <w:p w14:paraId="1E439A94" w14:textId="79B62964" w:rsidR="000E72EB" w:rsidRDefault="000E72EB" w:rsidP="000E72EB">
      <w:pPr>
        <w:pStyle w:val="dlPerson"/>
      </w:pPr>
    </w:p>
    <w:p w14:paraId="5C5ED0AC" w14:textId="7A04893D" w:rsidR="000E72EB" w:rsidRDefault="000E72EB" w:rsidP="000E72EB">
      <w:pPr>
        <w:pStyle w:val="dlPerson"/>
      </w:pPr>
      <w:r>
        <w:t>Ms Neelu SHANKER</w:t>
      </w:r>
    </w:p>
    <w:p w14:paraId="1B11D788" w14:textId="003B179B" w:rsidR="000E72EB" w:rsidRDefault="000E72EB" w:rsidP="000E72EB">
      <w:pPr>
        <w:pStyle w:val="dlPerson2"/>
      </w:pPr>
      <w:r>
        <w:t>Counsellor</w:t>
      </w:r>
    </w:p>
    <w:p w14:paraId="76053680" w14:textId="1C07BAFB" w:rsidR="000E72EB" w:rsidRDefault="000E72EB" w:rsidP="000E72EB">
      <w:pPr>
        <w:pStyle w:val="dlPerson2Last"/>
      </w:pPr>
      <w:r>
        <w:t>Chargé d'Affaires a.i.</w:t>
      </w:r>
    </w:p>
    <w:p w14:paraId="6F9D0294" w14:textId="3D66AC46" w:rsidR="000E72EB" w:rsidRDefault="000E72EB" w:rsidP="000E72EB">
      <w:pPr>
        <w:pStyle w:val="dlPerson"/>
      </w:pPr>
      <w:r>
        <w:t>Mr Francisco Miguel Reyes UY</w:t>
      </w:r>
    </w:p>
    <w:p w14:paraId="26EBBD04" w14:textId="487E296B" w:rsidR="000E72EB" w:rsidRDefault="000E72EB" w:rsidP="000E72EB">
      <w:pPr>
        <w:pStyle w:val="dlPerson2Last"/>
      </w:pPr>
      <w:r>
        <w:t>Counsellor</w:t>
      </w:r>
    </w:p>
    <w:p w14:paraId="2B07B774" w14:textId="3C5B972C" w:rsidR="000E72EB" w:rsidRDefault="000E72EB" w:rsidP="000E72EB">
      <w:pPr>
        <w:pStyle w:val="dlPerson"/>
      </w:pPr>
      <w:r>
        <w:t>Mr Nicolas DUMAINE</w:t>
      </w:r>
    </w:p>
    <w:p w14:paraId="20C34CD3" w14:textId="2BBF3088" w:rsidR="000E72EB" w:rsidRDefault="000E72EB" w:rsidP="000E72EB">
      <w:pPr>
        <w:pStyle w:val="dlPerson2Last"/>
      </w:pPr>
      <w:r>
        <w:t>Counsellor and Consul</w:t>
      </w:r>
    </w:p>
    <w:p w14:paraId="60B59C08" w14:textId="3BC6321B" w:rsidR="000E72EB" w:rsidRDefault="000E72EB" w:rsidP="000E72EB">
      <w:pPr>
        <w:pStyle w:val="dlPerson"/>
      </w:pPr>
      <w:r>
        <w:t>Mr Adriano DI NELLA</w:t>
      </w:r>
    </w:p>
    <w:p w14:paraId="3D7D1771" w14:textId="0C1CE98F" w:rsidR="000E72EB" w:rsidRDefault="000E72EB" w:rsidP="000E72EB">
      <w:pPr>
        <w:pStyle w:val="dlPerson2"/>
      </w:pPr>
      <w:r>
        <w:t>Police Attache</w:t>
      </w:r>
    </w:p>
    <w:p w14:paraId="4C38BE7B" w14:textId="36A56342" w:rsidR="000E72EB" w:rsidRDefault="000E72EB" w:rsidP="000E72EB">
      <w:pPr>
        <w:pStyle w:val="dlPerson2Last"/>
      </w:pPr>
      <w:r>
        <w:t>with residence in Rome</w:t>
      </w:r>
    </w:p>
    <w:p w14:paraId="01DD9B7E" w14:textId="2660B6B2" w:rsidR="000E72EB" w:rsidRDefault="000E72EB" w:rsidP="000E72EB">
      <w:pPr>
        <w:pStyle w:val="dlPerson"/>
      </w:pPr>
      <w:r>
        <w:t>Colonel James David MARSHALL</w:t>
      </w:r>
    </w:p>
    <w:p w14:paraId="674D8063" w14:textId="62C5826F" w:rsidR="000E72EB" w:rsidRDefault="000E72EB" w:rsidP="000E72EB">
      <w:pPr>
        <w:pStyle w:val="dlPerson2"/>
      </w:pPr>
      <w:r>
        <w:t>Defence Attaché</w:t>
      </w:r>
    </w:p>
    <w:p w14:paraId="4E29D495" w14:textId="43A57B3D" w:rsidR="000E72EB" w:rsidRDefault="000E72EB" w:rsidP="000E72EB">
      <w:pPr>
        <w:pStyle w:val="dlPerson2Last"/>
      </w:pPr>
      <w:r>
        <w:t>with residence in Berlin</w:t>
      </w:r>
    </w:p>
    <w:p w14:paraId="3E75A535" w14:textId="4983AE54" w:rsidR="000E72EB" w:rsidRDefault="000E72EB" w:rsidP="000E72EB">
      <w:pPr>
        <w:pStyle w:val="MisijeNaslov"/>
      </w:pPr>
      <w:r>
        <w:br w:type="column"/>
      </w:r>
      <w:bookmarkStart w:id="36" w:name="_Toc168492604"/>
      <w:r>
        <w:lastRenderedPageBreak/>
        <w:t>Chile</w:t>
      </w:r>
      <w:bookmarkEnd w:id="36"/>
    </w:p>
    <w:p w14:paraId="5BC3A9CD" w14:textId="21395941" w:rsidR="000E72EB" w:rsidRDefault="000E72EB" w:rsidP="000E72EB">
      <w:pPr>
        <w:pStyle w:val="dlCaption"/>
      </w:pPr>
      <w:r>
        <w:t>EMBASSY OF THE REPUBLIC OF CHILE</w:t>
      </w:r>
    </w:p>
    <w:p w14:paraId="3021CC89" w14:textId="25B1AFA3" w:rsidR="000E72EB" w:rsidRDefault="000E72EB" w:rsidP="000E72EB">
      <w:pPr>
        <w:pStyle w:val="dlAddress"/>
      </w:pPr>
      <w:r>
        <w:t>AT-1010 VIENNA, Lugeck 1/III/10</w:t>
      </w:r>
    </w:p>
    <w:p w14:paraId="2CABD243" w14:textId="6131639A" w:rsidR="000E72EB" w:rsidRDefault="000E72EB" w:rsidP="000E72EB">
      <w:pPr>
        <w:pStyle w:val="dlOfficeHours"/>
      </w:pPr>
      <w:r>
        <w:t>Office hours: Monday – Friday 9.00 – 17.00</w:t>
      </w:r>
    </w:p>
    <w:p w14:paraId="3EC6EB3B" w14:textId="544BC913" w:rsidR="000E72EB" w:rsidRDefault="000E72EB" w:rsidP="000E72EB">
      <w:pPr>
        <w:pStyle w:val="dlPhone"/>
      </w:pPr>
      <w:r>
        <w:t>Tel: + 43 1 512 92 08</w:t>
      </w:r>
    </w:p>
    <w:p w14:paraId="7A6DCD78" w14:textId="589BAB62" w:rsidR="000E72EB" w:rsidRDefault="000E72EB" w:rsidP="000E72EB">
      <w:pPr>
        <w:pStyle w:val="dlPhone"/>
      </w:pPr>
      <w:r>
        <w:t>Emergency number: + 43 699 15 07 77 76</w:t>
      </w:r>
    </w:p>
    <w:p w14:paraId="670AADC2" w14:textId="2EBDF81A" w:rsidR="000E72EB" w:rsidRDefault="000E72EB" w:rsidP="000E72EB">
      <w:pPr>
        <w:pStyle w:val="dlPhone"/>
      </w:pPr>
      <w:r>
        <w:t>Fax: + 43 1 512 92 08 33</w:t>
      </w:r>
    </w:p>
    <w:p w14:paraId="48E3D809" w14:textId="2C2C86DD" w:rsidR="000E72EB" w:rsidRDefault="000E72EB" w:rsidP="000E72EB">
      <w:pPr>
        <w:pStyle w:val="dlPhone"/>
      </w:pPr>
      <w:r>
        <w:t>E-mail: echile.austria@minrel.gob.cl</w:t>
      </w:r>
    </w:p>
    <w:p w14:paraId="433EA0E1" w14:textId="25BD3A7B" w:rsidR="000E72EB" w:rsidRDefault="000E72EB" w:rsidP="000E72EB">
      <w:pPr>
        <w:pStyle w:val="dlUradCaption"/>
      </w:pPr>
      <w:r>
        <w:t>Consular Section</w:t>
      </w:r>
    </w:p>
    <w:p w14:paraId="67795833" w14:textId="3F6EA852" w:rsidR="000E72EB" w:rsidRDefault="000E72EB" w:rsidP="000E72EB">
      <w:pPr>
        <w:pStyle w:val="dlPhone"/>
      </w:pPr>
      <w:r>
        <w:t>AT-1010 VIENNA, Lugeck 1/III/8</w:t>
      </w:r>
    </w:p>
    <w:p w14:paraId="133C1B99" w14:textId="1B6876CD" w:rsidR="000E72EB" w:rsidRDefault="000E72EB" w:rsidP="000E72EB">
      <w:pPr>
        <w:pStyle w:val="dlPhone"/>
      </w:pPr>
      <w:r>
        <w:t>Office hours: Monday – Friday 9.00 – 13.00</w:t>
      </w:r>
    </w:p>
    <w:p w14:paraId="11A260E1" w14:textId="583E9F47" w:rsidR="000E72EB" w:rsidRDefault="000E72EB" w:rsidP="000E72EB">
      <w:pPr>
        <w:pStyle w:val="dlPhone"/>
      </w:pPr>
      <w:r>
        <w:t>Tel: + 43 1 512 23 53</w:t>
      </w:r>
    </w:p>
    <w:p w14:paraId="757153E3" w14:textId="77D0C582" w:rsidR="000E72EB" w:rsidRDefault="000E72EB" w:rsidP="000E72EB">
      <w:pPr>
        <w:pStyle w:val="dlPhone"/>
      </w:pPr>
      <w:r>
        <w:t>Emergency number: + 43 699 15 07 77 76</w:t>
      </w:r>
    </w:p>
    <w:p w14:paraId="1F3615A6" w14:textId="45E04129" w:rsidR="000E72EB" w:rsidRDefault="000E72EB" w:rsidP="000E72EB">
      <w:pPr>
        <w:pStyle w:val="dlPhone"/>
      </w:pPr>
      <w:r>
        <w:t>Fax: + 43 1 512 92 08 33</w:t>
      </w:r>
    </w:p>
    <w:p w14:paraId="473089AD" w14:textId="4EF44136" w:rsidR="000E72EB" w:rsidRDefault="000E72EB" w:rsidP="000E72EB">
      <w:pPr>
        <w:pStyle w:val="dlPhone"/>
      </w:pPr>
      <w:r>
        <w:t>E-mail: viena@consulado.gob.cl</w:t>
      </w:r>
    </w:p>
    <w:p w14:paraId="0B76A1DE" w14:textId="354B462B" w:rsidR="000E72EB" w:rsidRDefault="000E72EB" w:rsidP="000E72EB">
      <w:pPr>
        <w:pStyle w:val="dlPerson"/>
      </w:pPr>
    </w:p>
    <w:p w14:paraId="23CF9F9D" w14:textId="4287F29D" w:rsidR="000E72EB" w:rsidRDefault="000E72EB" w:rsidP="000E72EB">
      <w:pPr>
        <w:pStyle w:val="dlPerson"/>
      </w:pPr>
      <w:r>
        <w:t>H. E. Mr Alex Francisco WETZIG ABDALE</w:t>
      </w:r>
    </w:p>
    <w:p w14:paraId="74734E78" w14:textId="68BC6EC7" w:rsidR="000E72EB" w:rsidRDefault="000E72EB" w:rsidP="000E72EB">
      <w:pPr>
        <w:pStyle w:val="dlPerson2"/>
      </w:pPr>
      <w:r>
        <w:t>Ambassador Extraordinary and Plenipotentiary</w:t>
      </w:r>
    </w:p>
    <w:p w14:paraId="1FF2C80C" w14:textId="0894BD8D" w:rsidR="000E72EB" w:rsidRDefault="000E72EB" w:rsidP="000E72EB">
      <w:pPr>
        <w:pStyle w:val="dlPerson2Last"/>
      </w:pPr>
      <w:r>
        <w:t>21 May 2024</w:t>
      </w:r>
    </w:p>
    <w:p w14:paraId="4D386CFD" w14:textId="7B9287F0" w:rsidR="000E72EB" w:rsidRDefault="000E72EB" w:rsidP="000E72EB">
      <w:pPr>
        <w:pStyle w:val="dlPerson"/>
      </w:pPr>
      <w:r>
        <w:t>Mr Eliseo Rodrigo RUIZ ORTIZ</w:t>
      </w:r>
    </w:p>
    <w:p w14:paraId="3F760623" w14:textId="3DA660FE" w:rsidR="000E72EB" w:rsidRDefault="000E72EB" w:rsidP="000E72EB">
      <w:pPr>
        <w:pStyle w:val="dlPerson2Last"/>
      </w:pPr>
      <w:r>
        <w:t>Counsellor</w:t>
      </w:r>
    </w:p>
    <w:p w14:paraId="32E3BBBA" w14:textId="3D74DA40" w:rsidR="000E72EB" w:rsidRDefault="000E72EB" w:rsidP="000E72EB">
      <w:pPr>
        <w:pStyle w:val="dlPerson"/>
      </w:pPr>
      <w:r>
        <w:t>Ms Mila Alejandra FRANCISCO FERRADA</w:t>
      </w:r>
    </w:p>
    <w:p w14:paraId="46E59D18" w14:textId="45D8EEF2" w:rsidR="000E72EB" w:rsidRDefault="000E72EB" w:rsidP="000E72EB">
      <w:pPr>
        <w:pStyle w:val="dlPerson2Last"/>
      </w:pPr>
      <w:r>
        <w:t>Counsellor</w:t>
      </w:r>
    </w:p>
    <w:p w14:paraId="2E53A31D" w14:textId="5328D5AA" w:rsidR="000E72EB" w:rsidRDefault="000E72EB" w:rsidP="000E72EB">
      <w:pPr>
        <w:pStyle w:val="dlPerson"/>
      </w:pPr>
      <w:r>
        <w:t>Mr Marco Andres MARTINEZ PINILLA</w:t>
      </w:r>
    </w:p>
    <w:p w14:paraId="6099BC3D" w14:textId="171B39A3" w:rsidR="000E72EB" w:rsidRDefault="000E72EB" w:rsidP="000E72EB">
      <w:pPr>
        <w:pStyle w:val="dlPerson2Last"/>
      </w:pPr>
      <w:r>
        <w:t>First Secretary (Consular Affairs)</w:t>
      </w:r>
    </w:p>
    <w:p w14:paraId="0A7EDDF0" w14:textId="7A61B46C" w:rsidR="000E72EB" w:rsidRDefault="000E72EB" w:rsidP="000E72EB">
      <w:pPr>
        <w:pStyle w:val="dlPerson"/>
      </w:pPr>
      <w:r>
        <w:t>Mr Renato Darío GOMEZ OPORTO</w:t>
      </w:r>
    </w:p>
    <w:p w14:paraId="11539730" w14:textId="3AB2AE9A" w:rsidR="000E72EB" w:rsidRDefault="000E72EB" w:rsidP="000E72EB">
      <w:pPr>
        <w:pStyle w:val="dlPerson2Last"/>
      </w:pPr>
      <w:r>
        <w:t>First Secretary</w:t>
      </w:r>
    </w:p>
    <w:p w14:paraId="73E11732" w14:textId="3413724B" w:rsidR="000E72EB" w:rsidRDefault="000E72EB" w:rsidP="000E72EB">
      <w:pPr>
        <w:pStyle w:val="MisijeNaslov"/>
      </w:pPr>
      <w:r>
        <w:br w:type="column"/>
      </w:r>
      <w:bookmarkStart w:id="37" w:name="_Toc168492605"/>
      <w:r>
        <w:lastRenderedPageBreak/>
        <w:t>China</w:t>
      </w:r>
      <w:bookmarkEnd w:id="37"/>
    </w:p>
    <w:p w14:paraId="69146A88" w14:textId="29E19A1F" w:rsidR="000E72EB" w:rsidRDefault="000E72EB" w:rsidP="000E72EB">
      <w:pPr>
        <w:pStyle w:val="dlCaption"/>
      </w:pPr>
      <w:r>
        <w:t>EMBASSY OF THE PEOPLE`S REPUBLIC OF CHINA</w:t>
      </w:r>
    </w:p>
    <w:p w14:paraId="4EE2572D" w14:textId="047FA93A" w:rsidR="000E72EB" w:rsidRDefault="000E72EB" w:rsidP="000E72EB">
      <w:pPr>
        <w:pStyle w:val="dlAddress"/>
      </w:pPr>
      <w:r>
        <w:t>SI-1000 LJUBLJANA, Ob Ljubljanici 10</w:t>
      </w:r>
    </w:p>
    <w:p w14:paraId="308BBCE2" w14:textId="754BFE34" w:rsidR="000E72EB" w:rsidRDefault="000E72EB" w:rsidP="000E72EB">
      <w:pPr>
        <w:pStyle w:val="dlOfficeHours"/>
      </w:pPr>
      <w:r>
        <w:t>Office hours: Monday – Friday 8.00 – 12.00 and 13.00 – 17.00</w:t>
      </w:r>
    </w:p>
    <w:p w14:paraId="7F641A61" w14:textId="434AE7ED" w:rsidR="000E72EB" w:rsidRDefault="000E72EB" w:rsidP="000E72EB">
      <w:pPr>
        <w:pStyle w:val="dlPhone"/>
      </w:pPr>
      <w:r>
        <w:t>Tel: + 386 1 620 25 07</w:t>
      </w:r>
    </w:p>
    <w:p w14:paraId="2BB03F33" w14:textId="1BD987A9" w:rsidR="000E72EB" w:rsidRDefault="000E72EB" w:rsidP="000E72EB">
      <w:pPr>
        <w:pStyle w:val="dlPhone"/>
      </w:pPr>
      <w:r>
        <w:t>Emergency number: + 386 30 276 558</w:t>
      </w:r>
    </w:p>
    <w:p w14:paraId="033614F2" w14:textId="78B2388C" w:rsidR="000E72EB" w:rsidRDefault="000E72EB" w:rsidP="000E72EB">
      <w:pPr>
        <w:pStyle w:val="dlPhone"/>
      </w:pPr>
      <w:r>
        <w:t>Fax: + 386 1 620 97 80</w:t>
      </w:r>
    </w:p>
    <w:p w14:paraId="68304C17" w14:textId="60DF17B0" w:rsidR="000E72EB" w:rsidRDefault="000E72EB" w:rsidP="000E72EB">
      <w:pPr>
        <w:pStyle w:val="dlPhone"/>
      </w:pPr>
      <w:r>
        <w:t>E-mail: kitajsko.veleposlanistvo@siol.net</w:t>
      </w:r>
    </w:p>
    <w:p w14:paraId="699CA017" w14:textId="43DA20AD" w:rsidR="000E72EB" w:rsidRDefault="000E72EB" w:rsidP="000E72EB">
      <w:pPr>
        <w:pStyle w:val="dlPhone"/>
      </w:pPr>
      <w:r>
        <w:t>Homepage: http://si.chineseembassy.org</w:t>
      </w:r>
    </w:p>
    <w:p w14:paraId="2224553B" w14:textId="2AFC85F0" w:rsidR="000E72EB" w:rsidRDefault="000E72EB" w:rsidP="000E72EB">
      <w:pPr>
        <w:pStyle w:val="dlUradCaption"/>
      </w:pPr>
      <w:r>
        <w:t>Consular Section</w:t>
      </w:r>
    </w:p>
    <w:p w14:paraId="34AAFEF6" w14:textId="302E342F" w:rsidR="000E72EB" w:rsidRDefault="000E72EB" w:rsidP="000E72EB">
      <w:pPr>
        <w:pStyle w:val="dlPhone"/>
      </w:pPr>
      <w:r>
        <w:t>SI-1000 LJUBLJANA, Ob Ljubljanici 12</w:t>
      </w:r>
    </w:p>
    <w:p w14:paraId="7794C2C4" w14:textId="6C4C5599" w:rsidR="000E72EB" w:rsidRDefault="000E72EB" w:rsidP="000E72EB">
      <w:pPr>
        <w:pStyle w:val="dlPhone"/>
      </w:pPr>
      <w:r>
        <w:t>Tel: + 386 1 620 25 05</w:t>
      </w:r>
    </w:p>
    <w:p w14:paraId="477CB7B5" w14:textId="73C88FE6" w:rsidR="000E72EB" w:rsidRDefault="000E72EB" w:rsidP="000E72EB">
      <w:pPr>
        <w:pStyle w:val="dlPhone"/>
      </w:pPr>
      <w:r>
        <w:t>E-mail: ljubljana@csm.mfa.gov.cn</w:t>
      </w:r>
    </w:p>
    <w:p w14:paraId="70456F8D" w14:textId="205B0D54" w:rsidR="000E72EB" w:rsidRDefault="000E72EB" w:rsidP="000E72EB">
      <w:pPr>
        <w:pStyle w:val="dlPerson"/>
      </w:pPr>
    </w:p>
    <w:p w14:paraId="601B1D97" w14:textId="7B6BA090" w:rsidR="000E72EB" w:rsidRDefault="000E72EB" w:rsidP="000E72EB">
      <w:pPr>
        <w:pStyle w:val="dlPerson"/>
      </w:pPr>
      <w:r>
        <w:t>H. E. Mr WANG Shunqing</w:t>
      </w:r>
    </w:p>
    <w:p w14:paraId="6AFBB962" w14:textId="08DC61BD" w:rsidR="000E72EB" w:rsidRDefault="000E72EB" w:rsidP="000E72EB">
      <w:pPr>
        <w:pStyle w:val="dlPerson2"/>
      </w:pPr>
      <w:r>
        <w:t>Ambassador Extraordinary and Plenipotentiary</w:t>
      </w:r>
    </w:p>
    <w:p w14:paraId="099E405E" w14:textId="61FB0B96" w:rsidR="000E72EB" w:rsidRDefault="000E72EB" w:rsidP="000E72EB">
      <w:pPr>
        <w:pStyle w:val="dlPerson2Last"/>
      </w:pPr>
      <w:r>
        <w:t>25 January 2019</w:t>
      </w:r>
    </w:p>
    <w:p w14:paraId="76F85ABF" w14:textId="608E9486" w:rsidR="000E72EB" w:rsidRDefault="000E72EB" w:rsidP="000E72EB">
      <w:pPr>
        <w:pStyle w:val="dlPerson"/>
      </w:pPr>
      <w:r>
        <w:t>Mr ZHAO Binghui</w:t>
      </w:r>
    </w:p>
    <w:p w14:paraId="58E4BEF5" w14:textId="4632DFF0" w:rsidR="000E72EB" w:rsidRDefault="000E72EB" w:rsidP="000E72EB">
      <w:pPr>
        <w:pStyle w:val="dlPerson2Last"/>
      </w:pPr>
      <w:r>
        <w:t>Counsellor</w:t>
      </w:r>
    </w:p>
    <w:p w14:paraId="28C5CDE2" w14:textId="566480BB" w:rsidR="000E72EB" w:rsidRDefault="000E72EB" w:rsidP="000E72EB">
      <w:pPr>
        <w:pStyle w:val="dlPerson"/>
      </w:pPr>
      <w:r>
        <w:t>Mr LI Feng</w:t>
      </w:r>
    </w:p>
    <w:p w14:paraId="68AB781F" w14:textId="6156B8BA" w:rsidR="000E72EB" w:rsidRDefault="000E72EB" w:rsidP="000E72EB">
      <w:pPr>
        <w:pStyle w:val="dlPerson2Last"/>
      </w:pPr>
      <w:r>
        <w:t>Counsellor</w:t>
      </w:r>
    </w:p>
    <w:p w14:paraId="56F9B526" w14:textId="3F528F5E" w:rsidR="000E72EB" w:rsidRDefault="000E72EB" w:rsidP="000E72EB">
      <w:pPr>
        <w:pStyle w:val="dlPerson"/>
      </w:pPr>
      <w:r>
        <w:t>Senior Colonel ZHANG Xiaojian</w:t>
      </w:r>
    </w:p>
    <w:p w14:paraId="5D52DB0B" w14:textId="4B0776E5" w:rsidR="000E72EB" w:rsidRDefault="000E72EB" w:rsidP="000E72EB">
      <w:pPr>
        <w:pStyle w:val="dlPerson2Last"/>
      </w:pPr>
      <w:r>
        <w:t>Military Attaché</w:t>
      </w:r>
    </w:p>
    <w:p w14:paraId="7868FE8A" w14:textId="77AA8D85" w:rsidR="000E72EB" w:rsidRDefault="000E72EB" w:rsidP="000E72EB">
      <w:pPr>
        <w:pStyle w:val="dlPerson"/>
      </w:pPr>
      <w:r>
        <w:t>Lieutenant Colonel LI Hai</w:t>
      </w:r>
    </w:p>
    <w:p w14:paraId="65041682" w14:textId="567F3DE9" w:rsidR="000E72EB" w:rsidRDefault="000E72EB" w:rsidP="000E72EB">
      <w:pPr>
        <w:pStyle w:val="dlPerson2Last"/>
      </w:pPr>
      <w:r>
        <w:t>Assistant to Defence Attaché</w:t>
      </w:r>
    </w:p>
    <w:p w14:paraId="6A76FEDD" w14:textId="43255B40" w:rsidR="000E72EB" w:rsidRDefault="000E72EB" w:rsidP="000E72EB">
      <w:pPr>
        <w:pStyle w:val="dlPerson"/>
      </w:pPr>
      <w:r>
        <w:t>Major WANG Shenhua</w:t>
      </w:r>
    </w:p>
    <w:p w14:paraId="0B2A741B" w14:textId="73AAD074" w:rsidR="000E72EB" w:rsidRDefault="000E72EB" w:rsidP="000E72EB">
      <w:pPr>
        <w:pStyle w:val="dlPerson2Last"/>
      </w:pPr>
      <w:r>
        <w:t>Assistant Military Attaché</w:t>
      </w:r>
    </w:p>
    <w:p w14:paraId="7B0BDDA9" w14:textId="7057B1C7" w:rsidR="000E72EB" w:rsidRDefault="000E72EB" w:rsidP="000E72EB">
      <w:pPr>
        <w:pStyle w:val="dlPerson"/>
      </w:pPr>
      <w:r>
        <w:t>Mr YANG Haijiang</w:t>
      </w:r>
    </w:p>
    <w:p w14:paraId="6F4C1A53" w14:textId="0442F020" w:rsidR="000E72EB" w:rsidRDefault="000E72EB" w:rsidP="000E72EB">
      <w:pPr>
        <w:pStyle w:val="dlPerson2Last"/>
      </w:pPr>
      <w:r>
        <w:t>First Secretary</w:t>
      </w:r>
    </w:p>
    <w:p w14:paraId="17029F98" w14:textId="28065B07" w:rsidR="000E72EB" w:rsidRDefault="000E72EB" w:rsidP="000E72EB">
      <w:pPr>
        <w:pStyle w:val="dlPerson"/>
      </w:pPr>
      <w:r>
        <w:t>Ms LIU Chunyan</w:t>
      </w:r>
    </w:p>
    <w:p w14:paraId="16DEE2CD" w14:textId="1742F845" w:rsidR="000E72EB" w:rsidRDefault="000E72EB" w:rsidP="000E72EB">
      <w:pPr>
        <w:pStyle w:val="dlPerson2Last"/>
      </w:pPr>
      <w:r>
        <w:t>First Secretary</w:t>
      </w:r>
    </w:p>
    <w:p w14:paraId="7F3B2E4D" w14:textId="6E2F5368" w:rsidR="000E72EB" w:rsidRDefault="000E72EB" w:rsidP="000E72EB">
      <w:pPr>
        <w:pStyle w:val="dlPerson"/>
      </w:pPr>
      <w:r>
        <w:t>Mr LI Bo</w:t>
      </w:r>
    </w:p>
    <w:p w14:paraId="289FA109" w14:textId="5A40F5BE" w:rsidR="000E72EB" w:rsidRDefault="000E72EB" w:rsidP="000E72EB">
      <w:pPr>
        <w:pStyle w:val="dlPerson2Last"/>
      </w:pPr>
      <w:r>
        <w:t>Second Secretary</w:t>
      </w:r>
    </w:p>
    <w:p w14:paraId="09205B0F" w14:textId="136A552A" w:rsidR="000E72EB" w:rsidRDefault="000E72EB" w:rsidP="000E72EB">
      <w:pPr>
        <w:pStyle w:val="dlPerson"/>
      </w:pPr>
      <w:r>
        <w:lastRenderedPageBreak/>
        <w:t>Ms FEI Ting</w:t>
      </w:r>
    </w:p>
    <w:p w14:paraId="7151DDA2" w14:textId="2341C5C3" w:rsidR="000E72EB" w:rsidRDefault="000E72EB" w:rsidP="000E72EB">
      <w:pPr>
        <w:pStyle w:val="dlPerson2Last"/>
      </w:pPr>
      <w:r>
        <w:t>Second Secretary</w:t>
      </w:r>
    </w:p>
    <w:p w14:paraId="2D4C9C0A" w14:textId="25382DED" w:rsidR="000E72EB" w:rsidRDefault="000E72EB" w:rsidP="000E72EB">
      <w:pPr>
        <w:pStyle w:val="dlPerson"/>
      </w:pPr>
      <w:r>
        <w:t>Mr LI Lianbo</w:t>
      </w:r>
    </w:p>
    <w:p w14:paraId="774699B6" w14:textId="44EB5C55" w:rsidR="000E72EB" w:rsidRDefault="000E72EB" w:rsidP="000E72EB">
      <w:pPr>
        <w:pStyle w:val="dlPerson2Last"/>
      </w:pPr>
      <w:r>
        <w:t>Second Secretary</w:t>
      </w:r>
    </w:p>
    <w:p w14:paraId="14420292" w14:textId="63388DA3" w:rsidR="000E72EB" w:rsidRDefault="000E72EB" w:rsidP="000E72EB">
      <w:pPr>
        <w:pStyle w:val="dlPerson"/>
      </w:pPr>
      <w:r>
        <w:t>Ms LI Ang</w:t>
      </w:r>
    </w:p>
    <w:p w14:paraId="0B9E8DC5" w14:textId="5E080AC4" w:rsidR="000E72EB" w:rsidRDefault="000E72EB" w:rsidP="000E72EB">
      <w:pPr>
        <w:pStyle w:val="dlPerson2Last"/>
      </w:pPr>
      <w:r>
        <w:t>Attaché</w:t>
      </w:r>
    </w:p>
    <w:p w14:paraId="7591E18F" w14:textId="0A4D29E9" w:rsidR="000E72EB" w:rsidRDefault="000E72EB" w:rsidP="000E72EB">
      <w:pPr>
        <w:pStyle w:val="dlPerson"/>
      </w:pPr>
      <w:r>
        <w:t>Mr WEI Yiguang</w:t>
      </w:r>
    </w:p>
    <w:p w14:paraId="4D4D7ABA" w14:textId="7947E494" w:rsidR="000E72EB" w:rsidRDefault="000E72EB" w:rsidP="000E72EB">
      <w:pPr>
        <w:pStyle w:val="dlPerson2Last"/>
      </w:pPr>
      <w:r>
        <w:t>Attaché</w:t>
      </w:r>
    </w:p>
    <w:p w14:paraId="5618F587" w14:textId="437C64B9" w:rsidR="000E72EB" w:rsidRDefault="000E72EB" w:rsidP="000E72EB">
      <w:pPr>
        <w:pStyle w:val="dlPerson"/>
      </w:pPr>
      <w:r>
        <w:t>Mr XU Tianqi</w:t>
      </w:r>
    </w:p>
    <w:p w14:paraId="1630F74F" w14:textId="7CDD7BAF" w:rsidR="000E72EB" w:rsidRDefault="000E72EB" w:rsidP="000E72EB">
      <w:pPr>
        <w:pStyle w:val="dlPerson2Last"/>
      </w:pPr>
      <w:r>
        <w:t>Third Secretary</w:t>
      </w:r>
    </w:p>
    <w:p w14:paraId="57DEEA59" w14:textId="2DCEDCFC" w:rsidR="000E72EB" w:rsidRDefault="000E72EB" w:rsidP="000E72EB">
      <w:pPr>
        <w:pStyle w:val="dlPerson"/>
      </w:pPr>
      <w:r>
        <w:t>Ms LIN Lin</w:t>
      </w:r>
    </w:p>
    <w:p w14:paraId="74006B7D" w14:textId="0E562F01" w:rsidR="000E72EB" w:rsidRDefault="000E72EB" w:rsidP="000E72EB">
      <w:pPr>
        <w:pStyle w:val="dlPerson2Last"/>
      </w:pPr>
      <w:r>
        <w:t>Attaché</w:t>
      </w:r>
    </w:p>
    <w:p w14:paraId="1B55E4AD" w14:textId="1808E600" w:rsidR="000E72EB" w:rsidRDefault="000E72EB" w:rsidP="000E72EB">
      <w:pPr>
        <w:pStyle w:val="dlPerson"/>
      </w:pPr>
      <w:r>
        <w:t>Ms TANG Dan</w:t>
      </w:r>
    </w:p>
    <w:p w14:paraId="286C4C91" w14:textId="046E6614" w:rsidR="000E72EB" w:rsidRDefault="000E72EB" w:rsidP="000E72EB">
      <w:pPr>
        <w:pStyle w:val="dlPerson2Last"/>
      </w:pPr>
      <w:r>
        <w:t>Attaché</w:t>
      </w:r>
    </w:p>
    <w:p w14:paraId="1A4EB880" w14:textId="34DEC176" w:rsidR="000E72EB" w:rsidRDefault="000E72EB" w:rsidP="000E72EB">
      <w:pPr>
        <w:pStyle w:val="dlPerson"/>
      </w:pPr>
      <w:r>
        <w:t>Mr LIU Jiang</w:t>
      </w:r>
    </w:p>
    <w:p w14:paraId="60B0AC86" w14:textId="3C993CBF" w:rsidR="000E72EB" w:rsidRDefault="000E72EB" w:rsidP="000E72EB">
      <w:pPr>
        <w:pStyle w:val="dlPerson2Last"/>
      </w:pPr>
      <w:r>
        <w:t>Attaché</w:t>
      </w:r>
    </w:p>
    <w:p w14:paraId="5DBC3185" w14:textId="4FF7E8A0" w:rsidR="000E72EB" w:rsidRDefault="000E72EB" w:rsidP="000E72EB">
      <w:pPr>
        <w:pStyle w:val="MisijeNaslov"/>
      </w:pPr>
      <w:r>
        <w:br w:type="column"/>
      </w:r>
      <w:bookmarkStart w:id="38" w:name="_Toc168492606"/>
      <w:r>
        <w:lastRenderedPageBreak/>
        <w:t>Colombia</w:t>
      </w:r>
      <w:bookmarkEnd w:id="38"/>
    </w:p>
    <w:p w14:paraId="74A42DF2" w14:textId="605AB919" w:rsidR="000E72EB" w:rsidRDefault="000E72EB" w:rsidP="000E72EB">
      <w:pPr>
        <w:pStyle w:val="dlCaption"/>
      </w:pPr>
      <w:r>
        <w:t>EMBASSY OF THE REPUBLIC OF COLOMBIA</w:t>
      </w:r>
    </w:p>
    <w:p w14:paraId="137BD1F8" w14:textId="0948271E" w:rsidR="000E72EB" w:rsidRDefault="000E72EB" w:rsidP="000E72EB">
      <w:pPr>
        <w:pStyle w:val="dlAddress"/>
      </w:pPr>
      <w:r>
        <w:t>AT-1010 VIENNA, Stadiongasse 6–8/15</w:t>
      </w:r>
    </w:p>
    <w:p w14:paraId="3011677E" w14:textId="3CB20CD6" w:rsidR="000E72EB" w:rsidRDefault="000E72EB" w:rsidP="000E72EB">
      <w:pPr>
        <w:pStyle w:val="dlOfficeHours"/>
      </w:pPr>
      <w:r>
        <w:t>Office hours: Monday – Friday 9.00 – 17.00</w:t>
      </w:r>
    </w:p>
    <w:p w14:paraId="15A3323B" w14:textId="39576536" w:rsidR="000E72EB" w:rsidRDefault="000E72EB" w:rsidP="000E72EB">
      <w:pPr>
        <w:pStyle w:val="dlPhone"/>
      </w:pPr>
      <w:r>
        <w:t>Tel: + 43 1 405 42 49</w:t>
      </w:r>
    </w:p>
    <w:p w14:paraId="68D29E2F" w14:textId="1A716A6D" w:rsidR="000E72EB" w:rsidRDefault="000E72EB" w:rsidP="000E72EB">
      <w:pPr>
        <w:pStyle w:val="dlPhone"/>
      </w:pPr>
      <w:r>
        <w:t>Fax: + 43 1 408 83 03</w:t>
      </w:r>
    </w:p>
    <w:p w14:paraId="0C0C8C80" w14:textId="2F793B94" w:rsidR="000E72EB" w:rsidRDefault="000E72EB" w:rsidP="000E72EB">
      <w:pPr>
        <w:pStyle w:val="dlPhone"/>
      </w:pPr>
      <w:r>
        <w:t>E-mail: eaustria@cancilleria.gov.co</w:t>
      </w:r>
    </w:p>
    <w:p w14:paraId="58EF6DC3" w14:textId="3272966E" w:rsidR="000E72EB" w:rsidRDefault="000E72EB" w:rsidP="000E72EB">
      <w:pPr>
        <w:pStyle w:val="dlPhone"/>
      </w:pPr>
      <w:r>
        <w:t>Homepage: www.embajadaenaustria.gov.co</w:t>
      </w:r>
    </w:p>
    <w:p w14:paraId="7101DA04" w14:textId="652439BA" w:rsidR="000E72EB" w:rsidRDefault="000E72EB" w:rsidP="000E72EB">
      <w:pPr>
        <w:pStyle w:val="dlUradCaption"/>
      </w:pPr>
      <w:r>
        <w:t>Consular Section</w:t>
      </w:r>
    </w:p>
    <w:p w14:paraId="39C786E9" w14:textId="0527E555" w:rsidR="000E72EB" w:rsidRDefault="000E72EB" w:rsidP="000E72EB">
      <w:pPr>
        <w:pStyle w:val="dlPhone"/>
      </w:pPr>
      <w:r>
        <w:t>AT–1010 VIENNA, Stadiongasse 6–8/31</w:t>
      </w:r>
    </w:p>
    <w:p w14:paraId="6695A998" w14:textId="64889EB1" w:rsidR="000E72EB" w:rsidRDefault="000E72EB" w:rsidP="000E72EB">
      <w:pPr>
        <w:pStyle w:val="dlPhone"/>
      </w:pPr>
      <w:r>
        <w:t>Tel: + 43 1 405 42 49 18</w:t>
      </w:r>
    </w:p>
    <w:p w14:paraId="683CD86C" w14:textId="2EB0B809" w:rsidR="000E72EB" w:rsidRDefault="000E72EB" w:rsidP="000E72EB">
      <w:pPr>
        <w:pStyle w:val="dlPhone"/>
      </w:pPr>
      <w:r>
        <w:t>E-mail: cviena@cancilleria.gov.co</w:t>
      </w:r>
    </w:p>
    <w:p w14:paraId="4C9104D0" w14:textId="2F1EBCFD" w:rsidR="000E72EB" w:rsidRDefault="000E72EB" w:rsidP="000E72EB">
      <w:pPr>
        <w:pStyle w:val="dlPerson"/>
      </w:pPr>
    </w:p>
    <w:p w14:paraId="4944F646" w14:textId="1AF76510" w:rsidR="000E72EB" w:rsidRDefault="000E72EB" w:rsidP="000E72EB">
      <w:pPr>
        <w:pStyle w:val="dlPerson"/>
      </w:pPr>
      <w:r>
        <w:t>Ms Diana KECÁN CERVANTES</w:t>
      </w:r>
    </w:p>
    <w:p w14:paraId="1FECD561" w14:textId="3891046E" w:rsidR="000E72EB" w:rsidRDefault="000E72EB" w:rsidP="000E72EB">
      <w:pPr>
        <w:pStyle w:val="dlPerson2"/>
      </w:pPr>
      <w:r>
        <w:t>Counsellor</w:t>
      </w:r>
    </w:p>
    <w:p w14:paraId="2E63D1F8" w14:textId="01F88955" w:rsidR="000E72EB" w:rsidRDefault="000E72EB" w:rsidP="000E72EB">
      <w:pPr>
        <w:pStyle w:val="dlPerson2Last"/>
      </w:pPr>
      <w:r>
        <w:t>Chargé d'Affaires a.i.</w:t>
      </w:r>
    </w:p>
    <w:p w14:paraId="36B9313C" w14:textId="125C0896" w:rsidR="000E72EB" w:rsidRDefault="000E72EB" w:rsidP="000E72EB">
      <w:pPr>
        <w:pStyle w:val="MisijeNaslov"/>
      </w:pPr>
      <w:r>
        <w:br w:type="column"/>
      </w:r>
      <w:bookmarkStart w:id="39" w:name="_Toc168492607"/>
      <w:r>
        <w:lastRenderedPageBreak/>
        <w:t>Congo</w:t>
      </w:r>
      <w:bookmarkEnd w:id="39"/>
    </w:p>
    <w:p w14:paraId="6FC2258D" w14:textId="2A719057" w:rsidR="000E72EB" w:rsidRDefault="000E72EB" w:rsidP="000E72EB">
      <w:pPr>
        <w:pStyle w:val="dlCaption"/>
      </w:pPr>
      <w:r>
        <w:t>EMBASSY OF THE REPUBLIC OF THE CONGO</w:t>
      </w:r>
    </w:p>
    <w:p w14:paraId="61BB12B3" w14:textId="15309A5D" w:rsidR="000E72EB" w:rsidRDefault="000E72EB" w:rsidP="000E72EB">
      <w:pPr>
        <w:pStyle w:val="dlAddress"/>
      </w:pPr>
      <w:r>
        <w:t>IT-00198 ROME, Via Ombrone, 8/10</w:t>
      </w:r>
    </w:p>
    <w:p w14:paraId="049E933E" w14:textId="04299A5F" w:rsidR="000E72EB" w:rsidRDefault="000E72EB" w:rsidP="000E72EB">
      <w:pPr>
        <w:pStyle w:val="dlPhone"/>
      </w:pPr>
      <w:r>
        <w:t>Tel: + 39 06 84 17 422</w:t>
      </w:r>
    </w:p>
    <w:p w14:paraId="4B13E163" w14:textId="30EF0861" w:rsidR="000E72EB" w:rsidRDefault="000E72EB" w:rsidP="000E72EB">
      <w:pPr>
        <w:pStyle w:val="dlPhone"/>
      </w:pPr>
      <w:r>
        <w:t>E-mail: ambaco-rome@ambaco-it.com</w:t>
      </w:r>
    </w:p>
    <w:p w14:paraId="5D21386B" w14:textId="2D5CD4B1" w:rsidR="000E72EB" w:rsidRDefault="000E72EB" w:rsidP="000E72EB">
      <w:pPr>
        <w:pStyle w:val="dlPhone"/>
      </w:pPr>
      <w:r>
        <w:t>Homepage: www.ambaco-it.com</w:t>
      </w:r>
    </w:p>
    <w:p w14:paraId="5D58596C" w14:textId="2CF33AED" w:rsidR="000E72EB" w:rsidRDefault="000E72EB" w:rsidP="000E72EB">
      <w:pPr>
        <w:pStyle w:val="dlPerson"/>
      </w:pPr>
    </w:p>
    <w:p w14:paraId="0A284EE6" w14:textId="53241F92" w:rsidR="000E72EB" w:rsidRDefault="000E72EB" w:rsidP="000E72EB">
      <w:pPr>
        <w:pStyle w:val="dlPerson"/>
      </w:pPr>
      <w:r>
        <w:t>H. E. Mr Henri OKEMBA</w:t>
      </w:r>
    </w:p>
    <w:p w14:paraId="2BDBF676" w14:textId="658F86C8" w:rsidR="000E72EB" w:rsidRDefault="000E72EB" w:rsidP="000E72EB">
      <w:pPr>
        <w:pStyle w:val="dlPerson2"/>
      </w:pPr>
      <w:r>
        <w:t>Ambassador Extraordinary and Plenipotentiary</w:t>
      </w:r>
    </w:p>
    <w:p w14:paraId="4E329B78" w14:textId="0F1F1C36" w:rsidR="000E72EB" w:rsidRDefault="000E72EB" w:rsidP="000E72EB">
      <w:pPr>
        <w:pStyle w:val="dlPerson2Last"/>
      </w:pPr>
      <w:r>
        <w:t>21 May 2024</w:t>
      </w:r>
    </w:p>
    <w:p w14:paraId="378A0C39" w14:textId="576E5ADE" w:rsidR="000E72EB" w:rsidRDefault="000E72EB" w:rsidP="000E72EB">
      <w:pPr>
        <w:pStyle w:val="MisijeNaslov"/>
      </w:pPr>
      <w:r>
        <w:br w:type="column"/>
      </w:r>
      <w:bookmarkStart w:id="40" w:name="_Toc168492608"/>
      <w:r>
        <w:lastRenderedPageBreak/>
        <w:t>Costa Rica</w:t>
      </w:r>
      <w:bookmarkEnd w:id="40"/>
    </w:p>
    <w:p w14:paraId="3FA0D12A" w14:textId="021C72FD" w:rsidR="000E72EB" w:rsidRDefault="000E72EB" w:rsidP="000E72EB">
      <w:pPr>
        <w:pStyle w:val="dlCaption"/>
      </w:pPr>
      <w:r>
        <w:t>EMBASSY OF THE REPUBLIC OF COSTA RICA</w:t>
      </w:r>
    </w:p>
    <w:p w14:paraId="187413AD" w14:textId="40D91B44" w:rsidR="000E72EB" w:rsidRDefault="000E72EB" w:rsidP="000E72EB">
      <w:pPr>
        <w:pStyle w:val="dlAddress"/>
      </w:pPr>
      <w:r>
        <w:t>AT-1020 VIENNA, Floßgasse 7/1/3-4</w:t>
      </w:r>
    </w:p>
    <w:p w14:paraId="63F7E7C7" w14:textId="4D412F5D" w:rsidR="000E72EB" w:rsidRDefault="000E72EB" w:rsidP="000E72EB">
      <w:pPr>
        <w:pStyle w:val="dlOfficeHours"/>
      </w:pPr>
      <w:r>
        <w:t>Office hours: Monday – Friday 9.00 – 16.00</w:t>
      </w:r>
    </w:p>
    <w:p w14:paraId="58C2EADC" w14:textId="7B907A75" w:rsidR="000E72EB" w:rsidRDefault="000E72EB" w:rsidP="000E72EB">
      <w:pPr>
        <w:pStyle w:val="dlPhone"/>
      </w:pPr>
      <w:r>
        <w:t>Tel: + 43 1 263 38 24</w:t>
      </w:r>
    </w:p>
    <w:p w14:paraId="70B6E591" w14:textId="366E2083" w:rsidR="000E72EB" w:rsidRDefault="000E72EB" w:rsidP="000E72EB">
      <w:pPr>
        <w:pStyle w:val="dlPhone"/>
      </w:pPr>
      <w:r>
        <w:t>Fax: + 43 1 263 38 245</w:t>
      </w:r>
    </w:p>
    <w:p w14:paraId="39E20879" w14:textId="33AA5F6C" w:rsidR="000E72EB" w:rsidRDefault="000E72EB" w:rsidP="000E72EB">
      <w:pPr>
        <w:pStyle w:val="dlPhone"/>
      </w:pPr>
      <w:r>
        <w:t>E-mail: embcr-at@rree.go.cr</w:t>
      </w:r>
    </w:p>
    <w:p w14:paraId="2A1B73CC" w14:textId="0D8D05A7" w:rsidR="000E72EB" w:rsidRDefault="000E72EB" w:rsidP="000E72EB">
      <w:pPr>
        <w:pStyle w:val="dlPerson"/>
      </w:pPr>
    </w:p>
    <w:p w14:paraId="761EA2E5" w14:textId="492425D0" w:rsidR="000E72EB" w:rsidRDefault="000E72EB" w:rsidP="000E72EB">
      <w:pPr>
        <w:pStyle w:val="dlPerson"/>
      </w:pPr>
      <w:r>
        <w:t>Mr Herbert Daniel ESPINOZA SOLANO</w:t>
      </w:r>
    </w:p>
    <w:p w14:paraId="0ACB750E" w14:textId="7E5C329A" w:rsidR="000E72EB" w:rsidRDefault="000E72EB" w:rsidP="000E72EB">
      <w:pPr>
        <w:pStyle w:val="dlPerson2"/>
      </w:pPr>
      <w:r>
        <w:t>Minister Counsellor</w:t>
      </w:r>
    </w:p>
    <w:p w14:paraId="320E402C" w14:textId="35F429F7" w:rsidR="000E72EB" w:rsidRDefault="000E72EB" w:rsidP="000E72EB">
      <w:pPr>
        <w:pStyle w:val="dlPerson2Last"/>
      </w:pPr>
      <w:r>
        <w:t>Chargé d'Affaires a.i.</w:t>
      </w:r>
    </w:p>
    <w:p w14:paraId="72FAAE7C" w14:textId="65942E6F" w:rsidR="000E72EB" w:rsidRDefault="000E72EB" w:rsidP="000E72EB">
      <w:pPr>
        <w:pStyle w:val="MisijeNaslov"/>
      </w:pPr>
      <w:r>
        <w:br w:type="column"/>
      </w:r>
      <w:bookmarkStart w:id="41" w:name="_Toc168492609"/>
      <w:r>
        <w:lastRenderedPageBreak/>
        <w:t>Côte d'Ivoire</w:t>
      </w:r>
      <w:bookmarkEnd w:id="41"/>
    </w:p>
    <w:p w14:paraId="00C63DEE" w14:textId="4B1375F3" w:rsidR="000E72EB" w:rsidRDefault="000E72EB" w:rsidP="000E72EB">
      <w:pPr>
        <w:pStyle w:val="dlCaption"/>
      </w:pPr>
      <w:r>
        <w:t>EMBASSY OF THE REPUBLIC OF CÔTE D'IVOIRE</w:t>
      </w:r>
    </w:p>
    <w:p w14:paraId="44A0B8E7" w14:textId="62325D23" w:rsidR="000E72EB" w:rsidRDefault="000E72EB" w:rsidP="000E72EB">
      <w:pPr>
        <w:pStyle w:val="dlAddress"/>
      </w:pPr>
      <w:r>
        <w:t>AT-1190 VIENNA, Muthgasse 13/3/332-333</w:t>
      </w:r>
    </w:p>
    <w:p w14:paraId="412BF5C9" w14:textId="5200965D" w:rsidR="000E72EB" w:rsidRDefault="000E72EB" w:rsidP="000E72EB">
      <w:pPr>
        <w:pStyle w:val="dlOfficeHours"/>
      </w:pPr>
      <w:r>
        <w:t>Office hours: Monday – Friday 9.30 – 12.30 and 13.00 – 16.00</w:t>
      </w:r>
    </w:p>
    <w:p w14:paraId="7B953E54" w14:textId="4D4D272F" w:rsidR="000E72EB" w:rsidRDefault="000E72EB" w:rsidP="000E72EB">
      <w:pPr>
        <w:pStyle w:val="dlPhone"/>
      </w:pPr>
      <w:r>
        <w:t>Tel: + 43 1 581 00 76</w:t>
      </w:r>
    </w:p>
    <w:p w14:paraId="23E5183B" w14:textId="2461AB88" w:rsidR="000E72EB" w:rsidRDefault="000E72EB" w:rsidP="000E72EB">
      <w:pPr>
        <w:pStyle w:val="dlPhone"/>
      </w:pPr>
      <w:r>
        <w:t>Fax: + 43 1 581 00 76 31</w:t>
      </w:r>
    </w:p>
    <w:p w14:paraId="51FE48A3" w14:textId="209024A8" w:rsidR="000E72EB" w:rsidRDefault="000E72EB" w:rsidP="000E72EB">
      <w:pPr>
        <w:pStyle w:val="dlPhone"/>
      </w:pPr>
      <w:r>
        <w:t>E-mail: secretariat.autriche@diplomatie.gouv.ci</w:t>
      </w:r>
    </w:p>
    <w:p w14:paraId="54DB05F7" w14:textId="4EC98D09" w:rsidR="000E72EB" w:rsidRDefault="000E72EB" w:rsidP="000E72EB">
      <w:pPr>
        <w:pStyle w:val="dlPhone"/>
      </w:pPr>
      <w:r>
        <w:t>Homepage: www.autriche.diplomatie.gouv.ci</w:t>
      </w:r>
    </w:p>
    <w:p w14:paraId="2534807E" w14:textId="535BD1ED" w:rsidR="000E72EB" w:rsidRDefault="000E72EB" w:rsidP="000E72EB">
      <w:pPr>
        <w:pStyle w:val="MisijeNaslov"/>
      </w:pPr>
      <w:r>
        <w:br w:type="column"/>
      </w:r>
      <w:bookmarkStart w:id="42" w:name="_Toc168492610"/>
      <w:r>
        <w:lastRenderedPageBreak/>
        <w:t>Croatia</w:t>
      </w:r>
      <w:bookmarkEnd w:id="42"/>
    </w:p>
    <w:p w14:paraId="04914C24" w14:textId="18269CB8" w:rsidR="000E72EB" w:rsidRDefault="000E72EB" w:rsidP="000E72EB">
      <w:pPr>
        <w:pStyle w:val="dlCaption"/>
      </w:pPr>
      <w:r>
        <w:t>EMBASSY OF THE REPUBLIC OF CROATIA</w:t>
      </w:r>
    </w:p>
    <w:p w14:paraId="1C56FC4A" w14:textId="0B8D67BD" w:rsidR="000E72EB" w:rsidRDefault="000E72EB" w:rsidP="000E72EB">
      <w:pPr>
        <w:pStyle w:val="dlAddress"/>
      </w:pPr>
      <w:r>
        <w:t>SI-1000 LJUBLJANA, Gruberjevo nabrežje 6</w:t>
      </w:r>
    </w:p>
    <w:p w14:paraId="4AD17D80" w14:textId="06ED18C1" w:rsidR="000E72EB" w:rsidRDefault="000E72EB" w:rsidP="000E72EB">
      <w:pPr>
        <w:pStyle w:val="dlOfficeHours"/>
      </w:pPr>
      <w:r>
        <w:t>Office hours: Monday – Friday 9.00 – 17.00</w:t>
      </w:r>
    </w:p>
    <w:p w14:paraId="50DB66A6" w14:textId="0F689958" w:rsidR="000E72EB" w:rsidRDefault="000E72EB" w:rsidP="000E72EB">
      <w:pPr>
        <w:pStyle w:val="dlPhone"/>
      </w:pPr>
      <w:r>
        <w:t>Tel: + 386 1 200 44 01</w:t>
      </w:r>
    </w:p>
    <w:p w14:paraId="3ACF773F" w14:textId="4F73FBD8" w:rsidR="000E72EB" w:rsidRDefault="000E72EB" w:rsidP="000E72EB">
      <w:pPr>
        <w:pStyle w:val="dlPhone"/>
      </w:pPr>
      <w:r>
        <w:t>Emergency number: + 386 31 680 235</w:t>
      </w:r>
    </w:p>
    <w:p w14:paraId="2F9172B3" w14:textId="7E3088DF" w:rsidR="000E72EB" w:rsidRDefault="000E72EB" w:rsidP="000E72EB">
      <w:pPr>
        <w:pStyle w:val="dlPhone"/>
      </w:pPr>
      <w:r>
        <w:t>Fax: + 386 1 425 81 06</w:t>
      </w:r>
    </w:p>
    <w:p w14:paraId="26FFBCBD" w14:textId="1852EE09" w:rsidR="000E72EB" w:rsidRDefault="000E72EB" w:rsidP="000E72EB">
      <w:pPr>
        <w:pStyle w:val="dlPhone"/>
      </w:pPr>
      <w:r>
        <w:t>E-mail: vrhslo@mvep.hr</w:t>
      </w:r>
    </w:p>
    <w:p w14:paraId="408287FE" w14:textId="0886592D" w:rsidR="000E72EB" w:rsidRDefault="000E72EB" w:rsidP="000E72EB">
      <w:pPr>
        <w:pStyle w:val="dlPhone"/>
      </w:pPr>
      <w:r>
        <w:t>Homepage: http://si.mvep.hr/</w:t>
      </w:r>
    </w:p>
    <w:p w14:paraId="2517D67C" w14:textId="30C753D7" w:rsidR="000E72EB" w:rsidRDefault="000E72EB" w:rsidP="000E72EB">
      <w:pPr>
        <w:pStyle w:val="dlUradCaption"/>
      </w:pPr>
      <w:r>
        <w:t>Consular Section</w:t>
      </w:r>
    </w:p>
    <w:p w14:paraId="69E831AD" w14:textId="3C14DF7C" w:rsidR="000E72EB" w:rsidRDefault="000E72EB" w:rsidP="000E72EB">
      <w:pPr>
        <w:pStyle w:val="dlPhone"/>
      </w:pPr>
      <w:r>
        <w:t>Office hours: Monday – Friday 9.00 – 13.00</w:t>
      </w:r>
    </w:p>
    <w:p w14:paraId="07CE6899" w14:textId="67DC5876" w:rsidR="000E72EB" w:rsidRDefault="000E72EB" w:rsidP="000E72EB">
      <w:pPr>
        <w:pStyle w:val="dlPhone"/>
      </w:pPr>
      <w:r>
        <w:t>Tel: + 386 1 200 44 08</w:t>
      </w:r>
    </w:p>
    <w:p w14:paraId="0B3AA400" w14:textId="111EA042" w:rsidR="000E72EB" w:rsidRDefault="000E72EB" w:rsidP="000E72EB">
      <w:pPr>
        <w:pStyle w:val="dlPerson"/>
      </w:pPr>
    </w:p>
    <w:p w14:paraId="5EF6C23E" w14:textId="5167B4CE" w:rsidR="000E72EB" w:rsidRDefault="000E72EB" w:rsidP="000E72EB">
      <w:pPr>
        <w:pStyle w:val="dlPerson"/>
      </w:pPr>
      <w:r>
        <w:t>H. E. Mr Boris GRIGIĆ</w:t>
      </w:r>
    </w:p>
    <w:p w14:paraId="12902AFD" w14:textId="387FDE19" w:rsidR="000E72EB" w:rsidRDefault="000E72EB" w:rsidP="000E72EB">
      <w:pPr>
        <w:pStyle w:val="dlPerson2"/>
      </w:pPr>
      <w:r>
        <w:t>Ambassador Extraordinary and Plenipotentiary</w:t>
      </w:r>
    </w:p>
    <w:p w14:paraId="1C783D20" w14:textId="53FD60CF" w:rsidR="000E72EB" w:rsidRDefault="000E72EB" w:rsidP="000E72EB">
      <w:pPr>
        <w:pStyle w:val="dlPerson2Last"/>
      </w:pPr>
      <w:r>
        <w:t>25 January 2019</w:t>
      </w:r>
    </w:p>
    <w:p w14:paraId="3A77C8A1" w14:textId="4E6C2BBB" w:rsidR="000E72EB" w:rsidRDefault="000E72EB" w:rsidP="000E72EB">
      <w:pPr>
        <w:pStyle w:val="dlPerson"/>
      </w:pPr>
      <w:r>
        <w:t>Ms Alenka HUDEK</w:t>
      </w:r>
    </w:p>
    <w:p w14:paraId="26D68871" w14:textId="273A8179" w:rsidR="000E72EB" w:rsidRDefault="000E72EB" w:rsidP="000E72EB">
      <w:pPr>
        <w:pStyle w:val="dlPerson2Last"/>
      </w:pPr>
      <w:r>
        <w:t>Minister Plenipotentiary</w:t>
      </w:r>
    </w:p>
    <w:p w14:paraId="0A85CC5D" w14:textId="03221AB6" w:rsidR="000E72EB" w:rsidRDefault="000E72EB" w:rsidP="000E72EB">
      <w:pPr>
        <w:pStyle w:val="dlPerson"/>
      </w:pPr>
      <w:r>
        <w:t>Ms Vesna ODORČIĆ</w:t>
      </w:r>
    </w:p>
    <w:p w14:paraId="4E67587C" w14:textId="2AE48A8F" w:rsidR="000E72EB" w:rsidRDefault="000E72EB" w:rsidP="000E72EB">
      <w:pPr>
        <w:pStyle w:val="dlPerson2Last"/>
      </w:pPr>
      <w:r>
        <w:t>Minister Plenipotentiary</w:t>
      </w:r>
    </w:p>
    <w:p w14:paraId="1CA448E6" w14:textId="52EBCF86" w:rsidR="000E72EB" w:rsidRDefault="000E72EB" w:rsidP="000E72EB">
      <w:pPr>
        <w:pStyle w:val="dlPerson"/>
      </w:pPr>
      <w:r>
        <w:t>Mr Duje ANČIĆ</w:t>
      </w:r>
    </w:p>
    <w:p w14:paraId="3B851ADA" w14:textId="0E72ECFF" w:rsidR="000E72EB" w:rsidRDefault="000E72EB" w:rsidP="000E72EB">
      <w:pPr>
        <w:pStyle w:val="dlPerson2Last"/>
      </w:pPr>
      <w:r>
        <w:t>Minister Plenipotentiary</w:t>
      </w:r>
    </w:p>
    <w:p w14:paraId="69FAA4D6" w14:textId="1B7B80C1" w:rsidR="000E72EB" w:rsidRDefault="000E72EB" w:rsidP="000E72EB">
      <w:pPr>
        <w:pStyle w:val="dlPerson"/>
      </w:pPr>
      <w:r>
        <w:t>Ms Anđelka LEKO</w:t>
      </w:r>
    </w:p>
    <w:p w14:paraId="6C071B77" w14:textId="6BB54179" w:rsidR="000E72EB" w:rsidRDefault="000E72EB" w:rsidP="000E72EB">
      <w:pPr>
        <w:pStyle w:val="dlPerson2Last"/>
      </w:pPr>
      <w:r>
        <w:t>Third Secretary</w:t>
      </w:r>
    </w:p>
    <w:p w14:paraId="239DA4A3" w14:textId="7D533715" w:rsidR="000E72EB" w:rsidRDefault="000E72EB" w:rsidP="000E72EB">
      <w:pPr>
        <w:pStyle w:val="dlPerson"/>
      </w:pPr>
      <w:r>
        <w:t>Colonel Davor KOPANJI</w:t>
      </w:r>
    </w:p>
    <w:p w14:paraId="7C75222D" w14:textId="380D142D" w:rsidR="000E72EB" w:rsidRDefault="000E72EB" w:rsidP="000E72EB">
      <w:pPr>
        <w:pStyle w:val="dlPerson2"/>
      </w:pPr>
      <w:r>
        <w:t>Military Attaché</w:t>
      </w:r>
    </w:p>
    <w:p w14:paraId="68CBE6F9" w14:textId="6B242A6B" w:rsidR="000E72EB" w:rsidRDefault="000E72EB" w:rsidP="000E72EB">
      <w:pPr>
        <w:pStyle w:val="dlPerson2Last"/>
      </w:pPr>
      <w:r>
        <w:t>with residence in Zagreb</w:t>
      </w:r>
    </w:p>
    <w:p w14:paraId="657C3977" w14:textId="075B7CD5" w:rsidR="000E72EB" w:rsidRDefault="000E72EB" w:rsidP="000E72EB">
      <w:pPr>
        <w:pStyle w:val="MisijeNaslov"/>
      </w:pPr>
      <w:r>
        <w:br w:type="column"/>
      </w:r>
      <w:bookmarkStart w:id="43" w:name="_Toc168492611"/>
      <w:r>
        <w:lastRenderedPageBreak/>
        <w:t>Cuba</w:t>
      </w:r>
      <w:bookmarkEnd w:id="43"/>
    </w:p>
    <w:p w14:paraId="5BD0BB6A" w14:textId="3E300622" w:rsidR="000E72EB" w:rsidRDefault="000E72EB" w:rsidP="000E72EB">
      <w:pPr>
        <w:pStyle w:val="dlCaption"/>
      </w:pPr>
      <w:r>
        <w:t>EMBASSY OF THE REPUBLIC OF CUBA</w:t>
      </w:r>
    </w:p>
    <w:p w14:paraId="53680E22" w14:textId="2C3D673B" w:rsidR="000E72EB" w:rsidRDefault="000E72EB" w:rsidP="000E72EB">
      <w:pPr>
        <w:pStyle w:val="dlAddress"/>
      </w:pPr>
      <w:r>
        <w:t>AT-1070 VIENNA, Kaiserstraße 84/1/1</w:t>
      </w:r>
    </w:p>
    <w:p w14:paraId="4AADFA08" w14:textId="71CB8BC9" w:rsidR="000E72EB" w:rsidRDefault="000E72EB" w:rsidP="000E72EB">
      <w:pPr>
        <w:pStyle w:val="dlOfficeHours"/>
      </w:pPr>
      <w:r>
        <w:t>Office hours: Monday – Friday 8.30 – 16.30</w:t>
      </w:r>
    </w:p>
    <w:p w14:paraId="28BE8F63" w14:textId="11D9945F" w:rsidR="000E72EB" w:rsidRDefault="000E72EB" w:rsidP="000E72EB">
      <w:pPr>
        <w:pStyle w:val="dlPhone"/>
      </w:pPr>
      <w:r>
        <w:t>Tel: + 43 1 877 81 98, + 43 1 522 16 48</w:t>
      </w:r>
    </w:p>
    <w:p w14:paraId="631DC585" w14:textId="3723C268" w:rsidR="000E72EB" w:rsidRDefault="000E72EB" w:rsidP="000E72EB">
      <w:pPr>
        <w:pStyle w:val="dlPhone"/>
      </w:pPr>
      <w:r>
        <w:t>Fax: + 43 1 877 81 98 30</w:t>
      </w:r>
    </w:p>
    <w:p w14:paraId="71E5DC82" w14:textId="57C26438" w:rsidR="000E72EB" w:rsidRDefault="000E72EB" w:rsidP="000E72EB">
      <w:pPr>
        <w:pStyle w:val="dlPhone"/>
      </w:pPr>
      <w:r>
        <w:t>E-mail: secembajador@ecuaustria.at</w:t>
      </w:r>
    </w:p>
    <w:p w14:paraId="578BAC08" w14:textId="0CD645B9" w:rsidR="000E72EB" w:rsidRDefault="000E72EB" w:rsidP="000E72EB">
      <w:pPr>
        <w:pStyle w:val="dlPhone"/>
      </w:pPr>
      <w:r>
        <w:t>Homepage: cubadiplomatica.cu/austria</w:t>
      </w:r>
    </w:p>
    <w:p w14:paraId="133D798C" w14:textId="19E7D3CC" w:rsidR="000E72EB" w:rsidRDefault="000E72EB" w:rsidP="000E72EB">
      <w:pPr>
        <w:pStyle w:val="dlUradCaption"/>
      </w:pPr>
      <w:r>
        <w:t>Consular Section</w:t>
      </w:r>
    </w:p>
    <w:p w14:paraId="6DB4F2E0" w14:textId="70B49BC6" w:rsidR="000E72EB" w:rsidRDefault="000E72EB" w:rsidP="000E72EB">
      <w:pPr>
        <w:pStyle w:val="dlPhone"/>
      </w:pPr>
      <w:r>
        <w:t>Office hours: Monday – Thursday 9.00 – 12.00</w:t>
      </w:r>
    </w:p>
    <w:p w14:paraId="5BC8EEFE" w14:textId="1C07A38E" w:rsidR="000E72EB" w:rsidRDefault="000E72EB" w:rsidP="000E72EB">
      <w:pPr>
        <w:pStyle w:val="dlPhone"/>
      </w:pPr>
      <w:r>
        <w:t>Tel: + 43 1 522 16 69</w:t>
      </w:r>
    </w:p>
    <w:p w14:paraId="6C1A51AE" w14:textId="52456215" w:rsidR="000E72EB" w:rsidRDefault="000E72EB" w:rsidP="000E72EB">
      <w:pPr>
        <w:pStyle w:val="dlPhone"/>
      </w:pPr>
      <w:r>
        <w:t>Emergency number: + 43 1 877 81 98 28, + 43 699 187 781 96</w:t>
      </w:r>
    </w:p>
    <w:p w14:paraId="4AD09246" w14:textId="79A74FC2" w:rsidR="000E72EB" w:rsidRDefault="000E72EB" w:rsidP="000E72EB">
      <w:pPr>
        <w:pStyle w:val="dlPhone"/>
      </w:pPr>
      <w:r>
        <w:t>Fax: + 43 1 877 81 98 20</w:t>
      </w:r>
    </w:p>
    <w:p w14:paraId="22ABCA2D" w14:textId="6B8261AB" w:rsidR="000E72EB" w:rsidRDefault="000E72EB" w:rsidP="000E72EB">
      <w:pPr>
        <w:pStyle w:val="dlPhone"/>
      </w:pPr>
      <w:r>
        <w:t>E-mail: oficonsulado@ecuaustria.at</w:t>
      </w:r>
    </w:p>
    <w:p w14:paraId="03E9BFA8" w14:textId="440C58B7" w:rsidR="000E72EB" w:rsidRDefault="000E72EB" w:rsidP="000E72EB">
      <w:pPr>
        <w:pStyle w:val="dlPerson"/>
      </w:pPr>
    </w:p>
    <w:p w14:paraId="28B43C4C" w14:textId="54810E19" w:rsidR="000E72EB" w:rsidRDefault="000E72EB" w:rsidP="000E72EB">
      <w:pPr>
        <w:pStyle w:val="dlPerson"/>
      </w:pPr>
      <w:r>
        <w:t>Ms Soraya ALVAREZ NUÑEZ</w:t>
      </w:r>
    </w:p>
    <w:p w14:paraId="7606BE34" w14:textId="6B61E885" w:rsidR="000E72EB" w:rsidRDefault="000E72EB" w:rsidP="000E72EB">
      <w:pPr>
        <w:pStyle w:val="dlPerson2"/>
      </w:pPr>
      <w:r>
        <w:t>Ambassador</w:t>
      </w:r>
    </w:p>
    <w:p w14:paraId="2622176D" w14:textId="133F6C76" w:rsidR="000E72EB" w:rsidRDefault="000E72EB" w:rsidP="000E72EB">
      <w:pPr>
        <w:pStyle w:val="dlPerson2Last"/>
      </w:pPr>
      <w:r>
        <w:t>Chargé d'Affaires a.i.</w:t>
      </w:r>
    </w:p>
    <w:p w14:paraId="0330A3D1" w14:textId="71FC3CA5" w:rsidR="000E72EB" w:rsidRDefault="000E72EB" w:rsidP="000E72EB">
      <w:pPr>
        <w:pStyle w:val="dlPerson"/>
      </w:pPr>
      <w:r>
        <w:t>Ms Belkis ROMEU ALVAREZ</w:t>
      </w:r>
    </w:p>
    <w:p w14:paraId="74AF7A9A" w14:textId="574005D3" w:rsidR="000E72EB" w:rsidRDefault="000E72EB" w:rsidP="000E72EB">
      <w:pPr>
        <w:pStyle w:val="dlPerson2Last"/>
      </w:pPr>
      <w:r>
        <w:t>First Secretary</w:t>
      </w:r>
    </w:p>
    <w:p w14:paraId="4E2C47B1" w14:textId="55E59FF7" w:rsidR="000E72EB" w:rsidRDefault="000E72EB" w:rsidP="000E72EB">
      <w:pPr>
        <w:pStyle w:val="dlPerson"/>
      </w:pPr>
      <w:r>
        <w:t>Mr Reiner TRAVIESO GUERRA</w:t>
      </w:r>
    </w:p>
    <w:p w14:paraId="6536B360" w14:textId="4DB1E159" w:rsidR="000E72EB" w:rsidRDefault="000E72EB" w:rsidP="000E72EB">
      <w:pPr>
        <w:pStyle w:val="dlPerson2Last"/>
      </w:pPr>
      <w:r>
        <w:t>First Secretary</w:t>
      </w:r>
    </w:p>
    <w:p w14:paraId="3C1F03CD" w14:textId="4CEB4755" w:rsidR="000E72EB" w:rsidRDefault="000E72EB" w:rsidP="000E72EB">
      <w:pPr>
        <w:pStyle w:val="MisijeNaslov"/>
      </w:pPr>
      <w:r>
        <w:br w:type="column"/>
      </w:r>
      <w:bookmarkStart w:id="44" w:name="_Toc168492612"/>
      <w:r>
        <w:lastRenderedPageBreak/>
        <w:t>Cyprus</w:t>
      </w:r>
      <w:bookmarkEnd w:id="44"/>
    </w:p>
    <w:p w14:paraId="791C6C34" w14:textId="734AA3C4" w:rsidR="000E72EB" w:rsidRDefault="000E72EB" w:rsidP="000E72EB">
      <w:pPr>
        <w:pStyle w:val="dlCaption"/>
      </w:pPr>
      <w:r>
        <w:t>EMBASSY OF THE REPUBLIC OF CYPRUS</w:t>
      </w:r>
    </w:p>
    <w:p w14:paraId="11797B22" w14:textId="7148F2DC" w:rsidR="000E72EB" w:rsidRDefault="000E72EB" w:rsidP="000E72EB">
      <w:pPr>
        <w:pStyle w:val="dlAddress"/>
      </w:pPr>
      <w:r>
        <w:t>AT-1030 VIENNA, Neulinggasse 37/4</w:t>
      </w:r>
    </w:p>
    <w:p w14:paraId="1699E426" w14:textId="333D20DB" w:rsidR="000E72EB" w:rsidRDefault="000E72EB" w:rsidP="000E72EB">
      <w:pPr>
        <w:pStyle w:val="dlOfficeHours"/>
      </w:pPr>
      <w:r>
        <w:t>Office hours: Monday – Friday 9.00 – 17.00</w:t>
      </w:r>
    </w:p>
    <w:p w14:paraId="4B2249F9" w14:textId="16F86863" w:rsidR="000E72EB" w:rsidRDefault="000E72EB" w:rsidP="000E72EB">
      <w:pPr>
        <w:pStyle w:val="dlPhone"/>
      </w:pPr>
      <w:r>
        <w:t>Tel: + 43 1 513 06 30</w:t>
      </w:r>
    </w:p>
    <w:p w14:paraId="52C96200" w14:textId="6344D5ED" w:rsidR="000E72EB" w:rsidRDefault="000E72EB" w:rsidP="000E72EB">
      <w:pPr>
        <w:pStyle w:val="dlPhone"/>
      </w:pPr>
      <w:r>
        <w:t>Emergency number: + 43 660 570 54 30</w:t>
      </w:r>
    </w:p>
    <w:p w14:paraId="62CFCB39" w14:textId="6B604810" w:rsidR="000E72EB" w:rsidRDefault="000E72EB" w:rsidP="000E72EB">
      <w:pPr>
        <w:pStyle w:val="dlPhone"/>
      </w:pPr>
      <w:r>
        <w:t>Fax: + 43 1 513 06 32</w:t>
      </w:r>
    </w:p>
    <w:p w14:paraId="67B983AC" w14:textId="66ED9718" w:rsidR="000E72EB" w:rsidRDefault="000E72EB" w:rsidP="000E72EB">
      <w:pPr>
        <w:pStyle w:val="dlPhone"/>
      </w:pPr>
      <w:r>
        <w:t>E-mail: ViennaEmbassy@mfa.gov.cy</w:t>
      </w:r>
    </w:p>
    <w:p w14:paraId="43CA60AA" w14:textId="41E6B391" w:rsidR="000E72EB" w:rsidRDefault="000E72EB" w:rsidP="000E72EB">
      <w:pPr>
        <w:pStyle w:val="dlPhone"/>
      </w:pPr>
      <w:r>
        <w:t>Homepage: www.mfa.gov.cy/embassyvienna</w:t>
      </w:r>
    </w:p>
    <w:p w14:paraId="4A838E8D" w14:textId="4BA6DED6" w:rsidR="000E72EB" w:rsidRDefault="000E72EB" w:rsidP="000E72EB">
      <w:pPr>
        <w:pStyle w:val="dlUradCaption"/>
      </w:pPr>
      <w:r>
        <w:t>Economic and Commercial Section</w:t>
      </w:r>
    </w:p>
    <w:p w14:paraId="5BBF8BF6" w14:textId="433AF437" w:rsidR="000E72EB" w:rsidRDefault="000E72EB" w:rsidP="000E72EB">
      <w:pPr>
        <w:pStyle w:val="dlPhone"/>
      </w:pPr>
      <w:r>
        <w:t>Tel: + 43 1 513 06 34</w:t>
      </w:r>
    </w:p>
    <w:p w14:paraId="47B7B9B9" w14:textId="65520AC3" w:rsidR="000E72EB" w:rsidRDefault="000E72EB" w:rsidP="000E72EB">
      <w:pPr>
        <w:pStyle w:val="dlPhone"/>
      </w:pPr>
      <w:r>
        <w:t>Fax: + 43 1 513 06 35</w:t>
      </w:r>
    </w:p>
    <w:p w14:paraId="1773D13B" w14:textId="1B05DEB4" w:rsidR="000E72EB" w:rsidRDefault="000E72EB" w:rsidP="000E72EB">
      <w:pPr>
        <w:pStyle w:val="dlPhone"/>
      </w:pPr>
      <w:r>
        <w:t>E-mail: office@cyprustrade.at</w:t>
      </w:r>
    </w:p>
    <w:p w14:paraId="4B3D672C" w14:textId="0094FCD4" w:rsidR="000E72EB" w:rsidRDefault="000E72EB" w:rsidP="000E72EB">
      <w:pPr>
        <w:pStyle w:val="dlUradCaption"/>
      </w:pPr>
      <w:r>
        <w:t>Defence Attaché Office</w:t>
      </w:r>
    </w:p>
    <w:p w14:paraId="6EB3FD5F" w14:textId="4844F7DC" w:rsidR="000E72EB" w:rsidRDefault="000E72EB" w:rsidP="000E72EB">
      <w:pPr>
        <w:pStyle w:val="dlPhone"/>
      </w:pPr>
      <w:r>
        <w:t>E-mail: cydefencevienna@mod.gov.cy</w:t>
      </w:r>
    </w:p>
    <w:p w14:paraId="18E5874B" w14:textId="3C42D84E" w:rsidR="000E72EB" w:rsidRDefault="000E72EB" w:rsidP="000E72EB">
      <w:pPr>
        <w:pStyle w:val="dlPerson"/>
      </w:pPr>
    </w:p>
    <w:p w14:paraId="6B7103E5" w14:textId="51DD333B" w:rsidR="000E72EB" w:rsidRDefault="000E72EB" w:rsidP="000E72EB">
      <w:pPr>
        <w:pStyle w:val="dlPerson"/>
      </w:pPr>
      <w:r>
        <w:t>Mr Charilaos PALMAS</w:t>
      </w:r>
    </w:p>
    <w:p w14:paraId="2E033F05" w14:textId="10AE03A0" w:rsidR="000E72EB" w:rsidRDefault="000E72EB" w:rsidP="000E72EB">
      <w:pPr>
        <w:pStyle w:val="dlPerson2"/>
      </w:pPr>
      <w:r>
        <w:t>Attaché</w:t>
      </w:r>
    </w:p>
    <w:p w14:paraId="7ECDDA54" w14:textId="4EF68312" w:rsidR="000E72EB" w:rsidRDefault="000E72EB" w:rsidP="000E72EB">
      <w:pPr>
        <w:pStyle w:val="dlPerson2Last"/>
      </w:pPr>
      <w:r>
        <w:t>Chargé d'Affaires a.i.</w:t>
      </w:r>
    </w:p>
    <w:p w14:paraId="620F39EE" w14:textId="6C1BBB15" w:rsidR="000E72EB" w:rsidRDefault="000E72EB" w:rsidP="000E72EB">
      <w:pPr>
        <w:pStyle w:val="dlPerson"/>
      </w:pPr>
      <w:r>
        <w:t>Mr Zacharias TRITEOS</w:t>
      </w:r>
    </w:p>
    <w:p w14:paraId="7EE50B03" w14:textId="3AB94CEE" w:rsidR="000E72EB" w:rsidRDefault="000E72EB" w:rsidP="000E72EB">
      <w:pPr>
        <w:pStyle w:val="dlPerson2Last"/>
      </w:pPr>
      <w:r>
        <w:t>Counsellor</w:t>
      </w:r>
    </w:p>
    <w:p w14:paraId="71C90BC4" w14:textId="26ED0F25" w:rsidR="000E72EB" w:rsidRDefault="000E72EB" w:rsidP="000E72EB">
      <w:pPr>
        <w:pStyle w:val="dlPerson"/>
      </w:pPr>
      <w:r>
        <w:t>Lieutenant Colonel Theoklitos PACHOULIDES</w:t>
      </w:r>
    </w:p>
    <w:p w14:paraId="6F6AD0EF" w14:textId="5C1B5624" w:rsidR="000E72EB" w:rsidRDefault="000E72EB" w:rsidP="000E72EB">
      <w:pPr>
        <w:pStyle w:val="dlPerson2"/>
      </w:pPr>
      <w:r>
        <w:t>Defence Attaché</w:t>
      </w:r>
    </w:p>
    <w:p w14:paraId="1FC4793F" w14:textId="1B150AFD" w:rsidR="000E72EB" w:rsidRDefault="000E72EB" w:rsidP="000E72EB">
      <w:pPr>
        <w:pStyle w:val="dlPerson2Last"/>
      </w:pPr>
      <w:r>
        <w:t>with residence in Vienna</w:t>
      </w:r>
    </w:p>
    <w:p w14:paraId="11535318" w14:textId="6C8D8BCF" w:rsidR="000E72EB" w:rsidRDefault="000E72EB" w:rsidP="000E72EB">
      <w:pPr>
        <w:pStyle w:val="MisijeNaslov"/>
      </w:pPr>
      <w:r>
        <w:br w:type="column"/>
      </w:r>
      <w:bookmarkStart w:id="45" w:name="_Toc168492613"/>
      <w:r>
        <w:lastRenderedPageBreak/>
        <w:t>Czech Republic</w:t>
      </w:r>
      <w:bookmarkEnd w:id="45"/>
    </w:p>
    <w:p w14:paraId="0D39738C" w14:textId="45593132" w:rsidR="000E72EB" w:rsidRDefault="000E72EB" w:rsidP="000E72EB">
      <w:pPr>
        <w:pStyle w:val="dlCaption"/>
      </w:pPr>
      <w:r>
        <w:t>EMBASSY OF THE CZECH REPUBLIC</w:t>
      </w:r>
    </w:p>
    <w:p w14:paraId="09C133FE" w14:textId="5F3A5ED2" w:rsidR="000E72EB" w:rsidRDefault="000E72EB" w:rsidP="000E72EB">
      <w:pPr>
        <w:pStyle w:val="dlAddress"/>
      </w:pPr>
      <w:r>
        <w:t>SI-1000 LJUBLJANA, Riharjeva ulica 1</w:t>
      </w:r>
    </w:p>
    <w:p w14:paraId="5D548743" w14:textId="70A244A2" w:rsidR="000E72EB" w:rsidRDefault="000E72EB" w:rsidP="000E72EB">
      <w:pPr>
        <w:pStyle w:val="dlOfficeHours"/>
      </w:pPr>
      <w:r>
        <w:t>Office hours: Monday – Friday 7.45 – 16.15</w:t>
      </w:r>
    </w:p>
    <w:p w14:paraId="1C2FF729" w14:textId="2750BDDF" w:rsidR="000E72EB" w:rsidRDefault="000E72EB" w:rsidP="000E72EB">
      <w:pPr>
        <w:pStyle w:val="dlPhone"/>
      </w:pPr>
      <w:r>
        <w:t>Tel: + 386 1 420 24 51</w:t>
      </w:r>
    </w:p>
    <w:p w14:paraId="5F90EEE6" w14:textId="2159CE08" w:rsidR="000E72EB" w:rsidRDefault="000E72EB" w:rsidP="000E72EB">
      <w:pPr>
        <w:pStyle w:val="dlPhone"/>
      </w:pPr>
      <w:r>
        <w:t>Fax: + 386 1 283 92 59</w:t>
      </w:r>
    </w:p>
    <w:p w14:paraId="0D41DD81" w14:textId="29880A15" w:rsidR="000E72EB" w:rsidRDefault="000E72EB" w:rsidP="000E72EB">
      <w:pPr>
        <w:pStyle w:val="dlPhone"/>
      </w:pPr>
      <w:r>
        <w:t>E-mail: ljubljana@embassy.mzv.cz</w:t>
      </w:r>
    </w:p>
    <w:p w14:paraId="62F7A2AA" w14:textId="2474B919" w:rsidR="000E72EB" w:rsidRDefault="000E72EB" w:rsidP="000E72EB">
      <w:pPr>
        <w:pStyle w:val="dlPhone"/>
      </w:pPr>
      <w:r>
        <w:t>Homepage: http://www.mzv.cz/ljubljana</w:t>
      </w:r>
    </w:p>
    <w:p w14:paraId="2CEDAC48" w14:textId="1601552E" w:rsidR="000E72EB" w:rsidRDefault="000E72EB" w:rsidP="000E72EB">
      <w:pPr>
        <w:pStyle w:val="dlUradCaption"/>
      </w:pPr>
      <w:r>
        <w:t>Economic Section</w:t>
      </w:r>
    </w:p>
    <w:p w14:paraId="4C2D8CE4" w14:textId="2575B431" w:rsidR="000E72EB" w:rsidRDefault="000E72EB" w:rsidP="000E72EB">
      <w:pPr>
        <w:pStyle w:val="dlPhone"/>
      </w:pPr>
      <w:r>
        <w:t>E-mail: Commerce_Ljubljana@mzv.cz</w:t>
      </w:r>
    </w:p>
    <w:p w14:paraId="2F8E8CCD" w14:textId="73E09C7D" w:rsidR="000E72EB" w:rsidRDefault="000E72EB" w:rsidP="000E72EB">
      <w:pPr>
        <w:pStyle w:val="dlUradCaption"/>
      </w:pPr>
      <w:r>
        <w:t>Consular Section</w:t>
      </w:r>
    </w:p>
    <w:p w14:paraId="0AE06FA2" w14:textId="0AAE1490" w:rsidR="000E72EB" w:rsidRDefault="000E72EB" w:rsidP="000E72EB">
      <w:pPr>
        <w:pStyle w:val="dlPhone"/>
      </w:pPr>
      <w:r>
        <w:t>Office hours: Monday, Wednesday, Friday 9.00 – 12.00</w:t>
      </w:r>
    </w:p>
    <w:p w14:paraId="11FA136A" w14:textId="77777777" w:rsidR="000E72EB" w:rsidRDefault="000E72EB" w:rsidP="000E72EB">
      <w:pPr>
        <w:pStyle w:val="dlPhone"/>
      </w:pPr>
      <w:r>
        <w:t xml:space="preserve">Emergency number: + 386 41 679 103 </w:t>
      </w:r>
    </w:p>
    <w:p w14:paraId="5357844B" w14:textId="473D8B59" w:rsidR="000E72EB" w:rsidRDefault="000E72EB" w:rsidP="000E72EB">
      <w:pPr>
        <w:pStyle w:val="dlPhone"/>
      </w:pPr>
      <w:r>
        <w:t>(Working days 16.15 – 7.45, Holidays, Saturday, Sunday 24 hrs)</w:t>
      </w:r>
    </w:p>
    <w:p w14:paraId="1F17BA30" w14:textId="2373C726" w:rsidR="000E72EB" w:rsidRDefault="000E72EB" w:rsidP="000E72EB">
      <w:pPr>
        <w:pStyle w:val="dlPerson"/>
      </w:pPr>
    </w:p>
    <w:p w14:paraId="2BABBAD9" w14:textId="785CDAE7" w:rsidR="000E72EB" w:rsidRDefault="000E72EB" w:rsidP="000E72EB">
      <w:pPr>
        <w:pStyle w:val="dlPerson"/>
      </w:pPr>
      <w:r>
        <w:t>H. E. Mr Jiří KUDĚLA</w:t>
      </w:r>
    </w:p>
    <w:p w14:paraId="1D46B5AC" w14:textId="475F45B7" w:rsidR="000E72EB" w:rsidRDefault="000E72EB" w:rsidP="000E72EB">
      <w:pPr>
        <w:pStyle w:val="dlPerson2"/>
      </w:pPr>
      <w:r>
        <w:t>Ambassador Extraordinary and Plenipotentiary</w:t>
      </w:r>
    </w:p>
    <w:p w14:paraId="2D0250E1" w14:textId="38E695A8" w:rsidR="000E72EB" w:rsidRDefault="000E72EB" w:rsidP="000E72EB">
      <w:pPr>
        <w:pStyle w:val="dlPerson2Last"/>
      </w:pPr>
      <w:r>
        <w:t>9 October 2023</w:t>
      </w:r>
    </w:p>
    <w:p w14:paraId="0108112C" w14:textId="659AA9E3" w:rsidR="000E72EB" w:rsidRDefault="000E72EB" w:rsidP="000E72EB">
      <w:pPr>
        <w:pStyle w:val="dlPerson"/>
      </w:pPr>
      <w:r>
        <w:t>Mr Pavel SLADKÝ</w:t>
      </w:r>
    </w:p>
    <w:p w14:paraId="79744E64" w14:textId="3ABBE8E0" w:rsidR="000E72EB" w:rsidRDefault="000E72EB" w:rsidP="000E72EB">
      <w:pPr>
        <w:pStyle w:val="dlPerson2Last"/>
      </w:pPr>
      <w:r>
        <w:t>Minister Counsellor (Consular Affairs)</w:t>
      </w:r>
    </w:p>
    <w:p w14:paraId="55E1BFA7" w14:textId="26A88275" w:rsidR="000E72EB" w:rsidRDefault="000E72EB" w:rsidP="000E72EB">
      <w:pPr>
        <w:pStyle w:val="dlPerson"/>
      </w:pPr>
      <w:r>
        <w:t>Mr Martin PLUHAŘ</w:t>
      </w:r>
    </w:p>
    <w:p w14:paraId="29A1814C" w14:textId="20A7CD6F" w:rsidR="000E72EB" w:rsidRDefault="000E72EB" w:rsidP="000E72EB">
      <w:pPr>
        <w:pStyle w:val="dlPerson2Last"/>
      </w:pPr>
      <w:r>
        <w:t>Attaché (Administrative Affairs)</w:t>
      </w:r>
    </w:p>
    <w:p w14:paraId="6080D0BF" w14:textId="3999FE8B" w:rsidR="000E72EB" w:rsidRDefault="000E72EB" w:rsidP="000E72EB">
      <w:pPr>
        <w:pStyle w:val="dlPerson"/>
      </w:pPr>
      <w:r>
        <w:t>Ms Eva KOUSKOVÁ</w:t>
      </w:r>
    </w:p>
    <w:p w14:paraId="63C6DC6E" w14:textId="6927F60A" w:rsidR="000E72EB" w:rsidRDefault="000E72EB" w:rsidP="000E72EB">
      <w:pPr>
        <w:pStyle w:val="dlPerson2Last"/>
      </w:pPr>
      <w:r>
        <w:t>Attaché</w:t>
      </w:r>
    </w:p>
    <w:p w14:paraId="3D16BBF8" w14:textId="2A646F5D" w:rsidR="000E72EB" w:rsidRDefault="000E72EB" w:rsidP="000E72EB">
      <w:pPr>
        <w:pStyle w:val="MisijeNaslov"/>
      </w:pPr>
      <w:r>
        <w:br w:type="column"/>
      </w:r>
      <w:bookmarkStart w:id="46" w:name="_Toc168492614"/>
      <w:r>
        <w:lastRenderedPageBreak/>
        <w:t>Denmark</w:t>
      </w:r>
      <w:bookmarkEnd w:id="46"/>
    </w:p>
    <w:p w14:paraId="6A1114AE" w14:textId="78CB0EB8" w:rsidR="000E72EB" w:rsidRDefault="000E72EB" w:rsidP="000E72EB">
      <w:pPr>
        <w:pStyle w:val="dlCaption"/>
      </w:pPr>
      <w:r>
        <w:t>EMBASSY OF THE KINGDOM OF DENMARK</w:t>
      </w:r>
    </w:p>
    <w:p w14:paraId="2100AD8B" w14:textId="4B5E0ECF" w:rsidR="000E72EB" w:rsidRDefault="000E72EB" w:rsidP="000E72EB">
      <w:pPr>
        <w:pStyle w:val="dlAddress"/>
      </w:pPr>
      <w:r>
        <w:t>HU-1122 BUDAPEST, Határőr út 37</w:t>
      </w:r>
    </w:p>
    <w:p w14:paraId="726B07FE" w14:textId="7CB4D800" w:rsidR="000E72EB" w:rsidRDefault="000E72EB" w:rsidP="000E72EB">
      <w:pPr>
        <w:pStyle w:val="dlOfficeHours"/>
      </w:pPr>
      <w:r>
        <w:t>Office hours: Monday – Thursday 9.00 – 16.00, Friday 9.00 – 14.00</w:t>
      </w:r>
    </w:p>
    <w:p w14:paraId="40CF646C" w14:textId="7D5C572A" w:rsidR="000E72EB" w:rsidRDefault="000E72EB" w:rsidP="000E72EB">
      <w:pPr>
        <w:pStyle w:val="dlPhone"/>
      </w:pPr>
      <w:r>
        <w:t>Tel: + 36 1 487 90 00</w:t>
      </w:r>
    </w:p>
    <w:p w14:paraId="5A88F3A5" w14:textId="10486F61" w:rsidR="000E72EB" w:rsidRDefault="000E72EB" w:rsidP="000E72EB">
      <w:pPr>
        <w:pStyle w:val="dlPhone"/>
      </w:pPr>
      <w:r>
        <w:t>E-mail: budamb@um.dk</w:t>
      </w:r>
    </w:p>
    <w:p w14:paraId="45E5A179" w14:textId="1BA5383B" w:rsidR="000E72EB" w:rsidRDefault="000E72EB" w:rsidP="000E72EB">
      <w:pPr>
        <w:pStyle w:val="dlPhone"/>
      </w:pPr>
      <w:r>
        <w:t>Homepage: www.ungarn.um.dk/en</w:t>
      </w:r>
    </w:p>
    <w:p w14:paraId="2C6AFD6F" w14:textId="4EEB7473" w:rsidR="000E72EB" w:rsidRDefault="000E72EB" w:rsidP="000E72EB">
      <w:pPr>
        <w:pStyle w:val="dlPerson"/>
      </w:pPr>
    </w:p>
    <w:p w14:paraId="39DF3B1E" w14:textId="26FF6368" w:rsidR="000E72EB" w:rsidRDefault="000E72EB" w:rsidP="000E72EB">
      <w:pPr>
        <w:pStyle w:val="dlPerson"/>
      </w:pPr>
      <w:r>
        <w:t>H. E. Mr Erik VILSTRUP LORENZEN</w:t>
      </w:r>
    </w:p>
    <w:p w14:paraId="2E955311" w14:textId="1779830F" w:rsidR="000E72EB" w:rsidRDefault="000E72EB" w:rsidP="000E72EB">
      <w:pPr>
        <w:pStyle w:val="dlPerson2"/>
      </w:pPr>
      <w:r>
        <w:t>Ambassador Extraordinary and Plenipotentiary</w:t>
      </w:r>
    </w:p>
    <w:p w14:paraId="2BA59B63" w14:textId="7B740345" w:rsidR="000E72EB" w:rsidRDefault="000E72EB" w:rsidP="000E72EB">
      <w:pPr>
        <w:pStyle w:val="dlPerson2Last"/>
      </w:pPr>
      <w:r>
        <w:t>6 November 2020</w:t>
      </w:r>
    </w:p>
    <w:p w14:paraId="2CAE6043" w14:textId="40A9D32B" w:rsidR="000E72EB" w:rsidRDefault="000E72EB" w:rsidP="000E72EB">
      <w:pPr>
        <w:pStyle w:val="MisijeNaslov"/>
      </w:pPr>
      <w:r>
        <w:br w:type="column"/>
      </w:r>
      <w:bookmarkStart w:id="47" w:name="_Toc168492615"/>
      <w:r>
        <w:lastRenderedPageBreak/>
        <w:t>Dominica</w:t>
      </w:r>
      <w:bookmarkEnd w:id="47"/>
    </w:p>
    <w:p w14:paraId="4E16EA24" w14:textId="3BFF10E3" w:rsidR="000E72EB" w:rsidRDefault="000E72EB" w:rsidP="000E72EB">
      <w:pPr>
        <w:pStyle w:val="dlCaption"/>
      </w:pPr>
      <w:r>
        <w:t>EMBASSY OF THE COMMONWEALTH OF DOMINICA</w:t>
      </w:r>
    </w:p>
    <w:p w14:paraId="4337AADB" w14:textId="7ADDF370" w:rsidR="000E72EB" w:rsidRDefault="000E72EB" w:rsidP="000E72EB">
      <w:pPr>
        <w:pStyle w:val="dlAddress"/>
      </w:pPr>
      <w:r>
        <w:t>UK-LONDON SW5 OHW, 1 Collingham Gardens, Earls Court</w:t>
      </w:r>
    </w:p>
    <w:p w14:paraId="2FD0FD9C" w14:textId="7376C171" w:rsidR="000E72EB" w:rsidRDefault="000E72EB" w:rsidP="000E72EB">
      <w:pPr>
        <w:pStyle w:val="dlPhone"/>
      </w:pPr>
      <w:r>
        <w:t>Tel: + 44 207 370 51 94/5</w:t>
      </w:r>
    </w:p>
    <w:p w14:paraId="2DE80C2E" w14:textId="7454B172" w:rsidR="000E72EB" w:rsidRDefault="000E72EB" w:rsidP="000E72EB">
      <w:pPr>
        <w:pStyle w:val="dlPhone"/>
      </w:pPr>
      <w:r>
        <w:t>Fax: + 44 207 373 87 43</w:t>
      </w:r>
    </w:p>
    <w:p w14:paraId="70285F04" w14:textId="3009B508" w:rsidR="000E72EB" w:rsidRDefault="000E72EB" w:rsidP="000E72EB">
      <w:pPr>
        <w:pStyle w:val="dlPhone"/>
      </w:pPr>
      <w:r>
        <w:t>E-mail: info@dominicahighcommission.co.uk</w:t>
      </w:r>
    </w:p>
    <w:p w14:paraId="7F72C19A" w14:textId="25C41F06" w:rsidR="000E72EB" w:rsidRDefault="000E72EB" w:rsidP="000E72EB">
      <w:pPr>
        <w:pStyle w:val="dlPhone"/>
      </w:pPr>
      <w:r>
        <w:t>Homepage: www.dominicahighcommission.co.uk</w:t>
      </w:r>
    </w:p>
    <w:p w14:paraId="6FE6E3C5" w14:textId="40D5B0F9" w:rsidR="000E72EB" w:rsidRDefault="000E72EB" w:rsidP="000E72EB">
      <w:pPr>
        <w:pStyle w:val="MisijeNaslov"/>
      </w:pPr>
      <w:r>
        <w:br w:type="column"/>
      </w:r>
      <w:bookmarkStart w:id="48" w:name="_Toc168492616"/>
      <w:r>
        <w:lastRenderedPageBreak/>
        <w:t>Dominican Republic</w:t>
      </w:r>
      <w:bookmarkEnd w:id="48"/>
    </w:p>
    <w:p w14:paraId="60F31AE5" w14:textId="09FC5E95" w:rsidR="000E72EB" w:rsidRDefault="000E72EB" w:rsidP="000E72EB">
      <w:pPr>
        <w:pStyle w:val="dlCaption"/>
      </w:pPr>
      <w:r>
        <w:t>EMBASSY OF THE DOMINICAN REPUBLIC</w:t>
      </w:r>
    </w:p>
    <w:p w14:paraId="31C52E94" w14:textId="4D79F5F3" w:rsidR="000E72EB" w:rsidRDefault="000E72EB" w:rsidP="000E72EB">
      <w:pPr>
        <w:pStyle w:val="dlAddress"/>
      </w:pPr>
      <w:r>
        <w:t>AT-1040 VIENNA, Prinz Evgen Strasse 18</w:t>
      </w:r>
    </w:p>
    <w:p w14:paraId="5ADD5CCB" w14:textId="73D03AE1" w:rsidR="000E72EB" w:rsidRDefault="000E72EB" w:rsidP="000E72EB">
      <w:pPr>
        <w:pStyle w:val="dlPhone"/>
      </w:pPr>
      <w:r>
        <w:t>Tel: + 431 505 85 55</w:t>
      </w:r>
    </w:p>
    <w:p w14:paraId="166FAF32" w14:textId="2B8A526E" w:rsidR="000E72EB" w:rsidRDefault="000E72EB" w:rsidP="000E72EB">
      <w:pPr>
        <w:pStyle w:val="dlPhone"/>
      </w:pPr>
      <w:r>
        <w:t>Fax: + 431 505 85 55 20</w:t>
      </w:r>
    </w:p>
    <w:p w14:paraId="74890F3D" w14:textId="4DD23D1F" w:rsidR="000E72EB" w:rsidRDefault="000E72EB" w:rsidP="000E72EB">
      <w:pPr>
        <w:pStyle w:val="dlPhone"/>
      </w:pPr>
      <w:r>
        <w:t>E-mail: embajada@embrepdom.at, consular@embrepdom.at</w:t>
      </w:r>
    </w:p>
    <w:p w14:paraId="157FB837" w14:textId="25129CB4" w:rsidR="000E72EB" w:rsidRDefault="000E72EB" w:rsidP="000E72EB">
      <w:pPr>
        <w:pStyle w:val="dlPerson"/>
      </w:pPr>
    </w:p>
    <w:p w14:paraId="56127EC7" w14:textId="69A3D2ED" w:rsidR="000E72EB" w:rsidRDefault="000E72EB" w:rsidP="000E72EB">
      <w:pPr>
        <w:pStyle w:val="dlPerson"/>
      </w:pPr>
      <w:r>
        <w:t>Ms Teresa Onelia Del Carmen DURAN PASCUAL</w:t>
      </w:r>
    </w:p>
    <w:p w14:paraId="4CDFC289" w14:textId="13C6D6C9" w:rsidR="000E72EB" w:rsidRDefault="000E72EB" w:rsidP="000E72EB">
      <w:pPr>
        <w:pStyle w:val="dlPerson2"/>
      </w:pPr>
      <w:r>
        <w:t>Minister Counsellor</w:t>
      </w:r>
    </w:p>
    <w:p w14:paraId="4E2A88DB" w14:textId="3F43A9C7" w:rsidR="000E72EB" w:rsidRDefault="000E72EB" w:rsidP="000E72EB">
      <w:pPr>
        <w:pStyle w:val="dlPerson2Last"/>
      </w:pPr>
      <w:r>
        <w:t>Chargé d'Affaires a.i.</w:t>
      </w:r>
    </w:p>
    <w:p w14:paraId="21D50452" w14:textId="70A6BD45" w:rsidR="000E72EB" w:rsidRDefault="000E72EB" w:rsidP="000E72EB">
      <w:pPr>
        <w:pStyle w:val="dlPerson"/>
      </w:pPr>
      <w:r>
        <w:t>Mr Felix Domingo DE LA ROSA MOREL</w:t>
      </w:r>
    </w:p>
    <w:p w14:paraId="47B7FA59" w14:textId="76AD6FD9" w:rsidR="000E72EB" w:rsidRDefault="000E72EB" w:rsidP="000E72EB">
      <w:pPr>
        <w:pStyle w:val="dlPerson2Last"/>
      </w:pPr>
      <w:r>
        <w:t>Counsellor</w:t>
      </w:r>
    </w:p>
    <w:p w14:paraId="76A8C1B4" w14:textId="52D4D43A" w:rsidR="000E72EB" w:rsidRDefault="000E72EB" w:rsidP="000E72EB">
      <w:pPr>
        <w:pStyle w:val="dlPerson"/>
      </w:pPr>
      <w:r>
        <w:t>Mr Jancer Gustavo FERMIN VERAS</w:t>
      </w:r>
    </w:p>
    <w:p w14:paraId="49DE9A39" w14:textId="5FF82D75" w:rsidR="000E72EB" w:rsidRDefault="000E72EB" w:rsidP="000E72EB">
      <w:pPr>
        <w:pStyle w:val="dlPerson2Last"/>
      </w:pPr>
      <w:r>
        <w:t>First Secretary</w:t>
      </w:r>
    </w:p>
    <w:p w14:paraId="4EF4D98A" w14:textId="1869C6A8" w:rsidR="000E72EB" w:rsidRDefault="000E72EB" w:rsidP="000E72EB">
      <w:pPr>
        <w:pStyle w:val="MisijeNaslov"/>
      </w:pPr>
      <w:r>
        <w:br w:type="column"/>
      </w:r>
      <w:bookmarkStart w:id="49" w:name="_Toc168492617"/>
      <w:r>
        <w:lastRenderedPageBreak/>
        <w:t>Ecuador</w:t>
      </w:r>
      <w:bookmarkEnd w:id="49"/>
    </w:p>
    <w:p w14:paraId="2CF6DA46" w14:textId="4B44AED1" w:rsidR="000E72EB" w:rsidRDefault="000E72EB" w:rsidP="000E72EB">
      <w:pPr>
        <w:pStyle w:val="dlCaption"/>
      </w:pPr>
      <w:r>
        <w:t>EMBASSY OF THE REPUBLIC OF ECUADOR</w:t>
      </w:r>
    </w:p>
    <w:p w14:paraId="24F3654A" w14:textId="214686B2" w:rsidR="000E72EB" w:rsidRDefault="000E72EB" w:rsidP="000E72EB">
      <w:pPr>
        <w:pStyle w:val="dlAddress"/>
      </w:pPr>
      <w:r>
        <w:t>IT-00196 ROME, Via Antonio Bertoloni 8</w:t>
      </w:r>
    </w:p>
    <w:p w14:paraId="29AA1BC7" w14:textId="3CE416A3" w:rsidR="000E72EB" w:rsidRDefault="000E72EB" w:rsidP="000E72EB">
      <w:pPr>
        <w:pStyle w:val="dlOfficeHours"/>
      </w:pPr>
      <w:r>
        <w:t>Office hours: Monday – Friday 9.00 – 13.00 and 14.30 – 17.00</w:t>
      </w:r>
    </w:p>
    <w:p w14:paraId="15454582" w14:textId="5803F68C" w:rsidR="000E72EB" w:rsidRDefault="000E72EB" w:rsidP="000E72EB">
      <w:pPr>
        <w:pStyle w:val="dlPhone"/>
      </w:pPr>
      <w:r>
        <w:t>Tel: + 39 06 896 72 820</w:t>
      </w:r>
    </w:p>
    <w:p w14:paraId="2B1639D1" w14:textId="085E31E2" w:rsidR="000E72EB" w:rsidRDefault="000E72EB" w:rsidP="000E72EB">
      <w:pPr>
        <w:pStyle w:val="dlPhone"/>
      </w:pPr>
      <w:r>
        <w:t>Emergency number: + 39 06 895 60 749</w:t>
      </w:r>
    </w:p>
    <w:p w14:paraId="20AC725C" w14:textId="5A37E857" w:rsidR="000E72EB" w:rsidRDefault="000E72EB" w:rsidP="000E72EB">
      <w:pPr>
        <w:pStyle w:val="dlPhone"/>
      </w:pPr>
      <w:r>
        <w:t>Fax: + 39 06 896 72 821</w:t>
      </w:r>
    </w:p>
    <w:p w14:paraId="2DD94320" w14:textId="1D27630A" w:rsidR="000E72EB" w:rsidRDefault="000E72EB" w:rsidP="000E72EB">
      <w:pPr>
        <w:pStyle w:val="dlPhone"/>
      </w:pPr>
      <w:r>
        <w:t>E-mail: mecuroma@ecuador.it</w:t>
      </w:r>
    </w:p>
    <w:p w14:paraId="0B0F490F" w14:textId="768EEF69" w:rsidR="000E72EB" w:rsidRDefault="000E72EB" w:rsidP="000E72EB">
      <w:pPr>
        <w:pStyle w:val="dlPhone"/>
      </w:pPr>
      <w:r>
        <w:t>Homepage: www.italia.embajada.gob.ec</w:t>
      </w:r>
    </w:p>
    <w:p w14:paraId="64837738" w14:textId="1984D4F2" w:rsidR="000E72EB" w:rsidRDefault="000E72EB" w:rsidP="000E72EB">
      <w:pPr>
        <w:pStyle w:val="MisijeNaslov"/>
      </w:pPr>
      <w:r>
        <w:br w:type="column"/>
      </w:r>
      <w:bookmarkStart w:id="50" w:name="_Toc168492618"/>
      <w:r>
        <w:lastRenderedPageBreak/>
        <w:t>Egypt</w:t>
      </w:r>
      <w:bookmarkEnd w:id="50"/>
    </w:p>
    <w:p w14:paraId="17EA02CF" w14:textId="23FBA9CD" w:rsidR="000E72EB" w:rsidRDefault="000E72EB" w:rsidP="000E72EB">
      <w:pPr>
        <w:pStyle w:val="dlCaption"/>
      </w:pPr>
      <w:r>
        <w:t>EMBASSY OF THE ARAB REPUBLIC OF EGYPT</w:t>
      </w:r>
    </w:p>
    <w:p w14:paraId="08ADF584" w14:textId="720D8EE5" w:rsidR="000E72EB" w:rsidRDefault="000E72EB" w:rsidP="000E72EB">
      <w:pPr>
        <w:pStyle w:val="dlAddress"/>
      </w:pPr>
      <w:r>
        <w:t>SI-1000 LJUBLJANA, Opekarska cesta 18a</w:t>
      </w:r>
    </w:p>
    <w:p w14:paraId="0D2FDAE2" w14:textId="38526C0F" w:rsidR="000E72EB" w:rsidRDefault="000E72EB" w:rsidP="000E72EB">
      <w:pPr>
        <w:pStyle w:val="dlOfficeHours"/>
      </w:pPr>
      <w:r>
        <w:t>Office hours: Monday – Friday 9.00 – 16.00</w:t>
      </w:r>
    </w:p>
    <w:p w14:paraId="4D084E18" w14:textId="1FB9ABAA" w:rsidR="000E72EB" w:rsidRDefault="000E72EB" w:rsidP="000E72EB">
      <w:pPr>
        <w:pStyle w:val="dlPhone"/>
      </w:pPr>
      <w:r>
        <w:t>Tel: + 386 1 283 94 37, + 386 1 429 54 20</w:t>
      </w:r>
    </w:p>
    <w:p w14:paraId="30FB5B85" w14:textId="22265CF0" w:rsidR="000E72EB" w:rsidRDefault="000E72EB" w:rsidP="000E72EB">
      <w:pPr>
        <w:pStyle w:val="dlPhone"/>
      </w:pPr>
      <w:r>
        <w:t>Fax: + 386 1 283 91 22</w:t>
      </w:r>
    </w:p>
    <w:p w14:paraId="34C81F6E" w14:textId="657391B2" w:rsidR="000E72EB" w:rsidRDefault="000E72EB" w:rsidP="000E72EB">
      <w:pPr>
        <w:pStyle w:val="dlPhone"/>
      </w:pPr>
      <w:r>
        <w:t>E-mail: embassy.ljubljana@mfa.gov.eg, embassyegyptlj@outlook.com</w:t>
      </w:r>
    </w:p>
    <w:p w14:paraId="1DA95393" w14:textId="5F5EE55E" w:rsidR="000E72EB" w:rsidRDefault="000E72EB" w:rsidP="000E72EB">
      <w:pPr>
        <w:pStyle w:val="dlUradCaption"/>
      </w:pPr>
      <w:r>
        <w:t>Consular Section</w:t>
      </w:r>
    </w:p>
    <w:p w14:paraId="569228DB" w14:textId="08523DA1" w:rsidR="000E72EB" w:rsidRDefault="000E72EB" w:rsidP="000E72EB">
      <w:pPr>
        <w:pStyle w:val="dlPhone"/>
      </w:pPr>
      <w:r>
        <w:t>Office hours: Monday – Thursday 10.00 – 12.00 and 14.00 – 15.00</w:t>
      </w:r>
    </w:p>
    <w:p w14:paraId="5613013C" w14:textId="53E20642" w:rsidR="000E72EB" w:rsidRDefault="000E72EB" w:rsidP="000E72EB">
      <w:pPr>
        <w:pStyle w:val="dlPerson"/>
      </w:pPr>
    </w:p>
    <w:p w14:paraId="2116EC7E" w14:textId="420F46E3" w:rsidR="000E72EB" w:rsidRDefault="000E72EB" w:rsidP="000E72EB">
      <w:pPr>
        <w:pStyle w:val="dlPerson"/>
      </w:pPr>
      <w:r>
        <w:t>H. E. Ms Nahla Mohamed Essam Eldin ELZAWAHRY</w:t>
      </w:r>
    </w:p>
    <w:p w14:paraId="5F1F59F0" w14:textId="0D4689CA" w:rsidR="000E72EB" w:rsidRDefault="000E72EB" w:rsidP="000E72EB">
      <w:pPr>
        <w:pStyle w:val="dlPerson2"/>
      </w:pPr>
      <w:r>
        <w:t>Ambassador Extraordinary and Plenipotentiary</w:t>
      </w:r>
    </w:p>
    <w:p w14:paraId="6620D22A" w14:textId="760B3803" w:rsidR="000E72EB" w:rsidRDefault="000E72EB" w:rsidP="000E72EB">
      <w:pPr>
        <w:pStyle w:val="dlPerson2Last"/>
      </w:pPr>
      <w:r>
        <w:t>16 December 2022</w:t>
      </w:r>
    </w:p>
    <w:p w14:paraId="2770BCFC" w14:textId="373B3F3C" w:rsidR="000E72EB" w:rsidRDefault="000E72EB" w:rsidP="000E72EB">
      <w:pPr>
        <w:pStyle w:val="dlPerson"/>
      </w:pPr>
      <w:r>
        <w:t>Mr Mahmoud Yehia Ali ABDELKADER</w:t>
      </w:r>
    </w:p>
    <w:p w14:paraId="76F5BD7B" w14:textId="455E94BC" w:rsidR="000E72EB" w:rsidRDefault="000E72EB" w:rsidP="000E72EB">
      <w:pPr>
        <w:pStyle w:val="dlPerson2Last"/>
      </w:pPr>
      <w:r>
        <w:t xml:space="preserve">First Secretary </w:t>
      </w:r>
    </w:p>
    <w:p w14:paraId="587CCBDC" w14:textId="781CD0D2" w:rsidR="000E72EB" w:rsidRDefault="000E72EB" w:rsidP="000E72EB">
      <w:pPr>
        <w:pStyle w:val="dlPerson"/>
      </w:pPr>
      <w:r>
        <w:t>Ms Zeinab Abouelkasem Mohamed Kasem ZAYED</w:t>
      </w:r>
    </w:p>
    <w:p w14:paraId="048400DA" w14:textId="4063C15B" w:rsidR="000E72EB" w:rsidRDefault="000E72EB" w:rsidP="000E72EB">
      <w:pPr>
        <w:pStyle w:val="dlPerson2Last"/>
      </w:pPr>
      <w:r>
        <w:t>Attaché</w:t>
      </w:r>
    </w:p>
    <w:p w14:paraId="4DFDA5BC" w14:textId="13198F52" w:rsidR="000E72EB" w:rsidRDefault="000E72EB" w:rsidP="000E72EB">
      <w:pPr>
        <w:pStyle w:val="dlPerson"/>
      </w:pPr>
      <w:r>
        <w:t>Ms Naglaa ABDELRAZIK ATTIA KHALIL BEKHET</w:t>
      </w:r>
    </w:p>
    <w:p w14:paraId="569BE7B9" w14:textId="6A2B1478" w:rsidR="000E72EB" w:rsidRDefault="000E72EB" w:rsidP="000E72EB">
      <w:pPr>
        <w:pStyle w:val="dlPerson2Last"/>
      </w:pPr>
      <w:r>
        <w:t>Administrative Attaché</w:t>
      </w:r>
    </w:p>
    <w:p w14:paraId="11BD2619" w14:textId="42C78383" w:rsidR="000E72EB" w:rsidRDefault="000E72EB" w:rsidP="000E72EB">
      <w:pPr>
        <w:pStyle w:val="MisijeNaslov"/>
      </w:pPr>
      <w:r>
        <w:br w:type="column"/>
      </w:r>
      <w:bookmarkStart w:id="51" w:name="_Toc168492619"/>
      <w:r>
        <w:lastRenderedPageBreak/>
        <w:t>El Salvador</w:t>
      </w:r>
      <w:bookmarkEnd w:id="51"/>
    </w:p>
    <w:p w14:paraId="7B0D1439" w14:textId="64E791D9" w:rsidR="000E72EB" w:rsidRDefault="000E72EB" w:rsidP="000E72EB">
      <w:pPr>
        <w:pStyle w:val="dlCaption"/>
      </w:pPr>
      <w:r>
        <w:t>EMBASSY OF THE REPUBLIC OF EL SALVADOR</w:t>
      </w:r>
    </w:p>
    <w:p w14:paraId="22D30F7F" w14:textId="2696294B" w:rsidR="000E72EB" w:rsidRDefault="000E72EB" w:rsidP="000E72EB">
      <w:pPr>
        <w:pStyle w:val="dlAddress"/>
      </w:pPr>
      <w:r>
        <w:t>1040 VIENNA, Prinz Eugen Strasse 72/2/1</w:t>
      </w:r>
    </w:p>
    <w:p w14:paraId="69BAE95A" w14:textId="65D8A796" w:rsidR="000E72EB" w:rsidRDefault="000E72EB" w:rsidP="000E72EB">
      <w:pPr>
        <w:pStyle w:val="dlOfficeHours"/>
      </w:pPr>
      <w:r>
        <w:t>Office hours: Monday – Friday 9.00 – 17.00</w:t>
      </w:r>
    </w:p>
    <w:p w14:paraId="43A209F9" w14:textId="18446F0C" w:rsidR="000E72EB" w:rsidRDefault="000E72EB" w:rsidP="000E72EB">
      <w:pPr>
        <w:pStyle w:val="dlPhone"/>
      </w:pPr>
      <w:r>
        <w:t>Tel: + 43 1 505 38 74</w:t>
      </w:r>
    </w:p>
    <w:p w14:paraId="1464EB44" w14:textId="5B9C3069" w:rsidR="000E72EB" w:rsidRDefault="000E72EB" w:rsidP="000E72EB">
      <w:pPr>
        <w:pStyle w:val="dlPhone"/>
      </w:pPr>
      <w:r>
        <w:t>Fax: + 43 1 505 38 76</w:t>
      </w:r>
    </w:p>
    <w:p w14:paraId="11FA20D0" w14:textId="02D260A9" w:rsidR="000E72EB" w:rsidRDefault="000E72EB" w:rsidP="000E72EB">
      <w:pPr>
        <w:pStyle w:val="dlPhone"/>
      </w:pPr>
      <w:r>
        <w:t>E-mail: elsalvador@embasal.at</w:t>
      </w:r>
    </w:p>
    <w:p w14:paraId="5BD2DF87" w14:textId="15C9B3A5" w:rsidR="000E72EB" w:rsidRDefault="000E72EB" w:rsidP="000E72EB">
      <w:pPr>
        <w:pStyle w:val="dlPerson"/>
      </w:pPr>
    </w:p>
    <w:p w14:paraId="75FD880C" w14:textId="6857E529" w:rsidR="000E72EB" w:rsidRDefault="000E72EB" w:rsidP="000E72EB">
      <w:pPr>
        <w:pStyle w:val="dlPerson"/>
      </w:pPr>
      <w:r>
        <w:t>H. E. Ms Julia Emma VILLATORO TARIO</w:t>
      </w:r>
    </w:p>
    <w:p w14:paraId="0EFF4039" w14:textId="2E22B595" w:rsidR="000E72EB" w:rsidRDefault="000E72EB" w:rsidP="000E72EB">
      <w:pPr>
        <w:pStyle w:val="dlPerson2"/>
      </w:pPr>
      <w:r>
        <w:t>Ambassador Extraordinary and Plenipotentiary</w:t>
      </w:r>
    </w:p>
    <w:p w14:paraId="049CD3A0" w14:textId="3381F9DB" w:rsidR="000E72EB" w:rsidRDefault="000E72EB" w:rsidP="000E72EB">
      <w:pPr>
        <w:pStyle w:val="dlPerson2Last"/>
      </w:pPr>
      <w:r>
        <w:t>26 October 2022</w:t>
      </w:r>
    </w:p>
    <w:p w14:paraId="1C5B09D9" w14:textId="6CC38953" w:rsidR="000E72EB" w:rsidRDefault="000E72EB" w:rsidP="000E72EB">
      <w:pPr>
        <w:pStyle w:val="dlPerson"/>
      </w:pPr>
      <w:r>
        <w:t>Mr Ramiro Aquiles RECINOS TREJO</w:t>
      </w:r>
    </w:p>
    <w:p w14:paraId="2478137D" w14:textId="6451B8E6" w:rsidR="000E72EB" w:rsidRDefault="000E72EB" w:rsidP="000E72EB">
      <w:pPr>
        <w:pStyle w:val="dlPerson2Last"/>
      </w:pPr>
      <w:r>
        <w:t>Ambassador (Political Affairs)</w:t>
      </w:r>
    </w:p>
    <w:p w14:paraId="2E2F2B58" w14:textId="19CDF73C" w:rsidR="000E72EB" w:rsidRDefault="000E72EB" w:rsidP="000E72EB">
      <w:pPr>
        <w:pStyle w:val="dlPerson"/>
      </w:pPr>
      <w:r>
        <w:t>Ms Irma Lidia ORTEGA VALLECILLO</w:t>
      </w:r>
    </w:p>
    <w:p w14:paraId="0D92671B" w14:textId="2B379626" w:rsidR="000E72EB" w:rsidRDefault="000E72EB" w:rsidP="000E72EB">
      <w:pPr>
        <w:pStyle w:val="dlPerson2Last"/>
      </w:pPr>
      <w:r>
        <w:t>Minister Counsellor (Consular Affairs)</w:t>
      </w:r>
    </w:p>
    <w:p w14:paraId="0E87F51E" w14:textId="2771CC49" w:rsidR="000E72EB" w:rsidRDefault="000E72EB" w:rsidP="000E72EB">
      <w:pPr>
        <w:pStyle w:val="dlPerson"/>
      </w:pPr>
      <w:r>
        <w:t>Mr José Manuel RECINOS</w:t>
      </w:r>
    </w:p>
    <w:p w14:paraId="53B6D99F" w14:textId="5941B391" w:rsidR="000E72EB" w:rsidRDefault="000E72EB" w:rsidP="000E72EB">
      <w:pPr>
        <w:pStyle w:val="dlPerson2Last"/>
      </w:pPr>
      <w:r>
        <w:t>Minister Counsellor (Commercial, Economic and Cultural Affairs)</w:t>
      </w:r>
    </w:p>
    <w:p w14:paraId="4892A6C1" w14:textId="628A36F3" w:rsidR="000E72EB" w:rsidRDefault="000E72EB" w:rsidP="000E72EB">
      <w:pPr>
        <w:pStyle w:val="dlPerson"/>
      </w:pPr>
      <w:r>
        <w:t>Ms Astrid Elisa PORTILLO RODRÍGUEZ</w:t>
      </w:r>
    </w:p>
    <w:p w14:paraId="6B6AEFE7" w14:textId="5C70486B" w:rsidR="000E72EB" w:rsidRDefault="000E72EB" w:rsidP="000E72EB">
      <w:pPr>
        <w:pStyle w:val="dlPerson2Last"/>
      </w:pPr>
      <w:r>
        <w:t>Counsellor</w:t>
      </w:r>
    </w:p>
    <w:p w14:paraId="5A97095C" w14:textId="5E82E1A7" w:rsidR="000E72EB" w:rsidRDefault="000E72EB" w:rsidP="000E72EB">
      <w:pPr>
        <w:pStyle w:val="MisijeNaslov"/>
      </w:pPr>
      <w:r>
        <w:br w:type="column"/>
      </w:r>
      <w:bookmarkStart w:id="52" w:name="_Toc168492620"/>
      <w:r>
        <w:lastRenderedPageBreak/>
        <w:t>Equatorial Guinea</w:t>
      </w:r>
      <w:bookmarkEnd w:id="52"/>
    </w:p>
    <w:p w14:paraId="5E17A5BF" w14:textId="3D22C661" w:rsidR="000E72EB" w:rsidRDefault="000E72EB" w:rsidP="000E72EB">
      <w:pPr>
        <w:pStyle w:val="dlCaption"/>
      </w:pPr>
      <w:r>
        <w:t>EMBASSY OF THE REPUBLIC OF EQUATORIAL GUINEA</w:t>
      </w:r>
    </w:p>
    <w:p w14:paraId="7A214BC1" w14:textId="7CC32D93" w:rsidR="000E72EB" w:rsidRDefault="000E72EB" w:rsidP="000E72EB">
      <w:pPr>
        <w:pStyle w:val="dlAddress"/>
      </w:pPr>
      <w:r>
        <w:t>IT-00198 ROME, Via Bruxelles 59/a</w:t>
      </w:r>
    </w:p>
    <w:p w14:paraId="66B852BE" w14:textId="69B67D19" w:rsidR="000E72EB" w:rsidRDefault="000E72EB" w:rsidP="000E72EB">
      <w:pPr>
        <w:pStyle w:val="dlPhone"/>
      </w:pPr>
      <w:r>
        <w:t>Tel: + 39 068 555 428</w:t>
      </w:r>
    </w:p>
    <w:p w14:paraId="18EA158E" w14:textId="5DE5D814" w:rsidR="000E72EB" w:rsidRDefault="000E72EB" w:rsidP="000E72EB">
      <w:pPr>
        <w:pStyle w:val="dlPhone"/>
      </w:pPr>
      <w:r>
        <w:t>Fax: + 39 068 530 56 85</w:t>
      </w:r>
    </w:p>
    <w:p w14:paraId="559F5C0B" w14:textId="7A0FFFE4" w:rsidR="000E72EB" w:rsidRDefault="000E72EB" w:rsidP="000E72EB">
      <w:pPr>
        <w:pStyle w:val="dlPhone"/>
      </w:pPr>
      <w:r>
        <w:t>E-mail: embaregeitalia@yahoo.es</w:t>
      </w:r>
    </w:p>
    <w:p w14:paraId="52D8CBA2" w14:textId="2A9F19AF" w:rsidR="000E72EB" w:rsidRDefault="000E72EB" w:rsidP="000E72EB">
      <w:pPr>
        <w:pStyle w:val="dlPerson"/>
      </w:pPr>
    </w:p>
    <w:p w14:paraId="34A91947" w14:textId="584AAA9A" w:rsidR="000E72EB" w:rsidRDefault="000E72EB" w:rsidP="000E72EB">
      <w:pPr>
        <w:pStyle w:val="dlPerson"/>
      </w:pPr>
      <w:r>
        <w:t>Mr Mateo NSOGO NGUERE MICUE</w:t>
      </w:r>
    </w:p>
    <w:p w14:paraId="437FAB37" w14:textId="6D1927B6" w:rsidR="000E72EB" w:rsidRDefault="000E72EB" w:rsidP="000E72EB">
      <w:pPr>
        <w:pStyle w:val="dlPerson2"/>
      </w:pPr>
      <w:r>
        <w:t>Counsellor</w:t>
      </w:r>
    </w:p>
    <w:p w14:paraId="79156C12" w14:textId="38FED5D2" w:rsidR="000E72EB" w:rsidRDefault="000E72EB" w:rsidP="000E72EB">
      <w:pPr>
        <w:pStyle w:val="dlPerson2Last"/>
      </w:pPr>
      <w:r>
        <w:t>Chargé d'Affaires a.i.</w:t>
      </w:r>
    </w:p>
    <w:p w14:paraId="235DA0D9" w14:textId="47576D37" w:rsidR="000E72EB" w:rsidRDefault="000E72EB" w:rsidP="000E72EB">
      <w:pPr>
        <w:pStyle w:val="MisijeNaslov"/>
      </w:pPr>
      <w:r>
        <w:br w:type="column"/>
      </w:r>
      <w:bookmarkStart w:id="53" w:name="_Toc168492621"/>
      <w:r>
        <w:lastRenderedPageBreak/>
        <w:t>Estonia</w:t>
      </w:r>
      <w:bookmarkEnd w:id="53"/>
    </w:p>
    <w:p w14:paraId="0005BFA9" w14:textId="490661F7" w:rsidR="000E72EB" w:rsidRDefault="000E72EB" w:rsidP="000E72EB">
      <w:pPr>
        <w:pStyle w:val="dlCaption"/>
      </w:pPr>
      <w:r>
        <w:t>EMBASSY OF THE REPUBLIC OF ESTONIA</w:t>
      </w:r>
    </w:p>
    <w:p w14:paraId="14E909A3" w14:textId="3CB54A0D" w:rsidR="000E72EB" w:rsidRDefault="000E72EB" w:rsidP="000E72EB">
      <w:pPr>
        <w:pStyle w:val="dlAddress"/>
      </w:pPr>
      <w:r>
        <w:t>CZ-11800 PRAGUE, Velkopřevorské námĕstí 484/3</w:t>
      </w:r>
    </w:p>
    <w:p w14:paraId="11E6A0DA" w14:textId="33635616" w:rsidR="000E72EB" w:rsidRDefault="000E72EB" w:rsidP="000E72EB">
      <w:pPr>
        <w:pStyle w:val="dlOfficeHours"/>
      </w:pPr>
      <w:r>
        <w:t>Office hours: Monday – Friday 8.30 – 17.00</w:t>
      </w:r>
    </w:p>
    <w:p w14:paraId="04EA4783" w14:textId="5ECC3EE2" w:rsidR="000E72EB" w:rsidRDefault="000E72EB" w:rsidP="000E72EB">
      <w:pPr>
        <w:pStyle w:val="dlPhone"/>
      </w:pPr>
      <w:r>
        <w:t>Tel: + 420 257 011 180</w:t>
      </w:r>
    </w:p>
    <w:p w14:paraId="5C95534B" w14:textId="3447B31B" w:rsidR="000E72EB" w:rsidRDefault="000E72EB" w:rsidP="000E72EB">
      <w:pPr>
        <w:pStyle w:val="dlPhone"/>
      </w:pPr>
      <w:r>
        <w:t>Emergency number: + 420 727 882 252</w:t>
      </w:r>
    </w:p>
    <w:p w14:paraId="3DAEE934" w14:textId="38BD8FCF" w:rsidR="000E72EB" w:rsidRDefault="000E72EB" w:rsidP="000E72EB">
      <w:pPr>
        <w:pStyle w:val="dlPhone"/>
      </w:pPr>
      <w:r>
        <w:t>E-mail: embassy.prague@mfa.ee</w:t>
      </w:r>
    </w:p>
    <w:p w14:paraId="5B42BA70" w14:textId="5AF726C6" w:rsidR="000E72EB" w:rsidRDefault="000E72EB" w:rsidP="000E72EB">
      <w:pPr>
        <w:pStyle w:val="dlPhone"/>
      </w:pPr>
      <w:r>
        <w:t>Homepage: https://prague.mfa.ee</w:t>
      </w:r>
    </w:p>
    <w:p w14:paraId="56975E2F" w14:textId="5DE1C017" w:rsidR="000E72EB" w:rsidRDefault="000E72EB" w:rsidP="000E72EB">
      <w:pPr>
        <w:pStyle w:val="dlPerson"/>
      </w:pPr>
    </w:p>
    <w:p w14:paraId="38931D5B" w14:textId="0599CAF7" w:rsidR="000E72EB" w:rsidRDefault="000E72EB" w:rsidP="000E72EB">
      <w:pPr>
        <w:pStyle w:val="dlPerson"/>
      </w:pPr>
      <w:r>
        <w:t>H. E. Ms Gita KALMET</w:t>
      </w:r>
    </w:p>
    <w:p w14:paraId="780C1D40" w14:textId="320209BA" w:rsidR="000E72EB" w:rsidRDefault="000E72EB" w:rsidP="000E72EB">
      <w:pPr>
        <w:pStyle w:val="dlPerson2"/>
      </w:pPr>
      <w:r>
        <w:t>Ambassador Extraordinary and Plenipotentiary</w:t>
      </w:r>
    </w:p>
    <w:p w14:paraId="133BF472" w14:textId="2B4CAB28" w:rsidR="000E72EB" w:rsidRDefault="000E72EB" w:rsidP="000E72EB">
      <w:pPr>
        <w:pStyle w:val="dlPerson2Last"/>
      </w:pPr>
      <w:r>
        <w:t>24 November 2021</w:t>
      </w:r>
    </w:p>
    <w:p w14:paraId="374ED581" w14:textId="5F3BD3A1" w:rsidR="000E72EB" w:rsidRDefault="000E72EB" w:rsidP="000E72EB">
      <w:pPr>
        <w:pStyle w:val="dlPerson"/>
      </w:pPr>
      <w:r>
        <w:t>Ms Pirgit LAANPUU</w:t>
      </w:r>
    </w:p>
    <w:p w14:paraId="1532C0F3" w14:textId="62EBDD49" w:rsidR="000E72EB" w:rsidRDefault="000E72EB" w:rsidP="000E72EB">
      <w:pPr>
        <w:pStyle w:val="dlPerson2Last"/>
      </w:pPr>
      <w:r>
        <w:t>Attaché</w:t>
      </w:r>
    </w:p>
    <w:p w14:paraId="0D9537ED" w14:textId="6E950B6B" w:rsidR="000E72EB" w:rsidRDefault="000E72EB" w:rsidP="000E72EB">
      <w:pPr>
        <w:pStyle w:val="MisijeNaslov"/>
      </w:pPr>
      <w:r>
        <w:br w:type="column"/>
      </w:r>
      <w:bookmarkStart w:id="54" w:name="_Toc168492622"/>
      <w:r>
        <w:lastRenderedPageBreak/>
        <w:t>Ethiopia</w:t>
      </w:r>
      <w:bookmarkEnd w:id="54"/>
    </w:p>
    <w:p w14:paraId="66E40A2B" w14:textId="1DC88EC9" w:rsidR="000E72EB" w:rsidRDefault="000E72EB" w:rsidP="000E72EB">
      <w:pPr>
        <w:pStyle w:val="dlCaption"/>
      </w:pPr>
      <w:r>
        <w:t>EMBASSY OF THE FEDERAL DEMOCRATIC REPUBLIC OF ETHIOPIA</w:t>
      </w:r>
    </w:p>
    <w:p w14:paraId="321A7F93" w14:textId="6CA284FB" w:rsidR="000E72EB" w:rsidRDefault="000E72EB" w:rsidP="000E72EB">
      <w:pPr>
        <w:pStyle w:val="dlAddress"/>
      </w:pPr>
      <w:r>
        <w:t>IT-00161 ROME, Via Andrea Vesalio 16-18</w:t>
      </w:r>
    </w:p>
    <w:p w14:paraId="31D47EA8" w14:textId="24A0F2F0" w:rsidR="000E72EB" w:rsidRDefault="000E72EB" w:rsidP="000E72EB">
      <w:pPr>
        <w:pStyle w:val="dlPhone"/>
      </w:pPr>
      <w:r>
        <w:t>Tel: + 39 06 44 16 16 307</w:t>
      </w:r>
    </w:p>
    <w:p w14:paraId="4D94B1F6" w14:textId="4B8516AA" w:rsidR="000E72EB" w:rsidRDefault="000E72EB" w:rsidP="000E72EB">
      <w:pPr>
        <w:pStyle w:val="dlPhone"/>
      </w:pPr>
      <w:r>
        <w:t>Fax: + 39 06 44 03 676</w:t>
      </w:r>
    </w:p>
    <w:p w14:paraId="4BC347C8" w14:textId="56225BC6" w:rsidR="000E72EB" w:rsidRDefault="000E72EB" w:rsidP="000E72EB">
      <w:pPr>
        <w:pStyle w:val="dlPhone"/>
      </w:pPr>
      <w:r>
        <w:t>E-mail: info@ethiopianembassy.it</w:t>
      </w:r>
    </w:p>
    <w:p w14:paraId="7F27A03B" w14:textId="071BFBC4" w:rsidR="000E72EB" w:rsidRDefault="000E72EB" w:rsidP="000E72EB">
      <w:pPr>
        <w:pStyle w:val="dlUradCaption"/>
      </w:pPr>
      <w:r>
        <w:t>Consular Section</w:t>
      </w:r>
    </w:p>
    <w:p w14:paraId="57964041" w14:textId="7E736282" w:rsidR="000E72EB" w:rsidRDefault="000E72EB" w:rsidP="000E72EB">
      <w:pPr>
        <w:pStyle w:val="dlPhone"/>
      </w:pPr>
      <w:r>
        <w:t>Tel: + 39 06 44 16 16 320</w:t>
      </w:r>
    </w:p>
    <w:p w14:paraId="2B971C40" w14:textId="7794ECE1" w:rsidR="000E72EB" w:rsidRDefault="000E72EB" w:rsidP="000E72EB">
      <w:pPr>
        <w:pStyle w:val="dlPhone"/>
      </w:pPr>
      <w:r>
        <w:t>Fax: + 39 06 44 291 715</w:t>
      </w:r>
    </w:p>
    <w:p w14:paraId="27506A0D" w14:textId="1E3FD87A" w:rsidR="000E72EB" w:rsidRDefault="000E72EB" w:rsidP="000E72EB">
      <w:pPr>
        <w:pStyle w:val="dlPhone"/>
      </w:pPr>
      <w:r>
        <w:t>E-mail: consular@ethiopianembassy.it</w:t>
      </w:r>
    </w:p>
    <w:p w14:paraId="12608BA0" w14:textId="44066E31" w:rsidR="000E72EB" w:rsidRDefault="000E72EB" w:rsidP="000E72EB">
      <w:pPr>
        <w:pStyle w:val="dlPerson"/>
      </w:pPr>
    </w:p>
    <w:p w14:paraId="45BE20D2" w14:textId="0B2566AB" w:rsidR="000E72EB" w:rsidRDefault="000E72EB" w:rsidP="000E72EB">
      <w:pPr>
        <w:pStyle w:val="dlPerson"/>
      </w:pPr>
      <w:r>
        <w:t>H. E. Ms Demitu Hambisa BONSA</w:t>
      </w:r>
    </w:p>
    <w:p w14:paraId="34E05755" w14:textId="692C83B9" w:rsidR="000E72EB" w:rsidRDefault="000E72EB" w:rsidP="000E72EB">
      <w:pPr>
        <w:pStyle w:val="dlPerson2"/>
      </w:pPr>
      <w:r>
        <w:t>Ambassador Extraordinary and Plenipotentiary</w:t>
      </w:r>
    </w:p>
    <w:p w14:paraId="6BC63E80" w14:textId="2EDD7B47" w:rsidR="000E72EB" w:rsidRDefault="000E72EB" w:rsidP="000E72EB">
      <w:pPr>
        <w:pStyle w:val="dlPerson2Last"/>
      </w:pPr>
      <w:r>
        <w:t>8 September 2022</w:t>
      </w:r>
    </w:p>
    <w:p w14:paraId="01CF2B96" w14:textId="7402963B" w:rsidR="000E72EB" w:rsidRDefault="000E72EB" w:rsidP="000E72EB">
      <w:pPr>
        <w:pStyle w:val="MisijeNaslov"/>
      </w:pPr>
      <w:r>
        <w:br w:type="column"/>
      </w:r>
      <w:bookmarkStart w:id="55" w:name="_Toc168492623"/>
      <w:r>
        <w:lastRenderedPageBreak/>
        <w:t>Finland</w:t>
      </w:r>
      <w:bookmarkEnd w:id="55"/>
    </w:p>
    <w:p w14:paraId="224A4FA5" w14:textId="483FF3EC" w:rsidR="000E72EB" w:rsidRDefault="000E72EB" w:rsidP="000E72EB">
      <w:pPr>
        <w:pStyle w:val="dlCaption"/>
      </w:pPr>
      <w:r>
        <w:t>EMBASSY OF THE REPUBLIC OF FINLAND</w:t>
      </w:r>
    </w:p>
    <w:p w14:paraId="587D786E" w14:textId="0F4417B4" w:rsidR="000E72EB" w:rsidRDefault="000E72EB" w:rsidP="000E72EB">
      <w:pPr>
        <w:pStyle w:val="dlAddress"/>
      </w:pPr>
      <w:r>
        <w:t>HU-1118 BUDAPEST, Kelenhegyi út 16/a</w:t>
      </w:r>
    </w:p>
    <w:p w14:paraId="424E0219" w14:textId="5DAD9408" w:rsidR="000E72EB" w:rsidRDefault="000E72EB" w:rsidP="000E72EB">
      <w:pPr>
        <w:pStyle w:val="dlOfficeHours"/>
      </w:pPr>
      <w:r>
        <w:t>Office hours: Monday – Friday 9.00 – 15.00</w:t>
      </w:r>
    </w:p>
    <w:p w14:paraId="6714EDD1" w14:textId="6D88462A" w:rsidR="000E72EB" w:rsidRDefault="000E72EB" w:rsidP="000E72EB">
      <w:pPr>
        <w:pStyle w:val="dlPhone"/>
      </w:pPr>
      <w:r>
        <w:t>Tel: + 36 1 279 25 00</w:t>
      </w:r>
    </w:p>
    <w:p w14:paraId="1FF8986B" w14:textId="73FCD1BE" w:rsidR="000E72EB" w:rsidRDefault="000E72EB" w:rsidP="000E72EB">
      <w:pPr>
        <w:pStyle w:val="dlPhone"/>
      </w:pPr>
      <w:r>
        <w:t>Emergency number: + 358 9 1605 55 55</w:t>
      </w:r>
    </w:p>
    <w:p w14:paraId="45074E66" w14:textId="31F99FFE" w:rsidR="000E72EB" w:rsidRDefault="000E72EB" w:rsidP="000E72EB">
      <w:pPr>
        <w:pStyle w:val="dlPhone"/>
      </w:pPr>
      <w:r>
        <w:t>Fax: + 36 1 385 05 53</w:t>
      </w:r>
    </w:p>
    <w:p w14:paraId="507B9B21" w14:textId="662C5612" w:rsidR="000E72EB" w:rsidRDefault="000E72EB" w:rsidP="000E72EB">
      <w:pPr>
        <w:pStyle w:val="dlPhone"/>
      </w:pPr>
      <w:r>
        <w:t>E-mail: sanomat.bud@gov.fi</w:t>
      </w:r>
    </w:p>
    <w:p w14:paraId="4DEEE042" w14:textId="04D97559" w:rsidR="000E72EB" w:rsidRDefault="000E72EB" w:rsidP="000E72EB">
      <w:pPr>
        <w:pStyle w:val="dlPhone"/>
      </w:pPr>
      <w:r>
        <w:t>Homepage: https://finlandabroad.fi/web/hun</w:t>
      </w:r>
    </w:p>
    <w:p w14:paraId="25777C80" w14:textId="3B82C3FB" w:rsidR="000E72EB" w:rsidRDefault="000E72EB" w:rsidP="000E72EB">
      <w:pPr>
        <w:pStyle w:val="dlPerson"/>
      </w:pPr>
    </w:p>
    <w:p w14:paraId="22A53DB1" w14:textId="00943D31" w:rsidR="000E72EB" w:rsidRDefault="000E72EB" w:rsidP="000E72EB">
      <w:pPr>
        <w:pStyle w:val="dlPerson"/>
      </w:pPr>
      <w:r>
        <w:t>H. E. Mr Pertti Juhani ANTTINEN</w:t>
      </w:r>
    </w:p>
    <w:p w14:paraId="51FC395F" w14:textId="6686EFDB" w:rsidR="000E72EB" w:rsidRDefault="000E72EB" w:rsidP="000E72EB">
      <w:pPr>
        <w:pStyle w:val="dlPerson2"/>
      </w:pPr>
      <w:r>
        <w:t>Ambassador Extraordinary and Plenipotentiary</w:t>
      </w:r>
    </w:p>
    <w:p w14:paraId="61ACA01D" w14:textId="4470A5CC" w:rsidR="000E72EB" w:rsidRDefault="000E72EB" w:rsidP="000E72EB">
      <w:pPr>
        <w:pStyle w:val="dlPerson2Last"/>
      </w:pPr>
      <w:r>
        <w:t>22 November 2022</w:t>
      </w:r>
    </w:p>
    <w:p w14:paraId="30955A54" w14:textId="3273F994" w:rsidR="000E72EB" w:rsidRDefault="000E72EB" w:rsidP="000E72EB">
      <w:pPr>
        <w:pStyle w:val="dlPerson"/>
      </w:pPr>
      <w:r>
        <w:t>Ms Laura Kaisa Mirjami LEIDY</w:t>
      </w:r>
    </w:p>
    <w:p w14:paraId="263A714B" w14:textId="4DB37CBD" w:rsidR="000E72EB" w:rsidRDefault="000E72EB" w:rsidP="000E72EB">
      <w:pPr>
        <w:pStyle w:val="dlPerson2Last"/>
      </w:pPr>
      <w:r>
        <w:t>Counsellor</w:t>
      </w:r>
    </w:p>
    <w:p w14:paraId="79C54FB9" w14:textId="7B969BDC" w:rsidR="000E72EB" w:rsidRDefault="000E72EB" w:rsidP="000E72EB">
      <w:pPr>
        <w:pStyle w:val="dlPerson"/>
      </w:pPr>
      <w:r>
        <w:t>Ms Heta Ilona MELANTIE</w:t>
      </w:r>
    </w:p>
    <w:p w14:paraId="5BE63AFD" w14:textId="28C3E717" w:rsidR="000E72EB" w:rsidRDefault="000E72EB" w:rsidP="000E72EB">
      <w:pPr>
        <w:pStyle w:val="dlPerson2Last"/>
      </w:pPr>
      <w:r>
        <w:t>Second Secretary</w:t>
      </w:r>
    </w:p>
    <w:p w14:paraId="7E8518FF" w14:textId="09359B34" w:rsidR="000E72EB" w:rsidRDefault="000E72EB" w:rsidP="000E72EB">
      <w:pPr>
        <w:pStyle w:val="MisijeNaslov"/>
      </w:pPr>
      <w:r>
        <w:br w:type="column"/>
      </w:r>
      <w:bookmarkStart w:id="56" w:name="_Toc168492624"/>
      <w:r>
        <w:lastRenderedPageBreak/>
        <w:t>France</w:t>
      </w:r>
      <w:bookmarkEnd w:id="56"/>
    </w:p>
    <w:p w14:paraId="688FBC95" w14:textId="403222E0" w:rsidR="000E72EB" w:rsidRDefault="000E72EB" w:rsidP="000E72EB">
      <w:pPr>
        <w:pStyle w:val="dlCaption"/>
      </w:pPr>
      <w:r>
        <w:t>EMBASSY OF THE FRENCH REPUBLIC</w:t>
      </w:r>
    </w:p>
    <w:p w14:paraId="5E70BF12" w14:textId="095CC448" w:rsidR="000E72EB" w:rsidRDefault="000E72EB" w:rsidP="000E72EB">
      <w:pPr>
        <w:pStyle w:val="dlAddress"/>
      </w:pPr>
      <w:r>
        <w:t>SI-1000 LJUBLJANA, Barjanska cesta 1</w:t>
      </w:r>
    </w:p>
    <w:p w14:paraId="46E2BDFF" w14:textId="7AB3D861" w:rsidR="000E72EB" w:rsidRDefault="000E72EB" w:rsidP="000E72EB">
      <w:pPr>
        <w:pStyle w:val="dlOfficeHours"/>
      </w:pPr>
      <w:r>
        <w:t>Office hours: Monday – Friday 9.00 – 13.00 and 14.30 – 17.30</w:t>
      </w:r>
    </w:p>
    <w:p w14:paraId="608108A2" w14:textId="6D51B21B" w:rsidR="000E72EB" w:rsidRDefault="000E72EB" w:rsidP="000E72EB">
      <w:pPr>
        <w:pStyle w:val="dlPhone"/>
      </w:pPr>
      <w:r>
        <w:t>Tel: + 386 1 479 04 00</w:t>
      </w:r>
    </w:p>
    <w:p w14:paraId="722AA41A" w14:textId="44A264AD" w:rsidR="000E72EB" w:rsidRDefault="000E72EB" w:rsidP="000E72EB">
      <w:pPr>
        <w:pStyle w:val="dlPhone"/>
      </w:pPr>
      <w:r>
        <w:t>Emergency number: + 386 41 613 631</w:t>
      </w:r>
    </w:p>
    <w:p w14:paraId="24FD0A81" w14:textId="70737675" w:rsidR="000E72EB" w:rsidRDefault="000E72EB" w:rsidP="000E72EB">
      <w:pPr>
        <w:pStyle w:val="dlPhone"/>
      </w:pPr>
      <w:r>
        <w:t>Fax: + 386 1 479 04 10</w:t>
      </w:r>
    </w:p>
    <w:p w14:paraId="18945E64" w14:textId="610B2560" w:rsidR="000E72EB" w:rsidRDefault="000E72EB" w:rsidP="000E72EB">
      <w:pPr>
        <w:pStyle w:val="dlPhone"/>
      </w:pPr>
      <w:r>
        <w:t>E-mail: contact.ljubljana-amba@diplomatie.gouv.fr, secretariat.ljubljana-amba@diplomatie.gouv.fr</w:t>
      </w:r>
    </w:p>
    <w:p w14:paraId="03A5ABFF" w14:textId="6DC6AF68" w:rsidR="000E72EB" w:rsidRDefault="000E72EB" w:rsidP="000E72EB">
      <w:pPr>
        <w:pStyle w:val="dlPhone"/>
      </w:pPr>
      <w:r>
        <w:t>Homepage: http://si.ambafrance.org</w:t>
      </w:r>
    </w:p>
    <w:p w14:paraId="7A440E4E" w14:textId="4947E41D" w:rsidR="000E72EB" w:rsidRDefault="000E72EB" w:rsidP="000E72EB">
      <w:pPr>
        <w:pStyle w:val="dlUradCaption"/>
      </w:pPr>
      <w:r>
        <w:t>Consular Section</w:t>
      </w:r>
    </w:p>
    <w:p w14:paraId="66071BCD" w14:textId="030B36C2" w:rsidR="000E72EB" w:rsidRDefault="000E72EB" w:rsidP="000E72EB">
      <w:pPr>
        <w:pStyle w:val="dlPhone"/>
      </w:pPr>
      <w:r>
        <w:t>SI-1000 LJUBLJANA, Zoisova cesta 2</w:t>
      </w:r>
    </w:p>
    <w:p w14:paraId="15970CDF" w14:textId="77777777" w:rsidR="000E72EB" w:rsidRDefault="000E72EB" w:rsidP="000E72EB">
      <w:pPr>
        <w:pStyle w:val="dlPhone"/>
      </w:pPr>
      <w:r>
        <w:t>Office hours: Monday 8.30 – 12.30 and 14.30 – 17.30,</w:t>
      </w:r>
    </w:p>
    <w:p w14:paraId="6040757C" w14:textId="389E637E" w:rsidR="000E72EB" w:rsidRDefault="000E72EB" w:rsidP="000E72EB">
      <w:pPr>
        <w:pStyle w:val="dlPhone"/>
      </w:pPr>
      <w:r>
        <w:t>Tuesday – Friday 8.30 – 12.30</w:t>
      </w:r>
    </w:p>
    <w:p w14:paraId="2F5BAFEB" w14:textId="46FB46BF" w:rsidR="000E72EB" w:rsidRDefault="000E72EB" w:rsidP="000E72EB">
      <w:pPr>
        <w:pStyle w:val="dlPhone"/>
      </w:pPr>
      <w:r>
        <w:t>Tel: + 3861 479 04 30</w:t>
      </w:r>
    </w:p>
    <w:p w14:paraId="30D5DE3C" w14:textId="26C5DC34" w:rsidR="000E72EB" w:rsidRDefault="000E72EB" w:rsidP="000E72EB">
      <w:pPr>
        <w:pStyle w:val="dlPhone"/>
      </w:pPr>
      <w:r>
        <w:t>Emergency number: + 386 41 724 542</w:t>
      </w:r>
    </w:p>
    <w:p w14:paraId="0F9D71DD" w14:textId="2408D16F" w:rsidR="000E72EB" w:rsidRDefault="000E72EB" w:rsidP="000E72EB">
      <w:pPr>
        <w:pStyle w:val="dlPhone"/>
      </w:pPr>
      <w:r>
        <w:t>E-mail: consulat.ljubljana-amba@diplomatie.gouv.fr</w:t>
      </w:r>
    </w:p>
    <w:p w14:paraId="01574CD8" w14:textId="10775B1B" w:rsidR="000E72EB" w:rsidRDefault="000E72EB" w:rsidP="000E72EB">
      <w:pPr>
        <w:pStyle w:val="dlUradCaption"/>
      </w:pPr>
      <w:r>
        <w:t>Economic Section</w:t>
      </w:r>
    </w:p>
    <w:p w14:paraId="4DEECAC3" w14:textId="459E75D3" w:rsidR="000E72EB" w:rsidRDefault="000E72EB" w:rsidP="000E72EB">
      <w:pPr>
        <w:pStyle w:val="dlPhone"/>
      </w:pPr>
      <w:r>
        <w:t>Tel: + 386 1 479 04 53</w:t>
      </w:r>
    </w:p>
    <w:p w14:paraId="6B1AFD63" w14:textId="7D2F91E3" w:rsidR="000E72EB" w:rsidRDefault="000E72EB" w:rsidP="000E72EB">
      <w:pPr>
        <w:pStyle w:val="dlPhone"/>
      </w:pPr>
      <w:r>
        <w:t>Fax: + 386 1 479 04 60</w:t>
      </w:r>
    </w:p>
    <w:p w14:paraId="24FCB8A3" w14:textId="04902280" w:rsidR="000E72EB" w:rsidRDefault="000E72EB" w:rsidP="000E72EB">
      <w:pPr>
        <w:pStyle w:val="dlPhone"/>
      </w:pPr>
      <w:r>
        <w:t>E-mail: ljubljana@dgtresor.gouv.fr</w:t>
      </w:r>
    </w:p>
    <w:p w14:paraId="288840A0" w14:textId="2ADF176A" w:rsidR="000E72EB" w:rsidRDefault="000E72EB" w:rsidP="000E72EB">
      <w:pPr>
        <w:pStyle w:val="dlUradCaption"/>
      </w:pPr>
      <w:r>
        <w:t>French Institute</w:t>
      </w:r>
    </w:p>
    <w:p w14:paraId="4B91F52E" w14:textId="3FF4EB11" w:rsidR="000E72EB" w:rsidRDefault="000E72EB" w:rsidP="000E72EB">
      <w:pPr>
        <w:pStyle w:val="dlPhone"/>
      </w:pPr>
      <w:r>
        <w:t>SI–1000 LJUBLJANA, Breg 12</w:t>
      </w:r>
    </w:p>
    <w:p w14:paraId="31EAB701" w14:textId="77CDB92D" w:rsidR="000E72EB" w:rsidRDefault="000E72EB" w:rsidP="000E72EB">
      <w:pPr>
        <w:pStyle w:val="dlPhone"/>
      </w:pPr>
      <w:r>
        <w:t>Office hours: Monday – Friday 8.30 – 13.00 and 14.00 – 16.30</w:t>
      </w:r>
    </w:p>
    <w:p w14:paraId="2A45DA13" w14:textId="2DAAF20B" w:rsidR="000E72EB" w:rsidRDefault="000E72EB" w:rsidP="000E72EB">
      <w:pPr>
        <w:pStyle w:val="dlPhone"/>
      </w:pPr>
      <w:r>
        <w:t>Tel: + 386 1 200 05 00</w:t>
      </w:r>
    </w:p>
    <w:p w14:paraId="121463EB" w14:textId="078F29C9" w:rsidR="000E72EB" w:rsidRDefault="000E72EB" w:rsidP="000E72EB">
      <w:pPr>
        <w:pStyle w:val="dlPhone"/>
      </w:pPr>
      <w:r>
        <w:t>Emergency number: + 386 1 200 05 12</w:t>
      </w:r>
    </w:p>
    <w:p w14:paraId="1A42BF97" w14:textId="2029D250" w:rsidR="000E72EB" w:rsidRDefault="000E72EB" w:rsidP="000E72EB">
      <w:pPr>
        <w:pStyle w:val="dlPhone"/>
      </w:pPr>
      <w:r>
        <w:t>E-mail: ljubljana@dgtresor.gouv.fr</w:t>
      </w:r>
    </w:p>
    <w:p w14:paraId="7F760C38" w14:textId="32276086" w:rsidR="000E72EB" w:rsidRDefault="000E72EB" w:rsidP="000E72EB">
      <w:pPr>
        <w:pStyle w:val="dlUradCaption"/>
      </w:pPr>
      <w:r>
        <w:t>Defence Attaché’s Office</w:t>
      </w:r>
    </w:p>
    <w:p w14:paraId="2BAED44A" w14:textId="0E0A1D3D" w:rsidR="000E72EB" w:rsidRDefault="000E72EB" w:rsidP="000E72EB">
      <w:pPr>
        <w:pStyle w:val="dlPhone"/>
      </w:pPr>
      <w:r>
        <w:t>AT-1040 VIENNA, Technikerstraße 2</w:t>
      </w:r>
    </w:p>
    <w:p w14:paraId="351076F7" w14:textId="28881CAF" w:rsidR="000E72EB" w:rsidRDefault="000E72EB" w:rsidP="000E72EB">
      <w:pPr>
        <w:pStyle w:val="dlPhone"/>
      </w:pPr>
      <w:r>
        <w:t>Tel: + 43 1 502 751 85</w:t>
      </w:r>
    </w:p>
    <w:p w14:paraId="08C11FCC" w14:textId="0C4E8A58" w:rsidR="000E72EB" w:rsidRDefault="000E72EB" w:rsidP="000E72EB">
      <w:pPr>
        <w:pStyle w:val="dlPhone"/>
      </w:pPr>
      <w:r>
        <w:t>Fax: + 43 1 502 751 63</w:t>
      </w:r>
    </w:p>
    <w:p w14:paraId="3C1DF93B" w14:textId="43CA66A8" w:rsidR="000E72EB" w:rsidRDefault="000E72EB" w:rsidP="000E72EB">
      <w:pPr>
        <w:pStyle w:val="dlPhone"/>
      </w:pPr>
      <w:r>
        <w:t>E-mail: milfrance.vienne-amba@diplomatie.gouv.fr</w:t>
      </w:r>
    </w:p>
    <w:p w14:paraId="46D117DE" w14:textId="412F00C4" w:rsidR="000E72EB" w:rsidRDefault="000E72EB" w:rsidP="000E72EB">
      <w:pPr>
        <w:pStyle w:val="dlUradCaption"/>
      </w:pPr>
      <w:r>
        <w:t>Police Attaché’s Office</w:t>
      </w:r>
    </w:p>
    <w:p w14:paraId="433D2F87" w14:textId="3509E938" w:rsidR="000E72EB" w:rsidRDefault="000E72EB" w:rsidP="000E72EB">
      <w:pPr>
        <w:pStyle w:val="dlPhone"/>
      </w:pPr>
      <w:r>
        <w:t>AT–1040 VIENNA, Technikerstraße 2</w:t>
      </w:r>
    </w:p>
    <w:p w14:paraId="5844E342" w14:textId="558A9339" w:rsidR="000E72EB" w:rsidRDefault="000E72EB" w:rsidP="000E72EB">
      <w:pPr>
        <w:pStyle w:val="dlPhone"/>
      </w:pPr>
      <w:r>
        <w:t>Tel: + 43 1 502 75 104</w:t>
      </w:r>
    </w:p>
    <w:p w14:paraId="403ECC98" w14:textId="408B7063" w:rsidR="000E72EB" w:rsidRDefault="000E72EB" w:rsidP="000E72EB">
      <w:pPr>
        <w:pStyle w:val="dlPhone"/>
      </w:pPr>
      <w:r>
        <w:t>Fax: + 43 1 502 75 168</w:t>
      </w:r>
    </w:p>
    <w:p w14:paraId="40635B9C" w14:textId="03627775" w:rsidR="000E72EB" w:rsidRDefault="000E72EB" w:rsidP="000E72EB">
      <w:pPr>
        <w:pStyle w:val="dlPhone"/>
      </w:pPr>
      <w:r>
        <w:t>E-mail: ssi.vienne-amba@diplomatie.gouv.fr</w:t>
      </w:r>
    </w:p>
    <w:p w14:paraId="738D660B" w14:textId="35967D59" w:rsidR="000E72EB" w:rsidRDefault="000E72EB" w:rsidP="000E72EB">
      <w:pPr>
        <w:pStyle w:val="dlPerson"/>
      </w:pPr>
    </w:p>
    <w:p w14:paraId="695384A3" w14:textId="25653475" w:rsidR="000E72EB" w:rsidRDefault="000E72EB" w:rsidP="000E72EB">
      <w:pPr>
        <w:pStyle w:val="dlPerson"/>
      </w:pPr>
      <w:r>
        <w:t>H. E. Ms Florence LEVY</w:t>
      </w:r>
    </w:p>
    <w:p w14:paraId="369A339B" w14:textId="399573D9" w:rsidR="000E72EB" w:rsidRDefault="000E72EB" w:rsidP="000E72EB">
      <w:pPr>
        <w:pStyle w:val="dlPerson2"/>
      </w:pPr>
      <w:r>
        <w:t>Ambassador Extraordinary and Plenipotentiary</w:t>
      </w:r>
    </w:p>
    <w:p w14:paraId="358A2200" w14:textId="25C1A4AB" w:rsidR="000E72EB" w:rsidRDefault="000E72EB" w:rsidP="000E72EB">
      <w:pPr>
        <w:pStyle w:val="dlPerson2Last"/>
      </w:pPr>
      <w:r>
        <w:t>26 October 2022</w:t>
      </w:r>
    </w:p>
    <w:p w14:paraId="10D70C3D" w14:textId="2421460C" w:rsidR="000E72EB" w:rsidRDefault="000E72EB" w:rsidP="000E72EB">
      <w:pPr>
        <w:pStyle w:val="dlPerson"/>
      </w:pPr>
      <w:r>
        <w:t>Ms Samantha BONBAYL</w:t>
      </w:r>
    </w:p>
    <w:p w14:paraId="2B8906A3" w14:textId="0F195039" w:rsidR="000E72EB" w:rsidRDefault="000E72EB" w:rsidP="000E72EB">
      <w:pPr>
        <w:pStyle w:val="dlPerson2Last"/>
      </w:pPr>
      <w:r>
        <w:t>First Counsellor</w:t>
      </w:r>
    </w:p>
    <w:p w14:paraId="592742B8" w14:textId="2ADAC13F" w:rsidR="000E72EB" w:rsidRDefault="000E72EB" w:rsidP="000E72EB">
      <w:pPr>
        <w:pStyle w:val="dlPerson"/>
      </w:pPr>
      <w:r>
        <w:t>Mr Karl COGARD</w:t>
      </w:r>
    </w:p>
    <w:p w14:paraId="253454FF" w14:textId="08490547" w:rsidR="000E72EB" w:rsidRDefault="000E72EB" w:rsidP="000E72EB">
      <w:pPr>
        <w:pStyle w:val="dlPerson2"/>
      </w:pPr>
      <w:r>
        <w:t>Counsellor</w:t>
      </w:r>
    </w:p>
    <w:p w14:paraId="745C2E43" w14:textId="11CBF7EF" w:rsidR="000E72EB" w:rsidRDefault="000E72EB" w:rsidP="000E72EB">
      <w:pPr>
        <w:pStyle w:val="dlPerson2Last"/>
      </w:pPr>
      <w:r>
        <w:t>Director of the French Institute</w:t>
      </w:r>
    </w:p>
    <w:p w14:paraId="58F33B54" w14:textId="2B9038BD" w:rsidR="000E72EB" w:rsidRDefault="000E72EB" w:rsidP="000E72EB">
      <w:pPr>
        <w:pStyle w:val="dlPerson"/>
      </w:pPr>
      <w:r>
        <w:t>Ms Swalie, Marie-José, Annick LEFEUVRE</w:t>
      </w:r>
    </w:p>
    <w:p w14:paraId="56DD877F" w14:textId="775170B3" w:rsidR="000E72EB" w:rsidRDefault="000E72EB" w:rsidP="000E72EB">
      <w:pPr>
        <w:pStyle w:val="dlPerson2Last"/>
      </w:pPr>
      <w:r>
        <w:t>First Secretary</w:t>
      </w:r>
    </w:p>
    <w:p w14:paraId="0A5D77FE" w14:textId="529D8FB4" w:rsidR="000E72EB" w:rsidRDefault="000E72EB" w:rsidP="000E72EB">
      <w:pPr>
        <w:pStyle w:val="dlPerson"/>
      </w:pPr>
      <w:r>
        <w:t>Mr Killian, Corentin BATAILLARD</w:t>
      </w:r>
    </w:p>
    <w:p w14:paraId="019ED84B" w14:textId="5E3D7A3C" w:rsidR="000E72EB" w:rsidRDefault="000E72EB" w:rsidP="000E72EB">
      <w:pPr>
        <w:pStyle w:val="dlPerson2Last"/>
      </w:pPr>
      <w:r>
        <w:t>Second Secretary and Consul</w:t>
      </w:r>
    </w:p>
    <w:p w14:paraId="7787389E" w14:textId="1D752501" w:rsidR="000E72EB" w:rsidRDefault="000E72EB" w:rsidP="000E72EB">
      <w:pPr>
        <w:pStyle w:val="dlPerson"/>
      </w:pPr>
      <w:r>
        <w:t>Mr Werner, Chilperic, Guillaume, Roland LAVENTURE</w:t>
      </w:r>
    </w:p>
    <w:p w14:paraId="321958ED" w14:textId="7FD77AFC" w:rsidR="000E72EB" w:rsidRDefault="000E72EB" w:rsidP="000E72EB">
      <w:pPr>
        <w:pStyle w:val="dlPerson2Last"/>
      </w:pPr>
      <w:r>
        <w:t>Third Secretary</w:t>
      </w:r>
    </w:p>
    <w:p w14:paraId="08960485" w14:textId="207B59D0" w:rsidR="000E72EB" w:rsidRDefault="000E72EB" w:rsidP="000E72EB">
      <w:pPr>
        <w:pStyle w:val="dlPerson"/>
      </w:pPr>
      <w:r>
        <w:t>Colonel Stephane Jean LOECHLEITER</w:t>
      </w:r>
    </w:p>
    <w:p w14:paraId="37313A1C" w14:textId="6F5A184B" w:rsidR="000E72EB" w:rsidRDefault="000E72EB" w:rsidP="000E72EB">
      <w:pPr>
        <w:pStyle w:val="dlPerson2"/>
      </w:pPr>
      <w:r>
        <w:t>Defence Attaché</w:t>
      </w:r>
    </w:p>
    <w:p w14:paraId="6E62D779" w14:textId="1C778A70" w:rsidR="000E72EB" w:rsidRDefault="000E72EB" w:rsidP="000E72EB">
      <w:pPr>
        <w:pStyle w:val="dlPerson2Last"/>
      </w:pPr>
      <w:r>
        <w:t>with residence in Vienna</w:t>
      </w:r>
    </w:p>
    <w:p w14:paraId="3106B850" w14:textId="502D2E9B" w:rsidR="000E72EB" w:rsidRDefault="000E72EB" w:rsidP="000E72EB">
      <w:pPr>
        <w:pStyle w:val="dlPerson"/>
      </w:pPr>
      <w:r>
        <w:t>Mr Pierre-Charles GROSSE</w:t>
      </w:r>
    </w:p>
    <w:p w14:paraId="7061DD67" w14:textId="61F490F2" w:rsidR="000E72EB" w:rsidRDefault="000E72EB" w:rsidP="000E72EB">
      <w:pPr>
        <w:pStyle w:val="dlPerson2"/>
      </w:pPr>
      <w:r>
        <w:t>Police Attaché</w:t>
      </w:r>
    </w:p>
    <w:p w14:paraId="7E698653" w14:textId="0A820AB3" w:rsidR="000E72EB" w:rsidRDefault="000E72EB" w:rsidP="000E72EB">
      <w:pPr>
        <w:pStyle w:val="dlPerson2Last"/>
      </w:pPr>
      <w:r>
        <w:t>with residence in Vienna</w:t>
      </w:r>
    </w:p>
    <w:p w14:paraId="39E13A30" w14:textId="514DE221" w:rsidR="000E72EB" w:rsidRDefault="000E72EB" w:rsidP="000E72EB">
      <w:pPr>
        <w:pStyle w:val="MisijeNaslov"/>
      </w:pPr>
      <w:r>
        <w:br w:type="column"/>
      </w:r>
      <w:bookmarkStart w:id="57" w:name="_Toc168492625"/>
      <w:r>
        <w:lastRenderedPageBreak/>
        <w:t>Georgia</w:t>
      </w:r>
      <w:bookmarkEnd w:id="57"/>
    </w:p>
    <w:p w14:paraId="33E8E71A" w14:textId="4C7257AF" w:rsidR="000E72EB" w:rsidRDefault="000E72EB" w:rsidP="000E72EB">
      <w:pPr>
        <w:pStyle w:val="dlCaption"/>
      </w:pPr>
      <w:r>
        <w:t>EMBASSY OF GEORGIA</w:t>
      </w:r>
    </w:p>
    <w:p w14:paraId="599AAB57" w14:textId="3B7F5779" w:rsidR="000E72EB" w:rsidRDefault="000E72EB" w:rsidP="000E72EB">
      <w:pPr>
        <w:pStyle w:val="dlAddress"/>
      </w:pPr>
      <w:r>
        <w:t>SI-1000 LJUBLJANA, Levčeva ulica 6</w:t>
      </w:r>
    </w:p>
    <w:p w14:paraId="1F4B92D4" w14:textId="75AF0330" w:rsidR="000E72EB" w:rsidRDefault="000E72EB" w:rsidP="000E72EB">
      <w:pPr>
        <w:pStyle w:val="dlOfficeHours"/>
      </w:pPr>
      <w:r>
        <w:t>Office hours: Monday – Friday 9.00 – 13.00 and 14.00 – 18.00</w:t>
      </w:r>
    </w:p>
    <w:p w14:paraId="561A50E2" w14:textId="27BB6B28" w:rsidR="000E72EB" w:rsidRDefault="000E72EB" w:rsidP="000E72EB">
      <w:pPr>
        <w:pStyle w:val="dlPhone"/>
      </w:pPr>
      <w:r>
        <w:t>Tel: + 386 8 382 65 98; + 386 41 317 636</w:t>
      </w:r>
    </w:p>
    <w:p w14:paraId="5C0A9880" w14:textId="60A495BD" w:rsidR="000E72EB" w:rsidRDefault="000E72EB" w:rsidP="000E72EB">
      <w:pPr>
        <w:pStyle w:val="dlPhone"/>
      </w:pPr>
      <w:r>
        <w:t>Emergency number: + 386 40 337 788</w:t>
      </w:r>
    </w:p>
    <w:p w14:paraId="25116A59" w14:textId="202A5551" w:rsidR="000E72EB" w:rsidRDefault="000E72EB" w:rsidP="000E72EB">
      <w:pPr>
        <w:pStyle w:val="dlPhone"/>
      </w:pPr>
      <w:r>
        <w:t>Fax: + 386 8 382 65 99</w:t>
      </w:r>
    </w:p>
    <w:p w14:paraId="1317B5BB" w14:textId="678A569C" w:rsidR="000E72EB" w:rsidRDefault="000E72EB" w:rsidP="000E72EB">
      <w:pPr>
        <w:pStyle w:val="dlPhone"/>
      </w:pPr>
      <w:r>
        <w:t>E-mail: ljubljana.emb@mfa.gov.ge</w:t>
      </w:r>
    </w:p>
    <w:p w14:paraId="41298746" w14:textId="416B8BCE" w:rsidR="000E72EB" w:rsidRDefault="000E72EB" w:rsidP="000E72EB">
      <w:pPr>
        <w:pStyle w:val="dlPhone"/>
      </w:pPr>
      <w:r>
        <w:t>Homepage: www.slovenia.mfa.gov.ge</w:t>
      </w:r>
    </w:p>
    <w:p w14:paraId="55DF36B3" w14:textId="34291063" w:rsidR="000E72EB" w:rsidRDefault="000E72EB" w:rsidP="000E72EB">
      <w:pPr>
        <w:pStyle w:val="dlUradCaption"/>
      </w:pPr>
      <w:r>
        <w:t>Consular Section</w:t>
      </w:r>
    </w:p>
    <w:p w14:paraId="26668400" w14:textId="44E6CA35" w:rsidR="000E72EB" w:rsidRDefault="000E72EB" w:rsidP="000E72EB">
      <w:pPr>
        <w:pStyle w:val="dlPhone"/>
      </w:pPr>
      <w:r>
        <w:t>Office hours: Monday – Friday 9.00 – 13.00</w:t>
      </w:r>
    </w:p>
    <w:p w14:paraId="64E83DF3" w14:textId="455FC6D7" w:rsidR="000E72EB" w:rsidRDefault="000E72EB" w:rsidP="000E72EB">
      <w:pPr>
        <w:pStyle w:val="dlPerson"/>
      </w:pPr>
    </w:p>
    <w:p w14:paraId="065C0186" w14:textId="7FBCEC36" w:rsidR="000E72EB" w:rsidRDefault="000E72EB" w:rsidP="000E72EB">
      <w:pPr>
        <w:pStyle w:val="dlPerson"/>
      </w:pPr>
      <w:r>
        <w:t>Mr Irakli GIGAURI</w:t>
      </w:r>
    </w:p>
    <w:p w14:paraId="0DBED3AC" w14:textId="52E84DBC" w:rsidR="000E72EB" w:rsidRDefault="000E72EB" w:rsidP="000E72EB">
      <w:pPr>
        <w:pStyle w:val="dlPerson2"/>
      </w:pPr>
      <w:r>
        <w:t>Minister Counsellor</w:t>
      </w:r>
    </w:p>
    <w:p w14:paraId="34FAFDA3" w14:textId="2A0049AD" w:rsidR="000E72EB" w:rsidRDefault="000E72EB" w:rsidP="000E72EB">
      <w:pPr>
        <w:pStyle w:val="dlPerson2Last"/>
      </w:pPr>
      <w:r>
        <w:t>Chargé d'Affaires a.i.</w:t>
      </w:r>
    </w:p>
    <w:p w14:paraId="681728D8" w14:textId="7D58A927" w:rsidR="000E72EB" w:rsidRDefault="000E72EB" w:rsidP="000E72EB">
      <w:pPr>
        <w:pStyle w:val="dlPerson"/>
      </w:pPr>
      <w:r>
        <w:t>Mr Mirza SULEIMANOV</w:t>
      </w:r>
    </w:p>
    <w:p w14:paraId="4D5E3966" w14:textId="2D5AC332" w:rsidR="000E72EB" w:rsidRDefault="000E72EB" w:rsidP="000E72EB">
      <w:pPr>
        <w:pStyle w:val="dlPerson2Last"/>
      </w:pPr>
      <w:r>
        <w:t>First Secretary</w:t>
      </w:r>
    </w:p>
    <w:p w14:paraId="0DFF1ED2" w14:textId="44B0FED3" w:rsidR="000E72EB" w:rsidRDefault="000E72EB" w:rsidP="000E72EB">
      <w:pPr>
        <w:pStyle w:val="dlPerson"/>
      </w:pPr>
      <w:r>
        <w:t>Mr Jemal RAMISHVILI</w:t>
      </w:r>
    </w:p>
    <w:p w14:paraId="552CAD08" w14:textId="7AFA8AA7" w:rsidR="000E72EB" w:rsidRDefault="000E72EB" w:rsidP="000E72EB">
      <w:pPr>
        <w:pStyle w:val="dlPerson2"/>
      </w:pPr>
      <w:r>
        <w:t>Police Attaché</w:t>
      </w:r>
    </w:p>
    <w:p w14:paraId="78A6104A" w14:textId="483D11D3" w:rsidR="000E72EB" w:rsidRDefault="000E72EB" w:rsidP="000E72EB">
      <w:pPr>
        <w:pStyle w:val="dlPerson2Last"/>
      </w:pPr>
      <w:r>
        <w:t>with residence in Vienna</w:t>
      </w:r>
    </w:p>
    <w:p w14:paraId="69E1AABC" w14:textId="565DFAFC" w:rsidR="000E72EB" w:rsidRDefault="000E72EB" w:rsidP="000E72EB">
      <w:pPr>
        <w:pStyle w:val="MisijeNaslov"/>
      </w:pPr>
      <w:r>
        <w:br w:type="column"/>
      </w:r>
      <w:bookmarkStart w:id="58" w:name="_Toc168492626"/>
      <w:r>
        <w:lastRenderedPageBreak/>
        <w:t>Germany</w:t>
      </w:r>
      <w:bookmarkEnd w:id="58"/>
    </w:p>
    <w:p w14:paraId="6E728377" w14:textId="3E4FB614" w:rsidR="000E72EB" w:rsidRDefault="000E72EB" w:rsidP="000E72EB">
      <w:pPr>
        <w:pStyle w:val="dlCaption"/>
      </w:pPr>
      <w:r>
        <w:t>EMBASSY OF THE FEDERAL REPUBLIC OF GERMANY</w:t>
      </w:r>
    </w:p>
    <w:p w14:paraId="1308E0B4" w14:textId="2EEDAD56" w:rsidR="000E72EB" w:rsidRDefault="000E72EB" w:rsidP="000E72EB">
      <w:pPr>
        <w:pStyle w:val="dlAddress"/>
      </w:pPr>
      <w:r>
        <w:t>SI-1000 LJUBLJANA, Prešernova cesta 27</w:t>
      </w:r>
    </w:p>
    <w:p w14:paraId="6F1F7CC1" w14:textId="20D32064" w:rsidR="000E72EB" w:rsidRDefault="000E72EB" w:rsidP="000E72EB">
      <w:pPr>
        <w:pStyle w:val="dlOfficeHours"/>
      </w:pPr>
      <w:r>
        <w:t>Office hours: Monday – Thursday 8.00 – 16.30, Friday 8.00 – 14.00</w:t>
      </w:r>
    </w:p>
    <w:p w14:paraId="5E8E54F9" w14:textId="09C12926" w:rsidR="000E72EB" w:rsidRDefault="000E72EB" w:rsidP="000E72EB">
      <w:pPr>
        <w:pStyle w:val="dlPhone"/>
      </w:pPr>
      <w:r>
        <w:t>Tel: + 386 1 479 03 00</w:t>
      </w:r>
    </w:p>
    <w:p w14:paraId="52545B4A" w14:textId="26250B27" w:rsidR="000E72EB" w:rsidRDefault="000E72EB" w:rsidP="000E72EB">
      <w:pPr>
        <w:pStyle w:val="dlPhone"/>
      </w:pPr>
      <w:r>
        <w:t>Emergency number: + 386 30 708 055</w:t>
      </w:r>
    </w:p>
    <w:p w14:paraId="7629B0A1" w14:textId="25C6F794" w:rsidR="000E72EB" w:rsidRDefault="000E72EB" w:rsidP="000E72EB">
      <w:pPr>
        <w:pStyle w:val="dlPhone"/>
      </w:pPr>
      <w:r>
        <w:t>Fax: + 386 1 425 08 99</w:t>
      </w:r>
    </w:p>
    <w:p w14:paraId="5D14B8CA" w14:textId="53FF0591" w:rsidR="000E72EB" w:rsidRDefault="000E72EB" w:rsidP="000E72EB">
      <w:pPr>
        <w:pStyle w:val="dlPhone"/>
      </w:pPr>
      <w:r>
        <w:t>E-mail: info@laibach.auswaertiges-amt.de</w:t>
      </w:r>
    </w:p>
    <w:p w14:paraId="798571F3" w14:textId="25E7A784" w:rsidR="000E72EB" w:rsidRDefault="000E72EB" w:rsidP="000E72EB">
      <w:pPr>
        <w:pStyle w:val="dlPhone"/>
      </w:pPr>
      <w:r>
        <w:t>Homepage: www.laibach.diplo.de</w:t>
      </w:r>
    </w:p>
    <w:p w14:paraId="43122934" w14:textId="4F5AA095" w:rsidR="000E72EB" w:rsidRDefault="000E72EB" w:rsidP="000E72EB">
      <w:pPr>
        <w:pStyle w:val="dlUradCaption"/>
      </w:pPr>
      <w:r>
        <w:t>Consular Section</w:t>
      </w:r>
    </w:p>
    <w:p w14:paraId="368EBF8A" w14:textId="77777777" w:rsidR="000E72EB" w:rsidRDefault="000E72EB" w:rsidP="000E72EB">
      <w:pPr>
        <w:pStyle w:val="dlPhone"/>
      </w:pPr>
      <w:r>
        <w:t>Office hours: Monday, Wednesday and Thursday 9.00 – 12.00</w:t>
      </w:r>
    </w:p>
    <w:p w14:paraId="62CF425A" w14:textId="75BB4EF8" w:rsidR="000E72EB" w:rsidRDefault="000E72EB" w:rsidP="000E72EB">
      <w:pPr>
        <w:pStyle w:val="dlPhone"/>
      </w:pPr>
      <w:r>
        <w:t xml:space="preserve"> Tuesday 9.00 – 12.00 and 14.00 – 16.00, Friday 9.00 – 11.00</w:t>
      </w:r>
    </w:p>
    <w:p w14:paraId="2DD16A58" w14:textId="20C17945" w:rsidR="000E72EB" w:rsidRDefault="000E72EB" w:rsidP="000E72EB">
      <w:pPr>
        <w:pStyle w:val="dlPhone"/>
      </w:pPr>
      <w:r>
        <w:t>Tel: + 386 1 479 03 00</w:t>
      </w:r>
    </w:p>
    <w:p w14:paraId="3956114D" w14:textId="03ED4312" w:rsidR="000E72EB" w:rsidRDefault="000E72EB" w:rsidP="000E72EB">
      <w:pPr>
        <w:pStyle w:val="dlPhone"/>
      </w:pPr>
      <w:r>
        <w:t>Fax: + 386 1 251 61 66</w:t>
      </w:r>
    </w:p>
    <w:p w14:paraId="4032C256" w14:textId="25427E75" w:rsidR="000E72EB" w:rsidRDefault="000E72EB" w:rsidP="000E72EB">
      <w:pPr>
        <w:pStyle w:val="dlPerson"/>
      </w:pPr>
    </w:p>
    <w:p w14:paraId="02FA12FE" w14:textId="201B3157" w:rsidR="000E72EB" w:rsidRDefault="000E72EB" w:rsidP="000E72EB">
      <w:pPr>
        <w:pStyle w:val="dlPerson"/>
      </w:pPr>
      <w:r>
        <w:t>H. E. Ms Natalie KAUTHER</w:t>
      </w:r>
    </w:p>
    <w:p w14:paraId="4E40AB59" w14:textId="1995ACD6" w:rsidR="000E72EB" w:rsidRDefault="000E72EB" w:rsidP="000E72EB">
      <w:pPr>
        <w:pStyle w:val="dlPerson2"/>
      </w:pPr>
      <w:r>
        <w:t>Ambassador Extraordinary and Plenipotentiary</w:t>
      </w:r>
    </w:p>
    <w:p w14:paraId="1E143AB4" w14:textId="0430E852" w:rsidR="000E72EB" w:rsidRDefault="000E72EB" w:rsidP="000E72EB">
      <w:pPr>
        <w:pStyle w:val="dlPerson2Last"/>
      </w:pPr>
      <w:r>
        <w:t>27 July 2020</w:t>
      </w:r>
    </w:p>
    <w:p w14:paraId="634D4916" w14:textId="20789A52" w:rsidR="000E72EB" w:rsidRDefault="000E72EB" w:rsidP="000E72EB">
      <w:pPr>
        <w:pStyle w:val="dlPerson"/>
      </w:pPr>
      <w:r>
        <w:t>Ms Eva-Ricarda Bärbel WILLEMS</w:t>
      </w:r>
    </w:p>
    <w:p w14:paraId="4DC4FAF4" w14:textId="5E780805" w:rsidR="000E72EB" w:rsidRDefault="000E72EB" w:rsidP="000E72EB">
      <w:pPr>
        <w:pStyle w:val="dlPerson2Last"/>
      </w:pPr>
      <w:r>
        <w:t>First Secretary</w:t>
      </w:r>
    </w:p>
    <w:p w14:paraId="3DD89D87" w14:textId="7BFFAC12" w:rsidR="000E72EB" w:rsidRDefault="000E72EB" w:rsidP="000E72EB">
      <w:pPr>
        <w:pStyle w:val="dlPerson"/>
      </w:pPr>
      <w:r>
        <w:t>Colonel Jörg RÜTTEN</w:t>
      </w:r>
    </w:p>
    <w:p w14:paraId="1A7934F7" w14:textId="3C6BE052" w:rsidR="000E72EB" w:rsidRDefault="000E72EB" w:rsidP="000E72EB">
      <w:pPr>
        <w:pStyle w:val="dlPerson2"/>
      </w:pPr>
      <w:r>
        <w:t>Defence Attaché</w:t>
      </w:r>
    </w:p>
    <w:p w14:paraId="1189722D" w14:textId="771B1038" w:rsidR="000E72EB" w:rsidRDefault="000E72EB" w:rsidP="000E72EB">
      <w:pPr>
        <w:pStyle w:val="dlPerson2Last"/>
      </w:pPr>
      <w:r>
        <w:t>with residence in Vienna</w:t>
      </w:r>
    </w:p>
    <w:p w14:paraId="644A3897" w14:textId="4572B091" w:rsidR="000E72EB" w:rsidRDefault="000E72EB" w:rsidP="000E72EB">
      <w:pPr>
        <w:pStyle w:val="dlPerson"/>
      </w:pPr>
      <w:r>
        <w:t>Mr Hans-Werner MANSHOLT</w:t>
      </w:r>
    </w:p>
    <w:p w14:paraId="5BEC894F" w14:textId="4B5AE7E4" w:rsidR="000E72EB" w:rsidRDefault="000E72EB" w:rsidP="000E72EB">
      <w:pPr>
        <w:pStyle w:val="dlPerson2"/>
      </w:pPr>
      <w:r>
        <w:t>Assistant Military Attaché</w:t>
      </w:r>
    </w:p>
    <w:p w14:paraId="797EF968" w14:textId="3E47CC3B" w:rsidR="000E72EB" w:rsidRDefault="000E72EB" w:rsidP="000E72EB">
      <w:pPr>
        <w:pStyle w:val="dlPerson2Last"/>
      </w:pPr>
      <w:r>
        <w:t>with residence in Vienna</w:t>
      </w:r>
    </w:p>
    <w:p w14:paraId="6372B7C4" w14:textId="203A74B3" w:rsidR="000E72EB" w:rsidRDefault="000E72EB" w:rsidP="000E72EB">
      <w:pPr>
        <w:pStyle w:val="dlPerson"/>
      </w:pPr>
      <w:r>
        <w:t>Ms Julia Anna NEBLICH</w:t>
      </w:r>
    </w:p>
    <w:p w14:paraId="7D9BBC8F" w14:textId="08DBDAE0" w:rsidR="000E72EB" w:rsidRDefault="000E72EB" w:rsidP="000E72EB">
      <w:pPr>
        <w:pStyle w:val="dlPerson2Last"/>
      </w:pPr>
      <w:r>
        <w:t>First Secretary</w:t>
      </w:r>
    </w:p>
    <w:p w14:paraId="756886E2" w14:textId="7B239D86" w:rsidR="000E72EB" w:rsidRDefault="000E72EB" w:rsidP="000E72EB">
      <w:pPr>
        <w:pStyle w:val="dlPerson"/>
      </w:pPr>
      <w:r>
        <w:t>Ms Elisabeth GIMENEZ</w:t>
      </w:r>
    </w:p>
    <w:p w14:paraId="205F0A7A" w14:textId="71F15403" w:rsidR="000E72EB" w:rsidRDefault="000E72EB" w:rsidP="000E72EB">
      <w:pPr>
        <w:pStyle w:val="dlPerson2Last"/>
      </w:pPr>
      <w:r>
        <w:t>First Secretary</w:t>
      </w:r>
    </w:p>
    <w:p w14:paraId="5230EDDA" w14:textId="3EDDEBDD" w:rsidR="000E72EB" w:rsidRDefault="000E72EB" w:rsidP="000E72EB">
      <w:pPr>
        <w:pStyle w:val="dlPerson"/>
      </w:pPr>
      <w:r>
        <w:t>Ms Julia Blandina CONRAD</w:t>
      </w:r>
    </w:p>
    <w:p w14:paraId="62AE5433" w14:textId="3EE0D333" w:rsidR="000E72EB" w:rsidRDefault="000E72EB" w:rsidP="000E72EB">
      <w:pPr>
        <w:pStyle w:val="dlPerson2Last"/>
      </w:pPr>
      <w:r>
        <w:t>Second Secretary and Consul</w:t>
      </w:r>
    </w:p>
    <w:p w14:paraId="5213219F" w14:textId="5D6ACA07" w:rsidR="000E72EB" w:rsidRDefault="000E72EB" w:rsidP="000E72EB">
      <w:pPr>
        <w:pStyle w:val="dlPerson"/>
      </w:pPr>
      <w:r>
        <w:t>Mr Karl Rainer GRAF</w:t>
      </w:r>
    </w:p>
    <w:p w14:paraId="64D5472E" w14:textId="2F52ACCA" w:rsidR="000E72EB" w:rsidRDefault="000E72EB" w:rsidP="000E72EB">
      <w:pPr>
        <w:pStyle w:val="dlPerson2"/>
      </w:pPr>
      <w:r>
        <w:t>Third Secretary</w:t>
      </w:r>
    </w:p>
    <w:p w14:paraId="11BB8C64" w14:textId="249E0926" w:rsidR="000E72EB" w:rsidRDefault="000E72EB" w:rsidP="000E72EB">
      <w:pPr>
        <w:pStyle w:val="dlPerson2Last"/>
      </w:pPr>
      <w:r>
        <w:t>with residence in Vienna</w:t>
      </w:r>
    </w:p>
    <w:p w14:paraId="5DD1CC85" w14:textId="69CE05B1" w:rsidR="000E72EB" w:rsidRDefault="000E72EB" w:rsidP="000E72EB">
      <w:pPr>
        <w:pStyle w:val="dlPerson"/>
      </w:pPr>
      <w:r>
        <w:lastRenderedPageBreak/>
        <w:t>Ms Gisela Gräfin SZÉCHENYI</w:t>
      </w:r>
    </w:p>
    <w:p w14:paraId="1FBD4D3D" w14:textId="2076D3F7" w:rsidR="000E72EB" w:rsidRDefault="000E72EB" w:rsidP="000E72EB">
      <w:pPr>
        <w:pStyle w:val="dlPerson2Last"/>
      </w:pPr>
      <w:r>
        <w:t>Assistant Attaché</w:t>
      </w:r>
    </w:p>
    <w:p w14:paraId="09AE72F7" w14:textId="5E8839A0" w:rsidR="000E72EB" w:rsidRDefault="000E72EB" w:rsidP="000E72EB">
      <w:pPr>
        <w:pStyle w:val="dlPerson"/>
      </w:pPr>
      <w:r>
        <w:t>Ms Mirka Isabel LEHMANN</w:t>
      </w:r>
    </w:p>
    <w:p w14:paraId="2B17A297" w14:textId="6E97D120" w:rsidR="000E72EB" w:rsidRDefault="000E72EB" w:rsidP="000E72EB">
      <w:pPr>
        <w:pStyle w:val="dlPerson2Last"/>
      </w:pPr>
      <w:r>
        <w:t>Assistant Attaché</w:t>
      </w:r>
    </w:p>
    <w:p w14:paraId="513EA8A4" w14:textId="0FC66105" w:rsidR="000E72EB" w:rsidRDefault="000E72EB" w:rsidP="000E72EB">
      <w:pPr>
        <w:pStyle w:val="dlPerson"/>
      </w:pPr>
      <w:r>
        <w:t>Mr Christoph HORSCH</w:t>
      </w:r>
    </w:p>
    <w:p w14:paraId="4884B10B" w14:textId="0B738CC9" w:rsidR="000E72EB" w:rsidRDefault="000E72EB" w:rsidP="000E72EB">
      <w:pPr>
        <w:pStyle w:val="dlPerson2Last"/>
      </w:pPr>
      <w:r>
        <w:t>Assistant Attaché</w:t>
      </w:r>
    </w:p>
    <w:p w14:paraId="6AECBCCE" w14:textId="4F798A06" w:rsidR="000E72EB" w:rsidRDefault="000E72EB" w:rsidP="000E72EB">
      <w:pPr>
        <w:pStyle w:val="dlPerson"/>
      </w:pPr>
      <w:r>
        <w:t>Ms Katharina STÖHR</w:t>
      </w:r>
    </w:p>
    <w:p w14:paraId="04B0D8CE" w14:textId="447C19D3" w:rsidR="000E72EB" w:rsidRDefault="000E72EB" w:rsidP="000E72EB">
      <w:pPr>
        <w:pStyle w:val="dlPerson2Last"/>
      </w:pPr>
      <w:r>
        <w:t>Assistant Attaché</w:t>
      </w:r>
    </w:p>
    <w:p w14:paraId="67F77E34" w14:textId="5FB53048" w:rsidR="000E72EB" w:rsidRDefault="000E72EB" w:rsidP="000E72EB">
      <w:pPr>
        <w:pStyle w:val="MisijeNaslov"/>
      </w:pPr>
      <w:r>
        <w:br w:type="column"/>
      </w:r>
      <w:bookmarkStart w:id="59" w:name="_Toc168492627"/>
      <w:r>
        <w:lastRenderedPageBreak/>
        <w:t>Ghana</w:t>
      </w:r>
      <w:bookmarkEnd w:id="59"/>
    </w:p>
    <w:p w14:paraId="450A2E12" w14:textId="1AF5E576" w:rsidR="000E72EB" w:rsidRDefault="000E72EB" w:rsidP="000E72EB">
      <w:pPr>
        <w:pStyle w:val="dlCaption"/>
      </w:pPr>
      <w:r>
        <w:t>EMBASSY OF THE REPUBLIC OF GHANA</w:t>
      </w:r>
    </w:p>
    <w:p w14:paraId="6670B103" w14:textId="349208A4" w:rsidR="000E72EB" w:rsidRDefault="000E72EB" w:rsidP="000E72EB">
      <w:pPr>
        <w:pStyle w:val="dlAddress"/>
      </w:pPr>
      <w:r>
        <w:t>IT-00199 ROME, Via Ostriana 4</w:t>
      </w:r>
    </w:p>
    <w:p w14:paraId="61625C75" w14:textId="6F5CE347" w:rsidR="000E72EB" w:rsidRDefault="000E72EB" w:rsidP="000E72EB">
      <w:pPr>
        <w:pStyle w:val="dlPhone"/>
      </w:pPr>
      <w:r>
        <w:t>Tel: + 36 06 86 216 663</w:t>
      </w:r>
    </w:p>
    <w:p w14:paraId="59881214" w14:textId="4A37E6C5" w:rsidR="000E72EB" w:rsidRDefault="000E72EB" w:rsidP="000E72EB">
      <w:pPr>
        <w:pStyle w:val="dlPhone"/>
      </w:pPr>
      <w:r>
        <w:t>Fax: + 39 06 863 257 62</w:t>
      </w:r>
    </w:p>
    <w:p w14:paraId="5D9CDD12" w14:textId="6229AF10" w:rsidR="000E72EB" w:rsidRDefault="000E72EB" w:rsidP="000E72EB">
      <w:pPr>
        <w:pStyle w:val="dlPhone"/>
      </w:pPr>
      <w:r>
        <w:t>E-mail: info@ghanaembassy.it, rome@mfa.gov.gh</w:t>
      </w:r>
    </w:p>
    <w:p w14:paraId="742DEF92" w14:textId="27ED337A" w:rsidR="000E72EB" w:rsidRDefault="000E72EB" w:rsidP="000E72EB">
      <w:pPr>
        <w:pStyle w:val="dlPhone"/>
      </w:pPr>
      <w:r>
        <w:t>Homepage: www.rome.mfa.gov.gh</w:t>
      </w:r>
    </w:p>
    <w:p w14:paraId="51DC8E8F" w14:textId="324434CB" w:rsidR="000E72EB" w:rsidRDefault="000E72EB" w:rsidP="000E72EB">
      <w:pPr>
        <w:pStyle w:val="dlUradCaption"/>
      </w:pPr>
      <w:r>
        <w:t>Chancery</w:t>
      </w:r>
    </w:p>
    <w:p w14:paraId="7DAA24C9" w14:textId="2BF36B62" w:rsidR="000E72EB" w:rsidRDefault="000E72EB" w:rsidP="000E72EB">
      <w:pPr>
        <w:pStyle w:val="dlPhone"/>
      </w:pPr>
      <w:r>
        <w:t>Via Antonio Bertoloni 19 (temporary location untill end of November 2023)</w:t>
      </w:r>
    </w:p>
    <w:p w14:paraId="346B6B4A" w14:textId="70B311D8" w:rsidR="000E72EB" w:rsidRDefault="000E72EB" w:rsidP="000E72EB">
      <w:pPr>
        <w:pStyle w:val="dlPhone"/>
      </w:pPr>
      <w:r>
        <w:t>Tel: + 39 06 86 00 215</w:t>
      </w:r>
    </w:p>
    <w:p w14:paraId="20C07618" w14:textId="3E75798D" w:rsidR="000E72EB" w:rsidRDefault="000E72EB" w:rsidP="000E72EB">
      <w:pPr>
        <w:pStyle w:val="dlUradCaption"/>
      </w:pPr>
      <w:r>
        <w:t>Consular Section</w:t>
      </w:r>
    </w:p>
    <w:p w14:paraId="3BC4E832" w14:textId="7FC5CC98" w:rsidR="000E72EB" w:rsidRDefault="000E72EB" w:rsidP="000E72EB">
      <w:pPr>
        <w:pStyle w:val="dlPhone"/>
      </w:pPr>
      <w:r>
        <w:t>Tel: + 39 06 862 171 91, + 39 06 862 193 07</w:t>
      </w:r>
    </w:p>
    <w:p w14:paraId="6246DEB3" w14:textId="047C2FEB" w:rsidR="000E72EB" w:rsidRDefault="000E72EB" w:rsidP="000E72EB">
      <w:pPr>
        <w:pStyle w:val="dlPhone"/>
      </w:pPr>
      <w:r>
        <w:t>E-mail: consular@ghanaembassy.it</w:t>
      </w:r>
    </w:p>
    <w:p w14:paraId="2B47039E" w14:textId="368AFD79" w:rsidR="000E72EB" w:rsidRDefault="000E72EB" w:rsidP="000E72EB">
      <w:pPr>
        <w:pStyle w:val="dlPerson"/>
      </w:pPr>
    </w:p>
    <w:p w14:paraId="0D2AE686" w14:textId="4B0DB00E" w:rsidR="000E72EB" w:rsidRDefault="000E72EB" w:rsidP="000E72EB">
      <w:pPr>
        <w:pStyle w:val="dlPerson"/>
      </w:pPr>
      <w:r>
        <w:t>H. E. Ms Merene BENYAH</w:t>
      </w:r>
    </w:p>
    <w:p w14:paraId="6727E6E5" w14:textId="7CB22298" w:rsidR="000E72EB" w:rsidRDefault="000E72EB" w:rsidP="000E72EB">
      <w:pPr>
        <w:pStyle w:val="dlPerson2"/>
      </w:pPr>
      <w:r>
        <w:t>Ambassador Extraordinary and Plenipotentiary</w:t>
      </w:r>
    </w:p>
    <w:p w14:paraId="58E61CD9" w14:textId="75B638EF" w:rsidR="000E72EB" w:rsidRDefault="000E72EB" w:rsidP="000E72EB">
      <w:pPr>
        <w:pStyle w:val="dlPerson2Last"/>
      </w:pPr>
      <w:r>
        <w:t>9 August 2023</w:t>
      </w:r>
    </w:p>
    <w:p w14:paraId="6AB3147F" w14:textId="5FECEF77" w:rsidR="000E72EB" w:rsidRDefault="000E72EB" w:rsidP="000E72EB">
      <w:pPr>
        <w:pStyle w:val="dlPerson"/>
      </w:pPr>
      <w:r>
        <w:t>Mr Julius Eli GOKA</w:t>
      </w:r>
    </w:p>
    <w:p w14:paraId="1FAB909C" w14:textId="6FFFCFF3" w:rsidR="000E72EB" w:rsidRDefault="000E72EB" w:rsidP="000E72EB">
      <w:pPr>
        <w:pStyle w:val="dlPerson2Last"/>
      </w:pPr>
      <w:r>
        <w:t>First Secretary</w:t>
      </w:r>
    </w:p>
    <w:p w14:paraId="43D98C19" w14:textId="0E1C5468" w:rsidR="000E72EB" w:rsidRDefault="000E72EB" w:rsidP="000E72EB">
      <w:pPr>
        <w:pStyle w:val="MisijeNaslov"/>
      </w:pPr>
      <w:r>
        <w:br w:type="column"/>
      </w:r>
      <w:bookmarkStart w:id="60" w:name="_Toc168492628"/>
      <w:r>
        <w:lastRenderedPageBreak/>
        <w:t>Greece</w:t>
      </w:r>
      <w:bookmarkEnd w:id="60"/>
    </w:p>
    <w:p w14:paraId="6FDEC397" w14:textId="1BF631D3" w:rsidR="000E72EB" w:rsidRDefault="000E72EB" w:rsidP="000E72EB">
      <w:pPr>
        <w:pStyle w:val="dlCaption"/>
      </w:pPr>
      <w:r>
        <w:t>EMBASSY OF THE HELLENIC REPUBLIC</w:t>
      </w:r>
    </w:p>
    <w:p w14:paraId="4EE23CE0" w14:textId="3B9869EE" w:rsidR="000E72EB" w:rsidRDefault="000E72EB" w:rsidP="000E72EB">
      <w:pPr>
        <w:pStyle w:val="dlAddress"/>
      </w:pPr>
      <w:r>
        <w:t>SI-1000 LJUBLJANA, Trnovski pristan 14</w:t>
      </w:r>
    </w:p>
    <w:p w14:paraId="6124B450" w14:textId="28C6C90F" w:rsidR="000E72EB" w:rsidRDefault="000E72EB" w:rsidP="000E72EB">
      <w:pPr>
        <w:pStyle w:val="dlOfficeHours"/>
      </w:pPr>
      <w:r>
        <w:t>Office hours: Monday – Friday 8.00 – 15.30</w:t>
      </w:r>
    </w:p>
    <w:p w14:paraId="6D1C027D" w14:textId="2C7D692E" w:rsidR="000E72EB" w:rsidRDefault="000E72EB" w:rsidP="000E72EB">
      <w:pPr>
        <w:pStyle w:val="dlPhone"/>
      </w:pPr>
      <w:r>
        <w:t>Tel: + 386 1 420 14 00</w:t>
      </w:r>
    </w:p>
    <w:p w14:paraId="6238CCD8" w14:textId="15A233DA" w:rsidR="000E72EB" w:rsidRDefault="000E72EB" w:rsidP="000E72EB">
      <w:pPr>
        <w:pStyle w:val="dlPhone"/>
      </w:pPr>
      <w:r>
        <w:t>Emergency number: + 386 51 449 956</w:t>
      </w:r>
    </w:p>
    <w:p w14:paraId="0AABED2B" w14:textId="1472F57A" w:rsidR="000E72EB" w:rsidRDefault="000E72EB" w:rsidP="000E72EB">
      <w:pPr>
        <w:pStyle w:val="dlPhone"/>
      </w:pPr>
      <w:r>
        <w:t>E-mail: gremb.lju@mfa.gr</w:t>
      </w:r>
    </w:p>
    <w:p w14:paraId="193FFC80" w14:textId="1C6EA18A" w:rsidR="000E72EB" w:rsidRDefault="000E72EB" w:rsidP="000E72EB">
      <w:pPr>
        <w:pStyle w:val="dlPhone"/>
      </w:pPr>
      <w:r>
        <w:t>Homepage: www.mfa.gr/ljubljana</w:t>
      </w:r>
    </w:p>
    <w:p w14:paraId="5B37F563" w14:textId="226E46D9" w:rsidR="000E72EB" w:rsidRDefault="000E72EB" w:rsidP="000E72EB">
      <w:pPr>
        <w:pStyle w:val="dlUradCaption"/>
      </w:pPr>
      <w:r>
        <w:t>Consular Section</w:t>
      </w:r>
    </w:p>
    <w:p w14:paraId="7BA0B4FE" w14:textId="2BE731C0" w:rsidR="000E72EB" w:rsidRDefault="000E72EB" w:rsidP="000E72EB">
      <w:pPr>
        <w:pStyle w:val="dlPhone"/>
      </w:pPr>
      <w:r>
        <w:t>Office hours: Monday – Friday 10.00 – 13.00</w:t>
      </w:r>
    </w:p>
    <w:p w14:paraId="5F6C6385" w14:textId="471A91CF" w:rsidR="000E72EB" w:rsidRDefault="000E72EB" w:rsidP="000E72EB">
      <w:pPr>
        <w:pStyle w:val="dlUradCaption"/>
      </w:pPr>
      <w:r>
        <w:t>Economic and Commercial Section</w:t>
      </w:r>
    </w:p>
    <w:p w14:paraId="61588777" w14:textId="6A5606A9" w:rsidR="000E72EB" w:rsidRDefault="000E72EB" w:rsidP="000E72EB">
      <w:pPr>
        <w:pStyle w:val="dlPhone"/>
      </w:pPr>
      <w:r>
        <w:t>Office hours: Monday – Friday 8.00 – 15.30</w:t>
      </w:r>
    </w:p>
    <w:p w14:paraId="014A7922" w14:textId="4F4FB590" w:rsidR="000E72EB" w:rsidRDefault="000E72EB" w:rsidP="000E72EB">
      <w:pPr>
        <w:pStyle w:val="dlPhone"/>
      </w:pPr>
      <w:r>
        <w:t>Tel: + 386 1 420 14 20</w:t>
      </w:r>
    </w:p>
    <w:p w14:paraId="3FF539F1" w14:textId="7D86A240" w:rsidR="000E72EB" w:rsidRDefault="000E72EB" w:rsidP="000E72EB">
      <w:pPr>
        <w:pStyle w:val="dlPhone"/>
      </w:pPr>
      <w:r>
        <w:t>E-mail: ecocom-ljubljana@mfa.gr</w:t>
      </w:r>
    </w:p>
    <w:p w14:paraId="310B7546" w14:textId="185B9A37" w:rsidR="000E72EB" w:rsidRDefault="000E72EB" w:rsidP="000E72EB">
      <w:pPr>
        <w:pStyle w:val="dlPerson"/>
      </w:pPr>
    </w:p>
    <w:p w14:paraId="0D37F119" w14:textId="769C9A01" w:rsidR="000E72EB" w:rsidRDefault="000E72EB" w:rsidP="000E72EB">
      <w:pPr>
        <w:pStyle w:val="dlPerson"/>
      </w:pPr>
      <w:r>
        <w:t>H. E. Mr Argyrios MAKRIS</w:t>
      </w:r>
    </w:p>
    <w:p w14:paraId="70CD18B6" w14:textId="0920DE9C" w:rsidR="000E72EB" w:rsidRDefault="000E72EB" w:rsidP="000E72EB">
      <w:pPr>
        <w:pStyle w:val="dlPerson2"/>
      </w:pPr>
      <w:r>
        <w:t>Ambassador Extraordinary and Plenipotentiary</w:t>
      </w:r>
    </w:p>
    <w:p w14:paraId="4D08CC48" w14:textId="41C7E091" w:rsidR="000E72EB" w:rsidRDefault="000E72EB" w:rsidP="000E72EB">
      <w:pPr>
        <w:pStyle w:val="dlPerson2Last"/>
      </w:pPr>
      <w:r>
        <w:t>22 November 2023</w:t>
      </w:r>
    </w:p>
    <w:p w14:paraId="2BFEFB43" w14:textId="3DDF1855" w:rsidR="000E72EB" w:rsidRDefault="000E72EB" w:rsidP="000E72EB">
      <w:pPr>
        <w:pStyle w:val="dlPerson"/>
      </w:pPr>
      <w:r>
        <w:t>Mr Nikolaos VAGDOUTIS</w:t>
      </w:r>
    </w:p>
    <w:p w14:paraId="32B53C70" w14:textId="3886AF05" w:rsidR="000E72EB" w:rsidRDefault="000E72EB" w:rsidP="000E72EB">
      <w:pPr>
        <w:pStyle w:val="dlPerson2Last"/>
      </w:pPr>
      <w:r>
        <w:t xml:space="preserve">First Secretary </w:t>
      </w:r>
    </w:p>
    <w:p w14:paraId="21F5362C" w14:textId="52CA3465" w:rsidR="000E72EB" w:rsidRDefault="000E72EB" w:rsidP="000E72EB">
      <w:pPr>
        <w:pStyle w:val="dlPerson"/>
      </w:pPr>
      <w:r>
        <w:t>Colonel Athanasios LEKOS</w:t>
      </w:r>
    </w:p>
    <w:p w14:paraId="3248DBBC" w14:textId="5AF5AB08" w:rsidR="000E72EB" w:rsidRDefault="000E72EB" w:rsidP="000E72EB">
      <w:pPr>
        <w:pStyle w:val="dlPerson2"/>
      </w:pPr>
      <w:r>
        <w:t>Defence Attaché</w:t>
      </w:r>
    </w:p>
    <w:p w14:paraId="1DAF3B42" w14:textId="7DBD493F" w:rsidR="000E72EB" w:rsidRDefault="000E72EB" w:rsidP="000E72EB">
      <w:pPr>
        <w:pStyle w:val="dlPerson2Last"/>
      </w:pPr>
      <w:r>
        <w:t>with residence in Rome</w:t>
      </w:r>
    </w:p>
    <w:p w14:paraId="61AFE095" w14:textId="3987809C" w:rsidR="000E72EB" w:rsidRDefault="000E72EB" w:rsidP="000E72EB">
      <w:pPr>
        <w:pStyle w:val="dlPerson"/>
      </w:pPr>
      <w:r>
        <w:t>Ms Kyriaki TSATSARONI</w:t>
      </w:r>
    </w:p>
    <w:p w14:paraId="1E5DBB90" w14:textId="14B50B2B" w:rsidR="000E72EB" w:rsidRDefault="000E72EB" w:rsidP="000E72EB">
      <w:pPr>
        <w:pStyle w:val="dlPerson2Last"/>
      </w:pPr>
      <w:r>
        <w:t>Attaché</w:t>
      </w:r>
    </w:p>
    <w:p w14:paraId="007A26F3" w14:textId="65D6338A" w:rsidR="000E72EB" w:rsidRDefault="000E72EB" w:rsidP="000E72EB">
      <w:pPr>
        <w:pStyle w:val="dlPerson"/>
      </w:pPr>
      <w:r>
        <w:t>Mr Vassilios KOUTSIKOS</w:t>
      </w:r>
    </w:p>
    <w:p w14:paraId="65841B55" w14:textId="1117EE0D" w:rsidR="000E72EB" w:rsidRDefault="000E72EB" w:rsidP="000E72EB">
      <w:pPr>
        <w:pStyle w:val="dlPerson2Last"/>
      </w:pPr>
      <w:r>
        <w:t>Attaché</w:t>
      </w:r>
    </w:p>
    <w:p w14:paraId="5E1410EC" w14:textId="76038CFA" w:rsidR="000E72EB" w:rsidRDefault="000E72EB" w:rsidP="000E72EB">
      <w:pPr>
        <w:pStyle w:val="MisijeNaslov"/>
      </w:pPr>
      <w:r>
        <w:br w:type="column"/>
      </w:r>
      <w:bookmarkStart w:id="61" w:name="_Toc168492629"/>
      <w:r>
        <w:lastRenderedPageBreak/>
        <w:t>Guatemala</w:t>
      </w:r>
      <w:bookmarkEnd w:id="61"/>
    </w:p>
    <w:p w14:paraId="014454AD" w14:textId="49BA0DFA" w:rsidR="000E72EB" w:rsidRDefault="000E72EB" w:rsidP="000E72EB">
      <w:pPr>
        <w:pStyle w:val="dlCaption"/>
      </w:pPr>
      <w:r>
        <w:t>EMBASSY OF THE REPUBLIC OF GUATEMALA</w:t>
      </w:r>
    </w:p>
    <w:p w14:paraId="01B71BCC" w14:textId="46FC283C" w:rsidR="000E72EB" w:rsidRDefault="000E72EB" w:rsidP="000E72EB">
      <w:pPr>
        <w:pStyle w:val="dlAddress"/>
      </w:pPr>
      <w:r>
        <w:t>AT-1040 VIENNA, Prinz Eugen Strasse 18/2, Top 23-24B</w:t>
      </w:r>
    </w:p>
    <w:p w14:paraId="52A06AB9" w14:textId="79ACFCA1" w:rsidR="000E72EB" w:rsidRDefault="000E72EB" w:rsidP="000E72EB">
      <w:pPr>
        <w:pStyle w:val="dlOfficeHours"/>
      </w:pPr>
      <w:r>
        <w:t>Office hours: Monday – Friday 9.00 – 17.00</w:t>
      </w:r>
    </w:p>
    <w:p w14:paraId="7C649ED3" w14:textId="6479BB10" w:rsidR="000E72EB" w:rsidRDefault="000E72EB" w:rsidP="000E72EB">
      <w:pPr>
        <w:pStyle w:val="dlPhone"/>
      </w:pPr>
      <w:r>
        <w:t>Tel: + 43 1 714 35 70</w:t>
      </w:r>
    </w:p>
    <w:p w14:paraId="2D0A2F7A" w14:textId="12DE73B1" w:rsidR="000E72EB" w:rsidRDefault="000E72EB" w:rsidP="000E72EB">
      <w:pPr>
        <w:pStyle w:val="dlPhone"/>
      </w:pPr>
      <w:r>
        <w:t>Emergency number: + 43 664 19 79 121</w:t>
      </w:r>
    </w:p>
    <w:p w14:paraId="7B0919CD" w14:textId="1954E993" w:rsidR="000E72EB" w:rsidRDefault="000E72EB" w:rsidP="000E72EB">
      <w:pPr>
        <w:pStyle w:val="dlPhone"/>
      </w:pPr>
      <w:r>
        <w:t>E-mail: embajada@embaguate.co.at, mision@embaguate.co.at</w:t>
      </w:r>
    </w:p>
    <w:p w14:paraId="69917767" w14:textId="5EE15E41" w:rsidR="000E72EB" w:rsidRDefault="000E72EB" w:rsidP="000E72EB">
      <w:pPr>
        <w:pStyle w:val="dlPhone"/>
      </w:pPr>
      <w:r>
        <w:t>Homepage: www.minex.gob.gt</w:t>
      </w:r>
    </w:p>
    <w:p w14:paraId="06E9DA27" w14:textId="70507DEB" w:rsidR="000E72EB" w:rsidRDefault="000E72EB" w:rsidP="000E72EB">
      <w:pPr>
        <w:pStyle w:val="dlPerson"/>
      </w:pPr>
    </w:p>
    <w:p w14:paraId="5AFBA3A5" w14:textId="0323A63D" w:rsidR="000E72EB" w:rsidRDefault="000E72EB" w:rsidP="000E72EB">
      <w:pPr>
        <w:pStyle w:val="dlPerson"/>
      </w:pPr>
      <w:r>
        <w:t>H. E. Mr Jorge SKINNER-KLÉE ARENALES</w:t>
      </w:r>
    </w:p>
    <w:p w14:paraId="09AD30CE" w14:textId="1A2E7206" w:rsidR="000E72EB" w:rsidRDefault="000E72EB" w:rsidP="000E72EB">
      <w:pPr>
        <w:pStyle w:val="dlPerson2"/>
      </w:pPr>
      <w:r>
        <w:t>Ambassador Extraordinary and Plenipotentiary</w:t>
      </w:r>
    </w:p>
    <w:p w14:paraId="02D91DBC" w14:textId="0696EE9B" w:rsidR="000E72EB" w:rsidRDefault="000E72EB" w:rsidP="000E72EB">
      <w:pPr>
        <w:pStyle w:val="dlPerson2Last"/>
      </w:pPr>
      <w:r>
        <w:t>8 January 2024</w:t>
      </w:r>
    </w:p>
    <w:p w14:paraId="674C643B" w14:textId="0DD51466" w:rsidR="000E72EB" w:rsidRDefault="000E72EB" w:rsidP="000E72EB">
      <w:pPr>
        <w:pStyle w:val="dlPerson"/>
      </w:pPr>
      <w:r>
        <w:t>Mr Carlos Alberto GARCIA REYES</w:t>
      </w:r>
    </w:p>
    <w:p w14:paraId="427C568F" w14:textId="5BFC9752" w:rsidR="000E72EB" w:rsidRDefault="000E72EB" w:rsidP="000E72EB">
      <w:pPr>
        <w:pStyle w:val="dlPerson2Last"/>
      </w:pPr>
      <w:r>
        <w:t>Minister Counsellor</w:t>
      </w:r>
    </w:p>
    <w:p w14:paraId="0446059A" w14:textId="5821BA1A" w:rsidR="000E72EB" w:rsidRDefault="000E72EB" w:rsidP="000E72EB">
      <w:pPr>
        <w:pStyle w:val="MisijeNaslov"/>
      </w:pPr>
      <w:r>
        <w:br w:type="column"/>
      </w:r>
      <w:bookmarkStart w:id="62" w:name="_Toc168492630"/>
      <w:r>
        <w:lastRenderedPageBreak/>
        <w:t>Guinea</w:t>
      </w:r>
      <w:bookmarkEnd w:id="62"/>
    </w:p>
    <w:p w14:paraId="20ED6E82" w14:textId="52014C7F" w:rsidR="000E72EB" w:rsidRDefault="000E72EB" w:rsidP="000E72EB">
      <w:pPr>
        <w:pStyle w:val="dlCaption"/>
      </w:pPr>
      <w:r>
        <w:t>EMBASSY OF THE REPUBLIC OF GUINEA</w:t>
      </w:r>
    </w:p>
    <w:p w14:paraId="16E0791C" w14:textId="080D6B8F" w:rsidR="000E72EB" w:rsidRDefault="000E72EB" w:rsidP="000E72EB">
      <w:pPr>
        <w:pStyle w:val="dlAddress"/>
      </w:pPr>
      <w:r>
        <w:t>IT-00197 ROME, Via Adelaide Ristori 9b/13</w:t>
      </w:r>
    </w:p>
    <w:p w14:paraId="05E3F2A4" w14:textId="789F75E4" w:rsidR="000E72EB" w:rsidRDefault="000E72EB" w:rsidP="000E72EB">
      <w:pPr>
        <w:pStyle w:val="dlOfficeHours"/>
      </w:pPr>
      <w:r>
        <w:t>Monday - Thursday 9.00 - 16.00, Friday 9.00 - 13.30</w:t>
      </w:r>
    </w:p>
    <w:p w14:paraId="187AA930" w14:textId="6093B8DD" w:rsidR="000E72EB" w:rsidRDefault="000E72EB" w:rsidP="000E72EB">
      <w:pPr>
        <w:pStyle w:val="dlPhone"/>
      </w:pPr>
      <w:r>
        <w:t>Tel: + 39 068 078 989</w:t>
      </w:r>
    </w:p>
    <w:p w14:paraId="1E27E9FA" w14:textId="152582ED" w:rsidR="000E72EB" w:rsidRDefault="000E72EB" w:rsidP="000E72EB">
      <w:pPr>
        <w:pStyle w:val="dlPhone"/>
      </w:pPr>
      <w:r>
        <w:t>Fax: + 39 068 077 588</w:t>
      </w:r>
    </w:p>
    <w:p w14:paraId="5B1C8B7F" w14:textId="3EB564FD" w:rsidR="000E72EB" w:rsidRDefault="000E72EB" w:rsidP="000E72EB">
      <w:pPr>
        <w:pStyle w:val="dlPhone"/>
      </w:pPr>
      <w:r>
        <w:t>E-mail: ambaguineerome1@virgilio.it</w:t>
      </w:r>
    </w:p>
    <w:p w14:paraId="4FF01401" w14:textId="0EE5B794" w:rsidR="000E72EB" w:rsidRDefault="000E72EB" w:rsidP="000E72EB">
      <w:pPr>
        <w:pStyle w:val="dlPhone"/>
      </w:pPr>
      <w:r>
        <w:t>Homepage: https://www.ambaguineerome.org</w:t>
      </w:r>
    </w:p>
    <w:p w14:paraId="1DC05A25" w14:textId="73A4FB0E" w:rsidR="000E72EB" w:rsidRDefault="000E72EB" w:rsidP="000E72EB">
      <w:pPr>
        <w:pStyle w:val="dlPerson"/>
      </w:pPr>
    </w:p>
    <w:p w14:paraId="1B404F2F" w14:textId="5791D036" w:rsidR="000E72EB" w:rsidRDefault="000E72EB" w:rsidP="000E72EB">
      <w:pPr>
        <w:pStyle w:val="dlPerson"/>
      </w:pPr>
      <w:r>
        <w:t>H. E. Mr Mohamed Chérif DIALLO</w:t>
      </w:r>
    </w:p>
    <w:p w14:paraId="0FED9B62" w14:textId="706B2041" w:rsidR="000E72EB" w:rsidRDefault="000E72EB" w:rsidP="000E72EB">
      <w:pPr>
        <w:pStyle w:val="dlPerson2"/>
      </w:pPr>
      <w:r>
        <w:t>Ambassador Extraordinary and Plenipotentiary</w:t>
      </w:r>
    </w:p>
    <w:p w14:paraId="58C15B6B" w14:textId="5BE2D5EF" w:rsidR="000E72EB" w:rsidRDefault="000E72EB" w:rsidP="000E72EB">
      <w:pPr>
        <w:pStyle w:val="dlPerson2Last"/>
      </w:pPr>
      <w:r>
        <w:t>14 May 2019</w:t>
      </w:r>
    </w:p>
    <w:p w14:paraId="283628BD" w14:textId="33931E8E" w:rsidR="000E72EB" w:rsidRDefault="000E72EB" w:rsidP="000E72EB">
      <w:pPr>
        <w:pStyle w:val="MisijeNaslov"/>
      </w:pPr>
      <w:r>
        <w:br w:type="column"/>
      </w:r>
      <w:bookmarkStart w:id="63" w:name="_Toc168492631"/>
      <w:r>
        <w:lastRenderedPageBreak/>
        <w:t>Holy See</w:t>
      </w:r>
      <w:bookmarkEnd w:id="63"/>
    </w:p>
    <w:p w14:paraId="2E07FD9C" w14:textId="34EE0CAF" w:rsidR="000E72EB" w:rsidRDefault="000E72EB" w:rsidP="000E72EB">
      <w:pPr>
        <w:pStyle w:val="dlCaption"/>
      </w:pPr>
      <w:r>
        <w:t>APOSTOLIC NUNCIATURE OF THE HOLY SEE</w:t>
      </w:r>
    </w:p>
    <w:p w14:paraId="2B69703D" w14:textId="2F73AD32" w:rsidR="000E72EB" w:rsidRDefault="000E72EB" w:rsidP="000E72EB">
      <w:pPr>
        <w:pStyle w:val="dlAddress"/>
      </w:pPr>
      <w:r>
        <w:t>SI-1000 LJUBLJANA, Ulica Janeza Pavla II 21, p. p. 2043</w:t>
      </w:r>
    </w:p>
    <w:p w14:paraId="03C8131C" w14:textId="2FAD283B" w:rsidR="000E72EB" w:rsidRDefault="000E72EB" w:rsidP="000E72EB">
      <w:pPr>
        <w:pStyle w:val="dlOfficeHours"/>
      </w:pPr>
      <w:r>
        <w:t>Office hours: Monday – Thursday 8.30 – 16.30</w:t>
      </w:r>
    </w:p>
    <w:p w14:paraId="20ED21AC" w14:textId="74CD8EC3" w:rsidR="000E72EB" w:rsidRDefault="000E72EB" w:rsidP="000E72EB">
      <w:pPr>
        <w:pStyle w:val="dlPhone"/>
      </w:pPr>
      <w:r>
        <w:t>Tel: + 386 1 433 92 04, + 386 1 433 41 33</w:t>
      </w:r>
    </w:p>
    <w:p w14:paraId="0CEAD0FE" w14:textId="5445384C" w:rsidR="000E72EB" w:rsidRDefault="000E72EB" w:rsidP="000E72EB">
      <w:pPr>
        <w:pStyle w:val="dlPhone"/>
      </w:pPr>
      <w:r>
        <w:t>Fax: + 386 1 431 51 30</w:t>
      </w:r>
    </w:p>
    <w:p w14:paraId="7E8D96F2" w14:textId="73E8374C" w:rsidR="000E72EB" w:rsidRDefault="000E72EB" w:rsidP="000E72EB">
      <w:pPr>
        <w:pStyle w:val="dlPhone"/>
      </w:pPr>
      <w:r>
        <w:t>E-mail: na.slovenia@diplomat.va</w:t>
      </w:r>
    </w:p>
    <w:p w14:paraId="2E9E5AD8" w14:textId="3962917E" w:rsidR="000E72EB" w:rsidRDefault="000E72EB" w:rsidP="000E72EB">
      <w:pPr>
        <w:pStyle w:val="dlPerson"/>
      </w:pPr>
    </w:p>
    <w:p w14:paraId="15747474" w14:textId="6AB8E6BD" w:rsidR="000E72EB" w:rsidRDefault="000E72EB" w:rsidP="000E72EB">
      <w:pPr>
        <w:pStyle w:val="dlPerson"/>
      </w:pPr>
      <w:r>
        <w:t>H. E. Archbishop Jean-Marie SPEICH</w:t>
      </w:r>
    </w:p>
    <w:p w14:paraId="5278C9B5" w14:textId="6FDE1554" w:rsidR="000E72EB" w:rsidRDefault="000E72EB" w:rsidP="000E72EB">
      <w:pPr>
        <w:pStyle w:val="dlPerson2"/>
      </w:pPr>
      <w:r>
        <w:t>Ambassador Extraordinary and Plenipotentiary</w:t>
      </w:r>
    </w:p>
    <w:p w14:paraId="35E51FAB" w14:textId="4F24B2FC" w:rsidR="000E72EB" w:rsidRDefault="000E72EB" w:rsidP="000E72EB">
      <w:pPr>
        <w:pStyle w:val="dlPerson2Last"/>
      </w:pPr>
      <w:r>
        <w:t>19 June 2019</w:t>
      </w:r>
    </w:p>
    <w:p w14:paraId="4DF3571F" w14:textId="7BE61FDF" w:rsidR="000E72EB" w:rsidRDefault="000E72EB" w:rsidP="000E72EB">
      <w:pPr>
        <w:pStyle w:val="MisijeNaslov"/>
      </w:pPr>
      <w:r>
        <w:br w:type="column"/>
      </w:r>
      <w:bookmarkStart w:id="64" w:name="_Toc168492632"/>
      <w:r>
        <w:lastRenderedPageBreak/>
        <w:t>Hungary</w:t>
      </w:r>
      <w:bookmarkEnd w:id="64"/>
    </w:p>
    <w:p w14:paraId="4661A9CB" w14:textId="6A35A9C4" w:rsidR="000E72EB" w:rsidRDefault="000E72EB" w:rsidP="000E72EB">
      <w:pPr>
        <w:pStyle w:val="dlCaption"/>
      </w:pPr>
      <w:r>
        <w:t>EMBASSY OF HUNGARY</w:t>
      </w:r>
    </w:p>
    <w:p w14:paraId="27BEAE74" w14:textId="677DE76C" w:rsidR="000E72EB" w:rsidRDefault="000E72EB" w:rsidP="000E72EB">
      <w:pPr>
        <w:pStyle w:val="dlAddress"/>
      </w:pPr>
      <w:r>
        <w:t>SI-1210 LJUBLJANA, Ulica Konrada Babnika 5</w:t>
      </w:r>
    </w:p>
    <w:p w14:paraId="642416EA" w14:textId="4EB3D9CF" w:rsidR="000E72EB" w:rsidRDefault="000E72EB" w:rsidP="000E72EB">
      <w:pPr>
        <w:pStyle w:val="dlOfficeHours"/>
      </w:pPr>
      <w:r>
        <w:t>Office hours: Monday – Thursday 8.00 – 17.00, Friday 8.00 – 14.00</w:t>
      </w:r>
    </w:p>
    <w:p w14:paraId="64B7BED3" w14:textId="210C0DD3" w:rsidR="000E72EB" w:rsidRDefault="000E72EB" w:rsidP="000E72EB">
      <w:pPr>
        <w:pStyle w:val="dlPhone"/>
      </w:pPr>
      <w:r>
        <w:t>Tel: + 386 1 583 04 00</w:t>
      </w:r>
    </w:p>
    <w:p w14:paraId="667B1936" w14:textId="2E600D52" w:rsidR="000E72EB" w:rsidRDefault="000E72EB" w:rsidP="000E72EB">
      <w:pPr>
        <w:pStyle w:val="dlPhone"/>
      </w:pPr>
      <w:r>
        <w:t>Emergency number: + 386 51 634 220</w:t>
      </w:r>
    </w:p>
    <w:p w14:paraId="35EBDE0D" w14:textId="18B79014" w:rsidR="000E72EB" w:rsidRDefault="000E72EB" w:rsidP="000E72EB">
      <w:pPr>
        <w:pStyle w:val="dlPhone"/>
      </w:pPr>
      <w:r>
        <w:t>E-mail: mission.lju@mfa.gov.hu</w:t>
      </w:r>
    </w:p>
    <w:p w14:paraId="551F115A" w14:textId="1D4FD9F4" w:rsidR="000E72EB" w:rsidRDefault="000E72EB" w:rsidP="000E72EB">
      <w:pPr>
        <w:pStyle w:val="dlPhone"/>
      </w:pPr>
      <w:r>
        <w:t>Homepage: https://ljubljana.mfa.gov.hu/</w:t>
      </w:r>
    </w:p>
    <w:p w14:paraId="1B693571" w14:textId="0689AC54" w:rsidR="000E72EB" w:rsidRDefault="000E72EB" w:rsidP="000E72EB">
      <w:pPr>
        <w:pStyle w:val="dlUradCaption"/>
      </w:pPr>
      <w:r>
        <w:t>Hungarian Cultural Centre – Balassi Institute (BI)</w:t>
      </w:r>
    </w:p>
    <w:p w14:paraId="6AA4D234" w14:textId="08D71ADC" w:rsidR="000E72EB" w:rsidRDefault="000E72EB" w:rsidP="000E72EB">
      <w:pPr>
        <w:pStyle w:val="dlPhone"/>
      </w:pPr>
      <w:r>
        <w:t>SI–1000 LJUBLJANA, Barvarska steza 8</w:t>
      </w:r>
    </w:p>
    <w:p w14:paraId="3F2E1A8D" w14:textId="22E9E6D3" w:rsidR="000E72EB" w:rsidRDefault="000E72EB" w:rsidP="000E72EB">
      <w:pPr>
        <w:pStyle w:val="dlPhone"/>
      </w:pPr>
      <w:r>
        <w:t>Tel: + 386 59 337 900</w:t>
      </w:r>
    </w:p>
    <w:p w14:paraId="0248E7C6" w14:textId="5ADE890C" w:rsidR="000E72EB" w:rsidRDefault="000E72EB" w:rsidP="000E72EB">
      <w:pPr>
        <w:pStyle w:val="dlPhone"/>
      </w:pPr>
      <w:r>
        <w:t>E-mail: info@mki.si</w:t>
      </w:r>
    </w:p>
    <w:p w14:paraId="263C6C06" w14:textId="0F37DE62" w:rsidR="000E72EB" w:rsidRDefault="000E72EB" w:rsidP="000E72EB">
      <w:pPr>
        <w:pStyle w:val="dlPhone"/>
      </w:pPr>
      <w:r>
        <w:t>Homepage: culture.hu</w:t>
      </w:r>
    </w:p>
    <w:p w14:paraId="6D5B03AE" w14:textId="4CA69448" w:rsidR="000E72EB" w:rsidRDefault="000E72EB" w:rsidP="000E72EB">
      <w:pPr>
        <w:pStyle w:val="dlPerson"/>
      </w:pPr>
    </w:p>
    <w:p w14:paraId="2D935BB5" w14:textId="3F2736FD" w:rsidR="000E72EB" w:rsidRDefault="000E72EB" w:rsidP="000E72EB">
      <w:pPr>
        <w:pStyle w:val="dlPerson"/>
      </w:pPr>
      <w:r>
        <w:t>H. E. Mr Andor Ferenc DÁVID</w:t>
      </w:r>
    </w:p>
    <w:p w14:paraId="5E755C6E" w14:textId="76D17349" w:rsidR="000E72EB" w:rsidRDefault="000E72EB" w:rsidP="000E72EB">
      <w:pPr>
        <w:pStyle w:val="dlPerson2"/>
      </w:pPr>
      <w:r>
        <w:t>Ambassador Extraordinary and Plenipotentiary</w:t>
      </w:r>
    </w:p>
    <w:p w14:paraId="5C40A836" w14:textId="6FA0BEB7" w:rsidR="000E72EB" w:rsidRDefault="000E72EB" w:rsidP="000E72EB">
      <w:pPr>
        <w:pStyle w:val="dlPerson2Last"/>
      </w:pPr>
      <w:r>
        <w:t>25 August 2020</w:t>
      </w:r>
    </w:p>
    <w:p w14:paraId="04C17130" w14:textId="144101EA" w:rsidR="000E72EB" w:rsidRDefault="000E72EB" w:rsidP="000E72EB">
      <w:pPr>
        <w:pStyle w:val="dlPerson"/>
      </w:pPr>
      <w:r>
        <w:t>Mr Tamás Miklós KOVÁCS</w:t>
      </w:r>
    </w:p>
    <w:p w14:paraId="1CF31CD7" w14:textId="5CDF3186" w:rsidR="000E72EB" w:rsidRDefault="000E72EB" w:rsidP="000E72EB">
      <w:pPr>
        <w:pStyle w:val="dlPerson2Last"/>
      </w:pPr>
      <w:r>
        <w:t>First Counsellor</w:t>
      </w:r>
    </w:p>
    <w:p w14:paraId="797BB872" w14:textId="25A680F5" w:rsidR="000E72EB" w:rsidRDefault="000E72EB" w:rsidP="000E72EB">
      <w:pPr>
        <w:pStyle w:val="dlPerson"/>
      </w:pPr>
      <w:r>
        <w:t>Ms Andrea FÖLDVÁRI-OLÁH</w:t>
      </w:r>
    </w:p>
    <w:p w14:paraId="7FAE072C" w14:textId="2C70220A" w:rsidR="000E72EB" w:rsidRDefault="000E72EB" w:rsidP="000E72EB">
      <w:pPr>
        <w:pStyle w:val="dlPerson2Last"/>
      </w:pPr>
      <w:r>
        <w:t>First Counsellor</w:t>
      </w:r>
    </w:p>
    <w:p w14:paraId="64D6A0D0" w14:textId="262A22D3" w:rsidR="000E72EB" w:rsidRDefault="000E72EB" w:rsidP="000E72EB">
      <w:pPr>
        <w:pStyle w:val="dlPerson"/>
      </w:pPr>
      <w:r>
        <w:t>Colonel László KAPUTA</w:t>
      </w:r>
    </w:p>
    <w:p w14:paraId="3986C036" w14:textId="73451D82" w:rsidR="000E72EB" w:rsidRDefault="000E72EB" w:rsidP="000E72EB">
      <w:pPr>
        <w:pStyle w:val="dlPerson2Last"/>
      </w:pPr>
      <w:r>
        <w:t>Defence, Military and Air Attaché</w:t>
      </w:r>
    </w:p>
    <w:p w14:paraId="3D8A0900" w14:textId="18FE26A7" w:rsidR="000E72EB" w:rsidRDefault="000E72EB" w:rsidP="000E72EB">
      <w:pPr>
        <w:pStyle w:val="dlPerson"/>
      </w:pPr>
      <w:r>
        <w:t>Ms Bíborka MOLNÁR-GÁBOR</w:t>
      </w:r>
    </w:p>
    <w:p w14:paraId="691D80A6" w14:textId="51F4BDE8" w:rsidR="000E72EB" w:rsidRDefault="000E72EB" w:rsidP="000E72EB">
      <w:pPr>
        <w:pStyle w:val="dlPerson2"/>
      </w:pPr>
      <w:r>
        <w:t>Second Counsellor</w:t>
      </w:r>
    </w:p>
    <w:p w14:paraId="35264DF1" w14:textId="51B210C2" w:rsidR="000E72EB" w:rsidRDefault="000E72EB" w:rsidP="000E72EB">
      <w:pPr>
        <w:pStyle w:val="dlPerson2Last"/>
      </w:pPr>
      <w:r>
        <w:t>Director of the Hungarian Cultural Centre</w:t>
      </w:r>
    </w:p>
    <w:p w14:paraId="3739D0B2" w14:textId="4E4AC967" w:rsidR="000E72EB" w:rsidRDefault="000E72EB" w:rsidP="000E72EB">
      <w:pPr>
        <w:pStyle w:val="dlPerson"/>
      </w:pPr>
      <w:r>
        <w:t>Ms Erika BODNÁRNÉ JAKÓ</w:t>
      </w:r>
    </w:p>
    <w:p w14:paraId="261D6629" w14:textId="2B606E8A" w:rsidR="000E72EB" w:rsidRDefault="000E72EB" w:rsidP="000E72EB">
      <w:pPr>
        <w:pStyle w:val="dlPerson2"/>
      </w:pPr>
      <w:r>
        <w:t>First Secretary</w:t>
      </w:r>
    </w:p>
    <w:p w14:paraId="2D7D6D1D" w14:textId="66F09D1F" w:rsidR="000E72EB" w:rsidRDefault="000E72EB" w:rsidP="000E72EB">
      <w:pPr>
        <w:pStyle w:val="dlPerson2Last"/>
      </w:pPr>
      <w:r>
        <w:t>Head of Trade and Commercial Office</w:t>
      </w:r>
    </w:p>
    <w:p w14:paraId="37C89DE8" w14:textId="2F270817" w:rsidR="000E72EB" w:rsidRDefault="000E72EB" w:rsidP="000E72EB">
      <w:pPr>
        <w:pStyle w:val="dlPerson"/>
      </w:pPr>
      <w:r>
        <w:t>Mr Gergely SCHUCHTÁR</w:t>
      </w:r>
    </w:p>
    <w:p w14:paraId="076E2536" w14:textId="16468095" w:rsidR="000E72EB" w:rsidRDefault="000E72EB" w:rsidP="000E72EB">
      <w:pPr>
        <w:pStyle w:val="dlPerson2Last"/>
      </w:pPr>
      <w:r>
        <w:t>First Secretary</w:t>
      </w:r>
    </w:p>
    <w:p w14:paraId="29BF9C96" w14:textId="6601A480" w:rsidR="000E72EB" w:rsidRDefault="000E72EB" w:rsidP="000E72EB">
      <w:pPr>
        <w:pStyle w:val="dlPerson"/>
      </w:pPr>
      <w:r>
        <w:t>Ms Zita KASSAI</w:t>
      </w:r>
    </w:p>
    <w:p w14:paraId="6810B37D" w14:textId="22A18853" w:rsidR="000E72EB" w:rsidRDefault="000E72EB" w:rsidP="000E72EB">
      <w:pPr>
        <w:pStyle w:val="dlPerson2Last"/>
      </w:pPr>
      <w:r>
        <w:t>First Secretary (Financial Affairs)</w:t>
      </w:r>
    </w:p>
    <w:p w14:paraId="29F79BAA" w14:textId="39F34B50" w:rsidR="000E72EB" w:rsidRDefault="000E72EB" w:rsidP="000E72EB">
      <w:pPr>
        <w:pStyle w:val="dlPerson"/>
      </w:pPr>
      <w:r>
        <w:lastRenderedPageBreak/>
        <w:t>Mr Miroszláv FERKOV</w:t>
      </w:r>
    </w:p>
    <w:p w14:paraId="459D1E25" w14:textId="5F050551" w:rsidR="000E72EB" w:rsidRDefault="000E72EB" w:rsidP="000E72EB">
      <w:pPr>
        <w:pStyle w:val="dlPerson2Last"/>
      </w:pPr>
      <w:r>
        <w:t>Second Secretary</w:t>
      </w:r>
    </w:p>
    <w:p w14:paraId="5EA9D48F" w14:textId="77571CBE" w:rsidR="000E72EB" w:rsidRDefault="000E72EB" w:rsidP="000E72EB">
      <w:pPr>
        <w:pStyle w:val="dlPerson"/>
      </w:pPr>
      <w:r>
        <w:t>Mr Ádám Alex HORVÁTH</w:t>
      </w:r>
    </w:p>
    <w:p w14:paraId="63F6AC91" w14:textId="315A00A2" w:rsidR="000E72EB" w:rsidRDefault="000E72EB" w:rsidP="000E72EB">
      <w:pPr>
        <w:pStyle w:val="dlPerson2Last"/>
      </w:pPr>
      <w:r>
        <w:t>Attaché</w:t>
      </w:r>
    </w:p>
    <w:p w14:paraId="64D721F6" w14:textId="648F02A1" w:rsidR="000E72EB" w:rsidRDefault="000E72EB" w:rsidP="000E72EB">
      <w:pPr>
        <w:pStyle w:val="dlPerson"/>
      </w:pPr>
      <w:r>
        <w:t>Ms Tímea TIMÁR</w:t>
      </w:r>
    </w:p>
    <w:p w14:paraId="5D64BC0B" w14:textId="4B70BF34" w:rsidR="000E72EB" w:rsidRDefault="000E72EB" w:rsidP="000E72EB">
      <w:pPr>
        <w:pStyle w:val="dlPerson2Last"/>
      </w:pPr>
      <w:r>
        <w:t>Attaché</w:t>
      </w:r>
    </w:p>
    <w:p w14:paraId="3F64106C" w14:textId="3A07C8FD" w:rsidR="000E72EB" w:rsidRDefault="000E72EB" w:rsidP="000E72EB">
      <w:pPr>
        <w:pStyle w:val="dlPerson"/>
      </w:pPr>
      <w:r>
        <w:t>Mr Levente CSÁKI</w:t>
      </w:r>
    </w:p>
    <w:p w14:paraId="57B654D2" w14:textId="338D73E6" w:rsidR="000E72EB" w:rsidRDefault="000E72EB" w:rsidP="000E72EB">
      <w:pPr>
        <w:pStyle w:val="dlPerson2Last"/>
      </w:pPr>
      <w:r>
        <w:t>Attaché</w:t>
      </w:r>
    </w:p>
    <w:p w14:paraId="54A408CF" w14:textId="627AAD94" w:rsidR="000E72EB" w:rsidRDefault="000E72EB" w:rsidP="000E72EB">
      <w:pPr>
        <w:pStyle w:val="MisijeNaslov"/>
      </w:pPr>
      <w:r>
        <w:br w:type="column"/>
      </w:r>
      <w:bookmarkStart w:id="65" w:name="_Toc168492633"/>
      <w:r>
        <w:lastRenderedPageBreak/>
        <w:t>Iceland</w:t>
      </w:r>
      <w:bookmarkEnd w:id="65"/>
    </w:p>
    <w:p w14:paraId="1761DF1C" w14:textId="5A9AC0A0" w:rsidR="000E72EB" w:rsidRDefault="000E72EB" w:rsidP="000E72EB">
      <w:pPr>
        <w:pStyle w:val="dlCaption"/>
      </w:pPr>
      <w:r>
        <w:t>EMBASSY OF ICELAND</w:t>
      </w:r>
    </w:p>
    <w:p w14:paraId="7DDC9097" w14:textId="3EF885B7" w:rsidR="000E72EB" w:rsidRDefault="000E72EB" w:rsidP="000E72EB">
      <w:pPr>
        <w:pStyle w:val="dlAddress"/>
      </w:pPr>
      <w:r>
        <w:t>1010 Vienna</w:t>
      </w:r>
    </w:p>
    <w:p w14:paraId="5F2E80EA" w14:textId="63A04436" w:rsidR="000E72EB" w:rsidRDefault="000E72EB" w:rsidP="000E72EB">
      <w:pPr>
        <w:pStyle w:val="dlPhone"/>
      </w:pPr>
      <w:r>
        <w:t>E-mail: vienna@mfa.is</w:t>
      </w:r>
    </w:p>
    <w:p w14:paraId="1665B7AB" w14:textId="11967C6B" w:rsidR="000E72EB" w:rsidRDefault="000E72EB" w:rsidP="000E72EB">
      <w:pPr>
        <w:pStyle w:val="MisijeNaslov"/>
      </w:pPr>
      <w:r>
        <w:br w:type="column"/>
      </w:r>
      <w:bookmarkStart w:id="66" w:name="_Toc168492634"/>
      <w:r>
        <w:lastRenderedPageBreak/>
        <w:t>India</w:t>
      </w:r>
      <w:bookmarkEnd w:id="66"/>
    </w:p>
    <w:p w14:paraId="552FC952" w14:textId="6A2EABE9" w:rsidR="000E72EB" w:rsidRDefault="000E72EB" w:rsidP="000E72EB">
      <w:pPr>
        <w:pStyle w:val="dlCaption"/>
      </w:pPr>
      <w:r>
        <w:t>EMBASSY OF THE REPUBLIC OF INDIA</w:t>
      </w:r>
    </w:p>
    <w:p w14:paraId="1B85E74F" w14:textId="4FD903C9" w:rsidR="000E72EB" w:rsidRDefault="000E72EB" w:rsidP="000E72EB">
      <w:pPr>
        <w:pStyle w:val="dlAddress"/>
      </w:pPr>
      <w:r>
        <w:t>SI-1000 LJUBLJANA, Železna cesta 16</w:t>
      </w:r>
    </w:p>
    <w:p w14:paraId="537310C2" w14:textId="0916B810" w:rsidR="000E72EB" w:rsidRDefault="000E72EB" w:rsidP="000E72EB">
      <w:pPr>
        <w:pStyle w:val="dlOfficeHours"/>
      </w:pPr>
      <w:r>
        <w:t>Office hours: Monday – Friday 8.00 – 13.00 and 13.30 – 16.30</w:t>
      </w:r>
    </w:p>
    <w:p w14:paraId="47A002D2" w14:textId="457013C3" w:rsidR="000E72EB" w:rsidRDefault="000E72EB" w:rsidP="000E72EB">
      <w:pPr>
        <w:pStyle w:val="dlPhone"/>
      </w:pPr>
      <w:r>
        <w:t>Tel: + 386 1 513 31 10</w:t>
      </w:r>
    </w:p>
    <w:p w14:paraId="77B2EC7D" w14:textId="746DFF00" w:rsidR="000E72EB" w:rsidRDefault="000E72EB" w:rsidP="000E72EB">
      <w:pPr>
        <w:pStyle w:val="dlPhone"/>
      </w:pPr>
      <w:r>
        <w:t>Emergency number: + 386 30 313 101</w:t>
      </w:r>
    </w:p>
    <w:p w14:paraId="3ADC91BF" w14:textId="33A96903" w:rsidR="000E72EB" w:rsidRDefault="000E72EB" w:rsidP="000E72EB">
      <w:pPr>
        <w:pStyle w:val="dlPhone"/>
      </w:pPr>
      <w:r>
        <w:t>Fax: + 386 1 513 31 16</w:t>
      </w:r>
    </w:p>
    <w:p w14:paraId="052E76CE" w14:textId="136C6763" w:rsidR="000E72EB" w:rsidRDefault="000E72EB" w:rsidP="000E72EB">
      <w:pPr>
        <w:pStyle w:val="dlPhone"/>
      </w:pPr>
      <w:r>
        <w:t>E-mail: inf.ljubljana@mea.gov.in</w:t>
      </w:r>
    </w:p>
    <w:p w14:paraId="40C70766" w14:textId="76A1824C" w:rsidR="000E72EB" w:rsidRDefault="000E72EB" w:rsidP="000E72EB">
      <w:pPr>
        <w:pStyle w:val="dlPhone"/>
      </w:pPr>
      <w:r>
        <w:t>Homepage: www.eoiljubljana.gov.in</w:t>
      </w:r>
    </w:p>
    <w:p w14:paraId="2D109A84" w14:textId="24935C3C" w:rsidR="000E72EB" w:rsidRDefault="000E72EB" w:rsidP="000E72EB">
      <w:pPr>
        <w:pStyle w:val="dlUradCaption"/>
      </w:pPr>
      <w:r>
        <w:t>Consular Section</w:t>
      </w:r>
    </w:p>
    <w:p w14:paraId="44461EFF" w14:textId="1ACBDC58" w:rsidR="000E72EB" w:rsidRDefault="000E72EB" w:rsidP="000E72EB">
      <w:pPr>
        <w:pStyle w:val="dlPhone"/>
      </w:pPr>
      <w:r>
        <w:t>Office hours: Wednesday and Friday 10.00 – 12.00 and 14.00 – 15.00</w:t>
      </w:r>
    </w:p>
    <w:p w14:paraId="19D0D644" w14:textId="5A5E0DA1" w:rsidR="000E72EB" w:rsidRDefault="000E72EB" w:rsidP="000E72EB">
      <w:pPr>
        <w:pStyle w:val="dlPhone"/>
      </w:pPr>
      <w:r>
        <w:t>E-mail: cons.ljubljana@mea.gov.in</w:t>
      </w:r>
    </w:p>
    <w:p w14:paraId="653DCDA0" w14:textId="75D15AC1" w:rsidR="000E72EB" w:rsidRDefault="000E72EB" w:rsidP="000E72EB">
      <w:pPr>
        <w:pStyle w:val="dlPerson"/>
      </w:pPr>
    </w:p>
    <w:p w14:paraId="7B938DC1" w14:textId="5DBBA30F" w:rsidR="000E72EB" w:rsidRDefault="000E72EB" w:rsidP="000E72EB">
      <w:pPr>
        <w:pStyle w:val="dlPerson"/>
      </w:pPr>
      <w:r>
        <w:t>H. E. Ms Namrata SATDEVE KUMAR</w:t>
      </w:r>
    </w:p>
    <w:p w14:paraId="026B50BF" w14:textId="2F896B63" w:rsidR="000E72EB" w:rsidRDefault="000E72EB" w:rsidP="000E72EB">
      <w:pPr>
        <w:pStyle w:val="dlPerson2"/>
      </w:pPr>
      <w:r>
        <w:t>Ambassador Extraordinary and Plenipotentiary</w:t>
      </w:r>
    </w:p>
    <w:p w14:paraId="45E976C0" w14:textId="31B6440F" w:rsidR="000E72EB" w:rsidRDefault="000E72EB" w:rsidP="000E72EB">
      <w:pPr>
        <w:pStyle w:val="dlPerson2Last"/>
      </w:pPr>
      <w:r>
        <w:t>25 August 2020</w:t>
      </w:r>
    </w:p>
    <w:p w14:paraId="385DBA1B" w14:textId="1B072E3F" w:rsidR="000E72EB" w:rsidRDefault="000E72EB" w:rsidP="000E72EB">
      <w:pPr>
        <w:pStyle w:val="dlPerson"/>
      </w:pPr>
      <w:r>
        <w:t>Ms Uma DHYANI</w:t>
      </w:r>
    </w:p>
    <w:p w14:paraId="7D85E84C" w14:textId="769F5B01" w:rsidR="000E72EB" w:rsidRDefault="000E72EB" w:rsidP="000E72EB">
      <w:pPr>
        <w:pStyle w:val="dlPerson2Last"/>
      </w:pPr>
      <w:r>
        <w:t>Second Secretary</w:t>
      </w:r>
    </w:p>
    <w:p w14:paraId="5A73333E" w14:textId="2122182D" w:rsidR="000E72EB" w:rsidRDefault="000E72EB" w:rsidP="000E72EB">
      <w:pPr>
        <w:pStyle w:val="dlPerson"/>
      </w:pPr>
      <w:r>
        <w:t>Mr Sanjeet KUMAR</w:t>
      </w:r>
    </w:p>
    <w:p w14:paraId="34063A4F" w14:textId="63BB21D8" w:rsidR="000E72EB" w:rsidRDefault="000E72EB" w:rsidP="000E72EB">
      <w:pPr>
        <w:pStyle w:val="dlPerson2Last"/>
      </w:pPr>
      <w:r>
        <w:t>Second Secretary</w:t>
      </w:r>
    </w:p>
    <w:p w14:paraId="1D0E359C" w14:textId="40C9DE49" w:rsidR="000E72EB" w:rsidRDefault="000E72EB" w:rsidP="000E72EB">
      <w:pPr>
        <w:pStyle w:val="dlPerson"/>
      </w:pPr>
      <w:r>
        <w:t>Ms Janaki MANRAL</w:t>
      </w:r>
    </w:p>
    <w:p w14:paraId="1B6174DB" w14:textId="517CDDEB" w:rsidR="000E72EB" w:rsidRDefault="000E72EB" w:rsidP="000E72EB">
      <w:pPr>
        <w:pStyle w:val="dlPerson2Last"/>
      </w:pPr>
      <w:r>
        <w:t>Attaché</w:t>
      </w:r>
    </w:p>
    <w:p w14:paraId="3E5A654D" w14:textId="78135DB7" w:rsidR="000E72EB" w:rsidRDefault="000E72EB" w:rsidP="000E72EB">
      <w:pPr>
        <w:pStyle w:val="MisijeNaslov"/>
      </w:pPr>
      <w:r>
        <w:br w:type="column"/>
      </w:r>
      <w:bookmarkStart w:id="67" w:name="_Toc168492635"/>
      <w:r>
        <w:lastRenderedPageBreak/>
        <w:t>Indonesia</w:t>
      </w:r>
      <w:bookmarkEnd w:id="67"/>
    </w:p>
    <w:p w14:paraId="19FF2820" w14:textId="1554F4CD" w:rsidR="000E72EB" w:rsidRDefault="000E72EB" w:rsidP="000E72EB">
      <w:pPr>
        <w:pStyle w:val="dlCaption"/>
      </w:pPr>
      <w:r>
        <w:t>EMBASSY OF THE REPUBLIC OF INDONESIA</w:t>
      </w:r>
    </w:p>
    <w:p w14:paraId="77401677" w14:textId="78C6D91E" w:rsidR="000E72EB" w:rsidRDefault="000E72EB" w:rsidP="000E72EB">
      <w:pPr>
        <w:pStyle w:val="dlAddress"/>
      </w:pPr>
      <w:r>
        <w:t>AT-1180 VIENNA, Gustav Tschermak Gasse 5–7</w:t>
      </w:r>
    </w:p>
    <w:p w14:paraId="7F84561F" w14:textId="2DE50DEE" w:rsidR="000E72EB" w:rsidRDefault="000E72EB" w:rsidP="000E72EB">
      <w:pPr>
        <w:pStyle w:val="dlOfficeHours"/>
      </w:pPr>
      <w:r>
        <w:t>Office hours: Monday – Thursday 9.00 – 16.30, Friday 9.00 – 17.00</w:t>
      </w:r>
    </w:p>
    <w:p w14:paraId="47542C37" w14:textId="0D6779AB" w:rsidR="000E72EB" w:rsidRDefault="000E72EB" w:rsidP="000E72EB">
      <w:pPr>
        <w:pStyle w:val="dlPhone"/>
      </w:pPr>
      <w:r>
        <w:t>Tel: + 43 1 476 23</w:t>
      </w:r>
    </w:p>
    <w:p w14:paraId="55B35110" w14:textId="0EA12216" w:rsidR="000E72EB" w:rsidRDefault="000E72EB" w:rsidP="000E72EB">
      <w:pPr>
        <w:pStyle w:val="dlPhone"/>
      </w:pPr>
      <w:r>
        <w:t>Emergency number: + 43 676 3401 946</w:t>
      </w:r>
    </w:p>
    <w:p w14:paraId="56A56E26" w14:textId="079CF320" w:rsidR="000E72EB" w:rsidRDefault="000E72EB" w:rsidP="000E72EB">
      <w:pPr>
        <w:pStyle w:val="dlPhone"/>
      </w:pPr>
      <w:r>
        <w:t>Fax: + 43 1 479 05 57</w:t>
      </w:r>
    </w:p>
    <w:p w14:paraId="2B27B7B7" w14:textId="4DE78B57" w:rsidR="000E72EB" w:rsidRDefault="000E72EB" w:rsidP="000E72EB">
      <w:pPr>
        <w:pStyle w:val="dlPhone"/>
      </w:pPr>
      <w:r>
        <w:t>E-mail: wina.kbri@kemlu.go.id</w:t>
      </w:r>
    </w:p>
    <w:p w14:paraId="46D959C1" w14:textId="289DC45E" w:rsidR="000E72EB" w:rsidRDefault="000E72EB" w:rsidP="000E72EB">
      <w:pPr>
        <w:pStyle w:val="dlPhone"/>
      </w:pPr>
      <w:r>
        <w:t>Homepage: https://www.kemlu.go.id/vienna/en</w:t>
      </w:r>
    </w:p>
    <w:p w14:paraId="4783099D" w14:textId="75E81B6D" w:rsidR="000E72EB" w:rsidRDefault="000E72EB" w:rsidP="000E72EB">
      <w:pPr>
        <w:pStyle w:val="dlUradCaption"/>
      </w:pPr>
      <w:r>
        <w:t>Consular Section</w:t>
      </w:r>
    </w:p>
    <w:p w14:paraId="647118F6" w14:textId="29F3A9D0" w:rsidR="000E72EB" w:rsidRDefault="000E72EB" w:rsidP="000E72EB">
      <w:pPr>
        <w:pStyle w:val="dlPhone"/>
      </w:pPr>
      <w:r>
        <w:t>Office hours: Monday – Friday 8.30 – 17.00</w:t>
      </w:r>
    </w:p>
    <w:p w14:paraId="03C658B9" w14:textId="3EFB416B" w:rsidR="000E72EB" w:rsidRDefault="000E72EB" w:rsidP="000E72EB">
      <w:pPr>
        <w:pStyle w:val="dlPerson"/>
      </w:pPr>
    </w:p>
    <w:p w14:paraId="48097A17" w14:textId="0088CEB1" w:rsidR="000E72EB" w:rsidRDefault="000E72EB" w:rsidP="000E72EB">
      <w:pPr>
        <w:pStyle w:val="dlPerson"/>
      </w:pPr>
      <w:r>
        <w:t>H. E. Mr Damos Dumoli AGUSMAN</w:t>
      </w:r>
    </w:p>
    <w:p w14:paraId="1B6E1985" w14:textId="06E9DED4" w:rsidR="000E72EB" w:rsidRDefault="000E72EB" w:rsidP="000E72EB">
      <w:pPr>
        <w:pStyle w:val="dlPerson2"/>
      </w:pPr>
      <w:r>
        <w:t>Ambassador Extraordinary and Plenipotentiary</w:t>
      </w:r>
    </w:p>
    <w:p w14:paraId="551631BF" w14:textId="57B56BE1" w:rsidR="000E72EB" w:rsidRDefault="000E72EB" w:rsidP="000E72EB">
      <w:pPr>
        <w:pStyle w:val="dlPerson2Last"/>
      </w:pPr>
      <w:r>
        <w:t>20 April 2022</w:t>
      </w:r>
    </w:p>
    <w:p w14:paraId="65F87BBD" w14:textId="79F1ABDB" w:rsidR="000E72EB" w:rsidRDefault="000E72EB" w:rsidP="000E72EB">
      <w:pPr>
        <w:pStyle w:val="dlPerson"/>
      </w:pPr>
      <w:r>
        <w:t>Mr Akio Alfiano TAMALA</w:t>
      </w:r>
    </w:p>
    <w:p w14:paraId="475AEB97" w14:textId="2CFB0E1D" w:rsidR="000E72EB" w:rsidRDefault="000E72EB" w:rsidP="000E72EB">
      <w:pPr>
        <w:pStyle w:val="dlPerson2Last"/>
      </w:pPr>
      <w:r>
        <w:t>Minister</w:t>
      </w:r>
    </w:p>
    <w:p w14:paraId="3659332C" w14:textId="767834C0" w:rsidR="000E72EB" w:rsidRDefault="000E72EB" w:rsidP="000E72EB">
      <w:pPr>
        <w:pStyle w:val="MisijeNaslov"/>
      </w:pPr>
      <w:r>
        <w:br w:type="column"/>
      </w:r>
      <w:bookmarkStart w:id="68" w:name="_Toc168492636"/>
      <w:r>
        <w:lastRenderedPageBreak/>
        <w:t>Iran</w:t>
      </w:r>
      <w:bookmarkEnd w:id="68"/>
    </w:p>
    <w:p w14:paraId="7C8CA035" w14:textId="122462AB" w:rsidR="000E72EB" w:rsidRDefault="000E72EB" w:rsidP="000E72EB">
      <w:pPr>
        <w:pStyle w:val="dlCaption"/>
      </w:pPr>
      <w:r>
        <w:t>EMBASSY OF THE ISLAMIC REPUBLIC OF IRAN</w:t>
      </w:r>
    </w:p>
    <w:p w14:paraId="18EA0713" w14:textId="126DA182" w:rsidR="000E72EB" w:rsidRDefault="000E72EB" w:rsidP="000E72EB">
      <w:pPr>
        <w:pStyle w:val="dlAddress"/>
      </w:pPr>
      <w:r>
        <w:t>SI-1000 LJUBLJANA, Tolstojeva ulica 8</w:t>
      </w:r>
    </w:p>
    <w:p w14:paraId="12D9B0E0" w14:textId="26AE2B13" w:rsidR="000E72EB" w:rsidRDefault="000E72EB" w:rsidP="000E72EB">
      <w:pPr>
        <w:pStyle w:val="dlOfficeHours"/>
      </w:pPr>
      <w:r>
        <w:t>Office hours: Monday – Friday 8.00 – 16.30</w:t>
      </w:r>
    </w:p>
    <w:p w14:paraId="02B72D08" w14:textId="7136E8D7" w:rsidR="000E72EB" w:rsidRDefault="000E72EB" w:rsidP="000E72EB">
      <w:pPr>
        <w:pStyle w:val="dlPhone"/>
      </w:pPr>
      <w:r>
        <w:t>Tel: + 386 1 589 71 00, + 386 30 60 30 12</w:t>
      </w:r>
    </w:p>
    <w:p w14:paraId="628F81BB" w14:textId="4C0F9177" w:rsidR="000E72EB" w:rsidRDefault="000E72EB" w:rsidP="000E72EB">
      <w:pPr>
        <w:pStyle w:val="dlPhone"/>
      </w:pPr>
      <w:r>
        <w:t>Fax: + 386 1 589 71 06</w:t>
      </w:r>
    </w:p>
    <w:p w14:paraId="0C4C4FDC" w14:textId="5C4FE35B" w:rsidR="000E72EB" w:rsidRDefault="000E72EB" w:rsidP="000E72EB">
      <w:pPr>
        <w:pStyle w:val="dlPhone"/>
      </w:pPr>
      <w:r>
        <w:t>E-mail: iranemb.lju@mfa.gov.ir</w:t>
      </w:r>
    </w:p>
    <w:p w14:paraId="7FD1FDDC" w14:textId="54C3FCB1" w:rsidR="000E72EB" w:rsidRDefault="000E72EB" w:rsidP="000E72EB">
      <w:pPr>
        <w:pStyle w:val="dlPhone"/>
      </w:pPr>
      <w:r>
        <w:t>Homepage: www.ljubljana.mfa.ir</w:t>
      </w:r>
    </w:p>
    <w:p w14:paraId="7DC2053D" w14:textId="767BA913" w:rsidR="000E72EB" w:rsidRDefault="000E72EB" w:rsidP="000E72EB">
      <w:pPr>
        <w:pStyle w:val="dlUradCaption"/>
      </w:pPr>
      <w:r>
        <w:t>Consular Section</w:t>
      </w:r>
    </w:p>
    <w:p w14:paraId="011240E2" w14:textId="2A1C419D" w:rsidR="000E72EB" w:rsidRDefault="000E72EB" w:rsidP="000E72EB">
      <w:pPr>
        <w:pStyle w:val="dlPhone"/>
      </w:pPr>
      <w:r>
        <w:t>Office hours: Monday, Wednesday, Friday 9.00 – 13.00</w:t>
      </w:r>
    </w:p>
    <w:p w14:paraId="190DEF1E" w14:textId="0DE2D189" w:rsidR="000E72EB" w:rsidRDefault="000E72EB" w:rsidP="000E72EB">
      <w:pPr>
        <w:pStyle w:val="dlPerson"/>
      </w:pPr>
    </w:p>
    <w:p w14:paraId="518D36B5" w14:textId="22871E65" w:rsidR="000E72EB" w:rsidRDefault="000E72EB" w:rsidP="000E72EB">
      <w:pPr>
        <w:pStyle w:val="dlPerson"/>
      </w:pPr>
      <w:r>
        <w:t>Mr Reza NADEMI</w:t>
      </w:r>
    </w:p>
    <w:p w14:paraId="34A5C7DB" w14:textId="0B5C90D8" w:rsidR="000E72EB" w:rsidRDefault="000E72EB" w:rsidP="000E72EB">
      <w:pPr>
        <w:pStyle w:val="dlPerson2"/>
      </w:pPr>
      <w:r>
        <w:t>First Counsellor</w:t>
      </w:r>
    </w:p>
    <w:p w14:paraId="792D67C9" w14:textId="306CAD33" w:rsidR="000E72EB" w:rsidRDefault="000E72EB" w:rsidP="000E72EB">
      <w:pPr>
        <w:pStyle w:val="dlPerson2Last"/>
      </w:pPr>
      <w:r>
        <w:t>Chargé d'Affaires a.i.</w:t>
      </w:r>
    </w:p>
    <w:p w14:paraId="543D4DA0" w14:textId="22D7DD4A" w:rsidR="000E72EB" w:rsidRDefault="000E72EB" w:rsidP="000E72EB">
      <w:pPr>
        <w:pStyle w:val="dlPerson"/>
      </w:pPr>
      <w:r>
        <w:t>Mr Seyed Hadi SIADAT</w:t>
      </w:r>
    </w:p>
    <w:p w14:paraId="4E512365" w14:textId="6BDF71F6" w:rsidR="000E72EB" w:rsidRDefault="000E72EB" w:rsidP="000E72EB">
      <w:pPr>
        <w:pStyle w:val="dlPerson2Last"/>
      </w:pPr>
      <w:r>
        <w:t>Third Secretary</w:t>
      </w:r>
    </w:p>
    <w:p w14:paraId="7623DA15" w14:textId="1BD4B68E" w:rsidR="000E72EB" w:rsidRDefault="000E72EB" w:rsidP="000E72EB">
      <w:pPr>
        <w:pStyle w:val="dlPerson"/>
      </w:pPr>
      <w:r>
        <w:t>Colonel Mohammad Javad SAMAVATI</w:t>
      </w:r>
    </w:p>
    <w:p w14:paraId="4A6C1B29" w14:textId="02BFD171" w:rsidR="000E72EB" w:rsidRDefault="000E72EB" w:rsidP="000E72EB">
      <w:pPr>
        <w:pStyle w:val="dlPerson2"/>
      </w:pPr>
      <w:r>
        <w:t>Military Attaché</w:t>
      </w:r>
    </w:p>
    <w:p w14:paraId="13D29A36" w14:textId="1301D2F9" w:rsidR="000E72EB" w:rsidRDefault="000E72EB" w:rsidP="000E72EB">
      <w:pPr>
        <w:pStyle w:val="dlPerson2Last"/>
      </w:pPr>
      <w:r>
        <w:t>with residence in Vienna</w:t>
      </w:r>
    </w:p>
    <w:p w14:paraId="48075E31" w14:textId="1AA0A19E" w:rsidR="000E72EB" w:rsidRDefault="000E72EB" w:rsidP="000E72EB">
      <w:pPr>
        <w:pStyle w:val="MisijeNaslov"/>
      </w:pPr>
      <w:r>
        <w:br w:type="column"/>
      </w:r>
      <w:bookmarkStart w:id="69" w:name="_Toc168492637"/>
      <w:r>
        <w:lastRenderedPageBreak/>
        <w:t>Iraq</w:t>
      </w:r>
      <w:bookmarkEnd w:id="69"/>
    </w:p>
    <w:p w14:paraId="1F64DD0D" w14:textId="71D5505E" w:rsidR="000E72EB" w:rsidRDefault="000E72EB" w:rsidP="000E72EB">
      <w:pPr>
        <w:pStyle w:val="dlCaption"/>
      </w:pPr>
      <w:r>
        <w:t>EMBASSY OF THE REPUBLIC OF IRAQ</w:t>
      </w:r>
    </w:p>
    <w:p w14:paraId="1F7916FE" w14:textId="14309D65" w:rsidR="000E72EB" w:rsidRDefault="000E72EB" w:rsidP="000E72EB">
      <w:pPr>
        <w:pStyle w:val="dlAddress"/>
      </w:pPr>
      <w:r>
        <w:t>AT-1010 VIENNA, Johannesgasse 26 (P.O. Box 322)</w:t>
      </w:r>
    </w:p>
    <w:p w14:paraId="2812EC82" w14:textId="0B4C781E" w:rsidR="000E72EB" w:rsidRDefault="000E72EB" w:rsidP="000E72EB">
      <w:pPr>
        <w:pStyle w:val="dlOfficeHours"/>
      </w:pPr>
      <w:r>
        <w:t>Office Hours: Monday – Friday 9.00 – 15.00</w:t>
      </w:r>
    </w:p>
    <w:p w14:paraId="0FA8DB03" w14:textId="31734920" w:rsidR="000E72EB" w:rsidRDefault="000E72EB" w:rsidP="000E72EB">
      <w:pPr>
        <w:pStyle w:val="dlPhone"/>
      </w:pPr>
      <w:r>
        <w:t>Tel: + 43 1 713 81 95</w:t>
      </w:r>
    </w:p>
    <w:p w14:paraId="2EC90DB1" w14:textId="47A161DB" w:rsidR="000E72EB" w:rsidRDefault="000E72EB" w:rsidP="000E72EB">
      <w:pPr>
        <w:pStyle w:val="dlPhone"/>
      </w:pPr>
      <w:r>
        <w:t>Fax: + 43 1 713 82 08</w:t>
      </w:r>
    </w:p>
    <w:p w14:paraId="1533EE52" w14:textId="61577B89" w:rsidR="000E72EB" w:rsidRDefault="000E72EB" w:rsidP="000E72EB">
      <w:pPr>
        <w:pStyle w:val="dlPhone"/>
      </w:pPr>
      <w:r>
        <w:t>E-mail: office@iraqembassy.at, iq.un@iraqembassy.at, konsulat@iraqembassy.at</w:t>
      </w:r>
    </w:p>
    <w:p w14:paraId="742B207E" w14:textId="6F132818" w:rsidR="000E72EB" w:rsidRDefault="000E72EB" w:rsidP="000E72EB">
      <w:pPr>
        <w:pStyle w:val="dlPhone"/>
      </w:pPr>
      <w:r>
        <w:t>Homepage: www.mofa.gov.iq/vienna/en/</w:t>
      </w:r>
    </w:p>
    <w:p w14:paraId="4CF61289" w14:textId="10E54631" w:rsidR="000E72EB" w:rsidRDefault="000E72EB" w:rsidP="000E72EB">
      <w:pPr>
        <w:pStyle w:val="dlPerson"/>
      </w:pPr>
    </w:p>
    <w:p w14:paraId="46C2821E" w14:textId="751D894A" w:rsidR="000E72EB" w:rsidRDefault="000E72EB" w:rsidP="000E72EB">
      <w:pPr>
        <w:pStyle w:val="dlPerson"/>
      </w:pPr>
      <w:r>
        <w:t>H. E. Mr Baker Fattah Hussen HUSSEN</w:t>
      </w:r>
    </w:p>
    <w:p w14:paraId="0928D053" w14:textId="568383DE" w:rsidR="000E72EB" w:rsidRDefault="000E72EB" w:rsidP="000E72EB">
      <w:pPr>
        <w:pStyle w:val="dlPerson2"/>
      </w:pPr>
      <w:r>
        <w:t>Ambassador Extraordinary and Plenipotentiary</w:t>
      </w:r>
    </w:p>
    <w:p w14:paraId="0E66ACF3" w14:textId="3ABD515A" w:rsidR="000E72EB" w:rsidRDefault="000E72EB" w:rsidP="000E72EB">
      <w:pPr>
        <w:pStyle w:val="dlPerson2Last"/>
      </w:pPr>
      <w:r>
        <w:t>6 November 2020</w:t>
      </w:r>
    </w:p>
    <w:p w14:paraId="0BE6C64F" w14:textId="6C7E0AEE" w:rsidR="000E72EB" w:rsidRDefault="000E72EB" w:rsidP="000E72EB">
      <w:pPr>
        <w:pStyle w:val="dlPerson"/>
      </w:pPr>
      <w:r>
        <w:t>Mr Tarek Adil Kazem KAZEM</w:t>
      </w:r>
    </w:p>
    <w:p w14:paraId="3A763F07" w14:textId="406F49F5" w:rsidR="000E72EB" w:rsidRDefault="000E72EB" w:rsidP="000E72EB">
      <w:pPr>
        <w:pStyle w:val="dlPerson2Last"/>
      </w:pPr>
      <w:r>
        <w:t>Minister Plenipotentiary</w:t>
      </w:r>
    </w:p>
    <w:p w14:paraId="08750B0F" w14:textId="2D0721E6" w:rsidR="000E72EB" w:rsidRDefault="000E72EB" w:rsidP="000E72EB">
      <w:pPr>
        <w:pStyle w:val="dlPerson"/>
      </w:pPr>
      <w:r>
        <w:t>Ms Manar Kareem ABED</w:t>
      </w:r>
    </w:p>
    <w:p w14:paraId="05AC524B" w14:textId="645787D8" w:rsidR="000E72EB" w:rsidRDefault="000E72EB" w:rsidP="000E72EB">
      <w:pPr>
        <w:pStyle w:val="dlPerson2Last"/>
      </w:pPr>
      <w:r>
        <w:t>First Secretary</w:t>
      </w:r>
    </w:p>
    <w:p w14:paraId="0D0344CF" w14:textId="1BCE9A92" w:rsidR="000E72EB" w:rsidRDefault="000E72EB" w:rsidP="000E72EB">
      <w:pPr>
        <w:pStyle w:val="dlPerson"/>
      </w:pPr>
      <w:r>
        <w:t>Mr Haidar Ramzi Saeed AL-SUMEDAAEE</w:t>
      </w:r>
    </w:p>
    <w:p w14:paraId="600C8F34" w14:textId="68A212CF" w:rsidR="000E72EB" w:rsidRDefault="000E72EB" w:rsidP="000E72EB">
      <w:pPr>
        <w:pStyle w:val="dlPerson2Last"/>
      </w:pPr>
      <w:r>
        <w:t>Counsellor</w:t>
      </w:r>
    </w:p>
    <w:p w14:paraId="2CB88058" w14:textId="08E99737" w:rsidR="000E72EB" w:rsidRDefault="000E72EB" w:rsidP="000E72EB">
      <w:pPr>
        <w:pStyle w:val="MisijeNaslov"/>
      </w:pPr>
      <w:r>
        <w:br w:type="column"/>
      </w:r>
      <w:bookmarkStart w:id="70" w:name="_Toc168492638"/>
      <w:r>
        <w:lastRenderedPageBreak/>
        <w:t>Ireland</w:t>
      </w:r>
      <w:bookmarkEnd w:id="70"/>
    </w:p>
    <w:p w14:paraId="045ACB43" w14:textId="30CF3AC5" w:rsidR="000E72EB" w:rsidRDefault="000E72EB" w:rsidP="000E72EB">
      <w:pPr>
        <w:pStyle w:val="dlCaption"/>
      </w:pPr>
      <w:r>
        <w:t>EMBASSY OF IRELAND</w:t>
      </w:r>
    </w:p>
    <w:p w14:paraId="190E777A" w14:textId="060833E0" w:rsidR="000E72EB" w:rsidRDefault="000E72EB" w:rsidP="000E72EB">
      <w:pPr>
        <w:pStyle w:val="dlAddress"/>
      </w:pPr>
      <w:r>
        <w:t>SI-1000 LJUBLJANA, Palača Kapitelj, Poljanski nasip 6</w:t>
      </w:r>
    </w:p>
    <w:p w14:paraId="03BAD525" w14:textId="0FCC9F90" w:rsidR="000E72EB" w:rsidRDefault="000E72EB" w:rsidP="000E72EB">
      <w:pPr>
        <w:pStyle w:val="dlOfficeHours"/>
      </w:pPr>
      <w:r>
        <w:t>Office hours: Monday – Friday 9.00 – 12.30 and 14.30 – 16.00</w:t>
      </w:r>
    </w:p>
    <w:p w14:paraId="381207DE" w14:textId="6B3F8131" w:rsidR="000E72EB" w:rsidRDefault="000E72EB" w:rsidP="000E72EB">
      <w:pPr>
        <w:pStyle w:val="dlPhone"/>
      </w:pPr>
      <w:r>
        <w:t>Tel: + 386 1 300 89 70</w:t>
      </w:r>
    </w:p>
    <w:p w14:paraId="7E4C1754" w14:textId="4FE8651B" w:rsidR="000E72EB" w:rsidRDefault="000E72EB" w:rsidP="000E72EB">
      <w:pPr>
        <w:pStyle w:val="dlPhone"/>
      </w:pPr>
      <w:r>
        <w:t>Fax: + 386 1 282 10 96</w:t>
      </w:r>
    </w:p>
    <w:p w14:paraId="217BA81C" w14:textId="210E66F3" w:rsidR="000E72EB" w:rsidRDefault="000E72EB" w:rsidP="000E72EB">
      <w:pPr>
        <w:pStyle w:val="dlPhone"/>
      </w:pPr>
      <w:r>
        <w:t>E-mail: ljubljanaembassy@dfa.ie</w:t>
      </w:r>
    </w:p>
    <w:p w14:paraId="40903724" w14:textId="5CB7737E" w:rsidR="000E72EB" w:rsidRDefault="000E72EB" w:rsidP="000E72EB">
      <w:pPr>
        <w:pStyle w:val="dlPhone"/>
      </w:pPr>
      <w:r>
        <w:t>Homepage: www.irishembassy.si</w:t>
      </w:r>
    </w:p>
    <w:p w14:paraId="04D68E3B" w14:textId="52A0D76C" w:rsidR="000E72EB" w:rsidRDefault="000E72EB" w:rsidP="000E72EB">
      <w:pPr>
        <w:pStyle w:val="dlPerson"/>
      </w:pPr>
    </w:p>
    <w:p w14:paraId="7F751FE0" w14:textId="64D7A99D" w:rsidR="000E72EB" w:rsidRDefault="000E72EB" w:rsidP="000E72EB">
      <w:pPr>
        <w:pStyle w:val="dlPerson"/>
      </w:pPr>
      <w:r>
        <w:t>H. E. Mr Adrian FARRELL</w:t>
      </w:r>
    </w:p>
    <w:p w14:paraId="4092C75F" w14:textId="396F417A" w:rsidR="000E72EB" w:rsidRDefault="000E72EB" w:rsidP="000E72EB">
      <w:pPr>
        <w:pStyle w:val="dlPerson2"/>
      </w:pPr>
      <w:r>
        <w:t>Ambassador Extraordinary and Plenipotentiary</w:t>
      </w:r>
    </w:p>
    <w:p w14:paraId="7C2FC9A5" w14:textId="68DB45AA" w:rsidR="000E72EB" w:rsidRDefault="000E72EB" w:rsidP="000E72EB">
      <w:pPr>
        <w:pStyle w:val="dlPerson2Last"/>
      </w:pPr>
      <w:r>
        <w:t>8 September 2022</w:t>
      </w:r>
    </w:p>
    <w:p w14:paraId="3F0C71B6" w14:textId="62EC1300" w:rsidR="000E72EB" w:rsidRDefault="000E72EB" w:rsidP="000E72EB">
      <w:pPr>
        <w:pStyle w:val="dlPerson"/>
      </w:pPr>
      <w:r>
        <w:t>Ms Alison Mary REILLY</w:t>
      </w:r>
    </w:p>
    <w:p w14:paraId="15A1D320" w14:textId="3D3405C2" w:rsidR="000E72EB" w:rsidRDefault="000E72EB" w:rsidP="000E72EB">
      <w:pPr>
        <w:pStyle w:val="dlPerson2Last"/>
      </w:pPr>
      <w:r>
        <w:t>Second Secretary</w:t>
      </w:r>
    </w:p>
    <w:p w14:paraId="0FCDB9F2" w14:textId="1AB5FC5D" w:rsidR="000E72EB" w:rsidRDefault="000E72EB" w:rsidP="000E72EB">
      <w:pPr>
        <w:pStyle w:val="MisijeNaslov"/>
      </w:pPr>
      <w:r>
        <w:br w:type="column"/>
      </w:r>
      <w:bookmarkStart w:id="71" w:name="_Toc168492639"/>
      <w:r>
        <w:lastRenderedPageBreak/>
        <w:t>Israel</w:t>
      </w:r>
      <w:bookmarkEnd w:id="71"/>
    </w:p>
    <w:p w14:paraId="529F3481" w14:textId="27B74C2B" w:rsidR="000E72EB" w:rsidRDefault="000E72EB" w:rsidP="000E72EB">
      <w:pPr>
        <w:pStyle w:val="dlCaption"/>
      </w:pPr>
      <w:r>
        <w:t>EMBASSY OF THE STATE OF ISRAEL</w:t>
      </w:r>
    </w:p>
    <w:p w14:paraId="3DF1C90A" w14:textId="1F1D2FAA" w:rsidR="000E72EB" w:rsidRDefault="000E72EB" w:rsidP="000E72EB">
      <w:pPr>
        <w:pStyle w:val="dlAddress"/>
      </w:pPr>
      <w:r>
        <w:t>AT-1180 VIENNA, Anton Frank Gasse 20</w:t>
      </w:r>
    </w:p>
    <w:p w14:paraId="3DBA4C13" w14:textId="72D88F39" w:rsidR="000E72EB" w:rsidRDefault="000E72EB" w:rsidP="000E72EB">
      <w:pPr>
        <w:pStyle w:val="dlPhone"/>
      </w:pPr>
      <w:r>
        <w:t>Tel: + 43 1 47 64 65 42, + 43 1 47 64 65 00</w:t>
      </w:r>
    </w:p>
    <w:p w14:paraId="78FB68B4" w14:textId="30FE9870" w:rsidR="000E72EB" w:rsidRDefault="000E72EB" w:rsidP="000E72EB">
      <w:pPr>
        <w:pStyle w:val="dlPhone"/>
      </w:pPr>
      <w:r>
        <w:t>E-mail: ambassador-slovenia-assistant@vienna.mfa.gov.il</w:t>
      </w:r>
    </w:p>
    <w:p w14:paraId="322AC566" w14:textId="3C8BA869" w:rsidR="000E72EB" w:rsidRDefault="000E72EB" w:rsidP="000E72EB">
      <w:pPr>
        <w:pStyle w:val="dlPhone"/>
      </w:pPr>
      <w:r>
        <w:t>Homepage: www.vienna.mfa.gov.il</w:t>
      </w:r>
    </w:p>
    <w:p w14:paraId="54C89E48" w14:textId="167BEF78" w:rsidR="000E72EB" w:rsidRDefault="000E72EB" w:rsidP="000E72EB">
      <w:pPr>
        <w:pStyle w:val="dlUradCaption"/>
      </w:pPr>
      <w:r>
        <w:t>Consular Section</w:t>
      </w:r>
    </w:p>
    <w:p w14:paraId="2B9E8897" w14:textId="2A3214A7" w:rsidR="000E72EB" w:rsidRDefault="000E72EB" w:rsidP="000E72EB">
      <w:pPr>
        <w:pStyle w:val="dlPhone"/>
      </w:pPr>
      <w:r>
        <w:t>Office hours: Monday – Friday 9.00 – 12.00</w:t>
      </w:r>
    </w:p>
    <w:p w14:paraId="5E4F2601" w14:textId="2037F792" w:rsidR="000E72EB" w:rsidRDefault="000E72EB" w:rsidP="000E72EB">
      <w:pPr>
        <w:pStyle w:val="dlPhone"/>
      </w:pPr>
      <w:r>
        <w:t>Tel: + 43 1 47 64 65 87</w:t>
      </w:r>
    </w:p>
    <w:p w14:paraId="1E214CD2" w14:textId="5C25EC8F" w:rsidR="000E72EB" w:rsidRDefault="000E72EB" w:rsidP="000E72EB">
      <w:pPr>
        <w:pStyle w:val="dlPhone"/>
      </w:pPr>
      <w:r>
        <w:t>Emergency number: + 43 1 47 64 65 02</w:t>
      </w:r>
    </w:p>
    <w:p w14:paraId="35F10969" w14:textId="095475B1" w:rsidR="000E72EB" w:rsidRDefault="000E72EB" w:rsidP="000E72EB">
      <w:pPr>
        <w:pStyle w:val="dlPhone"/>
      </w:pPr>
      <w:r>
        <w:t>Fax: + 43 1 47 64 65 75</w:t>
      </w:r>
    </w:p>
    <w:p w14:paraId="0833B1DD" w14:textId="76411193" w:rsidR="000E72EB" w:rsidRDefault="000E72EB" w:rsidP="000E72EB">
      <w:pPr>
        <w:pStyle w:val="dlPhone"/>
      </w:pPr>
      <w:r>
        <w:t>E-mail: consular@vienna.mfa.gov.il</w:t>
      </w:r>
    </w:p>
    <w:p w14:paraId="394C35A8" w14:textId="31733CAA" w:rsidR="000E72EB" w:rsidRDefault="000E72EB" w:rsidP="000E72EB">
      <w:pPr>
        <w:pStyle w:val="dlUradCaption"/>
      </w:pPr>
      <w:r>
        <w:t>Ministry of Foreign Affairs of the State of Israel</w:t>
      </w:r>
    </w:p>
    <w:p w14:paraId="2CEB097F" w14:textId="34774514" w:rsidR="000E72EB" w:rsidRDefault="000E72EB" w:rsidP="000E72EB">
      <w:pPr>
        <w:pStyle w:val="dlPhone"/>
      </w:pPr>
      <w:r>
        <w:t>IL-91035 JERUSALEM, 9 Yitzhak Rabin Blvd.</w:t>
      </w:r>
    </w:p>
    <w:p w14:paraId="5EA1DCBA" w14:textId="22DE3829" w:rsidR="000E72EB" w:rsidRDefault="000E72EB" w:rsidP="000E72EB">
      <w:pPr>
        <w:pStyle w:val="dlPerson"/>
      </w:pPr>
    </w:p>
    <w:p w14:paraId="421D3BC2" w14:textId="6D4AAC48" w:rsidR="000E72EB" w:rsidRDefault="000E72EB" w:rsidP="000E72EB">
      <w:pPr>
        <w:pStyle w:val="dlPerson"/>
      </w:pPr>
      <w:r>
        <w:t>H. E. Mr Ze'ev BOKER</w:t>
      </w:r>
    </w:p>
    <w:p w14:paraId="1C217421" w14:textId="77777777" w:rsidR="000E72EB" w:rsidRDefault="000E72EB" w:rsidP="000E72EB">
      <w:pPr>
        <w:pStyle w:val="dlPerson2"/>
      </w:pPr>
      <w:r>
        <w:t>Ambassador Extraordinary and Plenipotentiary</w:t>
      </w:r>
    </w:p>
    <w:p w14:paraId="64C03520" w14:textId="3AC65C0C" w:rsidR="000E72EB" w:rsidRDefault="000E72EB" w:rsidP="000E72EB">
      <w:pPr>
        <w:pStyle w:val="dlPerson2"/>
      </w:pPr>
      <w:r>
        <w:t>with residence in Jerusalem</w:t>
      </w:r>
    </w:p>
    <w:p w14:paraId="66C5FEB7" w14:textId="683DB580" w:rsidR="000E72EB" w:rsidRDefault="000E72EB" w:rsidP="000E72EB">
      <w:pPr>
        <w:pStyle w:val="dlPerson2Last"/>
      </w:pPr>
      <w:r>
        <w:t>16 December 2022</w:t>
      </w:r>
    </w:p>
    <w:p w14:paraId="2268D88D" w14:textId="5CD3DF75" w:rsidR="000E72EB" w:rsidRDefault="000E72EB" w:rsidP="000E72EB">
      <w:pPr>
        <w:pStyle w:val="dlPerson"/>
      </w:pPr>
      <w:r>
        <w:t>Mr Herzel EDRI</w:t>
      </w:r>
    </w:p>
    <w:p w14:paraId="473073BB" w14:textId="7C1C0C14" w:rsidR="000E72EB" w:rsidRDefault="000E72EB" w:rsidP="000E72EB">
      <w:pPr>
        <w:pStyle w:val="dlPerson2Last"/>
      </w:pPr>
      <w:r>
        <w:t>Minister Counsellor and Consul (Head of Administration)</w:t>
      </w:r>
    </w:p>
    <w:p w14:paraId="5B084BCE" w14:textId="795854F3" w:rsidR="000E72EB" w:rsidRDefault="000E72EB" w:rsidP="000E72EB">
      <w:pPr>
        <w:pStyle w:val="dlPerson"/>
      </w:pPr>
      <w:r>
        <w:t>Mr Yoel Ben Nun GUEDJ</w:t>
      </w:r>
    </w:p>
    <w:p w14:paraId="4CBFDC92" w14:textId="59EF2ABC" w:rsidR="000E72EB" w:rsidRDefault="000E72EB" w:rsidP="000E72EB">
      <w:pPr>
        <w:pStyle w:val="dlPerson2Last"/>
      </w:pPr>
      <w:r>
        <w:t>First Secretary</w:t>
      </w:r>
    </w:p>
    <w:p w14:paraId="47475D91" w14:textId="350FB000" w:rsidR="000E72EB" w:rsidRDefault="000E72EB" w:rsidP="000E72EB">
      <w:pPr>
        <w:pStyle w:val="MisijeNaslov"/>
      </w:pPr>
      <w:r>
        <w:br w:type="column"/>
      </w:r>
      <w:bookmarkStart w:id="72" w:name="_Toc168492640"/>
      <w:r>
        <w:lastRenderedPageBreak/>
        <w:t>Italy</w:t>
      </w:r>
      <w:bookmarkEnd w:id="72"/>
    </w:p>
    <w:p w14:paraId="35DFC8DE" w14:textId="20DDE863" w:rsidR="000E72EB" w:rsidRDefault="000E72EB" w:rsidP="000E72EB">
      <w:pPr>
        <w:pStyle w:val="dlCaption"/>
      </w:pPr>
      <w:r>
        <w:t>EMBASSY OF THE ITALIAN REPUBLIC</w:t>
      </w:r>
    </w:p>
    <w:p w14:paraId="7C28E9F0" w14:textId="400C4EA2" w:rsidR="000E72EB" w:rsidRDefault="000E72EB" w:rsidP="000E72EB">
      <w:pPr>
        <w:pStyle w:val="dlAddress"/>
      </w:pPr>
      <w:r>
        <w:t>SI-1000 LJUBLJANA, Snežniška ulica 8</w:t>
      </w:r>
    </w:p>
    <w:p w14:paraId="33317A37" w14:textId="7D672CED" w:rsidR="000E72EB" w:rsidRDefault="000E72EB" w:rsidP="000E72EB">
      <w:pPr>
        <w:pStyle w:val="dlOfficeHours"/>
      </w:pPr>
      <w:r>
        <w:t>Office hours: Monday – Friday 8.00 – 16.30</w:t>
      </w:r>
    </w:p>
    <w:p w14:paraId="7A3380AC" w14:textId="0DB2C9B1" w:rsidR="000E72EB" w:rsidRDefault="000E72EB" w:rsidP="000E72EB">
      <w:pPr>
        <w:pStyle w:val="dlPhone"/>
      </w:pPr>
      <w:r>
        <w:t>Tel: + 386 1 426 21 94, + 386 1 426 23 20</w:t>
      </w:r>
    </w:p>
    <w:p w14:paraId="1EF03D6E" w14:textId="397452C3" w:rsidR="000E72EB" w:rsidRDefault="000E72EB" w:rsidP="000E72EB">
      <w:pPr>
        <w:pStyle w:val="dlPhone"/>
      </w:pPr>
      <w:r>
        <w:t>Emergency number: + 386 41 736 773</w:t>
      </w:r>
    </w:p>
    <w:p w14:paraId="3E97CE25" w14:textId="7DD5FC56" w:rsidR="000E72EB" w:rsidRDefault="000E72EB" w:rsidP="000E72EB">
      <w:pPr>
        <w:pStyle w:val="dlPhone"/>
      </w:pPr>
      <w:r>
        <w:t>E-mail: archivio.lubiana@esteri.it, segreteria.lubiana@esteri.it</w:t>
      </w:r>
    </w:p>
    <w:p w14:paraId="153E634F" w14:textId="2F1A9ADE" w:rsidR="000E72EB" w:rsidRDefault="000E72EB" w:rsidP="000E72EB">
      <w:pPr>
        <w:pStyle w:val="dlPhone"/>
      </w:pPr>
      <w:r>
        <w:t>Homepage: www.amblubiana.esteri.it</w:t>
      </w:r>
    </w:p>
    <w:p w14:paraId="2AB409BF" w14:textId="2BFD15AE" w:rsidR="000E72EB" w:rsidRDefault="000E72EB" w:rsidP="000E72EB">
      <w:pPr>
        <w:pStyle w:val="dlUradCaption"/>
      </w:pPr>
      <w:r>
        <w:t>Consular Section</w:t>
      </w:r>
    </w:p>
    <w:p w14:paraId="2735783F" w14:textId="434956D0" w:rsidR="000E72EB" w:rsidRDefault="000E72EB" w:rsidP="000E72EB">
      <w:pPr>
        <w:pStyle w:val="dlPhone"/>
      </w:pPr>
      <w:r>
        <w:t>Office hours: Monday – Friday 9.00 – 11.00</w:t>
      </w:r>
    </w:p>
    <w:p w14:paraId="6F943CCE" w14:textId="32C606C4" w:rsidR="000E72EB" w:rsidRDefault="000E72EB" w:rsidP="000E72EB">
      <w:pPr>
        <w:pStyle w:val="dlPhone"/>
      </w:pPr>
      <w:r>
        <w:t>E-mail: consolare.lubiana@esteri.it</w:t>
      </w:r>
    </w:p>
    <w:p w14:paraId="71FE58BA" w14:textId="0F45391D" w:rsidR="000E72EB" w:rsidRDefault="000E72EB" w:rsidP="000E72EB">
      <w:pPr>
        <w:pStyle w:val="dlUradCaption"/>
      </w:pPr>
      <w:r>
        <w:t>Italian Cultural Institute</w:t>
      </w:r>
    </w:p>
    <w:p w14:paraId="6DACC534" w14:textId="06B7110B" w:rsidR="000E72EB" w:rsidRDefault="000E72EB" w:rsidP="000E72EB">
      <w:pPr>
        <w:pStyle w:val="dlPhone"/>
      </w:pPr>
      <w:r>
        <w:t>SI-1000 LJUBLJANA, Breg 12</w:t>
      </w:r>
    </w:p>
    <w:p w14:paraId="38158D37" w14:textId="0B4822BF" w:rsidR="000E72EB" w:rsidRDefault="000E72EB" w:rsidP="000E72EB">
      <w:pPr>
        <w:pStyle w:val="dlPhone"/>
      </w:pPr>
      <w:r>
        <w:t>Tel: + 386 1 241 56 46</w:t>
      </w:r>
    </w:p>
    <w:p w14:paraId="6969BADF" w14:textId="755E711E" w:rsidR="000E72EB" w:rsidRDefault="000E72EB" w:rsidP="000E72EB">
      <w:pPr>
        <w:pStyle w:val="dlPhone"/>
      </w:pPr>
      <w:r>
        <w:t>E-mail: segreteria.iiclubiana@esteri.it</w:t>
      </w:r>
    </w:p>
    <w:p w14:paraId="4326941E" w14:textId="7952905B" w:rsidR="000E72EB" w:rsidRDefault="000E72EB" w:rsidP="000E72EB">
      <w:pPr>
        <w:pStyle w:val="dlPhone"/>
      </w:pPr>
      <w:r>
        <w:t>Homepage: www.iiclubiana.esteri.it</w:t>
      </w:r>
    </w:p>
    <w:p w14:paraId="36B78CA6" w14:textId="77777777" w:rsidR="000E72EB" w:rsidRDefault="000E72EB" w:rsidP="000E72EB">
      <w:pPr>
        <w:pStyle w:val="dlUradCaption"/>
      </w:pPr>
      <w:r>
        <w:t xml:space="preserve">Italian Trade Commission – </w:t>
      </w:r>
    </w:p>
    <w:p w14:paraId="6F78E5FF" w14:textId="6776F452" w:rsidR="000E72EB" w:rsidRDefault="000E72EB" w:rsidP="000E72EB">
      <w:pPr>
        <w:pStyle w:val="dlUradCaption"/>
      </w:pPr>
      <w:r>
        <w:t>Trade Promotion Section of the Italian Embassy</w:t>
      </w:r>
    </w:p>
    <w:p w14:paraId="5987D749" w14:textId="4CA53A9B" w:rsidR="000E72EB" w:rsidRDefault="000E72EB" w:rsidP="000E72EB">
      <w:pPr>
        <w:pStyle w:val="dlPhone"/>
      </w:pPr>
      <w:r>
        <w:t>SI-1000 LJUBLJANA, Cankarjeva 10</w:t>
      </w:r>
    </w:p>
    <w:p w14:paraId="79C62240" w14:textId="6C2CCB7C" w:rsidR="000E72EB" w:rsidRDefault="000E72EB" w:rsidP="000E72EB">
      <w:pPr>
        <w:pStyle w:val="dlPhone"/>
      </w:pPr>
      <w:r>
        <w:t>Tel: + 386 1 422 43 70</w:t>
      </w:r>
    </w:p>
    <w:p w14:paraId="0D87462B" w14:textId="1F7B24AA" w:rsidR="000E72EB" w:rsidRDefault="000E72EB" w:rsidP="000E72EB">
      <w:pPr>
        <w:pStyle w:val="dlPhone"/>
      </w:pPr>
      <w:r>
        <w:t>E-mail: lubiana@ice.it</w:t>
      </w:r>
    </w:p>
    <w:p w14:paraId="523A5457" w14:textId="403D3C42" w:rsidR="000E72EB" w:rsidRDefault="000E72EB" w:rsidP="000E72EB">
      <w:pPr>
        <w:pStyle w:val="dlPhone"/>
      </w:pPr>
      <w:r>
        <w:t>Homepage: www.ice.it/it/mercati/slovenia/lubiana</w:t>
      </w:r>
    </w:p>
    <w:p w14:paraId="083D7ECE" w14:textId="32611033" w:rsidR="000E72EB" w:rsidRDefault="000E72EB" w:rsidP="000E72EB">
      <w:pPr>
        <w:pStyle w:val="dlPerson"/>
      </w:pPr>
    </w:p>
    <w:p w14:paraId="50B7381D" w14:textId="598B9BA5" w:rsidR="000E72EB" w:rsidRDefault="000E72EB" w:rsidP="000E72EB">
      <w:pPr>
        <w:pStyle w:val="dlPerson"/>
      </w:pPr>
      <w:r>
        <w:t>H. E. Mr Giuseppe CAVAGNA</w:t>
      </w:r>
    </w:p>
    <w:p w14:paraId="5BDEDBE3" w14:textId="69404012" w:rsidR="000E72EB" w:rsidRDefault="000E72EB" w:rsidP="000E72EB">
      <w:pPr>
        <w:pStyle w:val="dlPerson2"/>
      </w:pPr>
      <w:r>
        <w:t>Ambassador Extraordinary and Plenipotentiary</w:t>
      </w:r>
    </w:p>
    <w:p w14:paraId="60E6EE2B" w14:textId="10B6DE43" w:rsidR="000E72EB" w:rsidRDefault="000E72EB" w:rsidP="000E72EB">
      <w:pPr>
        <w:pStyle w:val="dlPerson2Last"/>
      </w:pPr>
      <w:r>
        <w:t>13 March 2024</w:t>
      </w:r>
    </w:p>
    <w:p w14:paraId="52795CEC" w14:textId="376D0E37" w:rsidR="000E72EB" w:rsidRDefault="000E72EB" w:rsidP="000E72EB">
      <w:pPr>
        <w:pStyle w:val="dlPerson"/>
      </w:pPr>
      <w:r>
        <w:t>Mr Ivo Michele POLACCO</w:t>
      </w:r>
    </w:p>
    <w:p w14:paraId="6DC720DB" w14:textId="69668608" w:rsidR="000E72EB" w:rsidRDefault="000E72EB" w:rsidP="000E72EB">
      <w:pPr>
        <w:pStyle w:val="dlPerson2Last"/>
      </w:pPr>
      <w:r>
        <w:t>Counsellor</w:t>
      </w:r>
    </w:p>
    <w:p w14:paraId="1D30D606" w14:textId="0AC597C0" w:rsidR="000E72EB" w:rsidRDefault="000E72EB" w:rsidP="000E72EB">
      <w:pPr>
        <w:pStyle w:val="dlPerson"/>
      </w:pPr>
      <w:r>
        <w:t>Colonel Angelo DE ANGELIS</w:t>
      </w:r>
    </w:p>
    <w:p w14:paraId="595B4C35" w14:textId="11268EC1" w:rsidR="000E72EB" w:rsidRDefault="000E72EB" w:rsidP="000E72EB">
      <w:pPr>
        <w:pStyle w:val="dlPerson2"/>
      </w:pPr>
      <w:r>
        <w:t>Defence Attaché</w:t>
      </w:r>
    </w:p>
    <w:p w14:paraId="0F3F4853" w14:textId="146D795B" w:rsidR="000E72EB" w:rsidRDefault="000E72EB" w:rsidP="000E72EB">
      <w:pPr>
        <w:pStyle w:val="dlPerson2Last"/>
      </w:pPr>
      <w:r>
        <w:t>with residence in Vienna</w:t>
      </w:r>
    </w:p>
    <w:p w14:paraId="46D5519A" w14:textId="45E0BCA7" w:rsidR="000E72EB" w:rsidRDefault="000E72EB" w:rsidP="000E72EB">
      <w:pPr>
        <w:pStyle w:val="dlPerson"/>
      </w:pPr>
      <w:r>
        <w:t>Lieutenant Colonel Riccardo VENTURINI</w:t>
      </w:r>
    </w:p>
    <w:p w14:paraId="59B23C64" w14:textId="2B2E6C1C" w:rsidR="000E72EB" w:rsidRDefault="000E72EB" w:rsidP="000E72EB">
      <w:pPr>
        <w:pStyle w:val="dlPerson2"/>
      </w:pPr>
      <w:r>
        <w:t>Deputy Defence Attaché</w:t>
      </w:r>
    </w:p>
    <w:p w14:paraId="2EF6416B" w14:textId="20330278" w:rsidR="000E72EB" w:rsidRDefault="000E72EB" w:rsidP="000E72EB">
      <w:pPr>
        <w:pStyle w:val="dlPerson2Last"/>
      </w:pPr>
      <w:r>
        <w:t>with residence in Vienna</w:t>
      </w:r>
    </w:p>
    <w:p w14:paraId="5FF2888A" w14:textId="0ABC38DA" w:rsidR="000E72EB" w:rsidRDefault="000E72EB" w:rsidP="000E72EB">
      <w:pPr>
        <w:pStyle w:val="dlPerson"/>
      </w:pPr>
      <w:r>
        <w:lastRenderedPageBreak/>
        <w:t>Mr Giulio MEDDI</w:t>
      </w:r>
    </w:p>
    <w:p w14:paraId="71DDAC2E" w14:textId="1B2D9050" w:rsidR="000E72EB" w:rsidRDefault="000E72EB" w:rsidP="000E72EB">
      <w:pPr>
        <w:pStyle w:val="dlPerson2Last"/>
      </w:pPr>
      <w:r>
        <w:t>Police Attache</w:t>
      </w:r>
    </w:p>
    <w:p w14:paraId="3E061F69" w14:textId="61C3C4EC" w:rsidR="000E72EB" w:rsidRDefault="000E72EB" w:rsidP="000E72EB">
      <w:pPr>
        <w:pStyle w:val="dlPerson"/>
      </w:pPr>
      <w:r>
        <w:t>Ms Verena VITTUR</w:t>
      </w:r>
    </w:p>
    <w:p w14:paraId="2E6679F6" w14:textId="5394F59C" w:rsidR="000E72EB" w:rsidRDefault="000E72EB" w:rsidP="000E72EB">
      <w:pPr>
        <w:pStyle w:val="dlPerson2Last"/>
      </w:pPr>
      <w:r>
        <w:t>Attaché (Cultural Affairs)</w:t>
      </w:r>
    </w:p>
    <w:p w14:paraId="149F566A" w14:textId="437AFC2F" w:rsidR="000E72EB" w:rsidRDefault="000E72EB" w:rsidP="000E72EB">
      <w:pPr>
        <w:pStyle w:val="dlPerson"/>
      </w:pPr>
      <w:r>
        <w:t>Mr Giacomo RICCIOTTI</w:t>
      </w:r>
    </w:p>
    <w:p w14:paraId="602967C5" w14:textId="6A54A216" w:rsidR="000E72EB" w:rsidRDefault="000E72EB" w:rsidP="000E72EB">
      <w:pPr>
        <w:pStyle w:val="dlPerson2Last"/>
      </w:pPr>
      <w:r>
        <w:t>Attaché</w:t>
      </w:r>
    </w:p>
    <w:p w14:paraId="4BDB091F" w14:textId="14F9E128" w:rsidR="000E72EB" w:rsidRDefault="000E72EB" w:rsidP="000E72EB">
      <w:pPr>
        <w:pStyle w:val="dlPerson"/>
      </w:pPr>
      <w:r>
        <w:t>Ms Viviana SCAFFIDI RUNCHELLA</w:t>
      </w:r>
    </w:p>
    <w:p w14:paraId="513F875C" w14:textId="0889C8F7" w:rsidR="000E72EB" w:rsidRDefault="000E72EB" w:rsidP="000E72EB">
      <w:pPr>
        <w:pStyle w:val="dlPerson2Last"/>
      </w:pPr>
      <w:r>
        <w:t>Attaché</w:t>
      </w:r>
    </w:p>
    <w:p w14:paraId="28EF73D0" w14:textId="51008E5E" w:rsidR="000E72EB" w:rsidRDefault="000E72EB" w:rsidP="000E72EB">
      <w:pPr>
        <w:pStyle w:val="dlPerson"/>
      </w:pPr>
      <w:r>
        <w:t>Mr Enrico SALANDRI</w:t>
      </w:r>
    </w:p>
    <w:p w14:paraId="1D62865D" w14:textId="3DBE0168" w:rsidR="000E72EB" w:rsidRDefault="000E72EB" w:rsidP="000E72EB">
      <w:pPr>
        <w:pStyle w:val="dlPerson2Last"/>
      </w:pPr>
      <w:r>
        <w:t>Attaché</w:t>
      </w:r>
    </w:p>
    <w:p w14:paraId="3D48B88A" w14:textId="7DF16E7E" w:rsidR="000E72EB" w:rsidRDefault="000E72EB" w:rsidP="000E72EB">
      <w:pPr>
        <w:pStyle w:val="dlPerson"/>
      </w:pPr>
      <w:r>
        <w:t>Mr Luigi D´AGOSTINO</w:t>
      </w:r>
    </w:p>
    <w:p w14:paraId="3228D0C9" w14:textId="7FEE8EE0" w:rsidR="000E72EB" w:rsidRDefault="000E72EB" w:rsidP="000E72EB">
      <w:pPr>
        <w:pStyle w:val="dlPerson2Last"/>
      </w:pPr>
      <w:r>
        <w:t>Attaché</w:t>
      </w:r>
    </w:p>
    <w:p w14:paraId="7DEC199A" w14:textId="11475EEE" w:rsidR="000E72EB" w:rsidRDefault="000E72EB" w:rsidP="000E72EB">
      <w:pPr>
        <w:pStyle w:val="MisijeNaslov"/>
      </w:pPr>
      <w:r>
        <w:br w:type="column"/>
      </w:r>
      <w:bookmarkStart w:id="73" w:name="_Toc168492641"/>
      <w:r>
        <w:lastRenderedPageBreak/>
        <w:t>Japan</w:t>
      </w:r>
      <w:bookmarkEnd w:id="73"/>
    </w:p>
    <w:p w14:paraId="7A1191CC" w14:textId="7BF93AE0" w:rsidR="000E72EB" w:rsidRDefault="000E72EB" w:rsidP="000E72EB">
      <w:pPr>
        <w:pStyle w:val="dlCaption"/>
      </w:pPr>
      <w:r>
        <w:t>EMBASSY OF JAPAN</w:t>
      </w:r>
    </w:p>
    <w:p w14:paraId="23549ABD" w14:textId="46229B9E" w:rsidR="000E72EB" w:rsidRDefault="000E72EB" w:rsidP="000E72EB">
      <w:pPr>
        <w:pStyle w:val="dlAddress"/>
      </w:pPr>
      <w:r>
        <w:t>SI-1000 LJUBLJANA, Trg republike 3/XI</w:t>
      </w:r>
    </w:p>
    <w:p w14:paraId="38B8D557" w14:textId="12984204" w:rsidR="000E72EB" w:rsidRDefault="000E72EB" w:rsidP="000E72EB">
      <w:pPr>
        <w:pStyle w:val="dlOfficeHours"/>
      </w:pPr>
      <w:r>
        <w:t>Office hours: Monday – Friday 9.00 – 12.30 and 13.30 – 17.00</w:t>
      </w:r>
    </w:p>
    <w:p w14:paraId="7629510B" w14:textId="59B020D8" w:rsidR="000E72EB" w:rsidRDefault="000E72EB" w:rsidP="000E72EB">
      <w:pPr>
        <w:pStyle w:val="dlPhone"/>
      </w:pPr>
      <w:r>
        <w:t>Tel: + 386 1 200 82 81, + 386 1 200 82 82</w:t>
      </w:r>
    </w:p>
    <w:p w14:paraId="54E8E951" w14:textId="7087923F" w:rsidR="000E72EB" w:rsidRDefault="000E72EB" w:rsidP="000E72EB">
      <w:pPr>
        <w:pStyle w:val="dlPhone"/>
      </w:pPr>
      <w:r>
        <w:t>Fax: + 386 1 251 18 22</w:t>
      </w:r>
    </w:p>
    <w:p w14:paraId="1C0269DC" w14:textId="34760332" w:rsidR="000E72EB" w:rsidRDefault="000E72EB" w:rsidP="000E72EB">
      <w:pPr>
        <w:pStyle w:val="dlPhone"/>
      </w:pPr>
      <w:r>
        <w:t>E-mail: info@s2.mofa.go.jp</w:t>
      </w:r>
    </w:p>
    <w:p w14:paraId="2E65779F" w14:textId="52A61C11" w:rsidR="000E72EB" w:rsidRDefault="000E72EB" w:rsidP="000E72EB">
      <w:pPr>
        <w:pStyle w:val="dlPhone"/>
      </w:pPr>
      <w:r>
        <w:t>Homepage: http://www.si.emb-japan.go.jp/</w:t>
      </w:r>
    </w:p>
    <w:p w14:paraId="498F8DD2" w14:textId="7EB52112" w:rsidR="000E72EB" w:rsidRDefault="000E72EB" w:rsidP="000E72EB">
      <w:pPr>
        <w:pStyle w:val="dlUradCaption"/>
      </w:pPr>
      <w:r>
        <w:t>Consular Section</w:t>
      </w:r>
    </w:p>
    <w:p w14:paraId="05C2AACD" w14:textId="08F9AE09" w:rsidR="000E72EB" w:rsidRDefault="000E72EB" w:rsidP="000E72EB">
      <w:pPr>
        <w:pStyle w:val="dlPhone"/>
      </w:pPr>
      <w:r>
        <w:t>Office hours: Monday – Friday 9.00 – 12.30 and 13.30 – 16.30</w:t>
      </w:r>
    </w:p>
    <w:p w14:paraId="6D96406C" w14:textId="2BA8EFA3" w:rsidR="000E72EB" w:rsidRDefault="000E72EB" w:rsidP="000E72EB">
      <w:pPr>
        <w:pStyle w:val="dlPerson"/>
      </w:pPr>
    </w:p>
    <w:p w14:paraId="0AFE0F58" w14:textId="3DD5BD7C" w:rsidR="000E72EB" w:rsidRDefault="000E72EB" w:rsidP="000E72EB">
      <w:pPr>
        <w:pStyle w:val="dlPerson"/>
      </w:pPr>
      <w:r>
        <w:t>H. E. Ms Akiko YOSHIDA</w:t>
      </w:r>
    </w:p>
    <w:p w14:paraId="4BD31DCE" w14:textId="6CD71787" w:rsidR="000E72EB" w:rsidRDefault="000E72EB" w:rsidP="000E72EB">
      <w:pPr>
        <w:pStyle w:val="dlPerson2"/>
      </w:pPr>
      <w:r>
        <w:t>Ambassador Extraordinary and Plenipotentiary</w:t>
      </w:r>
    </w:p>
    <w:p w14:paraId="12AE8D1B" w14:textId="6C537E2B" w:rsidR="000E72EB" w:rsidRDefault="000E72EB" w:rsidP="000E72EB">
      <w:pPr>
        <w:pStyle w:val="dlPerson2Last"/>
      </w:pPr>
      <w:r>
        <w:t>22 November 2023</w:t>
      </w:r>
    </w:p>
    <w:p w14:paraId="5A1C15BB" w14:textId="1B3957CE" w:rsidR="000E72EB" w:rsidRDefault="000E72EB" w:rsidP="000E72EB">
      <w:pPr>
        <w:pStyle w:val="dlPerson"/>
      </w:pPr>
      <w:r>
        <w:t>Mr AOKI Takashi</w:t>
      </w:r>
    </w:p>
    <w:p w14:paraId="01EA27FF" w14:textId="0FEE2449" w:rsidR="000E72EB" w:rsidRDefault="000E72EB" w:rsidP="000E72EB">
      <w:pPr>
        <w:pStyle w:val="dlPerson2Last"/>
      </w:pPr>
      <w:r>
        <w:t>Counsellor</w:t>
      </w:r>
    </w:p>
    <w:p w14:paraId="3DF2C0B0" w14:textId="52ACB1E6" w:rsidR="000E72EB" w:rsidRDefault="000E72EB" w:rsidP="000E72EB">
      <w:pPr>
        <w:pStyle w:val="dlPerson"/>
      </w:pPr>
      <w:r>
        <w:t>Ms HAMAGUCHI Mihoko</w:t>
      </w:r>
    </w:p>
    <w:p w14:paraId="46319447" w14:textId="263A6BC2" w:rsidR="000E72EB" w:rsidRDefault="000E72EB" w:rsidP="000E72EB">
      <w:pPr>
        <w:pStyle w:val="dlPerson2Last"/>
      </w:pPr>
      <w:r>
        <w:t>First Secretary</w:t>
      </w:r>
    </w:p>
    <w:p w14:paraId="2A44ACF9" w14:textId="36694E50" w:rsidR="000E72EB" w:rsidRDefault="000E72EB" w:rsidP="000E72EB">
      <w:pPr>
        <w:pStyle w:val="dlPerson"/>
      </w:pPr>
      <w:r>
        <w:t>Ms GONDA Yukina</w:t>
      </w:r>
    </w:p>
    <w:p w14:paraId="00EE159A" w14:textId="271B7785" w:rsidR="000E72EB" w:rsidRDefault="000E72EB" w:rsidP="000E72EB">
      <w:pPr>
        <w:pStyle w:val="dlPerson2Last"/>
      </w:pPr>
      <w:r>
        <w:t>First Secretary</w:t>
      </w:r>
    </w:p>
    <w:p w14:paraId="63C4F717" w14:textId="555941C7" w:rsidR="000E72EB" w:rsidRDefault="000E72EB" w:rsidP="000E72EB">
      <w:pPr>
        <w:pStyle w:val="dlPerson"/>
      </w:pPr>
      <w:r>
        <w:t>Ms MOCHIZUKI Takami</w:t>
      </w:r>
    </w:p>
    <w:p w14:paraId="5C3D4E3A" w14:textId="36195D8E" w:rsidR="000E72EB" w:rsidRDefault="000E72EB" w:rsidP="000E72EB">
      <w:pPr>
        <w:pStyle w:val="dlPerson2Last"/>
      </w:pPr>
      <w:r>
        <w:t>First Secretary</w:t>
      </w:r>
    </w:p>
    <w:p w14:paraId="0626EC14" w14:textId="39BE2369" w:rsidR="000E72EB" w:rsidRDefault="000E72EB" w:rsidP="000E72EB">
      <w:pPr>
        <w:pStyle w:val="dlPerson"/>
      </w:pPr>
      <w:r>
        <w:t>Mr Takehiko FUKUMOTO</w:t>
      </w:r>
    </w:p>
    <w:p w14:paraId="4E613D9F" w14:textId="0C5F2880" w:rsidR="000E72EB" w:rsidRDefault="000E72EB" w:rsidP="000E72EB">
      <w:pPr>
        <w:pStyle w:val="dlPerson2Last"/>
      </w:pPr>
      <w:r>
        <w:t>First Secretary</w:t>
      </w:r>
    </w:p>
    <w:p w14:paraId="39A16DF3" w14:textId="494F1B37" w:rsidR="000E72EB" w:rsidRDefault="000E72EB" w:rsidP="000E72EB">
      <w:pPr>
        <w:pStyle w:val="dlPerson"/>
      </w:pPr>
      <w:r>
        <w:t>Mr KAWAKAMI Hiroaki</w:t>
      </w:r>
    </w:p>
    <w:p w14:paraId="7AD3DEB9" w14:textId="372195CE" w:rsidR="000E72EB" w:rsidRDefault="000E72EB" w:rsidP="000E72EB">
      <w:pPr>
        <w:pStyle w:val="dlPerson2Last"/>
      </w:pPr>
      <w:r>
        <w:t>Second Secretary</w:t>
      </w:r>
    </w:p>
    <w:p w14:paraId="1E7CDF72" w14:textId="7AA40163" w:rsidR="000E72EB" w:rsidRDefault="000E72EB" w:rsidP="000E72EB">
      <w:pPr>
        <w:pStyle w:val="dlPerson"/>
      </w:pPr>
      <w:r>
        <w:t>Ms KAWAMURA Mai</w:t>
      </w:r>
    </w:p>
    <w:p w14:paraId="00D63B30" w14:textId="0F8091FF" w:rsidR="000E72EB" w:rsidRDefault="000E72EB" w:rsidP="000E72EB">
      <w:pPr>
        <w:pStyle w:val="dlPerson2Last"/>
      </w:pPr>
      <w:r>
        <w:t>Third Secretary</w:t>
      </w:r>
    </w:p>
    <w:p w14:paraId="526D9C22" w14:textId="271A994A" w:rsidR="000E72EB" w:rsidRDefault="000E72EB" w:rsidP="000E72EB">
      <w:pPr>
        <w:pStyle w:val="dlPerson"/>
      </w:pPr>
      <w:r>
        <w:t>Ms YOSHIMORI Kasumi</w:t>
      </w:r>
    </w:p>
    <w:p w14:paraId="4277728A" w14:textId="19BCA02E" w:rsidR="000E72EB" w:rsidRDefault="000E72EB" w:rsidP="000E72EB">
      <w:pPr>
        <w:pStyle w:val="dlPerson2Last"/>
      </w:pPr>
      <w:r>
        <w:t>Attaché</w:t>
      </w:r>
    </w:p>
    <w:p w14:paraId="7459B3D7" w14:textId="01189278" w:rsidR="000E72EB" w:rsidRDefault="000E72EB" w:rsidP="000E72EB">
      <w:pPr>
        <w:pStyle w:val="MisijeNaslov"/>
      </w:pPr>
      <w:r>
        <w:br w:type="column"/>
      </w:r>
      <w:bookmarkStart w:id="74" w:name="_Toc168492642"/>
      <w:r>
        <w:lastRenderedPageBreak/>
        <w:t>Jordan</w:t>
      </w:r>
      <w:bookmarkEnd w:id="74"/>
    </w:p>
    <w:p w14:paraId="26B7AD88" w14:textId="6609F87D" w:rsidR="000E72EB" w:rsidRDefault="000E72EB" w:rsidP="000E72EB">
      <w:pPr>
        <w:pStyle w:val="dlCaption"/>
      </w:pPr>
      <w:r>
        <w:t>EMBASSY OF THE HASHEMITE KINGDOM OF JORDAN</w:t>
      </w:r>
    </w:p>
    <w:p w14:paraId="278EC740" w14:textId="4D261A9D" w:rsidR="000E72EB" w:rsidRDefault="000E72EB" w:rsidP="000E72EB">
      <w:pPr>
        <w:pStyle w:val="dlAddress"/>
      </w:pPr>
      <w:r>
        <w:t>AT-1030 VIENNA, Rennweg 17/4</w:t>
      </w:r>
    </w:p>
    <w:p w14:paraId="49D7E036" w14:textId="728A09BD" w:rsidR="000E72EB" w:rsidRDefault="000E72EB" w:rsidP="000E72EB">
      <w:pPr>
        <w:pStyle w:val="dlOfficeHours"/>
      </w:pPr>
      <w:r>
        <w:t>Office hours: Monday – Friday 9.00 – 16.00</w:t>
      </w:r>
    </w:p>
    <w:p w14:paraId="34A48069" w14:textId="6BDF0169" w:rsidR="000E72EB" w:rsidRDefault="000E72EB" w:rsidP="000E72EB">
      <w:pPr>
        <w:pStyle w:val="dlPhone"/>
      </w:pPr>
      <w:r>
        <w:t>Tel: + 43 1 405 10 25</w:t>
      </w:r>
    </w:p>
    <w:p w14:paraId="65461B98" w14:textId="102BC079" w:rsidR="000E72EB" w:rsidRDefault="000E72EB" w:rsidP="000E72EB">
      <w:pPr>
        <w:pStyle w:val="dlPhone"/>
      </w:pPr>
      <w:r>
        <w:t>Emergency number: + 43 664 398 80 97</w:t>
      </w:r>
    </w:p>
    <w:p w14:paraId="7983AA2F" w14:textId="4C528687" w:rsidR="000E72EB" w:rsidRDefault="000E72EB" w:rsidP="000E72EB">
      <w:pPr>
        <w:pStyle w:val="dlPhone"/>
      </w:pPr>
      <w:r>
        <w:t>Fax: + 43 1 405 10 31</w:t>
      </w:r>
    </w:p>
    <w:p w14:paraId="14FFB639" w14:textId="6D4F91AE" w:rsidR="000E72EB" w:rsidRDefault="000E72EB" w:rsidP="000E72EB">
      <w:pPr>
        <w:pStyle w:val="dlPhone"/>
      </w:pPr>
      <w:r>
        <w:t>E-mail: info@jordanembassy.at</w:t>
      </w:r>
    </w:p>
    <w:p w14:paraId="2094B45A" w14:textId="5EEC49CB" w:rsidR="000E72EB" w:rsidRDefault="000E72EB" w:rsidP="000E72EB">
      <w:pPr>
        <w:pStyle w:val="dlPhone"/>
      </w:pPr>
      <w:r>
        <w:t>Homepage: www.jordanembassy.at</w:t>
      </w:r>
    </w:p>
    <w:p w14:paraId="29D7E4F6" w14:textId="3DBF02E0" w:rsidR="000E72EB" w:rsidRDefault="000E72EB" w:rsidP="000E72EB">
      <w:pPr>
        <w:pStyle w:val="dlUradCaption"/>
      </w:pPr>
      <w:r>
        <w:t>Consular Section</w:t>
      </w:r>
    </w:p>
    <w:p w14:paraId="63DE20A4" w14:textId="726F7C08" w:rsidR="000E72EB" w:rsidRDefault="000E72EB" w:rsidP="000E72EB">
      <w:pPr>
        <w:pStyle w:val="dlPhone"/>
      </w:pPr>
      <w:r>
        <w:t>Office hours: Monday – Friday 9.30 – 12.30</w:t>
      </w:r>
    </w:p>
    <w:p w14:paraId="39F6397D" w14:textId="506203C1" w:rsidR="000E72EB" w:rsidRDefault="000E72EB" w:rsidP="000E72EB">
      <w:pPr>
        <w:pStyle w:val="dlPerson"/>
      </w:pPr>
    </w:p>
    <w:p w14:paraId="5B36EF62" w14:textId="336422EA" w:rsidR="000E72EB" w:rsidRDefault="000E72EB" w:rsidP="000E72EB">
      <w:pPr>
        <w:pStyle w:val="dlPerson"/>
      </w:pPr>
      <w:r>
        <w:t>Ms Rana ABIDA</w:t>
      </w:r>
    </w:p>
    <w:p w14:paraId="239C3364" w14:textId="073F1239" w:rsidR="000E72EB" w:rsidRDefault="000E72EB" w:rsidP="000E72EB">
      <w:pPr>
        <w:pStyle w:val="dlPerson2"/>
      </w:pPr>
      <w:r>
        <w:t>Minister Plenipotentiary</w:t>
      </w:r>
    </w:p>
    <w:p w14:paraId="19AABC0C" w14:textId="4DFDC4F9" w:rsidR="000E72EB" w:rsidRDefault="000E72EB" w:rsidP="000E72EB">
      <w:pPr>
        <w:pStyle w:val="dlPerson2Last"/>
      </w:pPr>
      <w:r>
        <w:t>Chargé d'Affaires a.i.</w:t>
      </w:r>
    </w:p>
    <w:p w14:paraId="1B7A6CD6" w14:textId="2C277A71" w:rsidR="000E72EB" w:rsidRDefault="000E72EB" w:rsidP="000E72EB">
      <w:pPr>
        <w:pStyle w:val="dlPerson"/>
      </w:pPr>
      <w:r>
        <w:t>Ms Abeer Mohammadnour Tayseer JAMMAL</w:t>
      </w:r>
    </w:p>
    <w:p w14:paraId="019100D2" w14:textId="620AAD10" w:rsidR="000E72EB" w:rsidRDefault="000E72EB" w:rsidP="000E72EB">
      <w:pPr>
        <w:pStyle w:val="dlPerson2Last"/>
      </w:pPr>
      <w:r>
        <w:t>First Secretary</w:t>
      </w:r>
    </w:p>
    <w:p w14:paraId="4E9E19C6" w14:textId="77CFA3D6" w:rsidR="000E72EB" w:rsidRDefault="000E72EB" w:rsidP="000E72EB">
      <w:pPr>
        <w:pStyle w:val="dlPerson"/>
      </w:pPr>
      <w:r>
        <w:t>Mr Arshad Suleiman Abdelkareem AL-MANASEER</w:t>
      </w:r>
    </w:p>
    <w:p w14:paraId="73CD39E2" w14:textId="63B42A9D" w:rsidR="000E72EB" w:rsidRDefault="000E72EB" w:rsidP="000E72EB">
      <w:pPr>
        <w:pStyle w:val="dlPerson2Last"/>
      </w:pPr>
      <w:r>
        <w:t>Third Secretary</w:t>
      </w:r>
    </w:p>
    <w:p w14:paraId="11D3A4E6" w14:textId="12E8C756" w:rsidR="000E72EB" w:rsidRDefault="000E72EB" w:rsidP="000E72EB">
      <w:pPr>
        <w:pStyle w:val="MisijeNaslov"/>
      </w:pPr>
      <w:r>
        <w:br w:type="column"/>
      </w:r>
      <w:bookmarkStart w:id="75" w:name="_Toc168492643"/>
      <w:r>
        <w:lastRenderedPageBreak/>
        <w:t>Kazakhstan</w:t>
      </w:r>
      <w:bookmarkEnd w:id="75"/>
    </w:p>
    <w:p w14:paraId="0733DFC6" w14:textId="4C5960D0" w:rsidR="000E72EB" w:rsidRDefault="000E72EB" w:rsidP="000E72EB">
      <w:pPr>
        <w:pStyle w:val="dlCaption"/>
      </w:pPr>
      <w:r>
        <w:t>EMBASSY OF THE REPUBLIC OF KAZAKHSTAN</w:t>
      </w:r>
    </w:p>
    <w:p w14:paraId="1BE3E567" w14:textId="3E0C1909" w:rsidR="000E72EB" w:rsidRDefault="000E72EB" w:rsidP="000E72EB">
      <w:pPr>
        <w:pStyle w:val="dlAddress"/>
      </w:pPr>
      <w:r>
        <w:t>AT-1040 VIENNA, Prinz Eugen Strasse 32</w:t>
      </w:r>
    </w:p>
    <w:p w14:paraId="712940D6" w14:textId="41CFAB9E" w:rsidR="000E72EB" w:rsidRDefault="000E72EB" w:rsidP="000E72EB">
      <w:pPr>
        <w:pStyle w:val="dlOfficeHours"/>
      </w:pPr>
      <w:r>
        <w:t>Office hours: Monday – Friday 8.30 – 12.30 and 14.00 – 18.00</w:t>
      </w:r>
    </w:p>
    <w:p w14:paraId="56F7B2C0" w14:textId="4DFE6CEC" w:rsidR="000E72EB" w:rsidRDefault="000E72EB" w:rsidP="000E72EB">
      <w:pPr>
        <w:pStyle w:val="dlPhone"/>
      </w:pPr>
      <w:r>
        <w:t>Tel: + 43 1 890 80 08 10</w:t>
      </w:r>
    </w:p>
    <w:p w14:paraId="34A565CA" w14:textId="671588D7" w:rsidR="000E72EB" w:rsidRDefault="000E72EB" w:rsidP="000E72EB">
      <w:pPr>
        <w:pStyle w:val="dlPhone"/>
      </w:pPr>
      <w:r>
        <w:t>E-mail: vienna@mfa.kz, kazembvienna@gmail.com</w:t>
      </w:r>
    </w:p>
    <w:p w14:paraId="402F9332" w14:textId="7AE30A71" w:rsidR="000E72EB" w:rsidRDefault="000E72EB" w:rsidP="000E72EB">
      <w:pPr>
        <w:pStyle w:val="dlPhone"/>
      </w:pPr>
      <w:r>
        <w:t>Homepage: www.mfa.gov.kz/vienna</w:t>
      </w:r>
    </w:p>
    <w:p w14:paraId="73149872" w14:textId="698A4107" w:rsidR="000E72EB" w:rsidRDefault="000E72EB" w:rsidP="000E72EB">
      <w:pPr>
        <w:pStyle w:val="dlUradCaption"/>
      </w:pPr>
      <w:r>
        <w:t>Consular Section</w:t>
      </w:r>
    </w:p>
    <w:p w14:paraId="77ED9C8E" w14:textId="3AF9E853" w:rsidR="000E72EB" w:rsidRDefault="000E72EB" w:rsidP="000E72EB">
      <w:pPr>
        <w:pStyle w:val="dlPhone"/>
      </w:pPr>
      <w:r>
        <w:t>Office hours: Monday, Tuesday, Thursday, Friday 9.30 – 12.00</w:t>
      </w:r>
    </w:p>
    <w:p w14:paraId="20529E82" w14:textId="1B5264B5" w:rsidR="000E72EB" w:rsidRDefault="000E72EB" w:rsidP="000E72EB">
      <w:pPr>
        <w:pStyle w:val="dlPhone"/>
      </w:pPr>
      <w:r>
        <w:t>Tel: + 43 1 890 80 08 35</w:t>
      </w:r>
    </w:p>
    <w:p w14:paraId="42EE3E02" w14:textId="7961069B" w:rsidR="000E72EB" w:rsidRDefault="000E72EB" w:rsidP="000E72EB">
      <w:pPr>
        <w:pStyle w:val="dlPerson"/>
      </w:pPr>
    </w:p>
    <w:p w14:paraId="1A47678A" w14:textId="36FCF1CF" w:rsidR="000E72EB" w:rsidRDefault="000E72EB" w:rsidP="000E72EB">
      <w:pPr>
        <w:pStyle w:val="dlPerson"/>
      </w:pPr>
      <w:r>
        <w:t>H. E. Mr Alibek BAKAYEV</w:t>
      </w:r>
    </w:p>
    <w:p w14:paraId="20D569CB" w14:textId="671DA8C0" w:rsidR="000E72EB" w:rsidRDefault="000E72EB" w:rsidP="000E72EB">
      <w:pPr>
        <w:pStyle w:val="dlPerson2"/>
      </w:pPr>
      <w:r>
        <w:t>Ambassador Extraordinary and Plenipotentiary</w:t>
      </w:r>
    </w:p>
    <w:p w14:paraId="77DFB97F" w14:textId="647D858C" w:rsidR="000E72EB" w:rsidRDefault="000E72EB" w:rsidP="000E72EB">
      <w:pPr>
        <w:pStyle w:val="dlPerson2Last"/>
      </w:pPr>
      <w:r>
        <w:t>12 June 2023</w:t>
      </w:r>
    </w:p>
    <w:p w14:paraId="3E793B34" w14:textId="17EA070E" w:rsidR="000E72EB" w:rsidRDefault="000E72EB" w:rsidP="000E72EB">
      <w:pPr>
        <w:pStyle w:val="dlPerson"/>
      </w:pPr>
      <w:r>
        <w:t>Mr Yermukhan BAIMURYNOV</w:t>
      </w:r>
    </w:p>
    <w:p w14:paraId="081D6AE6" w14:textId="68FDB220" w:rsidR="000E72EB" w:rsidRDefault="000E72EB" w:rsidP="000E72EB">
      <w:pPr>
        <w:pStyle w:val="dlPerson2Last"/>
      </w:pPr>
      <w:r>
        <w:t>Counsellor</w:t>
      </w:r>
    </w:p>
    <w:p w14:paraId="67A763EB" w14:textId="333D6949" w:rsidR="000E72EB" w:rsidRDefault="000E72EB" w:rsidP="000E72EB">
      <w:pPr>
        <w:pStyle w:val="MisijeNaslov"/>
      </w:pPr>
      <w:r>
        <w:br w:type="column"/>
      </w:r>
      <w:bookmarkStart w:id="76" w:name="_Toc168492644"/>
      <w:r>
        <w:lastRenderedPageBreak/>
        <w:t>Korea</w:t>
      </w:r>
      <w:bookmarkEnd w:id="76"/>
    </w:p>
    <w:p w14:paraId="55FCF4D4" w14:textId="6853421C" w:rsidR="000E72EB" w:rsidRDefault="000E72EB" w:rsidP="000E72EB">
      <w:pPr>
        <w:pStyle w:val="dlCaption"/>
      </w:pPr>
      <w:r>
        <w:t>EMBASSY OF THE REPUBLIC OF KOREA</w:t>
      </w:r>
    </w:p>
    <w:p w14:paraId="5D1C1AC4" w14:textId="5896245C" w:rsidR="000E72EB" w:rsidRDefault="000E72EB" w:rsidP="000E72EB">
      <w:pPr>
        <w:pStyle w:val="dlAddress"/>
      </w:pPr>
      <w:r>
        <w:t>AT-1180 VIENNA, Gregor–Mendel–Straße 25</w:t>
      </w:r>
    </w:p>
    <w:p w14:paraId="12FDCA5F" w14:textId="6238BCB7" w:rsidR="000E72EB" w:rsidRDefault="000E72EB" w:rsidP="000E72EB">
      <w:pPr>
        <w:pStyle w:val="dlOfficeHours"/>
      </w:pPr>
      <w:r>
        <w:t>Office hours: Monday – Friday 9.00 – 12.30 and 13.30 – 17.00</w:t>
      </w:r>
    </w:p>
    <w:p w14:paraId="35AC9A0A" w14:textId="1179096F" w:rsidR="000E72EB" w:rsidRDefault="000E72EB" w:rsidP="000E72EB">
      <w:pPr>
        <w:pStyle w:val="dlPhone"/>
      </w:pPr>
      <w:r>
        <w:t>Tel: + 43 1 478 19 91</w:t>
      </w:r>
    </w:p>
    <w:p w14:paraId="6B6BB15A" w14:textId="3E187159" w:rsidR="000E72EB" w:rsidRDefault="000E72EB" w:rsidP="000E72EB">
      <w:pPr>
        <w:pStyle w:val="dlPhone"/>
      </w:pPr>
      <w:r>
        <w:t>Emergency number: + 43 664 52 70 743</w:t>
      </w:r>
    </w:p>
    <w:p w14:paraId="4AC1378D" w14:textId="483292CD" w:rsidR="000E72EB" w:rsidRDefault="000E72EB" w:rsidP="000E72EB">
      <w:pPr>
        <w:pStyle w:val="dlPhone"/>
      </w:pPr>
      <w:r>
        <w:t>Fax: + 43 1 478 10 13</w:t>
      </w:r>
    </w:p>
    <w:p w14:paraId="57368F33" w14:textId="7A83C941" w:rsidR="000E72EB" w:rsidRDefault="000E72EB" w:rsidP="000E72EB">
      <w:pPr>
        <w:pStyle w:val="dlPhone"/>
      </w:pPr>
      <w:r>
        <w:t>E-mail: austria@mofa.go.kr</w:t>
      </w:r>
    </w:p>
    <w:p w14:paraId="2CCCC956" w14:textId="69C0B98A" w:rsidR="000E72EB" w:rsidRDefault="000E72EB" w:rsidP="000E72EB">
      <w:pPr>
        <w:pStyle w:val="dlPhone"/>
      </w:pPr>
      <w:r>
        <w:t>Homepage: aut.mofa.go.kr</w:t>
      </w:r>
    </w:p>
    <w:p w14:paraId="219AE583" w14:textId="4E219289" w:rsidR="000E72EB" w:rsidRDefault="000E72EB" w:rsidP="000E72EB">
      <w:pPr>
        <w:pStyle w:val="dlUradCaption"/>
      </w:pPr>
      <w:r>
        <w:t>Consular Section</w:t>
      </w:r>
    </w:p>
    <w:p w14:paraId="78FF7CEA" w14:textId="42DE18F8" w:rsidR="000E72EB" w:rsidRDefault="000E72EB" w:rsidP="000E72EB">
      <w:pPr>
        <w:pStyle w:val="dlPhone"/>
      </w:pPr>
      <w:r>
        <w:t>Office hours: Monday – Friday 9.00 – 12.00 and 14.00 – 16.00</w:t>
      </w:r>
    </w:p>
    <w:p w14:paraId="5D70AED2" w14:textId="45DBDBA1" w:rsidR="000E72EB" w:rsidRDefault="000E72EB" w:rsidP="000E72EB">
      <w:pPr>
        <w:pStyle w:val="dlPhone"/>
      </w:pPr>
      <w:r>
        <w:t>Tel: + 43 1 478 19 91 65</w:t>
      </w:r>
    </w:p>
    <w:p w14:paraId="1E858FD9" w14:textId="38752FD6" w:rsidR="000E72EB" w:rsidRDefault="000E72EB" w:rsidP="000E72EB">
      <w:pPr>
        <w:pStyle w:val="dlPhone"/>
      </w:pPr>
      <w:r>
        <w:t>Fax: + 43 1 478 10 04</w:t>
      </w:r>
    </w:p>
    <w:p w14:paraId="02B8EA5B" w14:textId="016B518B" w:rsidR="000E72EB" w:rsidRDefault="000E72EB" w:rsidP="000E72EB">
      <w:pPr>
        <w:pStyle w:val="dlPerson"/>
      </w:pPr>
    </w:p>
    <w:p w14:paraId="0D23EEE8" w14:textId="5F57358E" w:rsidR="000E72EB" w:rsidRDefault="000E72EB" w:rsidP="000E72EB">
      <w:pPr>
        <w:pStyle w:val="dlPerson"/>
      </w:pPr>
      <w:r>
        <w:t>H. E. Mr Sang Wook HAM</w:t>
      </w:r>
    </w:p>
    <w:p w14:paraId="2FAE7B61" w14:textId="726A41F5" w:rsidR="000E72EB" w:rsidRDefault="000E72EB" w:rsidP="000E72EB">
      <w:pPr>
        <w:pStyle w:val="dlPerson2"/>
      </w:pPr>
      <w:r>
        <w:t>Ambassador Extraordinary and Plenipotentiary</w:t>
      </w:r>
    </w:p>
    <w:p w14:paraId="71713F60" w14:textId="0C8C5C9A" w:rsidR="000E72EB" w:rsidRDefault="000E72EB" w:rsidP="000E72EB">
      <w:pPr>
        <w:pStyle w:val="dlPerson2Last"/>
      </w:pPr>
      <w:r>
        <w:t>22 February 2023</w:t>
      </w:r>
    </w:p>
    <w:p w14:paraId="7FC94134" w14:textId="268DB194" w:rsidR="000E72EB" w:rsidRDefault="000E72EB" w:rsidP="000E72EB">
      <w:pPr>
        <w:pStyle w:val="dlPerson"/>
      </w:pPr>
      <w:r>
        <w:t>Mr Yoon YEONJEAN</w:t>
      </w:r>
    </w:p>
    <w:p w14:paraId="24E251E9" w14:textId="1AD7E320" w:rsidR="000E72EB" w:rsidRDefault="000E72EB" w:rsidP="000E72EB">
      <w:pPr>
        <w:pStyle w:val="dlPerson2Last"/>
      </w:pPr>
      <w:r>
        <w:t>Minister</w:t>
      </w:r>
    </w:p>
    <w:p w14:paraId="673114E6" w14:textId="189340E1" w:rsidR="000E72EB" w:rsidRDefault="000E72EB" w:rsidP="000E72EB">
      <w:pPr>
        <w:pStyle w:val="MisijeNaslov"/>
      </w:pPr>
      <w:r>
        <w:br w:type="column"/>
      </w:r>
      <w:bookmarkStart w:id="77" w:name="_Toc168492645"/>
      <w:r>
        <w:lastRenderedPageBreak/>
        <w:t>Korea DPR</w:t>
      </w:r>
      <w:bookmarkEnd w:id="77"/>
    </w:p>
    <w:p w14:paraId="642CC789" w14:textId="4CF0C0AA" w:rsidR="000E72EB" w:rsidRDefault="000E72EB" w:rsidP="000E72EB">
      <w:pPr>
        <w:pStyle w:val="dlCaption"/>
      </w:pPr>
      <w:r>
        <w:t>EMBASSY OF THE DEMOCRATIC PEOPLE’S REPUBLIC OF KOREA</w:t>
      </w:r>
    </w:p>
    <w:p w14:paraId="4B1C07D5" w14:textId="4F5D90CC" w:rsidR="000E72EB" w:rsidRDefault="000E72EB" w:rsidP="000E72EB">
      <w:pPr>
        <w:pStyle w:val="dlAddress"/>
      </w:pPr>
      <w:r>
        <w:t>AT-1140 VIENNA, Beckmanngasse 10-12</w:t>
      </w:r>
    </w:p>
    <w:p w14:paraId="5388D307" w14:textId="16AF83EC" w:rsidR="000E72EB" w:rsidRDefault="000E72EB" w:rsidP="000E72EB">
      <w:pPr>
        <w:pStyle w:val="dlOfficeHours"/>
      </w:pPr>
      <w:r>
        <w:t>Office hours: Monday – Friday 8.00 – 12.30 and 14.30 – 18.00</w:t>
      </w:r>
    </w:p>
    <w:p w14:paraId="6664B8B1" w14:textId="14DABB44" w:rsidR="000E72EB" w:rsidRDefault="000E72EB" w:rsidP="000E72EB">
      <w:pPr>
        <w:pStyle w:val="dlPhone"/>
      </w:pPr>
      <w:r>
        <w:t>Tel: + 43 1 894 23 13</w:t>
      </w:r>
    </w:p>
    <w:p w14:paraId="264ED774" w14:textId="2862FCEC" w:rsidR="000E72EB" w:rsidRDefault="000E72EB" w:rsidP="000E72EB">
      <w:pPr>
        <w:pStyle w:val="dlPhone"/>
      </w:pPr>
      <w:r>
        <w:t>Emergency number: + 43 6 812 058 339 7</w:t>
      </w:r>
    </w:p>
    <w:p w14:paraId="788DB70F" w14:textId="07A81244" w:rsidR="000E72EB" w:rsidRDefault="000E72EB" w:rsidP="000E72EB">
      <w:pPr>
        <w:pStyle w:val="dlPhone"/>
      </w:pPr>
      <w:r>
        <w:t>Fax: + 43 1 894 31 74</w:t>
      </w:r>
    </w:p>
    <w:p w14:paraId="55D16051" w14:textId="1FDDF601" w:rsidR="000E72EB" w:rsidRDefault="000E72EB" w:rsidP="000E72EB">
      <w:pPr>
        <w:pStyle w:val="dlPhone"/>
      </w:pPr>
      <w:r>
        <w:t>E-mail: d.v.r.korea.botschaft@chello.at</w:t>
      </w:r>
    </w:p>
    <w:p w14:paraId="21334BC6" w14:textId="67E1402F" w:rsidR="000E72EB" w:rsidRDefault="000E72EB" w:rsidP="000E72EB">
      <w:pPr>
        <w:pStyle w:val="dlPerson"/>
      </w:pPr>
    </w:p>
    <w:p w14:paraId="4768491A" w14:textId="1420F4CE" w:rsidR="000E72EB" w:rsidRDefault="000E72EB" w:rsidP="000E72EB">
      <w:pPr>
        <w:pStyle w:val="dlPerson"/>
      </w:pPr>
      <w:r>
        <w:t>H. E. Mr CHOE Kang Il</w:t>
      </w:r>
    </w:p>
    <w:p w14:paraId="4F5C3E54" w14:textId="155D35AD" w:rsidR="000E72EB" w:rsidRDefault="000E72EB" w:rsidP="000E72EB">
      <w:pPr>
        <w:pStyle w:val="dlPerson2"/>
      </w:pPr>
      <w:r>
        <w:t>Ambassador Extraordinary and Plenipotentiary</w:t>
      </w:r>
    </w:p>
    <w:p w14:paraId="33E0DEC7" w14:textId="6798AA91" w:rsidR="000E72EB" w:rsidRDefault="000E72EB" w:rsidP="000E72EB">
      <w:pPr>
        <w:pStyle w:val="dlPerson2Last"/>
      </w:pPr>
      <w:r>
        <w:t>26 August 2020</w:t>
      </w:r>
    </w:p>
    <w:p w14:paraId="66D459BC" w14:textId="488B6CB7" w:rsidR="000E72EB" w:rsidRDefault="000E72EB" w:rsidP="000E72EB">
      <w:pPr>
        <w:pStyle w:val="MisijeNaslov"/>
      </w:pPr>
      <w:r>
        <w:br w:type="column"/>
      </w:r>
      <w:bookmarkStart w:id="78" w:name="_Toc168492646"/>
      <w:r>
        <w:lastRenderedPageBreak/>
        <w:t>Kosovo</w:t>
      </w:r>
      <w:bookmarkEnd w:id="78"/>
    </w:p>
    <w:p w14:paraId="27D685FE" w14:textId="485A4282" w:rsidR="000E72EB" w:rsidRDefault="000E72EB" w:rsidP="000E72EB">
      <w:pPr>
        <w:pStyle w:val="dlCaption"/>
      </w:pPr>
      <w:r>
        <w:t>EMBASSY OF THE REPUBLIC OF KOSOVO</w:t>
      </w:r>
    </w:p>
    <w:p w14:paraId="49B660C0" w14:textId="385B0AFD" w:rsidR="000E72EB" w:rsidRDefault="000E72EB" w:rsidP="000E72EB">
      <w:pPr>
        <w:pStyle w:val="dlAddress"/>
      </w:pPr>
      <w:r>
        <w:t>SI-1000 LJUBLJANA, Tivolska cesta 48</w:t>
      </w:r>
    </w:p>
    <w:p w14:paraId="17C1641B" w14:textId="2D98E8DE" w:rsidR="000E72EB" w:rsidRDefault="000E72EB" w:rsidP="000E72EB">
      <w:pPr>
        <w:pStyle w:val="dlOfficeHours"/>
      </w:pPr>
      <w:r>
        <w:t>Office hours: Monday – Friday 8.00 – 16.00</w:t>
      </w:r>
    </w:p>
    <w:p w14:paraId="5E2A581A" w14:textId="038E1750" w:rsidR="000E72EB" w:rsidRDefault="000E72EB" w:rsidP="000E72EB">
      <w:pPr>
        <w:pStyle w:val="dlPhone"/>
      </w:pPr>
      <w:r>
        <w:t>Tel: + 386 1 541 54 10, + 386 1 541 54 12</w:t>
      </w:r>
    </w:p>
    <w:p w14:paraId="736F57E1" w14:textId="77777777" w:rsidR="000E72EB" w:rsidRDefault="000E72EB" w:rsidP="000E72EB">
      <w:pPr>
        <w:pStyle w:val="dlPhone"/>
      </w:pPr>
      <w:r>
        <w:t xml:space="preserve">Emergency number: + 386 31 454 300 (Protocol Affairs), </w:t>
      </w:r>
    </w:p>
    <w:p w14:paraId="7D21114E" w14:textId="0D3E1AFB" w:rsidR="000E72EB" w:rsidRDefault="000E72EB" w:rsidP="000E72EB">
      <w:pPr>
        <w:pStyle w:val="dlPhone"/>
      </w:pPr>
      <w:r>
        <w:t>+ 386 31 465 221 (Consular Affairs)</w:t>
      </w:r>
    </w:p>
    <w:p w14:paraId="229DD864" w14:textId="7737B781" w:rsidR="000E72EB" w:rsidRDefault="000E72EB" w:rsidP="000E72EB">
      <w:pPr>
        <w:pStyle w:val="dlPhone"/>
      </w:pPr>
      <w:r>
        <w:t>Fax: + 386 1 541 54 11</w:t>
      </w:r>
    </w:p>
    <w:p w14:paraId="2F87CAF9" w14:textId="189E7F3A" w:rsidR="000E72EB" w:rsidRDefault="000E72EB" w:rsidP="000E72EB">
      <w:pPr>
        <w:pStyle w:val="dlPhone"/>
      </w:pPr>
      <w:r>
        <w:t>E-mail: embassy.slovenia@rks-gov.net</w:t>
      </w:r>
    </w:p>
    <w:p w14:paraId="13839B08" w14:textId="5C10974B" w:rsidR="000E72EB" w:rsidRDefault="000E72EB" w:rsidP="000E72EB">
      <w:pPr>
        <w:pStyle w:val="dlPhone"/>
      </w:pPr>
      <w:r>
        <w:t>Homepage: https://ambasadat.net/slloveni/</w:t>
      </w:r>
    </w:p>
    <w:p w14:paraId="0388FFE0" w14:textId="17AEC64F" w:rsidR="000E72EB" w:rsidRDefault="000E72EB" w:rsidP="000E72EB">
      <w:pPr>
        <w:pStyle w:val="dlPerson"/>
      </w:pPr>
    </w:p>
    <w:p w14:paraId="26FA7BA0" w14:textId="320DDD59" w:rsidR="000E72EB" w:rsidRDefault="000E72EB" w:rsidP="000E72EB">
      <w:pPr>
        <w:pStyle w:val="dlPerson"/>
      </w:pPr>
      <w:r>
        <w:t>H. E. Mr Valdet SADIKU</w:t>
      </w:r>
    </w:p>
    <w:p w14:paraId="58F17E1D" w14:textId="6E3A9F00" w:rsidR="000E72EB" w:rsidRDefault="000E72EB" w:rsidP="000E72EB">
      <w:pPr>
        <w:pStyle w:val="dlPerson2"/>
      </w:pPr>
      <w:r>
        <w:t>Ambassador Extraordinary and Plenipotentiary</w:t>
      </w:r>
    </w:p>
    <w:p w14:paraId="59F2ADB2" w14:textId="60AFE14D" w:rsidR="000E72EB" w:rsidRDefault="000E72EB" w:rsidP="000E72EB">
      <w:pPr>
        <w:pStyle w:val="dlPerson2Last"/>
      </w:pPr>
      <w:r>
        <w:t>14 December 2021</w:t>
      </w:r>
    </w:p>
    <w:p w14:paraId="56631EDD" w14:textId="11069897" w:rsidR="000E72EB" w:rsidRDefault="000E72EB" w:rsidP="000E72EB">
      <w:pPr>
        <w:pStyle w:val="dlPerson"/>
      </w:pPr>
      <w:r>
        <w:t>Ms Shpresë BAJRAMI VELIU</w:t>
      </w:r>
    </w:p>
    <w:p w14:paraId="45189DA4" w14:textId="6D64C06A" w:rsidR="000E72EB" w:rsidRDefault="000E72EB" w:rsidP="000E72EB">
      <w:pPr>
        <w:pStyle w:val="dlPerson2Last"/>
      </w:pPr>
      <w:r>
        <w:t>Second Secretary</w:t>
      </w:r>
    </w:p>
    <w:p w14:paraId="4D36979F" w14:textId="7F0C92D7" w:rsidR="000E72EB" w:rsidRDefault="000E72EB" w:rsidP="000E72EB">
      <w:pPr>
        <w:pStyle w:val="dlPerson"/>
      </w:pPr>
      <w:r>
        <w:t>Mr Gani VESELI</w:t>
      </w:r>
    </w:p>
    <w:p w14:paraId="206A50B2" w14:textId="37835A39" w:rsidR="000E72EB" w:rsidRDefault="000E72EB" w:rsidP="000E72EB">
      <w:pPr>
        <w:pStyle w:val="dlPerson2Last"/>
      </w:pPr>
      <w:r>
        <w:t>Second Secretary</w:t>
      </w:r>
    </w:p>
    <w:p w14:paraId="452918B8" w14:textId="11DBD246" w:rsidR="000E72EB" w:rsidRDefault="000E72EB" w:rsidP="000E72EB">
      <w:pPr>
        <w:pStyle w:val="dlPerson"/>
      </w:pPr>
      <w:r>
        <w:t>Lieutenant Colonel Besim GASHI</w:t>
      </w:r>
    </w:p>
    <w:p w14:paraId="391E7104" w14:textId="68EA2F6A" w:rsidR="000E72EB" w:rsidRDefault="000E72EB" w:rsidP="000E72EB">
      <w:pPr>
        <w:pStyle w:val="dlPerson2"/>
      </w:pPr>
      <w:r>
        <w:t>Defence Attaché</w:t>
      </w:r>
    </w:p>
    <w:p w14:paraId="7B29DD5B" w14:textId="184E9511" w:rsidR="000E72EB" w:rsidRDefault="000E72EB" w:rsidP="000E72EB">
      <w:pPr>
        <w:pStyle w:val="dlPerson2Last"/>
      </w:pPr>
      <w:r>
        <w:t>with residence in Berlin</w:t>
      </w:r>
    </w:p>
    <w:p w14:paraId="19B97542" w14:textId="444D8CBF" w:rsidR="000E72EB" w:rsidRDefault="000E72EB" w:rsidP="000E72EB">
      <w:pPr>
        <w:pStyle w:val="MisijeNaslov"/>
      </w:pPr>
      <w:r>
        <w:br w:type="column"/>
      </w:r>
      <w:bookmarkStart w:id="79" w:name="_Toc168492647"/>
      <w:r>
        <w:lastRenderedPageBreak/>
        <w:t>Kuwait</w:t>
      </w:r>
      <w:bookmarkEnd w:id="79"/>
    </w:p>
    <w:p w14:paraId="6E1D4976" w14:textId="374EAE9D" w:rsidR="000E72EB" w:rsidRDefault="000E72EB" w:rsidP="000E72EB">
      <w:pPr>
        <w:pStyle w:val="dlCaption"/>
      </w:pPr>
      <w:r>
        <w:t>EMBASSY OF THE STATE OF KUWAIT</w:t>
      </w:r>
    </w:p>
    <w:p w14:paraId="608D991F" w14:textId="56E1673C" w:rsidR="000E72EB" w:rsidRDefault="000E72EB" w:rsidP="000E72EB">
      <w:pPr>
        <w:pStyle w:val="dlAddress"/>
      </w:pPr>
      <w:r>
        <w:t>AT-1190 VIENNA, Strassergasse 32</w:t>
      </w:r>
    </w:p>
    <w:p w14:paraId="20425226" w14:textId="3F10FF2A" w:rsidR="000E72EB" w:rsidRDefault="000E72EB" w:rsidP="000E72EB">
      <w:pPr>
        <w:pStyle w:val="dlOfficeHours"/>
      </w:pPr>
      <w:r>
        <w:t>Office hours: Monday – Friday 9.00 – 16.00</w:t>
      </w:r>
    </w:p>
    <w:p w14:paraId="0A19C3C1" w14:textId="7EC6F619" w:rsidR="000E72EB" w:rsidRDefault="000E72EB" w:rsidP="000E72EB">
      <w:pPr>
        <w:pStyle w:val="dlPhone"/>
      </w:pPr>
      <w:r>
        <w:t>Tel: + 43 1 405 56 46</w:t>
      </w:r>
    </w:p>
    <w:p w14:paraId="31DC26A7" w14:textId="503DEB5A" w:rsidR="000E72EB" w:rsidRDefault="000E72EB" w:rsidP="000E72EB">
      <w:pPr>
        <w:pStyle w:val="dlPhone"/>
      </w:pPr>
      <w:r>
        <w:t>Emergency number: + 43 664 166 66 67</w:t>
      </w:r>
    </w:p>
    <w:p w14:paraId="727AC8A3" w14:textId="3F1FF981" w:rsidR="000E72EB" w:rsidRDefault="000E72EB" w:rsidP="000E72EB">
      <w:pPr>
        <w:pStyle w:val="dlPhone"/>
      </w:pPr>
      <w:r>
        <w:t>Fax: + 43 1 405 56 46 13</w:t>
      </w:r>
    </w:p>
    <w:p w14:paraId="48B3A979" w14:textId="032018A0" w:rsidR="000E72EB" w:rsidRDefault="000E72EB" w:rsidP="000E72EB">
      <w:pPr>
        <w:pStyle w:val="dlPhone"/>
      </w:pPr>
      <w:r>
        <w:t>E-mail: embassy@kuwaitembassy.at, mission@kuwaitembassy.at</w:t>
      </w:r>
    </w:p>
    <w:p w14:paraId="015D5A84" w14:textId="2C388345" w:rsidR="000E72EB" w:rsidRDefault="000E72EB" w:rsidP="000E72EB">
      <w:pPr>
        <w:pStyle w:val="dlPhone"/>
      </w:pPr>
      <w:r>
        <w:t>Homepage: www.kuwaitembassy.at</w:t>
      </w:r>
    </w:p>
    <w:p w14:paraId="0F10B63A" w14:textId="61280F93" w:rsidR="000E72EB" w:rsidRDefault="000E72EB" w:rsidP="000E72EB">
      <w:pPr>
        <w:pStyle w:val="dlUradCaption"/>
      </w:pPr>
      <w:r>
        <w:t>Consular Section</w:t>
      </w:r>
    </w:p>
    <w:p w14:paraId="58EA700A" w14:textId="1FFCB365" w:rsidR="000E72EB" w:rsidRDefault="000E72EB" w:rsidP="000E72EB">
      <w:pPr>
        <w:pStyle w:val="dlPhone"/>
      </w:pPr>
      <w:r>
        <w:t>Office hours: Monday – Friday 9.00 – 12.30</w:t>
      </w:r>
    </w:p>
    <w:p w14:paraId="3C7AF5BF" w14:textId="13A23B60" w:rsidR="000E72EB" w:rsidRDefault="000E72EB" w:rsidP="000E72EB">
      <w:pPr>
        <w:pStyle w:val="dlPerson"/>
      </w:pPr>
    </w:p>
    <w:p w14:paraId="51CC8367" w14:textId="0F295EEC" w:rsidR="000E72EB" w:rsidRDefault="000E72EB" w:rsidP="000E72EB">
      <w:pPr>
        <w:pStyle w:val="dlPerson"/>
      </w:pPr>
      <w:r>
        <w:t>H. E. Mr Talal Sulaiman ALFASSAM</w:t>
      </w:r>
    </w:p>
    <w:p w14:paraId="412B3AE2" w14:textId="33E3DAF1" w:rsidR="000E72EB" w:rsidRDefault="000E72EB" w:rsidP="000E72EB">
      <w:pPr>
        <w:pStyle w:val="dlPerson2"/>
      </w:pPr>
      <w:r>
        <w:t>Ambassador Extraordinary and Plenipotentiary</w:t>
      </w:r>
    </w:p>
    <w:p w14:paraId="47530E0A" w14:textId="16A14429" w:rsidR="000E72EB" w:rsidRDefault="000E72EB" w:rsidP="000E72EB">
      <w:pPr>
        <w:pStyle w:val="dlPerson2Last"/>
      </w:pPr>
      <w:r>
        <w:t>9 August 2023</w:t>
      </w:r>
    </w:p>
    <w:p w14:paraId="43C08A92" w14:textId="3523206E" w:rsidR="000E72EB" w:rsidRDefault="000E72EB" w:rsidP="000E72EB">
      <w:pPr>
        <w:pStyle w:val="dlPerson"/>
      </w:pPr>
      <w:r>
        <w:t>Mr Bashar A A A E ALDUWAISAN</w:t>
      </w:r>
    </w:p>
    <w:p w14:paraId="1F9FF461" w14:textId="73E84B5E" w:rsidR="000E72EB" w:rsidRDefault="000E72EB" w:rsidP="000E72EB">
      <w:pPr>
        <w:pStyle w:val="dlPerson2Last"/>
      </w:pPr>
      <w:r>
        <w:t>Counsellor</w:t>
      </w:r>
    </w:p>
    <w:p w14:paraId="31A05102" w14:textId="2F6F1378" w:rsidR="000E72EB" w:rsidRDefault="000E72EB" w:rsidP="000E72EB">
      <w:pPr>
        <w:pStyle w:val="dlPerson"/>
      </w:pPr>
      <w:r>
        <w:t>Ms Rehab Tareq A A F ALFARHAN</w:t>
      </w:r>
    </w:p>
    <w:p w14:paraId="534AB923" w14:textId="606D4EED" w:rsidR="000E72EB" w:rsidRDefault="000E72EB" w:rsidP="000E72EB">
      <w:pPr>
        <w:pStyle w:val="dlPerson2Last"/>
      </w:pPr>
      <w:r>
        <w:t>Third Secretary</w:t>
      </w:r>
    </w:p>
    <w:p w14:paraId="5C79C000" w14:textId="3A09D14A" w:rsidR="000E72EB" w:rsidRDefault="000E72EB" w:rsidP="000E72EB">
      <w:pPr>
        <w:pStyle w:val="MisijeNaslov"/>
      </w:pPr>
      <w:r>
        <w:br w:type="column"/>
      </w:r>
      <w:bookmarkStart w:id="80" w:name="_Toc168492648"/>
      <w:r>
        <w:lastRenderedPageBreak/>
        <w:t>Kyrgyzstan</w:t>
      </w:r>
      <w:bookmarkEnd w:id="80"/>
    </w:p>
    <w:p w14:paraId="25AED7F4" w14:textId="14CC6BDF" w:rsidR="000E72EB" w:rsidRDefault="000E72EB" w:rsidP="000E72EB">
      <w:pPr>
        <w:pStyle w:val="dlCaption"/>
      </w:pPr>
      <w:r>
        <w:t>EMBASSY OF THE KYRGYZ REPUBLIC</w:t>
      </w:r>
    </w:p>
    <w:p w14:paraId="01531611" w14:textId="6A586AB2" w:rsidR="000E72EB" w:rsidRDefault="000E72EB" w:rsidP="000E72EB">
      <w:pPr>
        <w:pStyle w:val="dlAddress"/>
      </w:pPr>
      <w:r>
        <w:t>HU-1026 BUDAPEST, Endrődi Sándor Street 49/a</w:t>
      </w:r>
    </w:p>
    <w:p w14:paraId="5D0221FA" w14:textId="010B2E6D" w:rsidR="000E72EB" w:rsidRDefault="000E72EB" w:rsidP="000E72EB">
      <w:pPr>
        <w:pStyle w:val="dlOfficeHours"/>
      </w:pPr>
      <w:r>
        <w:t>Office hours: Monday – Friday 9.00 – 18.00</w:t>
      </w:r>
    </w:p>
    <w:p w14:paraId="2500B6C2" w14:textId="11596E5F" w:rsidR="000E72EB" w:rsidRDefault="000E72EB" w:rsidP="000E72EB">
      <w:pPr>
        <w:pStyle w:val="dlPhone"/>
      </w:pPr>
      <w:r>
        <w:t>Tel: + 36 1 253 89 69, + 36 1 351 48 43</w:t>
      </w:r>
    </w:p>
    <w:p w14:paraId="2EEBE9CF" w14:textId="62CFEA5C" w:rsidR="000E72EB" w:rsidRDefault="000E72EB" w:rsidP="000E72EB">
      <w:pPr>
        <w:pStyle w:val="dlPhone"/>
      </w:pPr>
      <w:r>
        <w:t>E-mail: kgembassy.hu@mfa.gov.kg</w:t>
      </w:r>
    </w:p>
    <w:p w14:paraId="5D5EBB4A" w14:textId="606564E7" w:rsidR="000E72EB" w:rsidRDefault="000E72EB" w:rsidP="000E72EB">
      <w:pPr>
        <w:pStyle w:val="dlPerson"/>
      </w:pPr>
    </w:p>
    <w:p w14:paraId="2CDCE9F4" w14:textId="574278E3" w:rsidR="000E72EB" w:rsidRDefault="000E72EB" w:rsidP="000E72EB">
      <w:pPr>
        <w:pStyle w:val="dlPerson"/>
      </w:pPr>
      <w:r>
        <w:t>H. E. Mr Talantbek KUSHCHUBEKOV</w:t>
      </w:r>
    </w:p>
    <w:p w14:paraId="2C249314" w14:textId="2408339E" w:rsidR="000E72EB" w:rsidRDefault="000E72EB" w:rsidP="000E72EB">
      <w:pPr>
        <w:pStyle w:val="dlPerson2"/>
      </w:pPr>
      <w:r>
        <w:t>Ambassador Extraordinary and Plenipotentiary</w:t>
      </w:r>
    </w:p>
    <w:p w14:paraId="69B0FF40" w14:textId="64118BB9" w:rsidR="000E72EB" w:rsidRDefault="000E72EB" w:rsidP="000E72EB">
      <w:pPr>
        <w:pStyle w:val="dlPerson2Last"/>
      </w:pPr>
      <w:r>
        <w:t>12 June 2023</w:t>
      </w:r>
    </w:p>
    <w:p w14:paraId="102A2D66" w14:textId="6880E2D0" w:rsidR="000E72EB" w:rsidRDefault="000E72EB" w:rsidP="000E72EB">
      <w:pPr>
        <w:pStyle w:val="dlPerson"/>
      </w:pPr>
      <w:r>
        <w:t>Mr Kanat TURSUNKULOV</w:t>
      </w:r>
    </w:p>
    <w:p w14:paraId="338A2147" w14:textId="2D43CAB5" w:rsidR="000E72EB" w:rsidRDefault="000E72EB" w:rsidP="000E72EB">
      <w:pPr>
        <w:pStyle w:val="dlPerson2Last"/>
      </w:pPr>
      <w:r>
        <w:t>Minister Counsellor</w:t>
      </w:r>
    </w:p>
    <w:p w14:paraId="1CC43CA6" w14:textId="1B3E8A14" w:rsidR="000E72EB" w:rsidRDefault="000E72EB" w:rsidP="000E72EB">
      <w:pPr>
        <w:pStyle w:val="MisijeNaslov"/>
      </w:pPr>
      <w:r>
        <w:br w:type="column"/>
      </w:r>
      <w:bookmarkStart w:id="81" w:name="_Toc168492649"/>
      <w:r>
        <w:lastRenderedPageBreak/>
        <w:t>Lao</w:t>
      </w:r>
      <w:bookmarkEnd w:id="81"/>
    </w:p>
    <w:p w14:paraId="4943DC62" w14:textId="36133496" w:rsidR="000E72EB" w:rsidRDefault="000E72EB" w:rsidP="000E72EB">
      <w:pPr>
        <w:pStyle w:val="dlCaption"/>
      </w:pPr>
      <w:r>
        <w:t>EMBASSY OF THE LAO PEOPLE´S DEMOCRATIC REPUBLIC</w:t>
      </w:r>
    </w:p>
    <w:p w14:paraId="19D52DC5" w14:textId="68B76271" w:rsidR="000E72EB" w:rsidRDefault="000E72EB" w:rsidP="000E72EB">
      <w:pPr>
        <w:pStyle w:val="dlAddress"/>
      </w:pPr>
      <w:r>
        <w:t>AT-1180 VIENNA, Sommerhaidenweg 43</w:t>
      </w:r>
    </w:p>
    <w:p w14:paraId="5E487AF1" w14:textId="1AB86B3C" w:rsidR="000E72EB" w:rsidRDefault="000E72EB" w:rsidP="000E72EB">
      <w:pPr>
        <w:pStyle w:val="dlOfficeHours"/>
      </w:pPr>
      <w:r>
        <w:t>Office hours: Monday – Friday 9.00 – 12.00 and 14.00 – 17.00</w:t>
      </w:r>
    </w:p>
    <w:p w14:paraId="2FF6A3FB" w14:textId="019C5612" w:rsidR="000E72EB" w:rsidRDefault="000E72EB" w:rsidP="000E72EB">
      <w:pPr>
        <w:pStyle w:val="dlPhone"/>
      </w:pPr>
      <w:r>
        <w:t>Tel: + 43 1 890 23 19 - 11</w:t>
      </w:r>
    </w:p>
    <w:p w14:paraId="659EA3F0" w14:textId="35D356CD" w:rsidR="000E72EB" w:rsidRDefault="000E72EB" w:rsidP="000E72EB">
      <w:pPr>
        <w:pStyle w:val="dlPhone"/>
      </w:pPr>
      <w:r>
        <w:t>Fax: + 43 1 890 23 19 15</w:t>
      </w:r>
    </w:p>
    <w:p w14:paraId="07B5BC29" w14:textId="54DB289A" w:rsidR="000E72EB" w:rsidRDefault="000E72EB" w:rsidP="000E72EB">
      <w:pPr>
        <w:pStyle w:val="dlPhone"/>
      </w:pPr>
      <w:r>
        <w:t>E-mail: laoembassyinvienna@hotmail.com</w:t>
      </w:r>
    </w:p>
    <w:p w14:paraId="76B17721" w14:textId="795B78B2" w:rsidR="000E72EB" w:rsidRDefault="000E72EB" w:rsidP="000E72EB">
      <w:pPr>
        <w:pStyle w:val="dlPhone"/>
      </w:pPr>
      <w:r>
        <w:t>Homepage: www.laoembassyvienna.gov.la</w:t>
      </w:r>
    </w:p>
    <w:p w14:paraId="453242FE" w14:textId="5594DCE4" w:rsidR="000E72EB" w:rsidRDefault="000E72EB" w:rsidP="000E72EB">
      <w:pPr>
        <w:pStyle w:val="dlPerson"/>
      </w:pPr>
    </w:p>
    <w:p w14:paraId="4AEAEBCC" w14:textId="1308B972" w:rsidR="000E72EB" w:rsidRDefault="000E72EB" w:rsidP="000E72EB">
      <w:pPr>
        <w:pStyle w:val="dlPerson"/>
      </w:pPr>
      <w:r>
        <w:t>Ms Viengvone KITTAVONG</w:t>
      </w:r>
    </w:p>
    <w:p w14:paraId="50BEF81F" w14:textId="1C045C46" w:rsidR="000E72EB" w:rsidRDefault="000E72EB" w:rsidP="000E72EB">
      <w:pPr>
        <w:pStyle w:val="dlPerson2"/>
      </w:pPr>
      <w:r>
        <w:t>Minister</w:t>
      </w:r>
    </w:p>
    <w:p w14:paraId="6E54BB53" w14:textId="4E113275" w:rsidR="000E72EB" w:rsidRDefault="000E72EB" w:rsidP="000E72EB">
      <w:pPr>
        <w:pStyle w:val="dlPerson2Last"/>
      </w:pPr>
      <w:r>
        <w:t>Chargé d'Affaires a.i.</w:t>
      </w:r>
    </w:p>
    <w:p w14:paraId="04C99F27" w14:textId="6714E452" w:rsidR="000E72EB" w:rsidRDefault="000E72EB" w:rsidP="000E72EB">
      <w:pPr>
        <w:pStyle w:val="MisijeNaslov"/>
      </w:pPr>
      <w:r>
        <w:br w:type="column"/>
      </w:r>
      <w:bookmarkStart w:id="82" w:name="_Toc168492650"/>
      <w:r>
        <w:lastRenderedPageBreak/>
        <w:t>Latvia</w:t>
      </w:r>
      <w:bookmarkEnd w:id="82"/>
    </w:p>
    <w:p w14:paraId="278810CE" w14:textId="7933185A" w:rsidR="000E72EB" w:rsidRDefault="000E72EB" w:rsidP="000E72EB">
      <w:pPr>
        <w:pStyle w:val="dlCaption"/>
      </w:pPr>
      <w:r>
        <w:t>EMBASSY OF THE REPUBLIC OF LATVIA</w:t>
      </w:r>
    </w:p>
    <w:p w14:paraId="383A3067" w14:textId="654EBF9D" w:rsidR="000E72EB" w:rsidRDefault="000E72EB" w:rsidP="000E72EB">
      <w:pPr>
        <w:pStyle w:val="dlAddress"/>
      </w:pPr>
      <w:r>
        <w:t>HU-1124 BUDAPEST, Vas Gereben utca 20</w:t>
      </w:r>
    </w:p>
    <w:p w14:paraId="1919C3E0" w14:textId="3D0AB266" w:rsidR="000E72EB" w:rsidRDefault="000E72EB" w:rsidP="000E72EB">
      <w:pPr>
        <w:pStyle w:val="dlOfficeHours"/>
      </w:pPr>
      <w:r>
        <w:t>Office hours: Monday – Friday 8.30 – 17.00</w:t>
      </w:r>
    </w:p>
    <w:p w14:paraId="5E6ACCD1" w14:textId="0D208E35" w:rsidR="000E72EB" w:rsidRDefault="000E72EB" w:rsidP="000E72EB">
      <w:pPr>
        <w:pStyle w:val="dlPhone"/>
      </w:pPr>
      <w:r>
        <w:t>Tel: + 36 1 310 72 62</w:t>
      </w:r>
    </w:p>
    <w:p w14:paraId="34FC2CCB" w14:textId="05B497AF" w:rsidR="000E72EB" w:rsidRDefault="000E72EB" w:rsidP="000E72EB">
      <w:pPr>
        <w:pStyle w:val="dlPhone"/>
      </w:pPr>
      <w:r>
        <w:t>Emergency number: + 36 30 656 80 54</w:t>
      </w:r>
    </w:p>
    <w:p w14:paraId="7C2BC772" w14:textId="4AE1C0D8" w:rsidR="000E72EB" w:rsidRDefault="000E72EB" w:rsidP="000E72EB">
      <w:pPr>
        <w:pStyle w:val="dlPhone"/>
      </w:pPr>
      <w:r>
        <w:t>Fax: + 36 1 249 29 01</w:t>
      </w:r>
    </w:p>
    <w:p w14:paraId="51AFEB32" w14:textId="702FAB5E" w:rsidR="000E72EB" w:rsidRDefault="000E72EB" w:rsidP="000E72EB">
      <w:pPr>
        <w:pStyle w:val="dlPhone"/>
      </w:pPr>
      <w:r>
        <w:t>E-mail: embassy.hungary@mfa.gov.lv</w:t>
      </w:r>
    </w:p>
    <w:p w14:paraId="6FCE1C2C" w14:textId="410FFF66" w:rsidR="000E72EB" w:rsidRDefault="000E72EB" w:rsidP="000E72EB">
      <w:pPr>
        <w:pStyle w:val="dlPhone"/>
      </w:pPr>
      <w:r>
        <w:t>Homepage: http://www.mfa.gov.lv/en/hungary</w:t>
      </w:r>
    </w:p>
    <w:p w14:paraId="1DC5C153" w14:textId="51C4CE84" w:rsidR="000E72EB" w:rsidRDefault="000E72EB" w:rsidP="000E72EB">
      <w:pPr>
        <w:pStyle w:val="dlPerson"/>
      </w:pPr>
    </w:p>
    <w:p w14:paraId="06337AA5" w14:textId="37737279" w:rsidR="000E72EB" w:rsidRDefault="000E72EB" w:rsidP="000E72EB">
      <w:pPr>
        <w:pStyle w:val="dlPerson"/>
      </w:pPr>
      <w:r>
        <w:t>H. E. Ms Agnese KALNIŅA</w:t>
      </w:r>
    </w:p>
    <w:p w14:paraId="62FB6785" w14:textId="62D955E0" w:rsidR="000E72EB" w:rsidRDefault="000E72EB" w:rsidP="000E72EB">
      <w:pPr>
        <w:pStyle w:val="dlPerson2"/>
      </w:pPr>
      <w:r>
        <w:t>Ambassador Extraordinary and Plenipotentiary</w:t>
      </w:r>
    </w:p>
    <w:p w14:paraId="46C05235" w14:textId="17D30467" w:rsidR="000E72EB" w:rsidRDefault="000E72EB" w:rsidP="000E72EB">
      <w:pPr>
        <w:pStyle w:val="dlPerson2Last"/>
      </w:pPr>
      <w:r>
        <w:t>29 June 2021</w:t>
      </w:r>
    </w:p>
    <w:p w14:paraId="155C8FA1" w14:textId="095EF941" w:rsidR="000E72EB" w:rsidRDefault="000E72EB" w:rsidP="000E72EB">
      <w:pPr>
        <w:pStyle w:val="dlPerson"/>
      </w:pPr>
      <w:r>
        <w:t>Ms Maija BIŠOFA</w:t>
      </w:r>
    </w:p>
    <w:p w14:paraId="1B8CED0F" w14:textId="41925847" w:rsidR="000E72EB" w:rsidRDefault="000E72EB" w:rsidP="000E72EB">
      <w:pPr>
        <w:pStyle w:val="dlPerson2Last"/>
      </w:pPr>
      <w:r>
        <w:t>Counsellor</w:t>
      </w:r>
    </w:p>
    <w:p w14:paraId="26518020" w14:textId="3619C477" w:rsidR="000E72EB" w:rsidRDefault="000E72EB" w:rsidP="000E72EB">
      <w:pPr>
        <w:pStyle w:val="MisijeNaslov"/>
      </w:pPr>
      <w:r>
        <w:br w:type="column"/>
      </w:r>
      <w:bookmarkStart w:id="83" w:name="_Toc168492651"/>
      <w:r>
        <w:lastRenderedPageBreak/>
        <w:t>Lebanon</w:t>
      </w:r>
      <w:bookmarkEnd w:id="83"/>
    </w:p>
    <w:p w14:paraId="1592D00A" w14:textId="7CF57592" w:rsidR="000E72EB" w:rsidRDefault="000E72EB" w:rsidP="000E72EB">
      <w:pPr>
        <w:pStyle w:val="dlCaption"/>
      </w:pPr>
      <w:r>
        <w:t>EMBASSY OF THE LEBANESE REPUBLIC</w:t>
      </w:r>
    </w:p>
    <w:p w14:paraId="6FAC6982" w14:textId="1C50CFE7" w:rsidR="000E72EB" w:rsidRDefault="000E72EB" w:rsidP="000E72EB">
      <w:pPr>
        <w:pStyle w:val="dlAddress"/>
      </w:pPr>
      <w:r>
        <w:t>AT-1010 VIENNA, Oppolzergasse 6/3</w:t>
      </w:r>
    </w:p>
    <w:p w14:paraId="63448AFC" w14:textId="34EDDDFB" w:rsidR="000E72EB" w:rsidRDefault="000E72EB" w:rsidP="000E72EB">
      <w:pPr>
        <w:pStyle w:val="dlOfficeHours"/>
      </w:pPr>
      <w:r>
        <w:t>Office hours: Monday – Friday 8.30 – 15.00</w:t>
      </w:r>
    </w:p>
    <w:p w14:paraId="2469BE27" w14:textId="657C552C" w:rsidR="000E72EB" w:rsidRDefault="000E72EB" w:rsidP="000E72EB">
      <w:pPr>
        <w:pStyle w:val="dlPhone"/>
      </w:pPr>
      <w:r>
        <w:t>Tel: + 43 1 533 88 21, + 43 1 533 88 22</w:t>
      </w:r>
    </w:p>
    <w:p w14:paraId="6DDC6926" w14:textId="0779D434" w:rsidR="000E72EB" w:rsidRDefault="000E72EB" w:rsidP="000E72EB">
      <w:pPr>
        <w:pStyle w:val="dlPhone"/>
      </w:pPr>
      <w:r>
        <w:t>Fax: + 43 1 533 49 84</w:t>
      </w:r>
    </w:p>
    <w:p w14:paraId="67CE89B5" w14:textId="0B1AD04C" w:rsidR="000E72EB" w:rsidRDefault="000E72EB" w:rsidP="000E72EB">
      <w:pPr>
        <w:pStyle w:val="dlPhone"/>
      </w:pPr>
      <w:r>
        <w:t>E-mail: embassy.lebanon@inode.at</w:t>
      </w:r>
    </w:p>
    <w:p w14:paraId="1EB5A3A4" w14:textId="488ECF26" w:rsidR="000E72EB" w:rsidRDefault="000E72EB" w:rsidP="000E72EB">
      <w:pPr>
        <w:pStyle w:val="dlUradCaption"/>
      </w:pPr>
      <w:r>
        <w:t>Consular Section</w:t>
      </w:r>
    </w:p>
    <w:p w14:paraId="29ADBE7F" w14:textId="104AE265" w:rsidR="000E72EB" w:rsidRDefault="000E72EB" w:rsidP="000E72EB">
      <w:pPr>
        <w:pStyle w:val="dlPhone"/>
      </w:pPr>
      <w:r>
        <w:t>Office hours: Monday – Friday 9.00 – 12.30</w:t>
      </w:r>
    </w:p>
    <w:p w14:paraId="23DBF7F6" w14:textId="1BFE1390" w:rsidR="000E72EB" w:rsidRDefault="000E72EB" w:rsidP="000E72EB">
      <w:pPr>
        <w:pStyle w:val="dlPerson"/>
      </w:pPr>
    </w:p>
    <w:p w14:paraId="7D414AA8" w14:textId="0AC9071A" w:rsidR="000E72EB" w:rsidRDefault="000E72EB" w:rsidP="000E72EB">
      <w:pPr>
        <w:pStyle w:val="dlPerson"/>
      </w:pPr>
      <w:r>
        <w:t>H. E. Mr Ibrahim ASSAF</w:t>
      </w:r>
    </w:p>
    <w:p w14:paraId="5D222964" w14:textId="0C412E5C" w:rsidR="000E72EB" w:rsidRDefault="000E72EB" w:rsidP="000E72EB">
      <w:pPr>
        <w:pStyle w:val="dlPerson2"/>
      </w:pPr>
      <w:r>
        <w:t>Ambassador Extraordinary and Plenipotentiary</w:t>
      </w:r>
    </w:p>
    <w:p w14:paraId="3B9C3A8A" w14:textId="7CEB2FE4" w:rsidR="000E72EB" w:rsidRDefault="000E72EB" w:rsidP="000E72EB">
      <w:pPr>
        <w:pStyle w:val="dlPerson2Last"/>
      </w:pPr>
      <w:r>
        <w:t>12 July 2018</w:t>
      </w:r>
    </w:p>
    <w:p w14:paraId="65993E7A" w14:textId="56764927" w:rsidR="000E72EB" w:rsidRDefault="000E72EB" w:rsidP="000E72EB">
      <w:pPr>
        <w:pStyle w:val="MisijeNaslov"/>
      </w:pPr>
      <w:r>
        <w:br w:type="column"/>
      </w:r>
      <w:bookmarkStart w:id="84" w:name="_Toc168492652"/>
      <w:r>
        <w:lastRenderedPageBreak/>
        <w:t>Libya</w:t>
      </w:r>
      <w:bookmarkEnd w:id="84"/>
    </w:p>
    <w:p w14:paraId="12E13330" w14:textId="5449D8C5" w:rsidR="000E72EB" w:rsidRDefault="000E72EB" w:rsidP="000E72EB">
      <w:pPr>
        <w:pStyle w:val="dlCaption"/>
      </w:pPr>
      <w:r>
        <w:t>EMBASSY OF THE STATE OF LIBYA</w:t>
      </w:r>
    </w:p>
    <w:p w14:paraId="300DE040" w14:textId="442E95F4" w:rsidR="000E72EB" w:rsidRDefault="000E72EB" w:rsidP="000E72EB">
      <w:pPr>
        <w:pStyle w:val="dlAddress"/>
      </w:pPr>
      <w:r>
        <w:t>IT-00162 ROME, Via Nomentana 365</w:t>
      </w:r>
    </w:p>
    <w:p w14:paraId="4A3B905A" w14:textId="1E83C984" w:rsidR="000E72EB" w:rsidRDefault="000E72EB" w:rsidP="000E72EB">
      <w:pPr>
        <w:pStyle w:val="dlPhone"/>
      </w:pPr>
      <w:r>
        <w:t>Tel: + 39 06 86 32 09 51</w:t>
      </w:r>
    </w:p>
    <w:p w14:paraId="40D68B85" w14:textId="174ABACD" w:rsidR="000E72EB" w:rsidRDefault="000E72EB" w:rsidP="000E72EB">
      <w:pPr>
        <w:pStyle w:val="dlPhone"/>
      </w:pPr>
      <w:r>
        <w:t>Fax: + 39 06 86 20 54 73</w:t>
      </w:r>
    </w:p>
    <w:p w14:paraId="28ED1182" w14:textId="073E542D" w:rsidR="000E72EB" w:rsidRDefault="000E72EB" w:rsidP="000E72EB">
      <w:pPr>
        <w:pStyle w:val="dlPhone"/>
      </w:pPr>
      <w:r>
        <w:t>E-mail: enquiries@libyanembassy-italy.gov.ly</w:t>
      </w:r>
    </w:p>
    <w:p w14:paraId="7D2FF4EC" w14:textId="703F5F90" w:rsidR="000E72EB" w:rsidRDefault="000E72EB" w:rsidP="000E72EB">
      <w:pPr>
        <w:pStyle w:val="dlPerson"/>
      </w:pPr>
    </w:p>
    <w:p w14:paraId="4A41FECA" w14:textId="1961207F" w:rsidR="000E72EB" w:rsidRDefault="000E72EB" w:rsidP="000E72EB">
      <w:pPr>
        <w:pStyle w:val="dlPerson"/>
      </w:pPr>
      <w:r>
        <w:t>Mr Mohamed A. H. ELMAGHUR</w:t>
      </w:r>
    </w:p>
    <w:p w14:paraId="3E286521" w14:textId="3E713A93" w:rsidR="000E72EB" w:rsidRDefault="000E72EB" w:rsidP="000E72EB">
      <w:pPr>
        <w:pStyle w:val="dlPerson2"/>
      </w:pPr>
      <w:r>
        <w:t>Minister Plenipotentiary</w:t>
      </w:r>
    </w:p>
    <w:p w14:paraId="18E0EEE6" w14:textId="2B01DC99" w:rsidR="000E72EB" w:rsidRDefault="000E72EB" w:rsidP="000E72EB">
      <w:pPr>
        <w:pStyle w:val="dlPerson2Last"/>
      </w:pPr>
      <w:r>
        <w:t>Chargé d'Affaires a.i.</w:t>
      </w:r>
    </w:p>
    <w:p w14:paraId="0178B67F" w14:textId="0E049580" w:rsidR="000E72EB" w:rsidRDefault="000E72EB" w:rsidP="000E72EB">
      <w:pPr>
        <w:pStyle w:val="MisijeNaslov"/>
      </w:pPr>
      <w:r>
        <w:br w:type="column"/>
      </w:r>
      <w:bookmarkStart w:id="85" w:name="_Toc168492653"/>
      <w:r>
        <w:lastRenderedPageBreak/>
        <w:t>Lithuania</w:t>
      </w:r>
      <w:bookmarkEnd w:id="85"/>
    </w:p>
    <w:p w14:paraId="60E80F6A" w14:textId="3B5E5E00" w:rsidR="000E72EB" w:rsidRDefault="000E72EB" w:rsidP="000E72EB">
      <w:pPr>
        <w:pStyle w:val="dlCaption"/>
      </w:pPr>
      <w:r>
        <w:t>EMBASSY OF THE REPUBLIC OF LITHUANIA</w:t>
      </w:r>
    </w:p>
    <w:p w14:paraId="2E48E82A" w14:textId="53C628B6" w:rsidR="000E72EB" w:rsidRDefault="000E72EB" w:rsidP="000E72EB">
      <w:pPr>
        <w:pStyle w:val="dlAddress"/>
      </w:pPr>
      <w:r>
        <w:t>AT-1030 VIENNA, Löwengasse 47/4</w:t>
      </w:r>
    </w:p>
    <w:p w14:paraId="6CA8E81A" w14:textId="77777777" w:rsidR="000E72EB" w:rsidRDefault="000E72EB" w:rsidP="000E72EB">
      <w:pPr>
        <w:pStyle w:val="dlOfficeHours"/>
      </w:pPr>
      <w:r>
        <w:t>Office hours: Monday – Thursday 8.30 – 12.30 and 13.15 – 17.30</w:t>
      </w:r>
    </w:p>
    <w:p w14:paraId="74149F30" w14:textId="18786AFF" w:rsidR="000E72EB" w:rsidRDefault="000E72EB" w:rsidP="000E72EB">
      <w:pPr>
        <w:pStyle w:val="dlOfficeHours"/>
      </w:pPr>
      <w:r>
        <w:t>Friday 8.30 – 12.30 and 13.15 – 15.45</w:t>
      </w:r>
    </w:p>
    <w:p w14:paraId="5EAD7973" w14:textId="0201F52A" w:rsidR="000E72EB" w:rsidRDefault="000E72EB" w:rsidP="000E72EB">
      <w:pPr>
        <w:pStyle w:val="dlPhone"/>
      </w:pPr>
      <w:r>
        <w:t>Tel: + 43 1 718 54 67</w:t>
      </w:r>
    </w:p>
    <w:p w14:paraId="20270E1F" w14:textId="349E0F4B" w:rsidR="000E72EB" w:rsidRDefault="000E72EB" w:rsidP="000E72EB">
      <w:pPr>
        <w:pStyle w:val="dlPhone"/>
      </w:pPr>
      <w:r>
        <w:t>Emergency number: + 43 664 100 86 63</w:t>
      </w:r>
    </w:p>
    <w:p w14:paraId="2EBD7AE0" w14:textId="3F612335" w:rsidR="000E72EB" w:rsidRDefault="000E72EB" w:rsidP="000E72EB">
      <w:pPr>
        <w:pStyle w:val="dlPhone"/>
      </w:pPr>
      <w:r>
        <w:t>Fax: + 43 1 718 54 69</w:t>
      </w:r>
    </w:p>
    <w:p w14:paraId="0C908AA3" w14:textId="1F2EE9C6" w:rsidR="000E72EB" w:rsidRDefault="000E72EB" w:rsidP="000E72EB">
      <w:pPr>
        <w:pStyle w:val="dlPhone"/>
      </w:pPr>
      <w:r>
        <w:t>E-mail: amb.at@urm.lt</w:t>
      </w:r>
    </w:p>
    <w:p w14:paraId="65CB22D3" w14:textId="4BDB500C" w:rsidR="000E72EB" w:rsidRDefault="000E72EB" w:rsidP="000E72EB">
      <w:pPr>
        <w:pStyle w:val="dlPhone"/>
      </w:pPr>
      <w:r>
        <w:t>Homepage: https://at.mfa.lt/at</w:t>
      </w:r>
    </w:p>
    <w:p w14:paraId="379AB30D" w14:textId="4602EC6E" w:rsidR="000E72EB" w:rsidRDefault="000E72EB" w:rsidP="000E72EB">
      <w:pPr>
        <w:pStyle w:val="dlUradCaption"/>
      </w:pPr>
      <w:r>
        <w:t>Consular Section</w:t>
      </w:r>
    </w:p>
    <w:p w14:paraId="793522EB" w14:textId="16A73A13" w:rsidR="000E72EB" w:rsidRDefault="000E72EB" w:rsidP="000E72EB">
      <w:pPr>
        <w:pStyle w:val="dlPhone"/>
      </w:pPr>
      <w:r>
        <w:t>Tel: + 43 1 710 97 58</w:t>
      </w:r>
    </w:p>
    <w:p w14:paraId="286B9E01" w14:textId="2BE51703" w:rsidR="000E72EB" w:rsidRDefault="000E72EB" w:rsidP="000E72EB">
      <w:pPr>
        <w:pStyle w:val="dlPhone"/>
      </w:pPr>
      <w:r>
        <w:t>E-mail: wien@urm.lt</w:t>
      </w:r>
    </w:p>
    <w:p w14:paraId="0EB09619" w14:textId="24D66431" w:rsidR="000E72EB" w:rsidRDefault="000E72EB" w:rsidP="000E72EB">
      <w:pPr>
        <w:pStyle w:val="dlPerson"/>
      </w:pPr>
    </w:p>
    <w:p w14:paraId="4FCE75FB" w14:textId="76B31952" w:rsidR="000E72EB" w:rsidRDefault="000E72EB" w:rsidP="000E72EB">
      <w:pPr>
        <w:pStyle w:val="dlPerson"/>
      </w:pPr>
      <w:r>
        <w:t>H. E. Ms Lina RUKŠTELIENĖ</w:t>
      </w:r>
    </w:p>
    <w:p w14:paraId="4FDF45F7" w14:textId="40B6C8B8" w:rsidR="000E72EB" w:rsidRDefault="000E72EB" w:rsidP="000E72EB">
      <w:pPr>
        <w:pStyle w:val="dlPerson2"/>
      </w:pPr>
      <w:r>
        <w:t>Ambassador Extraordinary and Plenipotentiary</w:t>
      </w:r>
    </w:p>
    <w:p w14:paraId="3F3F0B78" w14:textId="08AF1D0B" w:rsidR="000E72EB" w:rsidRDefault="000E72EB" w:rsidP="000E72EB">
      <w:pPr>
        <w:pStyle w:val="dlPerson2Last"/>
      </w:pPr>
      <w:r>
        <w:t>22 February 2023</w:t>
      </w:r>
    </w:p>
    <w:p w14:paraId="40F9D8CE" w14:textId="0294BAA6" w:rsidR="000E72EB" w:rsidRDefault="000E72EB" w:rsidP="000E72EB">
      <w:pPr>
        <w:pStyle w:val="dlPerson"/>
      </w:pPr>
      <w:r>
        <w:t>Colonel Vilmas ŠATAS</w:t>
      </w:r>
    </w:p>
    <w:p w14:paraId="1EC91F1E" w14:textId="647BDD92" w:rsidR="000E72EB" w:rsidRDefault="000E72EB" w:rsidP="000E72EB">
      <w:pPr>
        <w:pStyle w:val="dlPerson2"/>
      </w:pPr>
      <w:r>
        <w:t>Defence Attaché</w:t>
      </w:r>
    </w:p>
    <w:p w14:paraId="7EF0181B" w14:textId="43561E63" w:rsidR="000E72EB" w:rsidRDefault="000E72EB" w:rsidP="000E72EB">
      <w:pPr>
        <w:pStyle w:val="dlPerson2Last"/>
      </w:pPr>
      <w:r>
        <w:t>with residence in Warsaw</w:t>
      </w:r>
    </w:p>
    <w:p w14:paraId="59D881DF" w14:textId="5C062D14" w:rsidR="000E72EB" w:rsidRDefault="000E72EB" w:rsidP="000E72EB">
      <w:pPr>
        <w:pStyle w:val="MisijeNaslov"/>
      </w:pPr>
      <w:r>
        <w:br w:type="column"/>
      </w:r>
      <w:bookmarkStart w:id="86" w:name="_Toc168492654"/>
      <w:r>
        <w:lastRenderedPageBreak/>
        <w:t>Luxembourg</w:t>
      </w:r>
      <w:bookmarkEnd w:id="86"/>
    </w:p>
    <w:p w14:paraId="73FC35A0" w14:textId="36355F6A" w:rsidR="000E72EB" w:rsidRDefault="000E72EB" w:rsidP="000E72EB">
      <w:pPr>
        <w:pStyle w:val="dlCaption"/>
      </w:pPr>
      <w:r>
        <w:t>EMBASSY OF THE GRAND DUCHY OF LUXEMBOURG</w:t>
      </w:r>
    </w:p>
    <w:p w14:paraId="389A2EB7" w14:textId="05DA9C10" w:rsidR="000E72EB" w:rsidRDefault="000E72EB" w:rsidP="000E72EB">
      <w:pPr>
        <w:pStyle w:val="dlAddress"/>
      </w:pPr>
      <w:r>
        <w:t>AT-1180 VIENNA, Sternwartestrasse 81</w:t>
      </w:r>
    </w:p>
    <w:p w14:paraId="2EA1D852" w14:textId="5119193B" w:rsidR="000E72EB" w:rsidRDefault="000E72EB" w:rsidP="000E72EB">
      <w:pPr>
        <w:pStyle w:val="dlOfficeHours"/>
      </w:pPr>
      <w:r>
        <w:t>Office hours: Monday – Friday 9.00 – 12.30 and 14.00 – 17.00</w:t>
      </w:r>
    </w:p>
    <w:p w14:paraId="4AE9D076" w14:textId="484A298E" w:rsidR="000E72EB" w:rsidRDefault="000E72EB" w:rsidP="000E72EB">
      <w:pPr>
        <w:pStyle w:val="dlPhone"/>
      </w:pPr>
      <w:r>
        <w:t>Tel: + 43 1 478 21 42</w:t>
      </w:r>
    </w:p>
    <w:p w14:paraId="6028FABC" w14:textId="3AC51DE1" w:rsidR="000E72EB" w:rsidRDefault="000E72EB" w:rsidP="000E72EB">
      <w:pPr>
        <w:pStyle w:val="dlPhone"/>
      </w:pPr>
      <w:r>
        <w:t>Fax: + 43 1 478 21 44</w:t>
      </w:r>
    </w:p>
    <w:p w14:paraId="37181722" w14:textId="507BDC61" w:rsidR="000E72EB" w:rsidRDefault="000E72EB" w:rsidP="000E72EB">
      <w:pPr>
        <w:pStyle w:val="dlPhone"/>
      </w:pPr>
      <w:r>
        <w:t>E-mail: vienne.amb@mae.etat.lu</w:t>
      </w:r>
    </w:p>
    <w:p w14:paraId="3AC251A0" w14:textId="62596DE4" w:rsidR="000E72EB" w:rsidRDefault="000E72EB" w:rsidP="000E72EB">
      <w:pPr>
        <w:pStyle w:val="dlPerson"/>
      </w:pPr>
    </w:p>
    <w:p w14:paraId="1BD9AEE7" w14:textId="2A48328A" w:rsidR="000E72EB" w:rsidRDefault="000E72EB" w:rsidP="000E72EB">
      <w:pPr>
        <w:pStyle w:val="dlPerson"/>
      </w:pPr>
      <w:r>
        <w:t>H. E. Mr Jean GRAFF</w:t>
      </w:r>
    </w:p>
    <w:p w14:paraId="2EC79CFE" w14:textId="2D877D62" w:rsidR="000E72EB" w:rsidRDefault="000E72EB" w:rsidP="000E72EB">
      <w:pPr>
        <w:pStyle w:val="dlPerson2"/>
      </w:pPr>
      <w:r>
        <w:t>Ambassador Extraordinary and Plenipotentiary</w:t>
      </w:r>
    </w:p>
    <w:p w14:paraId="41E1E45B" w14:textId="2DA16F55" w:rsidR="000E72EB" w:rsidRDefault="000E72EB" w:rsidP="000E72EB">
      <w:pPr>
        <w:pStyle w:val="dlPerson2Last"/>
      </w:pPr>
      <w:r>
        <w:t>22 November 2022</w:t>
      </w:r>
    </w:p>
    <w:p w14:paraId="2538CEAC" w14:textId="729B7218" w:rsidR="000E72EB" w:rsidRDefault="000E72EB" w:rsidP="000E72EB">
      <w:pPr>
        <w:pStyle w:val="dlPerson"/>
      </w:pPr>
      <w:r>
        <w:t>Mr Thierry EWERT</w:t>
      </w:r>
    </w:p>
    <w:p w14:paraId="5074FE20" w14:textId="3FE38919" w:rsidR="000E72EB" w:rsidRDefault="000E72EB" w:rsidP="000E72EB">
      <w:pPr>
        <w:pStyle w:val="dlPerson2Last"/>
      </w:pPr>
      <w:r>
        <w:t>Counsellor</w:t>
      </w:r>
    </w:p>
    <w:p w14:paraId="170F5887" w14:textId="3E7BEED1" w:rsidR="000E72EB" w:rsidRDefault="000E72EB" w:rsidP="000E72EB">
      <w:pPr>
        <w:pStyle w:val="dlPerson"/>
      </w:pPr>
      <w:r>
        <w:t>Ms Annabelle DULLIN</w:t>
      </w:r>
    </w:p>
    <w:p w14:paraId="338595C7" w14:textId="6D3C0CF0" w:rsidR="000E72EB" w:rsidRDefault="000E72EB" w:rsidP="000E72EB">
      <w:pPr>
        <w:pStyle w:val="dlPerson2Last"/>
      </w:pPr>
      <w:r>
        <w:t>Counsellor</w:t>
      </w:r>
    </w:p>
    <w:p w14:paraId="33C94ED2" w14:textId="10C78872" w:rsidR="000E72EB" w:rsidRDefault="000E72EB" w:rsidP="000E72EB">
      <w:pPr>
        <w:pStyle w:val="dlPerson"/>
      </w:pPr>
      <w:r>
        <w:t>Ms Anne BLAU</w:t>
      </w:r>
    </w:p>
    <w:p w14:paraId="51CA43C5" w14:textId="1588552A" w:rsidR="000E72EB" w:rsidRDefault="000E72EB" w:rsidP="000E72EB">
      <w:pPr>
        <w:pStyle w:val="dlPerson2Last"/>
      </w:pPr>
      <w:r>
        <w:t>Counsellor</w:t>
      </w:r>
    </w:p>
    <w:p w14:paraId="2A37E4D5" w14:textId="5647E8A7" w:rsidR="000E72EB" w:rsidRDefault="000E72EB" w:rsidP="000E72EB">
      <w:pPr>
        <w:pStyle w:val="MisijeNaslov"/>
      </w:pPr>
      <w:r>
        <w:br w:type="column"/>
      </w:r>
      <w:bookmarkStart w:id="87" w:name="_Toc168492655"/>
      <w:r>
        <w:lastRenderedPageBreak/>
        <w:t>Malaysia</w:t>
      </w:r>
      <w:bookmarkEnd w:id="87"/>
    </w:p>
    <w:p w14:paraId="1FB539F8" w14:textId="1B357A1F" w:rsidR="000E72EB" w:rsidRDefault="000E72EB" w:rsidP="000E72EB">
      <w:pPr>
        <w:pStyle w:val="dlCaption"/>
      </w:pPr>
      <w:r>
        <w:t>EMBASSY OF MALAYSIA</w:t>
      </w:r>
    </w:p>
    <w:p w14:paraId="6D9AC782" w14:textId="09A1F513" w:rsidR="000E72EB" w:rsidRDefault="000E72EB" w:rsidP="000E72EB">
      <w:pPr>
        <w:pStyle w:val="dlAddress"/>
      </w:pPr>
      <w:r>
        <w:t>HU-1026 BUDAPEST, Házmán utca 8</w:t>
      </w:r>
    </w:p>
    <w:p w14:paraId="25437E78" w14:textId="0DE42505" w:rsidR="000E72EB" w:rsidRDefault="000E72EB" w:rsidP="000E72EB">
      <w:pPr>
        <w:pStyle w:val="dlOfficeHours"/>
      </w:pPr>
      <w:r>
        <w:t>Office hours: Monday – Friday 8.30 – 16.00</w:t>
      </w:r>
    </w:p>
    <w:p w14:paraId="046CEA97" w14:textId="18E5DB3F" w:rsidR="000E72EB" w:rsidRDefault="000E72EB" w:rsidP="000E72EB">
      <w:pPr>
        <w:pStyle w:val="dlPhone"/>
      </w:pPr>
      <w:r>
        <w:t>Tel: + 36 1 488 08 10</w:t>
      </w:r>
    </w:p>
    <w:p w14:paraId="4518B0BD" w14:textId="308F7B39" w:rsidR="000E72EB" w:rsidRDefault="000E72EB" w:rsidP="000E72EB">
      <w:pPr>
        <w:pStyle w:val="dlPhone"/>
      </w:pPr>
      <w:r>
        <w:t>Emergency number: + 36 30 088 31 30</w:t>
      </w:r>
    </w:p>
    <w:p w14:paraId="0B770803" w14:textId="352AEA89" w:rsidR="000E72EB" w:rsidRDefault="000E72EB" w:rsidP="000E72EB">
      <w:pPr>
        <w:pStyle w:val="dlPhone"/>
      </w:pPr>
      <w:r>
        <w:t>Fax: + 36 1 488 08 24</w:t>
      </w:r>
    </w:p>
    <w:p w14:paraId="4A745140" w14:textId="40206BD8" w:rsidR="000E72EB" w:rsidRDefault="000E72EB" w:rsidP="000E72EB">
      <w:pPr>
        <w:pStyle w:val="dlPhone"/>
      </w:pPr>
      <w:r>
        <w:t>E-mail: mwbdpest@t–online.hu, mwbudapest@kln.gov.my</w:t>
      </w:r>
    </w:p>
    <w:p w14:paraId="36D608EC" w14:textId="4D933E44" w:rsidR="000E72EB" w:rsidRDefault="000E72EB" w:rsidP="000E72EB">
      <w:pPr>
        <w:pStyle w:val="dlPhone"/>
      </w:pPr>
      <w:r>
        <w:t>Homepage: www.kln.gov.my</w:t>
      </w:r>
    </w:p>
    <w:p w14:paraId="24C89ABC" w14:textId="11EBF19B" w:rsidR="000E72EB" w:rsidRDefault="000E72EB" w:rsidP="000E72EB">
      <w:pPr>
        <w:pStyle w:val="dlUradCaption"/>
      </w:pPr>
      <w:r>
        <w:t>Consular Section</w:t>
      </w:r>
    </w:p>
    <w:p w14:paraId="23A0814E" w14:textId="74A90F3A" w:rsidR="000E72EB" w:rsidRDefault="000E72EB" w:rsidP="000E72EB">
      <w:pPr>
        <w:pStyle w:val="dlPhone"/>
      </w:pPr>
      <w:r>
        <w:t>Office hours: Monday – Friday 9.00 – 13.00 and 14.00 – 15.00</w:t>
      </w:r>
    </w:p>
    <w:p w14:paraId="14BA0E3F" w14:textId="31F87379" w:rsidR="000E72EB" w:rsidRDefault="000E72EB" w:rsidP="000E72EB">
      <w:pPr>
        <w:pStyle w:val="dlPerson"/>
      </w:pPr>
    </w:p>
    <w:p w14:paraId="2372A9EC" w14:textId="2B8C7A3F" w:rsidR="000E72EB" w:rsidRDefault="000E72EB" w:rsidP="000E72EB">
      <w:pPr>
        <w:pStyle w:val="dlPerson"/>
      </w:pPr>
      <w:r>
        <w:t>H. E. Mr Francisco Bin MUNIS</w:t>
      </w:r>
    </w:p>
    <w:p w14:paraId="473A9F0C" w14:textId="5714006A" w:rsidR="000E72EB" w:rsidRDefault="000E72EB" w:rsidP="000E72EB">
      <w:pPr>
        <w:pStyle w:val="dlPerson2"/>
      </w:pPr>
      <w:r>
        <w:t>Ambassador Extraordinary and Plenipotentiary</w:t>
      </w:r>
    </w:p>
    <w:p w14:paraId="3560C5DD" w14:textId="612D5B96" w:rsidR="000E72EB" w:rsidRDefault="000E72EB" w:rsidP="000E72EB">
      <w:pPr>
        <w:pStyle w:val="dlPerson2Last"/>
      </w:pPr>
      <w:r>
        <w:t>24 November 2021</w:t>
      </w:r>
    </w:p>
    <w:p w14:paraId="241F7CBC" w14:textId="3207CDFB" w:rsidR="000E72EB" w:rsidRDefault="000E72EB" w:rsidP="000E72EB">
      <w:pPr>
        <w:pStyle w:val="dlPerson"/>
      </w:pPr>
      <w:r>
        <w:t>Ms Vanitha GOPALAKRISHNAN</w:t>
      </w:r>
    </w:p>
    <w:p w14:paraId="7075E96D" w14:textId="33F68939" w:rsidR="000E72EB" w:rsidRDefault="000E72EB" w:rsidP="000E72EB">
      <w:pPr>
        <w:pStyle w:val="dlPerson2Last"/>
      </w:pPr>
      <w:r>
        <w:t>Counsellor</w:t>
      </w:r>
    </w:p>
    <w:p w14:paraId="13FB194A" w14:textId="0914522F" w:rsidR="000E72EB" w:rsidRDefault="000E72EB" w:rsidP="000E72EB">
      <w:pPr>
        <w:pStyle w:val="dlPerson"/>
      </w:pPr>
      <w:r>
        <w:t>Ms Nor Afzan Binti JEMBURI</w:t>
      </w:r>
    </w:p>
    <w:p w14:paraId="6BA17CDC" w14:textId="4739FBD6" w:rsidR="000E72EB" w:rsidRDefault="000E72EB" w:rsidP="000E72EB">
      <w:pPr>
        <w:pStyle w:val="dlPerson2Last"/>
      </w:pPr>
      <w:r>
        <w:t>Second Secretary</w:t>
      </w:r>
    </w:p>
    <w:p w14:paraId="167F2DC4" w14:textId="215D82CE" w:rsidR="000E72EB" w:rsidRDefault="000E72EB" w:rsidP="000E72EB">
      <w:pPr>
        <w:pStyle w:val="MisijeNaslov"/>
      </w:pPr>
      <w:r>
        <w:br w:type="column"/>
      </w:r>
      <w:bookmarkStart w:id="88" w:name="_Toc168492656"/>
      <w:r>
        <w:lastRenderedPageBreak/>
        <w:t>Malta</w:t>
      </w:r>
      <w:bookmarkEnd w:id="88"/>
    </w:p>
    <w:p w14:paraId="1B6FD096" w14:textId="7A13B75A" w:rsidR="000E72EB" w:rsidRDefault="000E72EB" w:rsidP="000E72EB">
      <w:pPr>
        <w:pStyle w:val="dlCaption"/>
      </w:pPr>
      <w:r>
        <w:t>EMBASSY OF THE REPUBLIC OF MALTA</w:t>
      </w:r>
    </w:p>
    <w:p w14:paraId="4A78069A" w14:textId="77777777" w:rsidR="000E72EB" w:rsidRDefault="000E72EB" w:rsidP="000E72EB">
      <w:pPr>
        <w:pStyle w:val="dlAddress"/>
      </w:pPr>
      <w:r>
        <w:t>Ministry of Foreign and European Affairs, Palazzo Parisio</w:t>
      </w:r>
    </w:p>
    <w:p w14:paraId="616DF92B" w14:textId="7A0B155A" w:rsidR="000E72EB" w:rsidRDefault="000E72EB" w:rsidP="000E72EB">
      <w:pPr>
        <w:pStyle w:val="dlAddress"/>
      </w:pPr>
      <w:r>
        <w:t>MT-1171 VALLETTA, Merchants Street</w:t>
      </w:r>
    </w:p>
    <w:p w14:paraId="163F070C" w14:textId="1381A6AB" w:rsidR="000E72EB" w:rsidRDefault="000E72EB" w:rsidP="000E72EB">
      <w:pPr>
        <w:pStyle w:val="dlPhone"/>
      </w:pPr>
      <w:r>
        <w:t>Tel: + 356 21 24 21 91</w:t>
      </w:r>
    </w:p>
    <w:p w14:paraId="6FE3B7B3" w14:textId="5CBC7B94" w:rsidR="000E72EB" w:rsidRDefault="000E72EB" w:rsidP="000E72EB">
      <w:pPr>
        <w:pStyle w:val="dlPhone"/>
      </w:pPr>
      <w:r>
        <w:t>Fax: + 356 21 23 70 63</w:t>
      </w:r>
    </w:p>
    <w:p w14:paraId="45DDCCB5" w14:textId="0579B81E" w:rsidR="000E72EB" w:rsidRDefault="000E72EB" w:rsidP="000E72EB">
      <w:pPr>
        <w:pStyle w:val="dlPhone"/>
      </w:pPr>
      <w:r>
        <w:t>E-mail: john.l.spiteri@gov.mt</w:t>
      </w:r>
    </w:p>
    <w:p w14:paraId="29991637" w14:textId="249F7002" w:rsidR="000E72EB" w:rsidRDefault="000E72EB" w:rsidP="000E72EB">
      <w:pPr>
        <w:pStyle w:val="dlPerson"/>
      </w:pPr>
    </w:p>
    <w:p w14:paraId="1398B719" w14:textId="3A742503" w:rsidR="000E72EB" w:rsidRDefault="000E72EB" w:rsidP="000E72EB">
      <w:pPr>
        <w:pStyle w:val="dlPerson"/>
      </w:pPr>
      <w:r>
        <w:t>H. E. Mr John SPITERI</w:t>
      </w:r>
    </w:p>
    <w:p w14:paraId="14BCBD1C" w14:textId="34309F58" w:rsidR="000E72EB" w:rsidRDefault="000E72EB" w:rsidP="000E72EB">
      <w:pPr>
        <w:pStyle w:val="dlPerson2"/>
      </w:pPr>
      <w:r>
        <w:t>Ambassador Extraordinary and Plenipotentiary</w:t>
      </w:r>
    </w:p>
    <w:p w14:paraId="485DC072" w14:textId="0D65601C" w:rsidR="000E72EB" w:rsidRDefault="000E72EB" w:rsidP="000E72EB">
      <w:pPr>
        <w:pStyle w:val="dlPerson2Last"/>
      </w:pPr>
      <w:r>
        <w:t>26 February 2019</w:t>
      </w:r>
    </w:p>
    <w:p w14:paraId="0524DC6E" w14:textId="4674F8A0" w:rsidR="000E72EB" w:rsidRDefault="000E72EB" w:rsidP="000E72EB">
      <w:pPr>
        <w:pStyle w:val="MisijeNaslov"/>
      </w:pPr>
      <w:r>
        <w:br w:type="column"/>
      </w:r>
      <w:bookmarkStart w:id="89" w:name="_Toc168492657"/>
      <w:r>
        <w:lastRenderedPageBreak/>
        <w:t>Mauritania</w:t>
      </w:r>
      <w:bookmarkEnd w:id="89"/>
    </w:p>
    <w:p w14:paraId="1072E4D9" w14:textId="47725AE6" w:rsidR="000E72EB" w:rsidRDefault="000E72EB" w:rsidP="000E72EB">
      <w:pPr>
        <w:pStyle w:val="dlCaption"/>
      </w:pPr>
      <w:r>
        <w:t>EMBASSY OF THE ISLAMIC REPUBLIC OF MAURITANIA</w:t>
      </w:r>
    </w:p>
    <w:p w14:paraId="0916177A" w14:textId="5221363C" w:rsidR="000E72EB" w:rsidRDefault="000E72EB" w:rsidP="000E72EB">
      <w:pPr>
        <w:pStyle w:val="dlAddress"/>
      </w:pPr>
      <w:r>
        <w:t>IT-00197 ROME, Via Antonio Bertoloni 29</w:t>
      </w:r>
    </w:p>
    <w:p w14:paraId="5F2A7ABB" w14:textId="74A4E297" w:rsidR="000E72EB" w:rsidRDefault="000E72EB" w:rsidP="000E72EB">
      <w:pPr>
        <w:pStyle w:val="dlOfficeHours"/>
      </w:pPr>
      <w:r>
        <w:t>Office hours: Monday – Thursday 9.00 – 15.00, Friday 9.00 – 12.30</w:t>
      </w:r>
    </w:p>
    <w:p w14:paraId="74959F55" w14:textId="6629A5E7" w:rsidR="000E72EB" w:rsidRDefault="000E72EB" w:rsidP="000E72EB">
      <w:pPr>
        <w:pStyle w:val="dlPhone"/>
      </w:pPr>
      <w:r>
        <w:t>Tel: + 39 068 535 15 30, + 39 068 557 949</w:t>
      </w:r>
    </w:p>
    <w:p w14:paraId="66CE8228" w14:textId="401A20AB" w:rsidR="000E72EB" w:rsidRDefault="000E72EB" w:rsidP="000E72EB">
      <w:pPr>
        <w:pStyle w:val="dlPhone"/>
      </w:pPr>
      <w:r>
        <w:t>Fax: + 39 068 115 7613</w:t>
      </w:r>
    </w:p>
    <w:p w14:paraId="45640D26" w14:textId="644F7F57" w:rsidR="000E72EB" w:rsidRDefault="000E72EB" w:rsidP="000E72EB">
      <w:pPr>
        <w:pStyle w:val="dlPhone"/>
      </w:pPr>
      <w:r>
        <w:t>E-mail: info@ambamauretanieitaly.it</w:t>
      </w:r>
    </w:p>
    <w:p w14:paraId="58D52790" w14:textId="17BC4EFB" w:rsidR="000E72EB" w:rsidRDefault="000E72EB" w:rsidP="000E72EB">
      <w:pPr>
        <w:pStyle w:val="dlPhone"/>
      </w:pPr>
      <w:r>
        <w:t>Homepage: www.ambamauritanieitaly.it</w:t>
      </w:r>
    </w:p>
    <w:p w14:paraId="2E2EC1AC" w14:textId="4DA58B6C" w:rsidR="000E72EB" w:rsidRDefault="000E72EB" w:rsidP="000E72EB">
      <w:pPr>
        <w:pStyle w:val="dlPerson"/>
      </w:pPr>
    </w:p>
    <w:p w14:paraId="62E28AB2" w14:textId="27F849DA" w:rsidR="000E72EB" w:rsidRDefault="000E72EB" w:rsidP="000E72EB">
      <w:pPr>
        <w:pStyle w:val="dlPerson"/>
      </w:pPr>
      <w:r>
        <w:t>H. E. Ms Zeineb ELY SALEM</w:t>
      </w:r>
    </w:p>
    <w:p w14:paraId="7B35F188" w14:textId="085938A6" w:rsidR="000E72EB" w:rsidRDefault="000E72EB" w:rsidP="000E72EB">
      <w:pPr>
        <w:pStyle w:val="dlPerson2"/>
      </w:pPr>
      <w:r>
        <w:t>Ambassador Extraordinary and Plenipotentiary</w:t>
      </w:r>
    </w:p>
    <w:p w14:paraId="61DEF226" w14:textId="5090619F" w:rsidR="000E72EB" w:rsidRDefault="000E72EB" w:rsidP="000E72EB">
      <w:pPr>
        <w:pStyle w:val="dlPerson2Last"/>
      </w:pPr>
      <w:r>
        <w:t>20 April 2022</w:t>
      </w:r>
    </w:p>
    <w:p w14:paraId="4DFDEB46" w14:textId="44655515" w:rsidR="000E72EB" w:rsidRDefault="000E72EB" w:rsidP="000E72EB">
      <w:pPr>
        <w:pStyle w:val="MisijeNaslov"/>
      </w:pPr>
      <w:r>
        <w:br w:type="column"/>
      </w:r>
      <w:bookmarkStart w:id="90" w:name="_Toc168492658"/>
      <w:r>
        <w:lastRenderedPageBreak/>
        <w:t>Moldova</w:t>
      </w:r>
      <w:bookmarkEnd w:id="90"/>
    </w:p>
    <w:p w14:paraId="7E7DDE84" w14:textId="238D611A" w:rsidR="000E72EB" w:rsidRDefault="000E72EB" w:rsidP="000E72EB">
      <w:pPr>
        <w:pStyle w:val="dlCaption"/>
      </w:pPr>
      <w:r>
        <w:t>EMBASSY OF THE REPUBLIC OF MOLDOVA</w:t>
      </w:r>
    </w:p>
    <w:p w14:paraId="01D2DF5E" w14:textId="18C788E1" w:rsidR="000E72EB" w:rsidRDefault="000E72EB" w:rsidP="000E72EB">
      <w:pPr>
        <w:pStyle w:val="dlAddress"/>
      </w:pPr>
      <w:r>
        <w:t>HU-1024 BUDAPEST, Ady Endre utca 16</w:t>
      </w:r>
    </w:p>
    <w:p w14:paraId="39DAD3F7" w14:textId="34D46AA6" w:rsidR="000E72EB" w:rsidRDefault="000E72EB" w:rsidP="000E72EB">
      <w:pPr>
        <w:pStyle w:val="dlOfficeHours"/>
      </w:pPr>
      <w:r>
        <w:t>Office hours: Monday – Friday 8.00 – 17.00</w:t>
      </w:r>
    </w:p>
    <w:p w14:paraId="540C2E6E" w14:textId="4A6D426D" w:rsidR="000E72EB" w:rsidRDefault="000E72EB" w:rsidP="000E72EB">
      <w:pPr>
        <w:pStyle w:val="dlPhone"/>
      </w:pPr>
      <w:r>
        <w:t>Tel: + 36 1 336 34 50, + 36 1 336 34 60</w:t>
      </w:r>
    </w:p>
    <w:p w14:paraId="5C9A3F17" w14:textId="0E1368FA" w:rsidR="000E72EB" w:rsidRDefault="000E72EB" w:rsidP="000E72EB">
      <w:pPr>
        <w:pStyle w:val="dlPhone"/>
      </w:pPr>
      <w:r>
        <w:t>Emergency number: + 36 30 28 38 060</w:t>
      </w:r>
    </w:p>
    <w:p w14:paraId="19AF08B4" w14:textId="4818CEE1" w:rsidR="000E72EB" w:rsidRDefault="000E72EB" w:rsidP="000E72EB">
      <w:pPr>
        <w:pStyle w:val="dlPhone"/>
      </w:pPr>
      <w:r>
        <w:t>Fax: + 36 1 209 11 95</w:t>
      </w:r>
    </w:p>
    <w:p w14:paraId="7AC558BD" w14:textId="2FA67C9C" w:rsidR="000E72EB" w:rsidRDefault="000E72EB" w:rsidP="000E72EB">
      <w:pPr>
        <w:pStyle w:val="dlPhone"/>
      </w:pPr>
      <w:r>
        <w:t>E-mail: budapesta@mfa.gov.md</w:t>
      </w:r>
    </w:p>
    <w:p w14:paraId="21074145" w14:textId="2617D212" w:rsidR="000E72EB" w:rsidRDefault="000E72EB" w:rsidP="000E72EB">
      <w:pPr>
        <w:pStyle w:val="dlPhone"/>
      </w:pPr>
      <w:r>
        <w:t>Homepage: www.ungaria.mfa.gov.md</w:t>
      </w:r>
    </w:p>
    <w:p w14:paraId="7AE2C25E" w14:textId="523C56E2" w:rsidR="000E72EB" w:rsidRDefault="000E72EB" w:rsidP="000E72EB">
      <w:pPr>
        <w:pStyle w:val="dlPerson"/>
      </w:pPr>
    </w:p>
    <w:p w14:paraId="6FDE0346" w14:textId="36F1B14C" w:rsidR="000E72EB" w:rsidRDefault="000E72EB" w:rsidP="000E72EB">
      <w:pPr>
        <w:pStyle w:val="dlPerson"/>
      </w:pPr>
      <w:r>
        <w:t>H. E. Mr Oleg ŢULEA</w:t>
      </w:r>
    </w:p>
    <w:p w14:paraId="712B850D" w14:textId="6AFF8D71" w:rsidR="000E72EB" w:rsidRDefault="000E72EB" w:rsidP="000E72EB">
      <w:pPr>
        <w:pStyle w:val="dlPerson2"/>
      </w:pPr>
      <w:r>
        <w:t>Ambassador Extraordinary and Plenipotentiary</w:t>
      </w:r>
    </w:p>
    <w:p w14:paraId="68E20B54" w14:textId="2CEDA954" w:rsidR="000E72EB" w:rsidRDefault="000E72EB" w:rsidP="000E72EB">
      <w:pPr>
        <w:pStyle w:val="dlPerson2Last"/>
      </w:pPr>
      <w:r>
        <w:t>29 June 2021</w:t>
      </w:r>
    </w:p>
    <w:p w14:paraId="3485C8B1" w14:textId="7FD4FF1E" w:rsidR="000E72EB" w:rsidRDefault="000E72EB" w:rsidP="000E72EB">
      <w:pPr>
        <w:pStyle w:val="MisijeNaslov"/>
      </w:pPr>
      <w:r>
        <w:br w:type="column"/>
      </w:r>
      <w:bookmarkStart w:id="91" w:name="_Toc168492659"/>
      <w:r>
        <w:lastRenderedPageBreak/>
        <w:t>Monaco</w:t>
      </w:r>
      <w:bookmarkEnd w:id="91"/>
    </w:p>
    <w:p w14:paraId="294C10CB" w14:textId="7CADDEC8" w:rsidR="000E72EB" w:rsidRDefault="000E72EB" w:rsidP="000E72EB">
      <w:pPr>
        <w:pStyle w:val="dlCaption"/>
      </w:pPr>
      <w:r>
        <w:t>EMBASSY OF THE PRINCIPALITY OF MONACO</w:t>
      </w:r>
    </w:p>
    <w:p w14:paraId="35489AD0" w14:textId="14F19341" w:rsidR="000E72EB" w:rsidRDefault="000E72EB" w:rsidP="000E72EB">
      <w:pPr>
        <w:pStyle w:val="dlAddress"/>
      </w:pPr>
      <w:r>
        <w:t>IT-00197 ROME, Via Antonio Bertoloni 36</w:t>
      </w:r>
    </w:p>
    <w:p w14:paraId="12AAE86D" w14:textId="7740BE7E" w:rsidR="000E72EB" w:rsidRDefault="000E72EB" w:rsidP="000E72EB">
      <w:pPr>
        <w:pStyle w:val="dlOfficeHours"/>
      </w:pPr>
      <w:r>
        <w:t>Office Hours: Monday – Friday 8.30 – 16.00</w:t>
      </w:r>
    </w:p>
    <w:p w14:paraId="09D8E967" w14:textId="3872C433" w:rsidR="000E72EB" w:rsidRDefault="000E72EB" w:rsidP="000E72EB">
      <w:pPr>
        <w:pStyle w:val="dlPhone"/>
      </w:pPr>
      <w:r>
        <w:t>Tel: + 39 06 808 33 61</w:t>
      </w:r>
    </w:p>
    <w:p w14:paraId="25DDA747" w14:textId="1F35AAD0" w:rsidR="000E72EB" w:rsidRDefault="000E72EB" w:rsidP="000E72EB">
      <w:pPr>
        <w:pStyle w:val="dlPhone"/>
      </w:pPr>
      <w:r>
        <w:t>Emergency number: + 39 335 590 0549</w:t>
      </w:r>
    </w:p>
    <w:p w14:paraId="68E6B232" w14:textId="27F31A0C" w:rsidR="000E72EB" w:rsidRDefault="000E72EB" w:rsidP="000E72EB">
      <w:pPr>
        <w:pStyle w:val="dlPhone"/>
      </w:pPr>
      <w:r>
        <w:t>E-mail: ambasciata.in.italia@diplomatie.gouv.mc</w:t>
      </w:r>
    </w:p>
    <w:p w14:paraId="343B0C23" w14:textId="408616CF" w:rsidR="000E72EB" w:rsidRDefault="000E72EB" w:rsidP="000E72EB">
      <w:pPr>
        <w:pStyle w:val="dlPerson"/>
      </w:pPr>
    </w:p>
    <w:p w14:paraId="7325E92C" w14:textId="5F0497F7" w:rsidR="000E72EB" w:rsidRDefault="000E72EB" w:rsidP="000E72EB">
      <w:pPr>
        <w:pStyle w:val="dlPerson"/>
      </w:pPr>
      <w:r>
        <w:t>H. E. Ms Anne Marie EASTWOOD</w:t>
      </w:r>
    </w:p>
    <w:p w14:paraId="4E46B619" w14:textId="3891AB5E" w:rsidR="000E72EB" w:rsidRDefault="000E72EB" w:rsidP="000E72EB">
      <w:pPr>
        <w:pStyle w:val="dlPerson2"/>
      </w:pPr>
      <w:r>
        <w:t>Ambassador Extraordinary and Plenipotentiary</w:t>
      </w:r>
    </w:p>
    <w:p w14:paraId="4767FFE4" w14:textId="4DB51804" w:rsidR="000E72EB" w:rsidRDefault="000E72EB" w:rsidP="000E72EB">
      <w:pPr>
        <w:pStyle w:val="dlPerson2Last"/>
      </w:pPr>
      <w:r>
        <w:t>3 May 2023</w:t>
      </w:r>
    </w:p>
    <w:p w14:paraId="37673AA7" w14:textId="74F5CFAB" w:rsidR="000E72EB" w:rsidRDefault="000E72EB" w:rsidP="000E72EB">
      <w:pPr>
        <w:pStyle w:val="MisijeNaslov"/>
      </w:pPr>
      <w:r>
        <w:br w:type="column"/>
      </w:r>
      <w:bookmarkStart w:id="92" w:name="_Toc168492660"/>
      <w:r>
        <w:lastRenderedPageBreak/>
        <w:t>Mongolia</w:t>
      </w:r>
      <w:bookmarkEnd w:id="92"/>
    </w:p>
    <w:p w14:paraId="152CBF8C" w14:textId="6BD7F8FA" w:rsidR="000E72EB" w:rsidRDefault="000E72EB" w:rsidP="000E72EB">
      <w:pPr>
        <w:pStyle w:val="dlCaption"/>
      </w:pPr>
      <w:r>
        <w:t>EMBASSY OF MONGOLIA</w:t>
      </w:r>
    </w:p>
    <w:p w14:paraId="57776FC7" w14:textId="2BC8BDF5" w:rsidR="000E72EB" w:rsidRDefault="000E72EB" w:rsidP="000E72EB">
      <w:pPr>
        <w:pStyle w:val="dlAddress"/>
      </w:pPr>
      <w:r>
        <w:t>AT-1130 VIENNA, Fasangartengasse 45</w:t>
      </w:r>
    </w:p>
    <w:p w14:paraId="4F2C3246" w14:textId="69A298B8" w:rsidR="000E72EB" w:rsidRDefault="000E72EB" w:rsidP="000E72EB">
      <w:pPr>
        <w:pStyle w:val="dlOfficeHours"/>
      </w:pPr>
      <w:r>
        <w:t>Office hours: Monday – Friday 8.30 – 17.30</w:t>
      </w:r>
    </w:p>
    <w:p w14:paraId="1DC9B060" w14:textId="414A747C" w:rsidR="000E72EB" w:rsidRDefault="000E72EB" w:rsidP="000E72EB">
      <w:pPr>
        <w:pStyle w:val="dlPhone"/>
      </w:pPr>
      <w:r>
        <w:t>Tel: + 43 1 535 28 07</w:t>
      </w:r>
    </w:p>
    <w:p w14:paraId="6063949C" w14:textId="3FE8EB52" w:rsidR="000E72EB" w:rsidRDefault="000E72EB" w:rsidP="000E72EB">
      <w:pPr>
        <w:pStyle w:val="dlPhone"/>
      </w:pPr>
      <w:r>
        <w:t>Emergency number: + 43 676 606 57 89</w:t>
      </w:r>
    </w:p>
    <w:p w14:paraId="65987118" w14:textId="49A7ECF6" w:rsidR="000E72EB" w:rsidRDefault="000E72EB" w:rsidP="000E72EB">
      <w:pPr>
        <w:pStyle w:val="dlPhone"/>
      </w:pPr>
      <w:r>
        <w:t>Fax: + 43 664 218 20 58</w:t>
      </w:r>
    </w:p>
    <w:p w14:paraId="4A3A869D" w14:textId="55605B6F" w:rsidR="000E72EB" w:rsidRDefault="000E72EB" w:rsidP="000E72EB">
      <w:pPr>
        <w:pStyle w:val="dlPhone"/>
      </w:pPr>
      <w:r>
        <w:t>E-mail: vienna@mfa.gov.mn, mgl.embassy.vienna@gmail.com</w:t>
      </w:r>
    </w:p>
    <w:p w14:paraId="6CA0A1CA" w14:textId="5C15338E" w:rsidR="000E72EB" w:rsidRDefault="000E72EB" w:rsidP="000E72EB">
      <w:pPr>
        <w:pStyle w:val="dlPhone"/>
      </w:pPr>
      <w:r>
        <w:t>Homepage: www.vienna.embassy.mn</w:t>
      </w:r>
    </w:p>
    <w:p w14:paraId="3467B038" w14:textId="4F0B1473" w:rsidR="000E72EB" w:rsidRDefault="000E72EB" w:rsidP="000E72EB">
      <w:pPr>
        <w:pStyle w:val="dlPerson"/>
      </w:pPr>
    </w:p>
    <w:p w14:paraId="771C6FF1" w14:textId="64C2B19F" w:rsidR="000E72EB" w:rsidRDefault="000E72EB" w:rsidP="000E72EB">
      <w:pPr>
        <w:pStyle w:val="dlPerson"/>
      </w:pPr>
      <w:r>
        <w:t>H. E. Mr Tsengeg MIJIDDORJ</w:t>
      </w:r>
    </w:p>
    <w:p w14:paraId="1C2505B1" w14:textId="1C735D41" w:rsidR="000E72EB" w:rsidRDefault="000E72EB" w:rsidP="000E72EB">
      <w:pPr>
        <w:pStyle w:val="dlPerson2"/>
      </w:pPr>
      <w:r>
        <w:t>Ambassador Extraordinary and Plenipotentiary</w:t>
      </w:r>
    </w:p>
    <w:p w14:paraId="10CD46D4" w14:textId="6A5412DD" w:rsidR="000E72EB" w:rsidRDefault="000E72EB" w:rsidP="000E72EB">
      <w:pPr>
        <w:pStyle w:val="dlPerson2Last"/>
      </w:pPr>
      <w:r>
        <w:t>20 July 2022</w:t>
      </w:r>
    </w:p>
    <w:p w14:paraId="3664A724" w14:textId="259E4B78" w:rsidR="000E72EB" w:rsidRDefault="000E72EB" w:rsidP="000E72EB">
      <w:pPr>
        <w:pStyle w:val="dlPerson"/>
      </w:pPr>
      <w:r>
        <w:t>Mr Munkhbaatar DAVAASAMBUU</w:t>
      </w:r>
    </w:p>
    <w:p w14:paraId="44C1F929" w14:textId="54BEB84F" w:rsidR="000E72EB" w:rsidRDefault="000E72EB" w:rsidP="000E72EB">
      <w:pPr>
        <w:pStyle w:val="dlPerson2Last"/>
      </w:pPr>
      <w:r>
        <w:t>First Secretary</w:t>
      </w:r>
    </w:p>
    <w:p w14:paraId="33B18ED5" w14:textId="54E0EDB4" w:rsidR="000E72EB" w:rsidRDefault="000E72EB" w:rsidP="000E72EB">
      <w:pPr>
        <w:pStyle w:val="MisijeNaslov"/>
      </w:pPr>
      <w:r>
        <w:br w:type="column"/>
      </w:r>
      <w:bookmarkStart w:id="93" w:name="_Toc168492661"/>
      <w:r>
        <w:lastRenderedPageBreak/>
        <w:t>Montenegro</w:t>
      </w:r>
      <w:bookmarkEnd w:id="93"/>
    </w:p>
    <w:p w14:paraId="540BEA81" w14:textId="344AD2C2" w:rsidR="000E72EB" w:rsidRDefault="000E72EB" w:rsidP="000E72EB">
      <w:pPr>
        <w:pStyle w:val="dlCaption"/>
      </w:pPr>
      <w:r>
        <w:t>EMBASSY OF MONTENEGRO</w:t>
      </w:r>
    </w:p>
    <w:p w14:paraId="35841A85" w14:textId="55A87D70" w:rsidR="000E72EB" w:rsidRDefault="000E72EB" w:rsidP="000E72EB">
      <w:pPr>
        <w:pStyle w:val="dlAddress"/>
      </w:pPr>
      <w:r>
        <w:t>SI-1000 LJUBLJANA, Njegoševa cesta 14</w:t>
      </w:r>
    </w:p>
    <w:p w14:paraId="3BE1145E" w14:textId="69E872EB" w:rsidR="000E72EB" w:rsidRDefault="000E72EB" w:rsidP="000E72EB">
      <w:pPr>
        <w:pStyle w:val="dlOfficeHours"/>
      </w:pPr>
      <w:r>
        <w:t>Office hours: Monday – Friday 8.00 – 16.00</w:t>
      </w:r>
    </w:p>
    <w:p w14:paraId="158D7E23" w14:textId="6CFC2E62" w:rsidR="000E72EB" w:rsidRDefault="000E72EB" w:rsidP="000E72EB">
      <w:pPr>
        <w:pStyle w:val="dlPhone"/>
      </w:pPr>
      <w:r>
        <w:t>Tel: + 386 1 439 53 64</w:t>
      </w:r>
    </w:p>
    <w:p w14:paraId="218C4D9B" w14:textId="58CD9870" w:rsidR="000E72EB" w:rsidRDefault="000E72EB" w:rsidP="000E72EB">
      <w:pPr>
        <w:pStyle w:val="dlPhone"/>
      </w:pPr>
      <w:r>
        <w:t>Fax: + 386 1 439 53 60</w:t>
      </w:r>
    </w:p>
    <w:p w14:paraId="625DDB20" w14:textId="6835B9D9" w:rsidR="000E72EB" w:rsidRDefault="000E72EB" w:rsidP="000E72EB">
      <w:pPr>
        <w:pStyle w:val="dlPhone"/>
      </w:pPr>
      <w:r>
        <w:t>E-mail: slovenia@mfa.gov.me</w:t>
      </w:r>
    </w:p>
    <w:p w14:paraId="7027A44D" w14:textId="418EF1CF" w:rsidR="000E72EB" w:rsidRDefault="000E72EB" w:rsidP="000E72EB">
      <w:pPr>
        <w:pStyle w:val="dlUradCaption"/>
      </w:pPr>
      <w:r>
        <w:t>Consular Section</w:t>
      </w:r>
    </w:p>
    <w:p w14:paraId="23DF757B" w14:textId="4D28B9BC" w:rsidR="000E72EB" w:rsidRDefault="000E72EB" w:rsidP="000E72EB">
      <w:pPr>
        <w:pStyle w:val="dlPhone"/>
      </w:pPr>
      <w:r>
        <w:t>Office hours: Monday – Friday 10.00 – 13.00</w:t>
      </w:r>
    </w:p>
    <w:p w14:paraId="2E6A37EA" w14:textId="35B50CB1" w:rsidR="000E72EB" w:rsidRDefault="000E72EB" w:rsidP="000E72EB">
      <w:pPr>
        <w:pStyle w:val="dlPerson"/>
      </w:pPr>
    </w:p>
    <w:p w14:paraId="7DB4ACB3" w14:textId="407C4262" w:rsidR="000E72EB" w:rsidRDefault="000E72EB" w:rsidP="000E72EB">
      <w:pPr>
        <w:pStyle w:val="dlPerson"/>
      </w:pPr>
      <w:r>
        <w:t>Ms Jelena VUKOVIĆ</w:t>
      </w:r>
    </w:p>
    <w:p w14:paraId="7A0B8CA7" w14:textId="5B87F524" w:rsidR="000E72EB" w:rsidRDefault="000E72EB" w:rsidP="000E72EB">
      <w:pPr>
        <w:pStyle w:val="dlPerson2"/>
      </w:pPr>
      <w:r>
        <w:t>Second Secretary</w:t>
      </w:r>
    </w:p>
    <w:p w14:paraId="09D45ABF" w14:textId="498D3127" w:rsidR="000E72EB" w:rsidRDefault="000E72EB" w:rsidP="000E72EB">
      <w:pPr>
        <w:pStyle w:val="dlPerson2Last"/>
      </w:pPr>
      <w:r>
        <w:t>Chargé d'Affaires a.i.</w:t>
      </w:r>
    </w:p>
    <w:p w14:paraId="48A37797" w14:textId="1AB8685A" w:rsidR="000E72EB" w:rsidRDefault="000E72EB" w:rsidP="000E72EB">
      <w:pPr>
        <w:pStyle w:val="dlPerson"/>
      </w:pPr>
      <w:r>
        <w:t>Mr Miloš VUČINIĆ</w:t>
      </w:r>
    </w:p>
    <w:p w14:paraId="2F881326" w14:textId="5C3C59A1" w:rsidR="000E72EB" w:rsidRDefault="000E72EB" w:rsidP="000E72EB">
      <w:pPr>
        <w:pStyle w:val="dlPerson2Last"/>
      </w:pPr>
      <w:r>
        <w:t>Counsellor</w:t>
      </w:r>
    </w:p>
    <w:p w14:paraId="124749DC" w14:textId="1EFC1F20" w:rsidR="000E72EB" w:rsidRDefault="000E72EB" w:rsidP="000E72EB">
      <w:pPr>
        <w:pStyle w:val="dlPerson"/>
      </w:pPr>
      <w:r>
        <w:t>Lieutenant Colonel Veljko MALIŠIĆ</w:t>
      </w:r>
    </w:p>
    <w:p w14:paraId="4942E1CC" w14:textId="760F3813" w:rsidR="000E72EB" w:rsidRDefault="000E72EB" w:rsidP="000E72EB">
      <w:pPr>
        <w:pStyle w:val="dlPerson2Last"/>
      </w:pPr>
      <w:r>
        <w:t>Military Attaché</w:t>
      </w:r>
    </w:p>
    <w:p w14:paraId="40E71DEC" w14:textId="03F9348E" w:rsidR="000E72EB" w:rsidRDefault="000E72EB" w:rsidP="000E72EB">
      <w:pPr>
        <w:pStyle w:val="MisijeNaslov"/>
      </w:pPr>
      <w:r>
        <w:br w:type="column"/>
      </w:r>
      <w:bookmarkStart w:id="94" w:name="_Toc168492662"/>
      <w:r>
        <w:lastRenderedPageBreak/>
        <w:t>Morocco</w:t>
      </w:r>
      <w:bookmarkEnd w:id="94"/>
    </w:p>
    <w:p w14:paraId="0A61E4E9" w14:textId="6B75D3B5" w:rsidR="000E72EB" w:rsidRDefault="000E72EB" w:rsidP="000E72EB">
      <w:pPr>
        <w:pStyle w:val="dlCaption"/>
      </w:pPr>
      <w:r>
        <w:t>EMBASSY OF THE KINGDOM OF MOROCCO</w:t>
      </w:r>
    </w:p>
    <w:p w14:paraId="2247B8F2" w14:textId="5E5BADE6" w:rsidR="000E72EB" w:rsidRDefault="000E72EB" w:rsidP="000E72EB">
      <w:pPr>
        <w:pStyle w:val="dlAddress"/>
      </w:pPr>
      <w:r>
        <w:t>AT-1180 VIENNA, Hasenauerstraße 57</w:t>
      </w:r>
    </w:p>
    <w:p w14:paraId="7E2B310F" w14:textId="10AB8E33" w:rsidR="000E72EB" w:rsidRDefault="000E72EB" w:rsidP="000E72EB">
      <w:pPr>
        <w:pStyle w:val="dlOfficeHours"/>
      </w:pPr>
      <w:r>
        <w:t>Office hours: Monday – Thursday 9.00 – 16.00, Friday 9.00 – 15.00</w:t>
      </w:r>
    </w:p>
    <w:p w14:paraId="207AFF64" w14:textId="57EA36A6" w:rsidR="000E72EB" w:rsidRDefault="000E72EB" w:rsidP="000E72EB">
      <w:pPr>
        <w:pStyle w:val="dlPhone"/>
      </w:pPr>
      <w:r>
        <w:t>Tel: + 43 1 586 66 51, + 43 1 586 66 50, + 43 1 586 66 50 11</w:t>
      </w:r>
    </w:p>
    <w:p w14:paraId="4F3F6EB2" w14:textId="44C6A581" w:rsidR="000E72EB" w:rsidRDefault="000E72EB" w:rsidP="000E72EB">
      <w:pPr>
        <w:pStyle w:val="dlPhone"/>
      </w:pPr>
      <w:r>
        <w:t>Emergency number: + 43 665 6564 18 99, + 43 676 942 64 72</w:t>
      </w:r>
    </w:p>
    <w:p w14:paraId="13C81D62" w14:textId="115AA072" w:rsidR="000E72EB" w:rsidRDefault="000E72EB" w:rsidP="000E72EB">
      <w:pPr>
        <w:pStyle w:val="dlPhone"/>
      </w:pPr>
      <w:r>
        <w:t>Fax: + 43 1 586 76 67</w:t>
      </w:r>
    </w:p>
    <w:p w14:paraId="5CC9F853" w14:textId="61657A91" w:rsidR="000E72EB" w:rsidRDefault="000E72EB" w:rsidP="000E72EB">
      <w:pPr>
        <w:pStyle w:val="dlPhone"/>
      </w:pPr>
      <w:r>
        <w:t>E-mail: emb-pmissionvienna@morocco.at</w:t>
      </w:r>
    </w:p>
    <w:p w14:paraId="0D1BF415" w14:textId="6B2EB297" w:rsidR="000E72EB" w:rsidRDefault="000E72EB" w:rsidP="000E72EB">
      <w:pPr>
        <w:pStyle w:val="dlUradCaption"/>
      </w:pPr>
      <w:r>
        <w:t>Consular Section</w:t>
      </w:r>
    </w:p>
    <w:p w14:paraId="79864D4D" w14:textId="10A5509E" w:rsidR="000E72EB" w:rsidRDefault="000E72EB" w:rsidP="000E72EB">
      <w:pPr>
        <w:pStyle w:val="dlPhone"/>
      </w:pPr>
      <w:r>
        <w:t>Office hours: Monday – Thursday 10.00 – 15.00, Friday 10.00 – 13.00</w:t>
      </w:r>
    </w:p>
    <w:p w14:paraId="31128A5A" w14:textId="435D57A9" w:rsidR="000E72EB" w:rsidRDefault="000E72EB" w:rsidP="000E72EB">
      <w:pPr>
        <w:pStyle w:val="dlPhone"/>
      </w:pPr>
      <w:r>
        <w:t>Tel: + 43 1 586 66 51, + 43 1 586 66 50 16</w:t>
      </w:r>
    </w:p>
    <w:p w14:paraId="6EF8D1F9" w14:textId="5A102693" w:rsidR="000E72EB" w:rsidRDefault="000E72EB" w:rsidP="000E72EB">
      <w:pPr>
        <w:pStyle w:val="dlPhone"/>
      </w:pPr>
      <w:r>
        <w:t>Fax: + 43 1 568 76 67</w:t>
      </w:r>
    </w:p>
    <w:p w14:paraId="38A4C379" w14:textId="148C7449" w:rsidR="000E72EB" w:rsidRDefault="000E72EB" w:rsidP="000E72EB">
      <w:pPr>
        <w:pStyle w:val="dlPerson"/>
      </w:pPr>
    </w:p>
    <w:p w14:paraId="6B55C7B1" w14:textId="3349D085" w:rsidR="000E72EB" w:rsidRDefault="000E72EB" w:rsidP="000E72EB">
      <w:pPr>
        <w:pStyle w:val="dlPerson"/>
      </w:pPr>
      <w:r>
        <w:t>H. E. Mr Azzedine FARHANE</w:t>
      </w:r>
    </w:p>
    <w:p w14:paraId="31D1498C" w14:textId="3904BC5D" w:rsidR="000E72EB" w:rsidRDefault="000E72EB" w:rsidP="000E72EB">
      <w:pPr>
        <w:pStyle w:val="dlPerson2"/>
      </w:pPr>
      <w:r>
        <w:t>Ambassador Extraordinary and Plenipotentiary</w:t>
      </w:r>
    </w:p>
    <w:p w14:paraId="05BB1B53" w14:textId="5507F0E2" w:rsidR="000E72EB" w:rsidRDefault="000E72EB" w:rsidP="000E72EB">
      <w:pPr>
        <w:pStyle w:val="dlPerson2Last"/>
      </w:pPr>
      <w:r>
        <w:t>16 October 2019</w:t>
      </w:r>
    </w:p>
    <w:p w14:paraId="2CB0ECAA" w14:textId="73729BFD" w:rsidR="000E72EB" w:rsidRDefault="000E72EB" w:rsidP="000E72EB">
      <w:pPr>
        <w:pStyle w:val="MisijeNaslov"/>
      </w:pPr>
      <w:r>
        <w:br w:type="column"/>
      </w:r>
      <w:bookmarkStart w:id="95" w:name="_Toc168492663"/>
      <w:r>
        <w:lastRenderedPageBreak/>
        <w:t>Namibia</w:t>
      </w:r>
      <w:bookmarkEnd w:id="95"/>
    </w:p>
    <w:p w14:paraId="0ED71BAB" w14:textId="07BCD16F" w:rsidR="000E72EB" w:rsidRDefault="000E72EB" w:rsidP="000E72EB">
      <w:pPr>
        <w:pStyle w:val="dlCaption"/>
      </w:pPr>
      <w:r>
        <w:t>EMBASSY OF THE REPUBLIC OF NAMIBIA</w:t>
      </w:r>
    </w:p>
    <w:p w14:paraId="71BB4951" w14:textId="7E3F0A95" w:rsidR="000E72EB" w:rsidRDefault="000E72EB" w:rsidP="000E72EB">
      <w:pPr>
        <w:pStyle w:val="dlAddress"/>
      </w:pPr>
      <w:r>
        <w:t>AT-1190 VIENNA, Zuckerkandlgasse 2</w:t>
      </w:r>
    </w:p>
    <w:p w14:paraId="5385FCED" w14:textId="44C474AA" w:rsidR="000E72EB" w:rsidRDefault="000E72EB" w:rsidP="000E72EB">
      <w:pPr>
        <w:pStyle w:val="dlOfficeHours"/>
      </w:pPr>
      <w:r>
        <w:t>Office hours: Monday – Thursday 9.00 – 17.00, Friday 9.00 – 15.00</w:t>
      </w:r>
    </w:p>
    <w:p w14:paraId="3FBC8037" w14:textId="185B000A" w:rsidR="000E72EB" w:rsidRDefault="000E72EB" w:rsidP="000E72EB">
      <w:pPr>
        <w:pStyle w:val="dlPhone"/>
      </w:pPr>
      <w:r>
        <w:t>Tel: + 43 1 402 93 71/72/73</w:t>
      </w:r>
    </w:p>
    <w:p w14:paraId="761D385A" w14:textId="760D5648" w:rsidR="000E72EB" w:rsidRDefault="000E72EB" w:rsidP="000E72EB">
      <w:pPr>
        <w:pStyle w:val="dlPhone"/>
      </w:pPr>
      <w:r>
        <w:t>Fax: + 43 1 402 93 70</w:t>
      </w:r>
    </w:p>
    <w:p w14:paraId="78B407AE" w14:textId="6D8CA060" w:rsidR="000E72EB" w:rsidRDefault="000E72EB" w:rsidP="000E72EB">
      <w:pPr>
        <w:pStyle w:val="dlPhone"/>
      </w:pPr>
      <w:r>
        <w:t>E-mail: nam.emb.vienna@speed.at</w:t>
      </w:r>
    </w:p>
    <w:p w14:paraId="46F1791D" w14:textId="54A232DC" w:rsidR="000E72EB" w:rsidRDefault="000E72EB" w:rsidP="000E72EB">
      <w:pPr>
        <w:pStyle w:val="dlPhone"/>
      </w:pPr>
      <w:r>
        <w:t>Homepage: www.embnamibia.at</w:t>
      </w:r>
    </w:p>
    <w:p w14:paraId="6D860AAB" w14:textId="2D810888" w:rsidR="000E72EB" w:rsidRDefault="000E72EB" w:rsidP="000E72EB">
      <w:pPr>
        <w:pStyle w:val="dlUradCaption"/>
      </w:pPr>
      <w:r>
        <w:t>Consular Section</w:t>
      </w:r>
    </w:p>
    <w:p w14:paraId="4A3115E8" w14:textId="666292C1" w:rsidR="000E72EB" w:rsidRDefault="000E72EB" w:rsidP="000E72EB">
      <w:pPr>
        <w:pStyle w:val="dlPhone"/>
      </w:pPr>
      <w:r>
        <w:t>Office hours: Monday – Thursday 9.30 – 12.00</w:t>
      </w:r>
    </w:p>
    <w:p w14:paraId="6EA4D784" w14:textId="00F339C1" w:rsidR="000E72EB" w:rsidRDefault="000E72EB" w:rsidP="000E72EB">
      <w:pPr>
        <w:pStyle w:val="dlPhone"/>
      </w:pPr>
      <w:r>
        <w:t>E-mail: nam.emb.visa@speed.at</w:t>
      </w:r>
    </w:p>
    <w:p w14:paraId="0DFB4545" w14:textId="73D0235D" w:rsidR="000E72EB" w:rsidRDefault="000E72EB" w:rsidP="000E72EB">
      <w:pPr>
        <w:pStyle w:val="dlPerson"/>
      </w:pPr>
    </w:p>
    <w:p w14:paraId="12E98E57" w14:textId="08E14F43" w:rsidR="000E72EB" w:rsidRDefault="000E72EB" w:rsidP="000E72EB">
      <w:pPr>
        <w:pStyle w:val="dlPerson"/>
      </w:pPr>
      <w:r>
        <w:t>H. E. Mr Vasco Mushe SAMUPOFU</w:t>
      </w:r>
    </w:p>
    <w:p w14:paraId="46AA6940" w14:textId="0692C1CD" w:rsidR="000E72EB" w:rsidRDefault="000E72EB" w:rsidP="000E72EB">
      <w:pPr>
        <w:pStyle w:val="dlPerson2"/>
      </w:pPr>
      <w:r>
        <w:t>Ambassador Extraordinary and Plenipotentiary</w:t>
      </w:r>
    </w:p>
    <w:p w14:paraId="47217C23" w14:textId="11D324D4" w:rsidR="000E72EB" w:rsidRDefault="000E72EB" w:rsidP="000E72EB">
      <w:pPr>
        <w:pStyle w:val="dlPerson2Last"/>
      </w:pPr>
      <w:r>
        <w:t>21 May 2024</w:t>
      </w:r>
    </w:p>
    <w:p w14:paraId="6C389974" w14:textId="2EAE575B" w:rsidR="000E72EB" w:rsidRDefault="000E72EB" w:rsidP="000E72EB">
      <w:pPr>
        <w:pStyle w:val="dlPerson"/>
      </w:pPr>
      <w:r>
        <w:t>Ms Elise Pomwenepawa SHADUKA</w:t>
      </w:r>
    </w:p>
    <w:p w14:paraId="715A180B" w14:textId="66BF3A98" w:rsidR="000E72EB" w:rsidRDefault="000E72EB" w:rsidP="000E72EB">
      <w:pPr>
        <w:pStyle w:val="dlPerson2Last"/>
      </w:pPr>
      <w:r>
        <w:t xml:space="preserve">First Secretary </w:t>
      </w:r>
    </w:p>
    <w:p w14:paraId="5137CE08" w14:textId="454C2724" w:rsidR="000E72EB" w:rsidRDefault="000E72EB" w:rsidP="000E72EB">
      <w:pPr>
        <w:pStyle w:val="MisijeNaslov"/>
      </w:pPr>
      <w:r>
        <w:br w:type="column"/>
      </w:r>
      <w:bookmarkStart w:id="96" w:name="_Toc168492664"/>
      <w:r>
        <w:lastRenderedPageBreak/>
        <w:t>Nepal</w:t>
      </w:r>
      <w:bookmarkEnd w:id="96"/>
    </w:p>
    <w:p w14:paraId="15865E62" w14:textId="4859C315" w:rsidR="000E72EB" w:rsidRDefault="000E72EB" w:rsidP="000E72EB">
      <w:pPr>
        <w:pStyle w:val="dlCaption"/>
      </w:pPr>
      <w:r>
        <w:t>EMBASSY OF NEPAL</w:t>
      </w:r>
    </w:p>
    <w:p w14:paraId="369DE827" w14:textId="0B0FEE40" w:rsidR="000E72EB" w:rsidRDefault="000E72EB" w:rsidP="000E72EB">
      <w:pPr>
        <w:pStyle w:val="dlAddress"/>
      </w:pPr>
      <w:r>
        <w:t>AT-1040 VIENNA, Schwindgasse 5/1/6</w:t>
      </w:r>
    </w:p>
    <w:p w14:paraId="7D33D674" w14:textId="11087B49" w:rsidR="000E72EB" w:rsidRDefault="000E72EB" w:rsidP="000E72EB">
      <w:pPr>
        <w:pStyle w:val="dlOfficeHours"/>
      </w:pPr>
      <w:r>
        <w:t>Office hours: Monday – Friday 9.00 – 17.00</w:t>
      </w:r>
    </w:p>
    <w:p w14:paraId="0D6E4FB4" w14:textId="0B8D28FF" w:rsidR="000E72EB" w:rsidRDefault="000E72EB" w:rsidP="000E72EB">
      <w:pPr>
        <w:pStyle w:val="dlPhone"/>
      </w:pPr>
      <w:r>
        <w:t>Tel: + 43 1 2350 275-01</w:t>
      </w:r>
    </w:p>
    <w:p w14:paraId="416A68AC" w14:textId="29778258" w:rsidR="000E72EB" w:rsidRDefault="000E72EB" w:rsidP="000E72EB">
      <w:pPr>
        <w:pStyle w:val="dlPhone"/>
      </w:pPr>
      <w:r>
        <w:t>E-mail: mission@nepalmission.at</w:t>
      </w:r>
    </w:p>
    <w:p w14:paraId="68D0271C" w14:textId="5BE87DEA" w:rsidR="000E72EB" w:rsidRDefault="000E72EB" w:rsidP="000E72EB">
      <w:pPr>
        <w:pStyle w:val="dlUradCaption"/>
      </w:pPr>
      <w:r>
        <w:t>Consular Section</w:t>
      </w:r>
    </w:p>
    <w:p w14:paraId="01336768" w14:textId="48BFDD46" w:rsidR="000E72EB" w:rsidRDefault="000E72EB" w:rsidP="000E72EB">
      <w:pPr>
        <w:pStyle w:val="dlPhone"/>
      </w:pPr>
      <w:r>
        <w:t>Office hours: Monday – Friday 10.00 – 13.00</w:t>
      </w:r>
    </w:p>
    <w:p w14:paraId="0398AC43" w14:textId="049FDE7C" w:rsidR="000E72EB" w:rsidRDefault="000E72EB" w:rsidP="000E72EB">
      <w:pPr>
        <w:pStyle w:val="dlPerson"/>
      </w:pPr>
    </w:p>
    <w:p w14:paraId="0426E84F" w14:textId="2F377B09" w:rsidR="000E72EB" w:rsidRDefault="000E72EB" w:rsidP="000E72EB">
      <w:pPr>
        <w:pStyle w:val="dlPerson"/>
      </w:pPr>
      <w:r>
        <w:t>H. E. Mr Bharat Kumar REGMI</w:t>
      </w:r>
    </w:p>
    <w:p w14:paraId="7E77D704" w14:textId="54427556" w:rsidR="000E72EB" w:rsidRDefault="000E72EB" w:rsidP="000E72EB">
      <w:pPr>
        <w:pStyle w:val="dlPerson2"/>
      </w:pPr>
      <w:r>
        <w:t>Ambassador Extraordinary and Plenipotentiary</w:t>
      </w:r>
    </w:p>
    <w:p w14:paraId="149C58C2" w14:textId="28EC421C" w:rsidR="000E72EB" w:rsidRDefault="000E72EB" w:rsidP="000E72EB">
      <w:pPr>
        <w:pStyle w:val="dlPerson2Last"/>
      </w:pPr>
      <w:r>
        <w:t>27 June 2023</w:t>
      </w:r>
    </w:p>
    <w:p w14:paraId="0AB1032B" w14:textId="05E7F02D" w:rsidR="000E72EB" w:rsidRDefault="000E72EB" w:rsidP="000E72EB">
      <w:pPr>
        <w:pStyle w:val="dlPerson"/>
      </w:pPr>
      <w:r>
        <w:t>Mr Amber Bahadur KARKI</w:t>
      </w:r>
    </w:p>
    <w:p w14:paraId="2DF5917E" w14:textId="2ADE9C09" w:rsidR="000E72EB" w:rsidRDefault="000E72EB" w:rsidP="000E72EB">
      <w:pPr>
        <w:pStyle w:val="dlPerson2Last"/>
      </w:pPr>
      <w:r>
        <w:t>Counsellor</w:t>
      </w:r>
    </w:p>
    <w:p w14:paraId="3914BC7E" w14:textId="18C9E580" w:rsidR="000E72EB" w:rsidRDefault="000E72EB" w:rsidP="000E72EB">
      <w:pPr>
        <w:pStyle w:val="dlPerson"/>
      </w:pPr>
      <w:r>
        <w:t>Dr Illa MAINALI</w:t>
      </w:r>
    </w:p>
    <w:p w14:paraId="14761A19" w14:textId="6F4105FF" w:rsidR="000E72EB" w:rsidRDefault="000E72EB" w:rsidP="000E72EB">
      <w:pPr>
        <w:pStyle w:val="dlPerson2Last"/>
      </w:pPr>
      <w:r>
        <w:t>Counsellor</w:t>
      </w:r>
    </w:p>
    <w:p w14:paraId="2C8FF99B" w14:textId="0D837A59" w:rsidR="000E72EB" w:rsidRDefault="000E72EB" w:rsidP="000E72EB">
      <w:pPr>
        <w:pStyle w:val="dlPerson"/>
      </w:pPr>
      <w:r>
        <w:t>Mr Anil LAMSAL</w:t>
      </w:r>
    </w:p>
    <w:p w14:paraId="07F9609B" w14:textId="087DE72A" w:rsidR="000E72EB" w:rsidRDefault="000E72EB" w:rsidP="000E72EB">
      <w:pPr>
        <w:pStyle w:val="dlPerson2Last"/>
      </w:pPr>
      <w:r>
        <w:t>Second Secretary</w:t>
      </w:r>
    </w:p>
    <w:p w14:paraId="6119DD72" w14:textId="30176CB6" w:rsidR="000E72EB" w:rsidRDefault="000E72EB" w:rsidP="000E72EB">
      <w:pPr>
        <w:pStyle w:val="dlPerson"/>
      </w:pPr>
      <w:r>
        <w:t>Mr Yobraj LAMA</w:t>
      </w:r>
    </w:p>
    <w:p w14:paraId="0DB24EEC" w14:textId="44E3FABC" w:rsidR="000E72EB" w:rsidRDefault="000E72EB" w:rsidP="000E72EB">
      <w:pPr>
        <w:pStyle w:val="dlPerson2Last"/>
      </w:pPr>
      <w:r>
        <w:t>Attaché</w:t>
      </w:r>
    </w:p>
    <w:p w14:paraId="7916DECD" w14:textId="11096662" w:rsidR="000E72EB" w:rsidRDefault="000E72EB" w:rsidP="000E72EB">
      <w:pPr>
        <w:pStyle w:val="MisijeNaslov"/>
      </w:pPr>
      <w:r>
        <w:br w:type="column"/>
      </w:r>
      <w:bookmarkStart w:id="97" w:name="_Toc168492665"/>
      <w:r>
        <w:lastRenderedPageBreak/>
        <w:t>Netherlands</w:t>
      </w:r>
      <w:bookmarkEnd w:id="97"/>
    </w:p>
    <w:p w14:paraId="30A98AC7" w14:textId="706C0534" w:rsidR="000E72EB" w:rsidRDefault="000E72EB" w:rsidP="000E72EB">
      <w:pPr>
        <w:pStyle w:val="dlCaption"/>
      </w:pPr>
      <w:r>
        <w:t>EMBASSY OF THE KINGDOM OF THE NETHERLANDS</w:t>
      </w:r>
    </w:p>
    <w:p w14:paraId="7B108AB5" w14:textId="7F1B13A7" w:rsidR="000E72EB" w:rsidRDefault="000E72EB" w:rsidP="000E72EB">
      <w:pPr>
        <w:pStyle w:val="dlAddress"/>
      </w:pPr>
      <w:r>
        <w:t>SI-1000 LJUBLJANA, Palača Kapitelj, Poljanski nasip 6</w:t>
      </w:r>
    </w:p>
    <w:p w14:paraId="4CCDF24A" w14:textId="77783193" w:rsidR="000E72EB" w:rsidRDefault="000E72EB" w:rsidP="000E72EB">
      <w:pPr>
        <w:pStyle w:val="dlOfficeHours"/>
      </w:pPr>
      <w:r>
        <w:t>Office hours: Monday – Friday 8.30 – 16.30</w:t>
      </w:r>
    </w:p>
    <w:p w14:paraId="5912DA99" w14:textId="2792A5E2" w:rsidR="000E72EB" w:rsidRDefault="000E72EB" w:rsidP="000E72EB">
      <w:pPr>
        <w:pStyle w:val="dlPhone"/>
      </w:pPr>
      <w:r>
        <w:t>Tel: + 386 1 420 14 60</w:t>
      </w:r>
    </w:p>
    <w:p w14:paraId="3FF2A81E" w14:textId="0963B768" w:rsidR="000E72EB" w:rsidRDefault="000E72EB" w:rsidP="000E72EB">
      <w:pPr>
        <w:pStyle w:val="dlPhone"/>
      </w:pPr>
      <w:r>
        <w:t>E-mail: lju@minbuza.nl</w:t>
      </w:r>
    </w:p>
    <w:p w14:paraId="517FC1DC" w14:textId="3E6B3D69" w:rsidR="000E72EB" w:rsidRDefault="000E72EB" w:rsidP="000E72EB">
      <w:pPr>
        <w:pStyle w:val="dlPhone"/>
      </w:pPr>
      <w:r>
        <w:t>Homepage: www.netherlandsandyou.nl</w:t>
      </w:r>
    </w:p>
    <w:p w14:paraId="331FBB63" w14:textId="3C690F3B" w:rsidR="000E72EB" w:rsidRDefault="000E72EB" w:rsidP="000E72EB">
      <w:pPr>
        <w:pStyle w:val="dlUradCaption"/>
      </w:pPr>
      <w:r>
        <w:t>Consular Section</w:t>
      </w:r>
    </w:p>
    <w:p w14:paraId="257A1105" w14:textId="33D3D98E" w:rsidR="000E72EB" w:rsidRDefault="000E72EB" w:rsidP="000E72EB">
      <w:pPr>
        <w:pStyle w:val="dlPhone"/>
      </w:pPr>
      <w:r>
        <w:t>Office hours: Monday – Friday 9.00 – 12.00</w:t>
      </w:r>
    </w:p>
    <w:p w14:paraId="614DEC28" w14:textId="0CD9F3A4" w:rsidR="000E72EB" w:rsidRDefault="000E72EB" w:rsidP="000E72EB">
      <w:pPr>
        <w:pStyle w:val="dlPerson"/>
      </w:pPr>
    </w:p>
    <w:p w14:paraId="2064A2A9" w14:textId="0B2AA9E1" w:rsidR="000E72EB" w:rsidRDefault="000E72EB" w:rsidP="000E72EB">
      <w:pPr>
        <w:pStyle w:val="dlPerson"/>
      </w:pPr>
      <w:r>
        <w:t>H. E. Mr Johannes Obed VERBOOM</w:t>
      </w:r>
    </w:p>
    <w:p w14:paraId="7EC3CE1D" w14:textId="2881F458" w:rsidR="000E72EB" w:rsidRDefault="000E72EB" w:rsidP="000E72EB">
      <w:pPr>
        <w:pStyle w:val="dlPerson2"/>
      </w:pPr>
      <w:r>
        <w:t>Ambassador Extraordinary and Plenipotentiary</w:t>
      </w:r>
    </w:p>
    <w:p w14:paraId="1C8789B2" w14:textId="374D188A" w:rsidR="000E72EB" w:rsidRDefault="000E72EB" w:rsidP="000E72EB">
      <w:pPr>
        <w:pStyle w:val="dlPerson2Last"/>
      </w:pPr>
      <w:r>
        <w:t>29 June 2021</w:t>
      </w:r>
    </w:p>
    <w:p w14:paraId="23B33EB3" w14:textId="66B3EF2C" w:rsidR="000E72EB" w:rsidRDefault="000E72EB" w:rsidP="000E72EB">
      <w:pPr>
        <w:pStyle w:val="dlPerson"/>
      </w:pPr>
      <w:r>
        <w:t>Mr Derk Jan NAUTA</w:t>
      </w:r>
    </w:p>
    <w:p w14:paraId="1FEB4833" w14:textId="69AD8EDE" w:rsidR="000E72EB" w:rsidRDefault="000E72EB" w:rsidP="000E72EB">
      <w:pPr>
        <w:pStyle w:val="dlPerson2Last"/>
      </w:pPr>
      <w:r>
        <w:t>Counsellor</w:t>
      </w:r>
    </w:p>
    <w:p w14:paraId="424ED7B4" w14:textId="6AF39C50" w:rsidR="000E72EB" w:rsidRDefault="000E72EB" w:rsidP="000E72EB">
      <w:pPr>
        <w:pStyle w:val="dlPerson"/>
      </w:pPr>
      <w:r>
        <w:t>Lieutenant Colonel Pieter Jan Jacobus VAN STEE</w:t>
      </w:r>
    </w:p>
    <w:p w14:paraId="1EC09902" w14:textId="5786FCC8" w:rsidR="000E72EB" w:rsidRDefault="000E72EB" w:rsidP="000E72EB">
      <w:pPr>
        <w:pStyle w:val="dlPerson2"/>
      </w:pPr>
      <w:r>
        <w:t>Defence Attaché</w:t>
      </w:r>
    </w:p>
    <w:p w14:paraId="709C6430" w14:textId="7399E47F" w:rsidR="000E72EB" w:rsidRDefault="000E72EB" w:rsidP="000E72EB">
      <w:pPr>
        <w:pStyle w:val="dlPerson2Last"/>
      </w:pPr>
      <w:r>
        <w:t>with residence in Vienna</w:t>
      </w:r>
    </w:p>
    <w:p w14:paraId="71DFD033" w14:textId="56A03535" w:rsidR="000E72EB" w:rsidRDefault="000E72EB" w:rsidP="000E72EB">
      <w:pPr>
        <w:pStyle w:val="MisijeNaslov"/>
      </w:pPr>
      <w:r>
        <w:br w:type="column"/>
      </w:r>
      <w:bookmarkStart w:id="98" w:name="_Toc168492666"/>
      <w:r>
        <w:lastRenderedPageBreak/>
        <w:t>New Zealand</w:t>
      </w:r>
      <w:bookmarkEnd w:id="98"/>
    </w:p>
    <w:p w14:paraId="5B260892" w14:textId="1F07FDD5" w:rsidR="000E72EB" w:rsidRDefault="000E72EB" w:rsidP="000E72EB">
      <w:pPr>
        <w:pStyle w:val="dlCaption"/>
      </w:pPr>
      <w:r>
        <w:t>EMBASSY OF NEW ZEALAND</w:t>
      </w:r>
    </w:p>
    <w:p w14:paraId="10A1933F" w14:textId="17BAFB47" w:rsidR="000E72EB" w:rsidRDefault="000E72EB" w:rsidP="000E72EB">
      <w:pPr>
        <w:pStyle w:val="dlAddress"/>
      </w:pPr>
      <w:r>
        <w:t>AT-1110 VIENNA, Wiedener Gürtel 13, Tower 24, Level 15.02</w:t>
      </w:r>
    </w:p>
    <w:p w14:paraId="7B46855E" w14:textId="0484B4BB" w:rsidR="000E72EB" w:rsidRDefault="000E72EB" w:rsidP="000E72EB">
      <w:pPr>
        <w:pStyle w:val="dlOfficeHours"/>
      </w:pPr>
      <w:r>
        <w:t>Office hours: Monday – Friday 9.00 – 16.00</w:t>
      </w:r>
    </w:p>
    <w:p w14:paraId="7216147E" w14:textId="4D4D6E2E" w:rsidR="000E72EB" w:rsidRDefault="000E72EB" w:rsidP="000E72EB">
      <w:pPr>
        <w:pStyle w:val="dlPhone"/>
      </w:pPr>
      <w:r>
        <w:t>Tel: + 43 1 505 30 21</w:t>
      </w:r>
    </w:p>
    <w:p w14:paraId="2E88B72D" w14:textId="3BD73325" w:rsidR="000E72EB" w:rsidRDefault="000E72EB" w:rsidP="000E72EB">
      <w:pPr>
        <w:pStyle w:val="dlPhone"/>
      </w:pPr>
      <w:r>
        <w:t>Fax: + 43 1 505 30 20</w:t>
      </w:r>
    </w:p>
    <w:p w14:paraId="49D1F0C7" w14:textId="69D1401B" w:rsidR="000E72EB" w:rsidRDefault="000E72EB" w:rsidP="000E72EB">
      <w:pPr>
        <w:pStyle w:val="dlPhone"/>
      </w:pPr>
      <w:r>
        <w:t>E-mail: nzemb-vienna@mfat.net</w:t>
      </w:r>
    </w:p>
    <w:p w14:paraId="1B9545CB" w14:textId="2B03DDBB" w:rsidR="000E72EB" w:rsidRDefault="000E72EB" w:rsidP="000E72EB">
      <w:pPr>
        <w:pStyle w:val="dlPerson"/>
      </w:pPr>
    </w:p>
    <w:p w14:paraId="4E5E1AFC" w14:textId="35AB8E97" w:rsidR="000E72EB" w:rsidRDefault="000E72EB" w:rsidP="000E72EB">
      <w:pPr>
        <w:pStyle w:val="dlPerson"/>
      </w:pPr>
      <w:r>
        <w:t>Mr David LILLY</w:t>
      </w:r>
    </w:p>
    <w:p w14:paraId="118A0708" w14:textId="5A71CB20" w:rsidR="000E72EB" w:rsidRDefault="000E72EB" w:rsidP="000E72EB">
      <w:pPr>
        <w:pStyle w:val="dlPerson2"/>
      </w:pPr>
      <w:r>
        <w:t>First Secretary</w:t>
      </w:r>
    </w:p>
    <w:p w14:paraId="5A8A5E3E" w14:textId="692A641E" w:rsidR="000E72EB" w:rsidRDefault="000E72EB" w:rsidP="000E72EB">
      <w:pPr>
        <w:pStyle w:val="dlPerson2Last"/>
      </w:pPr>
      <w:r>
        <w:t>Chargé d'Affaires a.i.</w:t>
      </w:r>
    </w:p>
    <w:p w14:paraId="1A4FBF9F" w14:textId="2FD93E6D" w:rsidR="000E72EB" w:rsidRDefault="000E72EB" w:rsidP="000E72EB">
      <w:pPr>
        <w:pStyle w:val="MisijeNaslov"/>
      </w:pPr>
      <w:r>
        <w:br w:type="column"/>
      </w:r>
      <w:bookmarkStart w:id="99" w:name="_Toc168492667"/>
      <w:r>
        <w:lastRenderedPageBreak/>
        <w:t>Nicaragua</w:t>
      </w:r>
      <w:bookmarkEnd w:id="99"/>
    </w:p>
    <w:p w14:paraId="3C3C9BD0" w14:textId="3CEA9697" w:rsidR="000E72EB" w:rsidRDefault="000E72EB" w:rsidP="000E72EB">
      <w:pPr>
        <w:pStyle w:val="dlCaption"/>
      </w:pPr>
      <w:r>
        <w:t>EMBASSY OF THE REPUBLIC OF NICARAGUA</w:t>
      </w:r>
    </w:p>
    <w:p w14:paraId="0E9FF58D" w14:textId="1854B515" w:rsidR="000E72EB" w:rsidRDefault="000E72EB" w:rsidP="000E72EB">
      <w:pPr>
        <w:pStyle w:val="dlAddress"/>
      </w:pPr>
      <w:r>
        <w:t>IT-00198 ROME, Via Ruffini 2a int. 7</w:t>
      </w:r>
    </w:p>
    <w:p w14:paraId="04B3B695" w14:textId="11C496CE" w:rsidR="000E72EB" w:rsidRDefault="000E72EB" w:rsidP="000E72EB">
      <w:pPr>
        <w:pStyle w:val="dlPhone"/>
      </w:pPr>
      <w:r>
        <w:t>Tel: + 39 06 32 62 86 55, + 39 06 32 11 00 20</w:t>
      </w:r>
    </w:p>
    <w:p w14:paraId="3DDA1CE6" w14:textId="13846856" w:rsidR="000E72EB" w:rsidRDefault="000E72EB" w:rsidP="000E72EB">
      <w:pPr>
        <w:pStyle w:val="dlPhone"/>
      </w:pPr>
      <w:r>
        <w:t>Fax: + 39 06 320 30 41</w:t>
      </w:r>
    </w:p>
    <w:p w14:paraId="59A356B3" w14:textId="6032F7AD" w:rsidR="000E72EB" w:rsidRDefault="000E72EB" w:rsidP="000E72EB">
      <w:pPr>
        <w:pStyle w:val="dlPhone"/>
      </w:pPr>
      <w:r>
        <w:t>E-mail: embanicitalia@gmail.com</w:t>
      </w:r>
    </w:p>
    <w:p w14:paraId="1E548762" w14:textId="6F07F8D8" w:rsidR="000E72EB" w:rsidRDefault="000E72EB" w:rsidP="000E72EB">
      <w:pPr>
        <w:pStyle w:val="MisijeNaslov"/>
      </w:pPr>
      <w:r>
        <w:br w:type="column"/>
      </w:r>
      <w:bookmarkStart w:id="100" w:name="_Toc168492668"/>
      <w:r>
        <w:lastRenderedPageBreak/>
        <w:t>Nigeria</w:t>
      </w:r>
      <w:bookmarkEnd w:id="100"/>
    </w:p>
    <w:p w14:paraId="1FE26FB4" w14:textId="332D5C8D" w:rsidR="000E72EB" w:rsidRDefault="000E72EB" w:rsidP="000E72EB">
      <w:pPr>
        <w:pStyle w:val="dlCaption"/>
      </w:pPr>
      <w:r>
        <w:t>EMBASSY OF THE FEDERAL REPUBLIC OF NIGERIA</w:t>
      </w:r>
    </w:p>
    <w:p w14:paraId="6E445108" w14:textId="4DA6AC95" w:rsidR="000E72EB" w:rsidRDefault="000E72EB" w:rsidP="000E72EB">
      <w:pPr>
        <w:pStyle w:val="dlAddress"/>
      </w:pPr>
      <w:r>
        <w:t>RO-077190 BUCHAREST, 77 C Petru Cercel Street, Voluntari-Pipera, County of Ilfov</w:t>
      </w:r>
    </w:p>
    <w:p w14:paraId="0E37B0B7" w14:textId="1D7DE3D9" w:rsidR="000E72EB" w:rsidRDefault="000E72EB" w:rsidP="000E72EB">
      <w:pPr>
        <w:pStyle w:val="dlOfficeHours"/>
      </w:pPr>
      <w:r>
        <w:t>Office hours: Monday – Friday 9.00 – 17.00</w:t>
      </w:r>
    </w:p>
    <w:p w14:paraId="019ABB27" w14:textId="236CC6FC" w:rsidR="000E72EB" w:rsidRDefault="000E72EB" w:rsidP="000E72EB">
      <w:pPr>
        <w:pStyle w:val="dlPhone"/>
      </w:pPr>
      <w:r>
        <w:t>Tel: + 40 21 312 79 37</w:t>
      </w:r>
    </w:p>
    <w:p w14:paraId="1F1A8552" w14:textId="6DD92A02" w:rsidR="000E72EB" w:rsidRDefault="000E72EB" w:rsidP="000E72EB">
      <w:pPr>
        <w:pStyle w:val="dlPhone"/>
      </w:pPr>
      <w:r>
        <w:t>Fax: + 40 21 312 06 22</w:t>
      </w:r>
    </w:p>
    <w:p w14:paraId="3F2D8018" w14:textId="5B2F0A61" w:rsidR="000E72EB" w:rsidRDefault="000E72EB" w:rsidP="000E72EB">
      <w:pPr>
        <w:pStyle w:val="dlPhone"/>
      </w:pPr>
      <w:r>
        <w:t>E-mail: info@nigeriaembromania.gov.ng, nigerembinro@yahoo.com</w:t>
      </w:r>
    </w:p>
    <w:p w14:paraId="36AE0DFF" w14:textId="26160680" w:rsidR="000E72EB" w:rsidRDefault="000E72EB" w:rsidP="000E72EB">
      <w:pPr>
        <w:pStyle w:val="dlPhone"/>
      </w:pPr>
      <w:r>
        <w:t>Homepage: www.nigeriaembromania.gov.ng</w:t>
      </w:r>
    </w:p>
    <w:p w14:paraId="3604325E" w14:textId="635292B9" w:rsidR="000E72EB" w:rsidRDefault="000E72EB" w:rsidP="000E72EB">
      <w:pPr>
        <w:pStyle w:val="dlPerson"/>
      </w:pPr>
    </w:p>
    <w:p w14:paraId="71D3B984" w14:textId="7A374D8B" w:rsidR="000E72EB" w:rsidRDefault="000E72EB" w:rsidP="000E72EB">
      <w:pPr>
        <w:pStyle w:val="dlPerson"/>
      </w:pPr>
      <w:r>
        <w:t>Mr Desmond Chidi OKAFOR</w:t>
      </w:r>
    </w:p>
    <w:p w14:paraId="36A6CB3A" w14:textId="18B4C500" w:rsidR="000E72EB" w:rsidRDefault="000E72EB" w:rsidP="000E72EB">
      <w:pPr>
        <w:pStyle w:val="dlPerson2Last"/>
      </w:pPr>
      <w:r>
        <w:t>Minister</w:t>
      </w:r>
    </w:p>
    <w:p w14:paraId="69F6429A" w14:textId="0A864D31" w:rsidR="000E72EB" w:rsidRDefault="000E72EB" w:rsidP="000E72EB">
      <w:pPr>
        <w:pStyle w:val="dlPerson"/>
      </w:pPr>
      <w:r>
        <w:t>Mr Paul Olufemi AKANMODE</w:t>
      </w:r>
    </w:p>
    <w:p w14:paraId="5D4BF870" w14:textId="61A43B7A" w:rsidR="000E72EB" w:rsidRDefault="000E72EB" w:rsidP="000E72EB">
      <w:pPr>
        <w:pStyle w:val="dlPerson2Last"/>
      </w:pPr>
      <w:r>
        <w:t>Minister Counsellor</w:t>
      </w:r>
    </w:p>
    <w:p w14:paraId="748AA5FD" w14:textId="6A85344F" w:rsidR="000E72EB" w:rsidRDefault="000E72EB" w:rsidP="000E72EB">
      <w:pPr>
        <w:pStyle w:val="dlPerson"/>
      </w:pPr>
      <w:r>
        <w:t>Mr David Okechukwu ABRAHAM</w:t>
      </w:r>
    </w:p>
    <w:p w14:paraId="13349DC2" w14:textId="5145CFB6" w:rsidR="000E72EB" w:rsidRDefault="000E72EB" w:rsidP="000E72EB">
      <w:pPr>
        <w:pStyle w:val="dlPerson2Last"/>
      </w:pPr>
      <w:r>
        <w:t>Senior Counsellor</w:t>
      </w:r>
    </w:p>
    <w:p w14:paraId="7E3E4E62" w14:textId="452FA7CB" w:rsidR="000E72EB" w:rsidRDefault="000E72EB" w:rsidP="000E72EB">
      <w:pPr>
        <w:pStyle w:val="dlPerson"/>
      </w:pPr>
      <w:r>
        <w:t>Colonel Jibril Adesunbo OGUNRINDE</w:t>
      </w:r>
    </w:p>
    <w:p w14:paraId="5044FFCB" w14:textId="7DD69280" w:rsidR="000E72EB" w:rsidRDefault="000E72EB" w:rsidP="000E72EB">
      <w:pPr>
        <w:pStyle w:val="dlPerson2"/>
      </w:pPr>
      <w:r>
        <w:t>Defence Attaché</w:t>
      </w:r>
    </w:p>
    <w:p w14:paraId="2BBF2A8B" w14:textId="0944E64B" w:rsidR="000E72EB" w:rsidRDefault="000E72EB" w:rsidP="000E72EB">
      <w:pPr>
        <w:pStyle w:val="dlPerson2Last"/>
      </w:pPr>
      <w:r>
        <w:t>with residence in Berlin</w:t>
      </w:r>
    </w:p>
    <w:p w14:paraId="3343805F" w14:textId="3494FF39" w:rsidR="000E72EB" w:rsidRDefault="000E72EB" w:rsidP="000E72EB">
      <w:pPr>
        <w:pStyle w:val="MisijeNaslov"/>
      </w:pPr>
      <w:r>
        <w:br w:type="column"/>
      </w:r>
      <w:bookmarkStart w:id="101" w:name="_Toc168492669"/>
      <w:r>
        <w:lastRenderedPageBreak/>
        <w:t>North Macedonia</w:t>
      </w:r>
      <w:bookmarkEnd w:id="101"/>
    </w:p>
    <w:p w14:paraId="530FF2B7" w14:textId="549ABA15" w:rsidR="000E72EB" w:rsidRDefault="000E72EB" w:rsidP="000E72EB">
      <w:pPr>
        <w:pStyle w:val="dlCaption"/>
      </w:pPr>
      <w:r>
        <w:t>EMBASSY OF THE REPUBLIC OF NORTH MACEDONIA</w:t>
      </w:r>
    </w:p>
    <w:p w14:paraId="4EE18AB9" w14:textId="3BB027E0" w:rsidR="000E72EB" w:rsidRDefault="000E72EB" w:rsidP="000E72EB">
      <w:pPr>
        <w:pStyle w:val="dlAddress"/>
      </w:pPr>
      <w:r>
        <w:t>SI-1000 LJUBLJANA, Rožna dolina, Cesta IV/2</w:t>
      </w:r>
    </w:p>
    <w:p w14:paraId="6FF68C65" w14:textId="7FA3BD62" w:rsidR="000E72EB" w:rsidRDefault="000E72EB" w:rsidP="000E72EB">
      <w:pPr>
        <w:pStyle w:val="dlOfficeHours"/>
      </w:pPr>
      <w:r>
        <w:t>Office hours: Monday – Fridayljubljana@mfa.gov.mk 8.30 – 16.30</w:t>
      </w:r>
    </w:p>
    <w:p w14:paraId="47A56731" w14:textId="14B6D0D8" w:rsidR="000E72EB" w:rsidRDefault="000E72EB" w:rsidP="000E72EB">
      <w:pPr>
        <w:pStyle w:val="dlPhone"/>
      </w:pPr>
      <w:r>
        <w:t>Tel: + 386 1 421 00 21</w:t>
      </w:r>
    </w:p>
    <w:p w14:paraId="4476ABFC" w14:textId="14D78005" w:rsidR="000E72EB" w:rsidRDefault="000E72EB" w:rsidP="000E72EB">
      <w:pPr>
        <w:pStyle w:val="dlPhone"/>
      </w:pPr>
      <w:r>
        <w:t>Emergency number: + 386 41 544 222</w:t>
      </w:r>
    </w:p>
    <w:p w14:paraId="2A570401" w14:textId="327F3C53" w:rsidR="000E72EB" w:rsidRDefault="000E72EB" w:rsidP="000E72EB">
      <w:pPr>
        <w:pStyle w:val="dlPhone"/>
      </w:pPr>
      <w:r>
        <w:t>Fax: + 386 1 421 00 23</w:t>
      </w:r>
    </w:p>
    <w:p w14:paraId="563A165D" w14:textId="7AFE5CCA" w:rsidR="000E72EB" w:rsidRDefault="000E72EB" w:rsidP="000E72EB">
      <w:pPr>
        <w:pStyle w:val="dlUradCaption"/>
      </w:pPr>
      <w:r>
        <w:t>Consular Section</w:t>
      </w:r>
    </w:p>
    <w:p w14:paraId="0B3A9CAF" w14:textId="75FAE2FE" w:rsidR="000E72EB" w:rsidRDefault="000E72EB" w:rsidP="000E72EB">
      <w:pPr>
        <w:pStyle w:val="dlPhone"/>
      </w:pPr>
      <w:r>
        <w:t>Office hours: Monday – Friday 10.00 – 13.00</w:t>
      </w:r>
    </w:p>
    <w:p w14:paraId="34E32F92" w14:textId="2FA56785" w:rsidR="000E72EB" w:rsidRDefault="000E72EB" w:rsidP="000E72EB">
      <w:pPr>
        <w:pStyle w:val="dlPhone"/>
      </w:pPr>
      <w:r>
        <w:t>Tel: + 386 8 200 95 71</w:t>
      </w:r>
    </w:p>
    <w:p w14:paraId="77812AD6" w14:textId="3447A1F7" w:rsidR="000E72EB" w:rsidRDefault="000E72EB" w:rsidP="000E72EB">
      <w:pPr>
        <w:pStyle w:val="dlPerson"/>
      </w:pPr>
    </w:p>
    <w:p w14:paraId="3B1D41B2" w14:textId="1D9E0E99" w:rsidR="000E72EB" w:rsidRDefault="000E72EB" w:rsidP="000E72EB">
      <w:pPr>
        <w:pStyle w:val="dlPerson"/>
      </w:pPr>
      <w:r>
        <w:t>H. E. Mr Goran MILEVSKI</w:t>
      </w:r>
    </w:p>
    <w:p w14:paraId="53A2C717" w14:textId="6CA313C9" w:rsidR="000E72EB" w:rsidRDefault="000E72EB" w:rsidP="000E72EB">
      <w:pPr>
        <w:pStyle w:val="dlPerson2"/>
      </w:pPr>
      <w:r>
        <w:t>Ambassador Extraordinary and Plenipotentiary</w:t>
      </w:r>
    </w:p>
    <w:p w14:paraId="473B0373" w14:textId="0FD823D0" w:rsidR="000E72EB" w:rsidRDefault="000E72EB" w:rsidP="000E72EB">
      <w:pPr>
        <w:pStyle w:val="dlPerson2Last"/>
      </w:pPr>
      <w:r>
        <w:t>3 May 2023</w:t>
      </w:r>
    </w:p>
    <w:p w14:paraId="71E28A59" w14:textId="7ECDD59A" w:rsidR="000E72EB" w:rsidRDefault="000E72EB" w:rsidP="000E72EB">
      <w:pPr>
        <w:pStyle w:val="dlPerson"/>
      </w:pPr>
      <w:r>
        <w:t>Ms Bojana JOVANOSKA</w:t>
      </w:r>
    </w:p>
    <w:p w14:paraId="3988840F" w14:textId="1FFC7608" w:rsidR="000E72EB" w:rsidRDefault="000E72EB" w:rsidP="000E72EB">
      <w:pPr>
        <w:pStyle w:val="dlPerson2Last"/>
      </w:pPr>
      <w:r>
        <w:t>Minister Counsellor</w:t>
      </w:r>
    </w:p>
    <w:p w14:paraId="3348D6E4" w14:textId="6FBDECAA" w:rsidR="000E72EB" w:rsidRDefault="000E72EB" w:rsidP="000E72EB">
      <w:pPr>
        <w:pStyle w:val="dlPerson"/>
      </w:pPr>
      <w:r>
        <w:t>Mr Jumni SALI</w:t>
      </w:r>
    </w:p>
    <w:p w14:paraId="642D295F" w14:textId="285E7D5A" w:rsidR="000E72EB" w:rsidRDefault="000E72EB" w:rsidP="000E72EB">
      <w:pPr>
        <w:pStyle w:val="dlPerson2Last"/>
      </w:pPr>
      <w:r>
        <w:t>Counsellor</w:t>
      </w:r>
    </w:p>
    <w:p w14:paraId="4BFBB2F2" w14:textId="782ADC58" w:rsidR="000E72EB" w:rsidRDefault="000E72EB" w:rsidP="000E72EB">
      <w:pPr>
        <w:pStyle w:val="dlPerson"/>
      </w:pPr>
      <w:r>
        <w:t>Ms Aneta TRPEVSKA</w:t>
      </w:r>
    </w:p>
    <w:p w14:paraId="1F54071E" w14:textId="65E4E501" w:rsidR="000E72EB" w:rsidRDefault="000E72EB" w:rsidP="000E72EB">
      <w:pPr>
        <w:pStyle w:val="dlPerson2Last"/>
      </w:pPr>
      <w:r>
        <w:t>Counsellor</w:t>
      </w:r>
    </w:p>
    <w:p w14:paraId="19325505" w14:textId="6E20DFC5" w:rsidR="000E72EB" w:rsidRDefault="000E72EB" w:rsidP="000E72EB">
      <w:pPr>
        <w:pStyle w:val="dlPerson"/>
      </w:pPr>
      <w:r>
        <w:t>Colonel Toni STOJANOVSKI</w:t>
      </w:r>
    </w:p>
    <w:p w14:paraId="7E3586AB" w14:textId="4FB82F47" w:rsidR="000E72EB" w:rsidRDefault="000E72EB" w:rsidP="000E72EB">
      <w:pPr>
        <w:pStyle w:val="dlPerson2Last"/>
      </w:pPr>
      <w:r>
        <w:t>Defence Attaché</w:t>
      </w:r>
    </w:p>
    <w:p w14:paraId="67FA96D9" w14:textId="775C5FE0" w:rsidR="000E72EB" w:rsidRDefault="000E72EB" w:rsidP="000E72EB">
      <w:pPr>
        <w:pStyle w:val="MisijeNaslov"/>
      </w:pPr>
      <w:r>
        <w:br w:type="column"/>
      </w:r>
      <w:bookmarkStart w:id="102" w:name="_Toc168492670"/>
      <w:r>
        <w:lastRenderedPageBreak/>
        <w:t>Norway</w:t>
      </w:r>
      <w:bookmarkEnd w:id="102"/>
    </w:p>
    <w:p w14:paraId="2DD70285" w14:textId="204457A6" w:rsidR="000E72EB" w:rsidRDefault="000E72EB" w:rsidP="000E72EB">
      <w:pPr>
        <w:pStyle w:val="dlCaption"/>
      </w:pPr>
      <w:r>
        <w:t>EMBASSY OF THE KINGDOM OF NORWAY</w:t>
      </w:r>
    </w:p>
    <w:p w14:paraId="78E3372B" w14:textId="11B82495" w:rsidR="000E72EB" w:rsidRDefault="000E72EB" w:rsidP="000E72EB">
      <w:pPr>
        <w:pStyle w:val="dlAddress"/>
      </w:pPr>
      <w:r>
        <w:t>HU-1015 BUDAPEST, Ostrom utca 13</w:t>
      </w:r>
    </w:p>
    <w:p w14:paraId="748B74B3" w14:textId="77777777" w:rsidR="000E72EB" w:rsidRDefault="000E72EB" w:rsidP="000E72EB">
      <w:pPr>
        <w:pStyle w:val="dlOfficeHours"/>
      </w:pPr>
      <w:r>
        <w:t>Office hours: Monday – Friday 8.15 – 15.15 (15 May – 14 September)</w:t>
      </w:r>
    </w:p>
    <w:p w14:paraId="6060306F" w14:textId="2B9ADBB9" w:rsidR="000E72EB" w:rsidRDefault="000E72EB" w:rsidP="000E72EB">
      <w:pPr>
        <w:pStyle w:val="dlOfficeHours"/>
      </w:pPr>
      <w:r>
        <w:t>Monday – Friday 8.15 – 16.00 (15 September – 14 May)</w:t>
      </w:r>
    </w:p>
    <w:p w14:paraId="0594D540" w14:textId="77777777" w:rsidR="000E72EB" w:rsidRDefault="000E72EB" w:rsidP="000E72EB">
      <w:pPr>
        <w:pStyle w:val="dlPhone"/>
      </w:pPr>
      <w:r>
        <w:t>Tel: + 36 1 325 33 00</w:t>
      </w:r>
    </w:p>
    <w:p w14:paraId="6EEC1694" w14:textId="61870E2F" w:rsidR="000E72EB" w:rsidRDefault="000E72EB" w:rsidP="000E72EB">
      <w:pPr>
        <w:pStyle w:val="dlPhone"/>
      </w:pPr>
      <w:r>
        <w:t>Monday – Friday 9.00 – 12.30 and 13.00 – 15.00</w:t>
      </w:r>
    </w:p>
    <w:p w14:paraId="1537FFA3" w14:textId="0B4ED24D" w:rsidR="000E72EB" w:rsidRDefault="000E72EB" w:rsidP="000E72EB">
      <w:pPr>
        <w:pStyle w:val="dlPhone"/>
      </w:pPr>
      <w:r>
        <w:t>E-mail: emb.budapest@mfa.no</w:t>
      </w:r>
    </w:p>
    <w:p w14:paraId="69E6917D" w14:textId="72BE5A92" w:rsidR="000E72EB" w:rsidRDefault="000E72EB" w:rsidP="000E72EB">
      <w:pPr>
        <w:pStyle w:val="dlPhone"/>
      </w:pPr>
      <w:r>
        <w:t>Homepage: https://www.norway.no/en/slovenia</w:t>
      </w:r>
    </w:p>
    <w:p w14:paraId="0BA59066" w14:textId="68E4E037" w:rsidR="000E72EB" w:rsidRDefault="000E72EB" w:rsidP="000E72EB">
      <w:pPr>
        <w:pStyle w:val="dlPerson"/>
      </w:pPr>
    </w:p>
    <w:p w14:paraId="2F7A9BC9" w14:textId="3A583FBB" w:rsidR="000E72EB" w:rsidRDefault="000E72EB" w:rsidP="000E72EB">
      <w:pPr>
        <w:pStyle w:val="dlPerson"/>
      </w:pPr>
      <w:r>
        <w:t>H. E. Ms Trine SKYMOEN</w:t>
      </w:r>
    </w:p>
    <w:p w14:paraId="6691AFBD" w14:textId="771A9CDC" w:rsidR="000E72EB" w:rsidRDefault="000E72EB" w:rsidP="000E72EB">
      <w:pPr>
        <w:pStyle w:val="dlPerson2"/>
      </w:pPr>
      <w:r>
        <w:t>Ambassador Extraordinary and Plenipotentiary</w:t>
      </w:r>
    </w:p>
    <w:p w14:paraId="53008F71" w14:textId="70B273E7" w:rsidR="000E72EB" w:rsidRDefault="000E72EB" w:rsidP="000E72EB">
      <w:pPr>
        <w:pStyle w:val="dlPerson2Last"/>
      </w:pPr>
      <w:r>
        <w:t>2 December 2020</w:t>
      </w:r>
    </w:p>
    <w:p w14:paraId="091562BA" w14:textId="75216FE5" w:rsidR="000E72EB" w:rsidRDefault="000E72EB" w:rsidP="000E72EB">
      <w:pPr>
        <w:pStyle w:val="dlPerson"/>
      </w:pPr>
      <w:r>
        <w:t>Mr Herman BASKÅR</w:t>
      </w:r>
    </w:p>
    <w:p w14:paraId="1ECE98A2" w14:textId="1F8823C8" w:rsidR="000E72EB" w:rsidRDefault="000E72EB" w:rsidP="000E72EB">
      <w:pPr>
        <w:pStyle w:val="dlPerson2Last"/>
      </w:pPr>
      <w:r>
        <w:t>Counsellor (Political and Economic Affairs)</w:t>
      </w:r>
    </w:p>
    <w:p w14:paraId="44D1683A" w14:textId="3AD3F631" w:rsidR="000E72EB" w:rsidRDefault="000E72EB" w:rsidP="000E72EB">
      <w:pPr>
        <w:pStyle w:val="dlPerson"/>
      </w:pPr>
      <w:r>
        <w:t>Mr Håkon ULLEBØ</w:t>
      </w:r>
    </w:p>
    <w:p w14:paraId="709882D3" w14:textId="00ADAAFB" w:rsidR="000E72EB" w:rsidRDefault="000E72EB" w:rsidP="000E72EB">
      <w:pPr>
        <w:pStyle w:val="dlPerson2Last"/>
      </w:pPr>
      <w:r>
        <w:t>First Secretary (Consular and Administrative Affairs)</w:t>
      </w:r>
    </w:p>
    <w:p w14:paraId="21851F06" w14:textId="4701410F" w:rsidR="000E72EB" w:rsidRDefault="000E72EB" w:rsidP="000E72EB">
      <w:pPr>
        <w:pStyle w:val="MisijeNaslov"/>
      </w:pPr>
      <w:r>
        <w:br w:type="column"/>
      </w:r>
      <w:bookmarkStart w:id="103" w:name="_Toc168492671"/>
      <w:r>
        <w:lastRenderedPageBreak/>
        <w:t>Oman</w:t>
      </w:r>
      <w:bookmarkEnd w:id="103"/>
    </w:p>
    <w:p w14:paraId="1629B8D7" w14:textId="3414B8D6" w:rsidR="000E72EB" w:rsidRDefault="000E72EB" w:rsidP="000E72EB">
      <w:pPr>
        <w:pStyle w:val="dlCaption"/>
      </w:pPr>
      <w:r>
        <w:t>EMBASSY OF THE SULTANATE OF OMAN</w:t>
      </w:r>
    </w:p>
    <w:p w14:paraId="1A03AC82" w14:textId="35A24A09" w:rsidR="000E72EB" w:rsidRDefault="000E72EB" w:rsidP="000E72EB">
      <w:pPr>
        <w:pStyle w:val="dlAddress"/>
      </w:pPr>
      <w:r>
        <w:t>AT-1090 VIENNA, Währinger Straße 2-4/24–25</w:t>
      </w:r>
    </w:p>
    <w:p w14:paraId="2DFEFD22" w14:textId="0CE7E08C" w:rsidR="000E72EB" w:rsidRDefault="000E72EB" w:rsidP="000E72EB">
      <w:pPr>
        <w:pStyle w:val="dlOfficeHours"/>
      </w:pPr>
      <w:r>
        <w:t>Office hours: Monday – Friday 9.00 – 15.00</w:t>
      </w:r>
    </w:p>
    <w:p w14:paraId="369E250A" w14:textId="730F6B48" w:rsidR="000E72EB" w:rsidRDefault="000E72EB" w:rsidP="000E72EB">
      <w:pPr>
        <w:pStyle w:val="dlPhone"/>
      </w:pPr>
      <w:r>
        <w:t>Tel: + 43 1 310 86 43</w:t>
      </w:r>
    </w:p>
    <w:p w14:paraId="3193A5EA" w14:textId="4C453DF2" w:rsidR="000E72EB" w:rsidRDefault="000E72EB" w:rsidP="000E72EB">
      <w:pPr>
        <w:pStyle w:val="dlPhone"/>
      </w:pPr>
      <w:r>
        <w:t>Fax: + 43 1 310 72 68</w:t>
      </w:r>
    </w:p>
    <w:p w14:paraId="17664B8D" w14:textId="19B67256" w:rsidR="000E72EB" w:rsidRDefault="000E72EB" w:rsidP="000E72EB">
      <w:pPr>
        <w:pStyle w:val="dlPhone"/>
      </w:pPr>
      <w:r>
        <w:t>E-mail: Vienna@omanembassy.at</w:t>
      </w:r>
    </w:p>
    <w:p w14:paraId="074D1C38" w14:textId="7EEB0F90" w:rsidR="000E72EB" w:rsidRDefault="000E72EB" w:rsidP="000E72EB">
      <w:pPr>
        <w:pStyle w:val="dlUradCaption"/>
      </w:pPr>
      <w:r>
        <w:t>Consular Section</w:t>
      </w:r>
    </w:p>
    <w:p w14:paraId="1AC0F60F" w14:textId="5A8F21B3" w:rsidR="000E72EB" w:rsidRDefault="000E72EB" w:rsidP="000E72EB">
      <w:pPr>
        <w:pStyle w:val="dlPhone"/>
      </w:pPr>
      <w:r>
        <w:t>Office hours: Monday – Friday 9.30 – 14.30</w:t>
      </w:r>
    </w:p>
    <w:p w14:paraId="400CAFDC" w14:textId="315C92A5" w:rsidR="000E72EB" w:rsidRDefault="000E72EB" w:rsidP="000E72EB">
      <w:pPr>
        <w:pStyle w:val="dlPhone"/>
      </w:pPr>
      <w:r>
        <w:t>Tel: + 43 1 310 86 43 22</w:t>
      </w:r>
    </w:p>
    <w:p w14:paraId="4772825B" w14:textId="3387807C" w:rsidR="000E72EB" w:rsidRDefault="000E72EB" w:rsidP="000E72EB">
      <w:pPr>
        <w:pStyle w:val="dlPhone"/>
      </w:pPr>
      <w:r>
        <w:t>E-mail: consulate@omanembassy.at</w:t>
      </w:r>
    </w:p>
    <w:p w14:paraId="7058D33C" w14:textId="1B7559A4" w:rsidR="000E72EB" w:rsidRDefault="000E72EB" w:rsidP="000E72EB">
      <w:pPr>
        <w:pStyle w:val="dlPerson"/>
      </w:pPr>
    </w:p>
    <w:p w14:paraId="7FFCA484" w14:textId="6704AB03" w:rsidR="000E72EB" w:rsidRDefault="000E72EB" w:rsidP="000E72EB">
      <w:pPr>
        <w:pStyle w:val="dlPerson"/>
      </w:pPr>
      <w:r>
        <w:t>H. E. Mr Yousuf Ahmed Hamed ALJABRI</w:t>
      </w:r>
    </w:p>
    <w:p w14:paraId="39217C44" w14:textId="7CFC6004" w:rsidR="000E72EB" w:rsidRDefault="000E72EB" w:rsidP="000E72EB">
      <w:pPr>
        <w:pStyle w:val="dlPerson2"/>
      </w:pPr>
      <w:r>
        <w:t>Ambassador Extraordinary and Plenipotentiary</w:t>
      </w:r>
    </w:p>
    <w:p w14:paraId="78FC7BC0" w14:textId="45D74A0E" w:rsidR="000E72EB" w:rsidRDefault="000E72EB" w:rsidP="000E72EB">
      <w:pPr>
        <w:pStyle w:val="dlPerson2Last"/>
      </w:pPr>
      <w:r>
        <w:t>27 July 2020</w:t>
      </w:r>
    </w:p>
    <w:p w14:paraId="6F40DA9E" w14:textId="01FC0151" w:rsidR="000E72EB" w:rsidRDefault="000E72EB" w:rsidP="000E72EB">
      <w:pPr>
        <w:pStyle w:val="dlPerson"/>
      </w:pPr>
      <w:r>
        <w:t>Mr Mohamed Hamood Abdul Aziz AL BALUSHI</w:t>
      </w:r>
    </w:p>
    <w:p w14:paraId="3BCB2BE3" w14:textId="1E4D5B49" w:rsidR="000E72EB" w:rsidRDefault="000E72EB" w:rsidP="000E72EB">
      <w:pPr>
        <w:pStyle w:val="dlPerson2Last"/>
      </w:pPr>
      <w:r>
        <w:t>First Secretary</w:t>
      </w:r>
    </w:p>
    <w:p w14:paraId="18B3C3EF" w14:textId="2E0BCE17" w:rsidR="000E72EB" w:rsidRDefault="000E72EB" w:rsidP="000E72EB">
      <w:pPr>
        <w:pStyle w:val="dlPerson"/>
      </w:pPr>
      <w:r>
        <w:t>Mr Mohammed Badr Hilal AL JBRI</w:t>
      </w:r>
    </w:p>
    <w:p w14:paraId="15EE06EC" w14:textId="7610CC49" w:rsidR="000E72EB" w:rsidRDefault="000E72EB" w:rsidP="000E72EB">
      <w:pPr>
        <w:pStyle w:val="dlPerson2Last"/>
      </w:pPr>
      <w:r>
        <w:t>Second Secretary</w:t>
      </w:r>
    </w:p>
    <w:p w14:paraId="7D79FBB6" w14:textId="425205DE" w:rsidR="000E72EB" w:rsidRDefault="000E72EB" w:rsidP="000E72EB">
      <w:pPr>
        <w:pStyle w:val="MisijeNaslov"/>
      </w:pPr>
      <w:r>
        <w:br w:type="column"/>
      </w:r>
      <w:bookmarkStart w:id="104" w:name="_Toc168492672"/>
      <w:r>
        <w:lastRenderedPageBreak/>
        <w:t>Pakistan</w:t>
      </w:r>
      <w:bookmarkEnd w:id="104"/>
    </w:p>
    <w:p w14:paraId="5FB7E572" w14:textId="6B2414BA" w:rsidR="000E72EB" w:rsidRDefault="000E72EB" w:rsidP="000E72EB">
      <w:pPr>
        <w:pStyle w:val="dlCaption"/>
      </w:pPr>
      <w:r>
        <w:t>EMBASSY OF THE ISLAMIC REPUBLIC OF PAKISTAN</w:t>
      </w:r>
    </w:p>
    <w:p w14:paraId="623C032D" w14:textId="00D3C171" w:rsidR="000E72EB" w:rsidRDefault="000E72EB" w:rsidP="000E72EB">
      <w:pPr>
        <w:pStyle w:val="dlAddress"/>
      </w:pPr>
      <w:r>
        <w:t>IT-00135 ROME, Via della Camilluccia 682</w:t>
      </w:r>
    </w:p>
    <w:p w14:paraId="56B0AAC5" w14:textId="588349BD" w:rsidR="000E72EB" w:rsidRDefault="000E72EB" w:rsidP="000E72EB">
      <w:pPr>
        <w:pStyle w:val="dlOfficeHours"/>
      </w:pPr>
      <w:r>
        <w:t>Office hours: Monday – Friday 9.00 – 17.00</w:t>
      </w:r>
    </w:p>
    <w:p w14:paraId="3FB0C9DA" w14:textId="39957B56" w:rsidR="000E72EB" w:rsidRDefault="000E72EB" w:rsidP="000E72EB">
      <w:pPr>
        <w:pStyle w:val="dlPhone"/>
      </w:pPr>
      <w:r>
        <w:t>Tel: + 39 06 36 30 17 75, + 39 06 32 94 836</w:t>
      </w:r>
    </w:p>
    <w:p w14:paraId="36A97453" w14:textId="1787254C" w:rsidR="000E72EB" w:rsidRDefault="000E72EB" w:rsidP="000E72EB">
      <w:pPr>
        <w:pStyle w:val="dlPhone"/>
      </w:pPr>
      <w:r>
        <w:t>Fax: + 39 06 36 30 19 36</w:t>
      </w:r>
    </w:p>
    <w:p w14:paraId="36AE8F21" w14:textId="4AA4D90C" w:rsidR="000E72EB" w:rsidRDefault="000E72EB" w:rsidP="000E72EB">
      <w:pPr>
        <w:pStyle w:val="dlPhone"/>
      </w:pPr>
      <w:r>
        <w:t>E-mail: pareprome@mofa.gov.pk, ufficio.ambasciatorepakistan@gmail.com</w:t>
      </w:r>
    </w:p>
    <w:p w14:paraId="31277B80" w14:textId="2BB0182D" w:rsidR="000E72EB" w:rsidRDefault="000E72EB" w:rsidP="000E72EB">
      <w:pPr>
        <w:pStyle w:val="dlPhone"/>
      </w:pPr>
      <w:r>
        <w:t>Homepage: mofa.gov.pk/rome-italy/</w:t>
      </w:r>
    </w:p>
    <w:p w14:paraId="1D9C354A" w14:textId="44BF7E11" w:rsidR="000E72EB" w:rsidRDefault="000E72EB" w:rsidP="000E72EB">
      <w:pPr>
        <w:pStyle w:val="dlPerson"/>
      </w:pPr>
    </w:p>
    <w:p w14:paraId="01542128" w14:textId="6A1883FC" w:rsidR="000E72EB" w:rsidRDefault="000E72EB" w:rsidP="000E72EB">
      <w:pPr>
        <w:pStyle w:val="dlPerson"/>
      </w:pPr>
      <w:r>
        <w:t>H. E. Mr Ali JAVED</w:t>
      </w:r>
    </w:p>
    <w:p w14:paraId="498C5342" w14:textId="1CD4AE0E" w:rsidR="000E72EB" w:rsidRDefault="000E72EB" w:rsidP="000E72EB">
      <w:pPr>
        <w:pStyle w:val="dlPerson2"/>
      </w:pPr>
      <w:r>
        <w:t>Ambassador Extraordinary and Plenipotentiary</w:t>
      </w:r>
    </w:p>
    <w:p w14:paraId="262604D0" w14:textId="344B1AA6" w:rsidR="000E72EB" w:rsidRDefault="000E72EB" w:rsidP="000E72EB">
      <w:pPr>
        <w:pStyle w:val="dlPerson2Last"/>
      </w:pPr>
      <w:r>
        <w:t>22 February 2023</w:t>
      </w:r>
    </w:p>
    <w:p w14:paraId="404A12BE" w14:textId="73E72DE4" w:rsidR="000E72EB" w:rsidRDefault="000E72EB" w:rsidP="000E72EB">
      <w:pPr>
        <w:pStyle w:val="MisijeNaslov"/>
      </w:pPr>
      <w:r>
        <w:br w:type="column"/>
      </w:r>
      <w:bookmarkStart w:id="105" w:name="_Toc168492673"/>
      <w:bookmarkStart w:id="106" w:name="_GoBack"/>
      <w:r>
        <w:lastRenderedPageBreak/>
        <w:t>Pale</w:t>
      </w:r>
      <w:bookmarkEnd w:id="106"/>
      <w:r>
        <w:t>stine</w:t>
      </w:r>
      <w:bookmarkEnd w:id="105"/>
    </w:p>
    <w:p w14:paraId="06D86D7B" w14:textId="4A070E78" w:rsidR="000E72EB" w:rsidRDefault="000E72EB" w:rsidP="000E72EB">
      <w:pPr>
        <w:pStyle w:val="dlCaption"/>
      </w:pPr>
      <w:r>
        <w:t>MISSION OF PALESTINE</w:t>
      </w:r>
    </w:p>
    <w:p w14:paraId="0BC2EC56" w14:textId="76067A9E" w:rsidR="000E72EB" w:rsidRDefault="000E72EB" w:rsidP="000E72EB">
      <w:pPr>
        <w:pStyle w:val="dlAddress"/>
      </w:pPr>
      <w:r>
        <w:t>AT-1080 VIENNA, Josefsgasse 5/1/7</w:t>
      </w:r>
    </w:p>
    <w:p w14:paraId="719AE5D3" w14:textId="2426200D" w:rsidR="000E72EB" w:rsidRDefault="000E72EB" w:rsidP="000E72EB">
      <w:pPr>
        <w:pStyle w:val="dlOfficeHours"/>
      </w:pPr>
      <w:r>
        <w:t>Office hours: Monday – Thursday 9.00 – 16.00, Friday 9.00 – 15.00</w:t>
      </w:r>
    </w:p>
    <w:p w14:paraId="65A852EF" w14:textId="194543E5" w:rsidR="000E72EB" w:rsidRDefault="000E72EB" w:rsidP="000E72EB">
      <w:pPr>
        <w:pStyle w:val="dlPhone"/>
      </w:pPr>
      <w:r>
        <w:t>Tel: + 43 1 408 82 02</w:t>
      </w:r>
    </w:p>
    <w:p w14:paraId="114A6064" w14:textId="2D081E1A" w:rsidR="000E72EB" w:rsidRDefault="000E72EB" w:rsidP="000E72EB">
      <w:pPr>
        <w:pStyle w:val="dlPhone"/>
      </w:pPr>
      <w:r>
        <w:t>E-mail: office@palestinemission.at</w:t>
      </w:r>
    </w:p>
    <w:p w14:paraId="2B779254" w14:textId="219E50E6" w:rsidR="000E72EB" w:rsidRDefault="000E72EB" w:rsidP="000E72EB">
      <w:pPr>
        <w:pStyle w:val="dlPhone"/>
      </w:pPr>
      <w:r>
        <w:t>Homepage: www.palestinemission.at</w:t>
      </w:r>
    </w:p>
    <w:p w14:paraId="51924B84" w14:textId="390BF669" w:rsidR="000E72EB" w:rsidRDefault="000E72EB" w:rsidP="000E72EB">
      <w:pPr>
        <w:pStyle w:val="dlUradCaption"/>
      </w:pPr>
      <w:r>
        <w:t>Consular Section</w:t>
      </w:r>
    </w:p>
    <w:p w14:paraId="1AF8FE2D" w14:textId="3BACEE59" w:rsidR="000E72EB" w:rsidRDefault="000E72EB" w:rsidP="000E72EB">
      <w:pPr>
        <w:pStyle w:val="dlPhone"/>
      </w:pPr>
      <w:r>
        <w:t>Office hours: Monday – Thursday 10.00 – 13.00</w:t>
      </w:r>
    </w:p>
    <w:p w14:paraId="744092D6" w14:textId="4A9C05F4" w:rsidR="000E72EB" w:rsidRDefault="000E72EB" w:rsidP="000E72EB">
      <w:pPr>
        <w:pStyle w:val="dlPerson"/>
      </w:pPr>
    </w:p>
    <w:p w14:paraId="5E9D3F60" w14:textId="4E75D645" w:rsidR="000E72EB" w:rsidRDefault="000E72EB" w:rsidP="000E72EB">
      <w:pPr>
        <w:pStyle w:val="dlPerson"/>
      </w:pPr>
      <w:r>
        <w:t>H. E. Mr Salah Abdel SHAFI</w:t>
      </w:r>
    </w:p>
    <w:p w14:paraId="19AA005E" w14:textId="0E336F36" w:rsidR="000E72EB" w:rsidRDefault="000E72EB" w:rsidP="000E72EB">
      <w:pPr>
        <w:pStyle w:val="dlPerson2"/>
      </w:pPr>
      <w:r>
        <w:t>Ambassador</w:t>
      </w:r>
    </w:p>
    <w:p w14:paraId="663E2403" w14:textId="0FFD57D4" w:rsidR="000E72EB" w:rsidRDefault="000E72EB" w:rsidP="000E72EB">
      <w:pPr>
        <w:pStyle w:val="dlPerson2Last"/>
      </w:pPr>
      <w:r>
        <w:t>15 October 2014</w:t>
      </w:r>
    </w:p>
    <w:p w14:paraId="051F1AC3" w14:textId="2D16AA66" w:rsidR="000E72EB" w:rsidRDefault="000E72EB" w:rsidP="000E72EB">
      <w:pPr>
        <w:pStyle w:val="dlPerson"/>
      </w:pPr>
      <w:r>
        <w:t>Ms Rola A.A. AFIFI</w:t>
      </w:r>
    </w:p>
    <w:p w14:paraId="5993E68A" w14:textId="35F28BB7" w:rsidR="000E72EB" w:rsidRDefault="000E72EB" w:rsidP="000E72EB">
      <w:pPr>
        <w:pStyle w:val="dlPerson2Last"/>
      </w:pPr>
      <w:r>
        <w:t>Counsellor</w:t>
      </w:r>
    </w:p>
    <w:p w14:paraId="34E6B775" w14:textId="36FBF341" w:rsidR="000E72EB" w:rsidRDefault="000E72EB" w:rsidP="000E72EB">
      <w:pPr>
        <w:pStyle w:val="MisijeNaslov"/>
      </w:pPr>
      <w:r>
        <w:br w:type="column"/>
      </w:r>
      <w:bookmarkStart w:id="107" w:name="_Toc168492674"/>
      <w:r>
        <w:lastRenderedPageBreak/>
        <w:t>Panama</w:t>
      </w:r>
      <w:bookmarkEnd w:id="107"/>
    </w:p>
    <w:p w14:paraId="7AAFE4BE" w14:textId="30E9BD1C" w:rsidR="000E72EB" w:rsidRDefault="000E72EB" w:rsidP="000E72EB">
      <w:pPr>
        <w:pStyle w:val="dlCaption"/>
      </w:pPr>
      <w:r>
        <w:t>EMBASSY OF THE REPUBLIC OF PANAMA</w:t>
      </w:r>
    </w:p>
    <w:p w14:paraId="1208B1CB" w14:textId="1BF9357A" w:rsidR="000E72EB" w:rsidRDefault="000E72EB" w:rsidP="000E72EB">
      <w:pPr>
        <w:pStyle w:val="dlAddress"/>
      </w:pPr>
      <w:r>
        <w:t>BE-1050 BRUSSELS, Avenue Louise 475</w:t>
      </w:r>
    </w:p>
    <w:p w14:paraId="428548C9" w14:textId="44B0C767" w:rsidR="000E72EB" w:rsidRDefault="000E72EB" w:rsidP="000E72EB">
      <w:pPr>
        <w:pStyle w:val="dlOfficeHours"/>
      </w:pPr>
      <w:r>
        <w:t>Office hours: Monday – Friday 9.00 – 17.00</w:t>
      </w:r>
    </w:p>
    <w:p w14:paraId="4CDE924F" w14:textId="71A4759E" w:rsidR="000E72EB" w:rsidRDefault="000E72EB" w:rsidP="000E72EB">
      <w:pPr>
        <w:pStyle w:val="dlPhone"/>
      </w:pPr>
      <w:r>
        <w:t>Tel: + 32 2 649 07 29</w:t>
      </w:r>
    </w:p>
    <w:p w14:paraId="4D41132D" w14:textId="7B22EBF8" w:rsidR="000E72EB" w:rsidRDefault="000E72EB" w:rsidP="000E72EB">
      <w:pPr>
        <w:pStyle w:val="dlPhone"/>
      </w:pPr>
      <w:r>
        <w:t>E-mail: info@embpanamabxl.be, embpanamabelgica@mire.gob.pa</w:t>
      </w:r>
    </w:p>
    <w:p w14:paraId="05C38567" w14:textId="4829E28F" w:rsidR="000E72EB" w:rsidRDefault="000E72EB" w:rsidP="000E72EB">
      <w:pPr>
        <w:pStyle w:val="dlPerson"/>
      </w:pPr>
    </w:p>
    <w:p w14:paraId="09E5597A" w14:textId="6D0C1C0D" w:rsidR="000E72EB" w:rsidRDefault="000E72EB" w:rsidP="000E72EB">
      <w:pPr>
        <w:pStyle w:val="dlPerson"/>
      </w:pPr>
      <w:r>
        <w:t>H. E. Ms Yavel Mireya FRANCIS LANUZA</w:t>
      </w:r>
    </w:p>
    <w:p w14:paraId="049D030E" w14:textId="79F6488A" w:rsidR="000E72EB" w:rsidRDefault="000E72EB" w:rsidP="000E72EB">
      <w:pPr>
        <w:pStyle w:val="dlPerson2"/>
      </w:pPr>
      <w:r>
        <w:t>Ambassador Extraordinary and Plenipotentiary</w:t>
      </w:r>
    </w:p>
    <w:p w14:paraId="7849DE93" w14:textId="78FC5B18" w:rsidR="000E72EB" w:rsidRDefault="000E72EB" w:rsidP="000E72EB">
      <w:pPr>
        <w:pStyle w:val="dlPerson2Last"/>
      </w:pPr>
      <w:r>
        <w:t>2 December 2020</w:t>
      </w:r>
    </w:p>
    <w:p w14:paraId="043F9D23" w14:textId="2CA2D7F9" w:rsidR="000E72EB" w:rsidRDefault="000E72EB" w:rsidP="000E72EB">
      <w:pPr>
        <w:pStyle w:val="MisijeNaslov"/>
      </w:pPr>
      <w:r>
        <w:br w:type="column"/>
      </w:r>
      <w:bookmarkStart w:id="108" w:name="_Toc168492675"/>
      <w:r>
        <w:lastRenderedPageBreak/>
        <w:t>Paraguay</w:t>
      </w:r>
      <w:bookmarkEnd w:id="108"/>
    </w:p>
    <w:p w14:paraId="7E443C60" w14:textId="373B45DB" w:rsidR="000E72EB" w:rsidRDefault="000E72EB" w:rsidP="000E72EB">
      <w:pPr>
        <w:pStyle w:val="dlCaption"/>
      </w:pPr>
      <w:r>
        <w:t>EMBASSY OF THE REPUBLIC OF PARAGUAY</w:t>
      </w:r>
    </w:p>
    <w:p w14:paraId="77F3BF64" w14:textId="053E29D0" w:rsidR="000E72EB" w:rsidRDefault="000E72EB" w:rsidP="000E72EB">
      <w:pPr>
        <w:pStyle w:val="dlAddress"/>
      </w:pPr>
      <w:r>
        <w:t>AT-1040 VIENNA, Prinz Eugen Strasse 18/1/3A</w:t>
      </w:r>
    </w:p>
    <w:p w14:paraId="3CD6D400" w14:textId="299D2543" w:rsidR="000E72EB" w:rsidRDefault="000E72EB" w:rsidP="000E72EB">
      <w:pPr>
        <w:pStyle w:val="dlOfficeHours"/>
      </w:pPr>
      <w:r>
        <w:t>Office hours: Monday – Friday 9.00 – 17.00</w:t>
      </w:r>
    </w:p>
    <w:p w14:paraId="0CAB3DA8" w14:textId="747519D9" w:rsidR="000E72EB" w:rsidRDefault="000E72EB" w:rsidP="000E72EB">
      <w:pPr>
        <w:pStyle w:val="dlPhone"/>
      </w:pPr>
      <w:r>
        <w:t>Tel: + 43 1 505 46 74</w:t>
      </w:r>
    </w:p>
    <w:p w14:paraId="4B6D8CFF" w14:textId="5982AF7F" w:rsidR="000E72EB" w:rsidRDefault="000E72EB" w:rsidP="000E72EB">
      <w:pPr>
        <w:pStyle w:val="dlPhone"/>
      </w:pPr>
      <w:r>
        <w:t>Emergency number: + 43 664 887 85 430 (Consular Section)</w:t>
      </w:r>
    </w:p>
    <w:p w14:paraId="05937B33" w14:textId="758D96F2" w:rsidR="000E72EB" w:rsidRDefault="000E72EB" w:rsidP="000E72EB">
      <w:pPr>
        <w:pStyle w:val="dlPhone"/>
      </w:pPr>
      <w:r>
        <w:t>E-mail: embaparaustria@mre.gov.py</w:t>
      </w:r>
    </w:p>
    <w:p w14:paraId="53E4BF0B" w14:textId="6D3ABB09" w:rsidR="000E72EB" w:rsidRDefault="000E72EB" w:rsidP="000E72EB">
      <w:pPr>
        <w:pStyle w:val="dlPerson"/>
      </w:pPr>
    </w:p>
    <w:p w14:paraId="0126493A" w14:textId="0C98ACD8" w:rsidR="000E72EB" w:rsidRDefault="000E72EB" w:rsidP="000E72EB">
      <w:pPr>
        <w:pStyle w:val="dlPerson"/>
      </w:pPr>
      <w:r>
        <w:t>H. E. Mr Juan Francisco FACETTI FERNANDEZ</w:t>
      </w:r>
    </w:p>
    <w:p w14:paraId="582BA47F" w14:textId="2094227F" w:rsidR="000E72EB" w:rsidRDefault="000E72EB" w:rsidP="000E72EB">
      <w:pPr>
        <w:pStyle w:val="dlPerson2"/>
      </w:pPr>
      <w:r>
        <w:t>Ambassador Extraordinary and Plenipotentiary</w:t>
      </w:r>
    </w:p>
    <w:p w14:paraId="6DFC1649" w14:textId="7ACD3549" w:rsidR="000E72EB" w:rsidRDefault="000E72EB" w:rsidP="000E72EB">
      <w:pPr>
        <w:pStyle w:val="dlPerson2Last"/>
      </w:pPr>
      <w:r>
        <w:t>20 January 2020</w:t>
      </w:r>
    </w:p>
    <w:p w14:paraId="2D822E20" w14:textId="1BF738BF" w:rsidR="000E72EB" w:rsidRDefault="000E72EB" w:rsidP="000E72EB">
      <w:pPr>
        <w:pStyle w:val="dlPerson"/>
      </w:pPr>
      <w:r>
        <w:t>Mr Miguel Esteban CABRERA DUARTE</w:t>
      </w:r>
    </w:p>
    <w:p w14:paraId="7648C143" w14:textId="6B3715DB" w:rsidR="000E72EB" w:rsidRDefault="000E72EB" w:rsidP="000E72EB">
      <w:pPr>
        <w:pStyle w:val="dlPerson2Last"/>
      </w:pPr>
      <w:r>
        <w:t>First Secretary</w:t>
      </w:r>
    </w:p>
    <w:p w14:paraId="3B4E55D7" w14:textId="016D7075" w:rsidR="000E72EB" w:rsidRDefault="000E72EB" w:rsidP="000E72EB">
      <w:pPr>
        <w:pStyle w:val="dlPerson"/>
      </w:pPr>
      <w:r>
        <w:t>Ms Mária Nathalia MUJICA CAMERONI</w:t>
      </w:r>
    </w:p>
    <w:p w14:paraId="5E7FF352" w14:textId="60CFDF4E" w:rsidR="000E72EB" w:rsidRDefault="000E72EB" w:rsidP="000E72EB">
      <w:pPr>
        <w:pStyle w:val="dlPerson2Last"/>
      </w:pPr>
      <w:r>
        <w:t>Second Secretary</w:t>
      </w:r>
    </w:p>
    <w:p w14:paraId="21B6AD3F" w14:textId="7B16B00F" w:rsidR="000E72EB" w:rsidRDefault="000E72EB" w:rsidP="000E72EB">
      <w:pPr>
        <w:pStyle w:val="dlPerson"/>
      </w:pPr>
      <w:r>
        <w:t>Ms Luz Marcela PINEDA MARIUCI</w:t>
      </w:r>
    </w:p>
    <w:p w14:paraId="306D1821" w14:textId="681E51B2" w:rsidR="000E72EB" w:rsidRDefault="000E72EB" w:rsidP="000E72EB">
      <w:pPr>
        <w:pStyle w:val="dlPerson2Last"/>
      </w:pPr>
      <w:r>
        <w:t>Second Secretary</w:t>
      </w:r>
    </w:p>
    <w:p w14:paraId="6E3114FE" w14:textId="02FB75A1" w:rsidR="000E72EB" w:rsidRDefault="000E72EB" w:rsidP="000E72EB">
      <w:pPr>
        <w:pStyle w:val="MisijeNaslov"/>
      </w:pPr>
      <w:r>
        <w:br w:type="column"/>
      </w:r>
      <w:bookmarkStart w:id="109" w:name="_Toc168492676"/>
      <w:r>
        <w:lastRenderedPageBreak/>
        <w:t>Peru</w:t>
      </w:r>
      <w:bookmarkEnd w:id="109"/>
    </w:p>
    <w:p w14:paraId="03DC6680" w14:textId="3C7F4A6C" w:rsidR="000E72EB" w:rsidRDefault="000E72EB" w:rsidP="000E72EB">
      <w:pPr>
        <w:pStyle w:val="dlCaption"/>
      </w:pPr>
      <w:r>
        <w:t>EMBASSY OF THE REPUBLIC OF PERU</w:t>
      </w:r>
    </w:p>
    <w:p w14:paraId="7A56D617" w14:textId="36700E58" w:rsidR="000E72EB" w:rsidRDefault="000E72EB" w:rsidP="000E72EB">
      <w:pPr>
        <w:pStyle w:val="dlAddress"/>
      </w:pPr>
      <w:r>
        <w:t>AT-1010 VIENNA, Mahlerstrasse 7/22</w:t>
      </w:r>
    </w:p>
    <w:p w14:paraId="03E30CC8" w14:textId="55FEF74B" w:rsidR="000E72EB" w:rsidRDefault="000E72EB" w:rsidP="000E72EB">
      <w:pPr>
        <w:pStyle w:val="dlOfficeHours"/>
      </w:pPr>
      <w:r>
        <w:t>Office hours: Monday – Friday 9.00 – 13.00 and 14.00 – 17.00</w:t>
      </w:r>
    </w:p>
    <w:p w14:paraId="3161E9EA" w14:textId="7F06432E" w:rsidR="000E72EB" w:rsidRDefault="000E72EB" w:rsidP="000E72EB">
      <w:pPr>
        <w:pStyle w:val="dlPhone"/>
      </w:pPr>
      <w:r>
        <w:t>Tel: + 43 1 713 43 77 11</w:t>
      </w:r>
    </w:p>
    <w:p w14:paraId="2E4C3505" w14:textId="1A5A6E33" w:rsidR="000E72EB" w:rsidRDefault="000E72EB" w:rsidP="000E72EB">
      <w:pPr>
        <w:pStyle w:val="dlPhone"/>
      </w:pPr>
      <w:r>
        <w:t>Emergency number: + 43 664 995 513 69</w:t>
      </w:r>
    </w:p>
    <w:p w14:paraId="1A425BCB" w14:textId="03830C24" w:rsidR="000E72EB" w:rsidRDefault="000E72EB" w:rsidP="000E72EB">
      <w:pPr>
        <w:pStyle w:val="dlPhone"/>
      </w:pPr>
      <w:r>
        <w:t>Fax: + 43 1 712 77 04</w:t>
      </w:r>
    </w:p>
    <w:p w14:paraId="55756BB6" w14:textId="297B16EC" w:rsidR="000E72EB" w:rsidRDefault="000E72EB" w:rsidP="000E72EB">
      <w:pPr>
        <w:pStyle w:val="dlPhone"/>
      </w:pPr>
      <w:r>
        <w:t>E-mail: embajada@embaperu.at</w:t>
      </w:r>
    </w:p>
    <w:p w14:paraId="722B2443" w14:textId="7E722BD5" w:rsidR="000E72EB" w:rsidRDefault="000E72EB" w:rsidP="000E72EB">
      <w:pPr>
        <w:pStyle w:val="dlUradCaption"/>
      </w:pPr>
      <w:r>
        <w:t>Consular Section</w:t>
      </w:r>
    </w:p>
    <w:p w14:paraId="7D0887CE" w14:textId="4A5EADD3" w:rsidR="000E72EB" w:rsidRDefault="000E72EB" w:rsidP="000E72EB">
      <w:pPr>
        <w:pStyle w:val="dlPhone"/>
      </w:pPr>
      <w:r>
        <w:t>Office hours: Monday – Friday 9.30 – 12.30 and 14.30 – 16.30</w:t>
      </w:r>
    </w:p>
    <w:p w14:paraId="2D3F5337" w14:textId="294D474F" w:rsidR="000E72EB" w:rsidRDefault="000E72EB" w:rsidP="000E72EB">
      <w:pPr>
        <w:pStyle w:val="dlPhone"/>
      </w:pPr>
      <w:r>
        <w:t>Tel: + 43 1 713 43 77 12</w:t>
      </w:r>
    </w:p>
    <w:p w14:paraId="14B563CA" w14:textId="2BCC0052" w:rsidR="000E72EB" w:rsidRDefault="000E72EB" w:rsidP="000E72EB">
      <w:pPr>
        <w:pStyle w:val="dlPhone"/>
      </w:pPr>
      <w:r>
        <w:t>Emergency number: + 43 664 995 513 69</w:t>
      </w:r>
    </w:p>
    <w:p w14:paraId="4C351E3C" w14:textId="4DB0760D" w:rsidR="000E72EB" w:rsidRDefault="000E72EB" w:rsidP="000E72EB">
      <w:pPr>
        <w:pStyle w:val="dlPhone"/>
      </w:pPr>
      <w:r>
        <w:t>Fax: + 43 1 713 43 77 22</w:t>
      </w:r>
    </w:p>
    <w:p w14:paraId="05ADB55B" w14:textId="2C4CDE5C" w:rsidR="000E72EB" w:rsidRDefault="000E72EB" w:rsidP="000E72EB">
      <w:pPr>
        <w:pStyle w:val="dlPhone"/>
      </w:pPr>
      <w:r>
        <w:t>E-mail: consular@embaperu.at</w:t>
      </w:r>
    </w:p>
    <w:p w14:paraId="1BFB41C5" w14:textId="4ACA847B" w:rsidR="000E72EB" w:rsidRDefault="000E72EB" w:rsidP="000E72EB">
      <w:pPr>
        <w:pStyle w:val="dlPerson"/>
      </w:pPr>
    </w:p>
    <w:p w14:paraId="56492F42" w14:textId="5E71AA1D" w:rsidR="000E72EB" w:rsidRDefault="000E72EB" w:rsidP="000E72EB">
      <w:pPr>
        <w:pStyle w:val="dlPerson"/>
      </w:pPr>
      <w:r>
        <w:t>H. E. Mr Luis Alberto CAMPANA BOLUARTE</w:t>
      </w:r>
    </w:p>
    <w:p w14:paraId="499804EF" w14:textId="0D36903E" w:rsidR="000E72EB" w:rsidRDefault="000E72EB" w:rsidP="000E72EB">
      <w:pPr>
        <w:pStyle w:val="dlPerson2"/>
      </w:pPr>
      <w:r>
        <w:t>Ambassador Extraordinary and Plenipotentiary</w:t>
      </w:r>
    </w:p>
    <w:p w14:paraId="01486588" w14:textId="0EBA8EE8" w:rsidR="000E72EB" w:rsidRDefault="000E72EB" w:rsidP="000E72EB">
      <w:pPr>
        <w:pStyle w:val="dlPerson2Last"/>
      </w:pPr>
      <w:r>
        <w:t>24 January 2023</w:t>
      </w:r>
    </w:p>
    <w:p w14:paraId="260921C4" w14:textId="3D66E79E" w:rsidR="000E72EB" w:rsidRDefault="000E72EB" w:rsidP="000E72EB">
      <w:pPr>
        <w:pStyle w:val="dlPerson"/>
      </w:pPr>
      <w:r>
        <w:t>Ms Claudia Elizabeth GUEVARA DE LA JARA</w:t>
      </w:r>
    </w:p>
    <w:p w14:paraId="2FD07B74" w14:textId="4C0F3191" w:rsidR="000E72EB" w:rsidRDefault="000E72EB" w:rsidP="000E72EB">
      <w:pPr>
        <w:pStyle w:val="dlPerson2Last"/>
      </w:pPr>
      <w:r>
        <w:t>Minister</w:t>
      </w:r>
    </w:p>
    <w:p w14:paraId="7DED6E8D" w14:textId="1DD5F370" w:rsidR="000E72EB" w:rsidRDefault="000E72EB" w:rsidP="000E72EB">
      <w:pPr>
        <w:pStyle w:val="dlPerson"/>
      </w:pPr>
      <w:r>
        <w:t>Mr Carlos Alberto SANCHEZ DEL AGUILA</w:t>
      </w:r>
    </w:p>
    <w:p w14:paraId="33E8C869" w14:textId="0442A9DF" w:rsidR="000E72EB" w:rsidRDefault="000E72EB" w:rsidP="000E72EB">
      <w:pPr>
        <w:pStyle w:val="dlPerson2Last"/>
      </w:pPr>
      <w:r>
        <w:t>Minister Counsellor</w:t>
      </w:r>
    </w:p>
    <w:p w14:paraId="0C7B831E" w14:textId="770FF38E" w:rsidR="000E72EB" w:rsidRDefault="000E72EB" w:rsidP="000E72EB">
      <w:pPr>
        <w:pStyle w:val="dlPerson"/>
      </w:pPr>
      <w:r>
        <w:t>Ms Adela Maria CANO DEL CASTILLO</w:t>
      </w:r>
    </w:p>
    <w:p w14:paraId="39FF892B" w14:textId="06AD8EE5" w:rsidR="000E72EB" w:rsidRDefault="000E72EB" w:rsidP="000E72EB">
      <w:pPr>
        <w:pStyle w:val="dlPerson2Last"/>
      </w:pPr>
      <w:r>
        <w:t>Second Secretary</w:t>
      </w:r>
    </w:p>
    <w:p w14:paraId="4B4FA9F4" w14:textId="0D851FAB" w:rsidR="000E72EB" w:rsidRDefault="000E72EB" w:rsidP="000E72EB">
      <w:pPr>
        <w:pStyle w:val="MisijeNaslov"/>
      </w:pPr>
      <w:r>
        <w:br w:type="column"/>
      </w:r>
      <w:bookmarkStart w:id="110" w:name="_Toc168492677"/>
      <w:r>
        <w:lastRenderedPageBreak/>
        <w:t>Philippines</w:t>
      </w:r>
      <w:bookmarkEnd w:id="110"/>
    </w:p>
    <w:p w14:paraId="471CABCD" w14:textId="75CEB92E" w:rsidR="000E72EB" w:rsidRDefault="000E72EB" w:rsidP="000E72EB">
      <w:pPr>
        <w:pStyle w:val="dlCaption"/>
      </w:pPr>
      <w:r>
        <w:t>EMBASSY OF THE REPUBLIC OF PHILIPPINES</w:t>
      </w:r>
    </w:p>
    <w:p w14:paraId="16A31CFD" w14:textId="48B78FED" w:rsidR="000E72EB" w:rsidRDefault="000E72EB" w:rsidP="000E72EB">
      <w:pPr>
        <w:pStyle w:val="dlAddress"/>
      </w:pPr>
      <w:r>
        <w:t>AT-1220 VIENNA, Donau-City-Straße 11(AresTower 20-21st floor)</w:t>
      </w:r>
    </w:p>
    <w:p w14:paraId="451948EB" w14:textId="1C678038" w:rsidR="000E72EB" w:rsidRDefault="000E72EB" w:rsidP="000E72EB">
      <w:pPr>
        <w:pStyle w:val="dlOfficeHours"/>
      </w:pPr>
      <w:r>
        <w:t>Office hours: Monday – Friday 9.00 – 17.00</w:t>
      </w:r>
    </w:p>
    <w:p w14:paraId="49AE945F" w14:textId="7539E379" w:rsidR="000E72EB" w:rsidRDefault="000E72EB" w:rsidP="000E72EB">
      <w:pPr>
        <w:pStyle w:val="dlPhone"/>
      </w:pPr>
      <w:r>
        <w:t>Tel: + 43 1 533 24 01</w:t>
      </w:r>
    </w:p>
    <w:p w14:paraId="48D887DA" w14:textId="3E842B20" w:rsidR="000E72EB" w:rsidRDefault="000E72EB" w:rsidP="000E72EB">
      <w:pPr>
        <w:pStyle w:val="dlPhone"/>
      </w:pPr>
      <w:r>
        <w:t>Emergency number: + 43 676 442 26 94, + 43 676 442 24 74</w:t>
      </w:r>
    </w:p>
    <w:p w14:paraId="6F774031" w14:textId="2D2E0DCA" w:rsidR="000E72EB" w:rsidRDefault="000E72EB" w:rsidP="000E72EB">
      <w:pPr>
        <w:pStyle w:val="dlPhone"/>
      </w:pPr>
      <w:r>
        <w:t>E-mail: vienna.pe@dfa.gov.ph</w:t>
      </w:r>
    </w:p>
    <w:p w14:paraId="5AD3B681" w14:textId="4E648693" w:rsidR="000E72EB" w:rsidRDefault="000E72EB" w:rsidP="000E72EB">
      <w:pPr>
        <w:pStyle w:val="dlPhone"/>
      </w:pPr>
      <w:r>
        <w:t>Homepage: viennape.dfa.gov.ph</w:t>
      </w:r>
    </w:p>
    <w:p w14:paraId="018B9DDB" w14:textId="0E85993D" w:rsidR="000E72EB" w:rsidRDefault="000E72EB" w:rsidP="000E72EB">
      <w:pPr>
        <w:pStyle w:val="dlUradCaption"/>
      </w:pPr>
      <w:r>
        <w:t>Consular Section</w:t>
      </w:r>
    </w:p>
    <w:p w14:paraId="36547361" w14:textId="52464F22" w:rsidR="000E72EB" w:rsidRDefault="000E72EB" w:rsidP="000E72EB">
      <w:pPr>
        <w:pStyle w:val="dlPhone"/>
      </w:pPr>
      <w:r>
        <w:t>Office hours: Monday – Friday 8.00 – 17.00</w:t>
      </w:r>
    </w:p>
    <w:p w14:paraId="6E56A557" w14:textId="6091CFD3" w:rsidR="000E72EB" w:rsidRDefault="000E72EB" w:rsidP="000E72EB">
      <w:pPr>
        <w:pStyle w:val="dlPhone"/>
      </w:pPr>
      <w:r>
        <w:t>Emergency number: + 43 699 123 22 034</w:t>
      </w:r>
    </w:p>
    <w:p w14:paraId="54DECCAF" w14:textId="087EED82" w:rsidR="000E72EB" w:rsidRDefault="000E72EB" w:rsidP="000E72EB">
      <w:pPr>
        <w:pStyle w:val="dlPerson"/>
      </w:pPr>
    </w:p>
    <w:p w14:paraId="086A4ADA" w14:textId="1B298603" w:rsidR="000E72EB" w:rsidRDefault="000E72EB" w:rsidP="000E72EB">
      <w:pPr>
        <w:pStyle w:val="dlPerson"/>
      </w:pPr>
      <w:r>
        <w:t>H. E. Ms Evangelina Lourdes A. BERNAS</w:t>
      </w:r>
    </w:p>
    <w:p w14:paraId="2306E281" w14:textId="6D9EC042" w:rsidR="000E72EB" w:rsidRDefault="000E72EB" w:rsidP="000E72EB">
      <w:pPr>
        <w:pStyle w:val="dlPerson2"/>
      </w:pPr>
      <w:r>
        <w:t>Ambassador Extraordinary and Plenipotentiary</w:t>
      </w:r>
    </w:p>
    <w:p w14:paraId="7E42A227" w14:textId="710B01B4" w:rsidR="000E72EB" w:rsidRDefault="000E72EB" w:rsidP="000E72EB">
      <w:pPr>
        <w:pStyle w:val="dlPerson2Last"/>
      </w:pPr>
      <w:r>
        <w:t>9 August 2023</w:t>
      </w:r>
    </w:p>
    <w:p w14:paraId="4E4D413D" w14:textId="37410A29" w:rsidR="000E72EB" w:rsidRDefault="000E72EB" w:rsidP="000E72EB">
      <w:pPr>
        <w:pStyle w:val="dlPerson"/>
      </w:pPr>
      <w:r>
        <w:t>Mr Ivan Frank OLEA</w:t>
      </w:r>
    </w:p>
    <w:p w14:paraId="552F8A8E" w14:textId="46D35A80" w:rsidR="000E72EB" w:rsidRDefault="000E72EB" w:rsidP="000E72EB">
      <w:pPr>
        <w:pStyle w:val="dlPerson2Last"/>
      </w:pPr>
      <w:r>
        <w:t>Minister</w:t>
      </w:r>
    </w:p>
    <w:p w14:paraId="3543C3EE" w14:textId="08A4DF5E" w:rsidR="000E72EB" w:rsidRDefault="000E72EB" w:rsidP="000E72EB">
      <w:pPr>
        <w:pStyle w:val="MisijeNaslov"/>
      </w:pPr>
      <w:r>
        <w:br w:type="column"/>
      </w:r>
      <w:bookmarkStart w:id="111" w:name="_Toc168492678"/>
      <w:r>
        <w:lastRenderedPageBreak/>
        <w:t>Poland</w:t>
      </w:r>
      <w:bookmarkEnd w:id="111"/>
    </w:p>
    <w:p w14:paraId="3819DA69" w14:textId="76DD1EC9" w:rsidR="000E72EB" w:rsidRDefault="000E72EB" w:rsidP="000E72EB">
      <w:pPr>
        <w:pStyle w:val="dlCaption"/>
      </w:pPr>
      <w:r>
        <w:t>EMBASSY OF THE REPUBLIC OF POLAND</w:t>
      </w:r>
    </w:p>
    <w:p w14:paraId="1BF30B39" w14:textId="57B55CA6" w:rsidR="000E72EB" w:rsidRDefault="000E72EB" w:rsidP="000E72EB">
      <w:pPr>
        <w:pStyle w:val="dlAddress"/>
      </w:pPr>
      <w:r>
        <w:t>SI-1000 LJUBLJANA, Bežigrad 10</w:t>
      </w:r>
    </w:p>
    <w:p w14:paraId="63B03B0C" w14:textId="43A3C18A" w:rsidR="000E72EB" w:rsidRDefault="000E72EB" w:rsidP="000E72EB">
      <w:pPr>
        <w:pStyle w:val="dlOfficeHours"/>
      </w:pPr>
      <w:r>
        <w:t>Office hours: Monday – Friday 9.00 – 16.00</w:t>
      </w:r>
    </w:p>
    <w:p w14:paraId="7C44A2CC" w14:textId="43A89B98" w:rsidR="000E72EB" w:rsidRDefault="000E72EB" w:rsidP="000E72EB">
      <w:pPr>
        <w:pStyle w:val="dlPhone"/>
      </w:pPr>
      <w:r>
        <w:t>Tel: + 386 1 436 54 50</w:t>
      </w:r>
    </w:p>
    <w:p w14:paraId="3665F049" w14:textId="48C7ED47" w:rsidR="000E72EB" w:rsidRDefault="000E72EB" w:rsidP="000E72EB">
      <w:pPr>
        <w:pStyle w:val="dlPhone"/>
      </w:pPr>
      <w:r>
        <w:t>Emergency number: + 386 41 750 508</w:t>
      </w:r>
    </w:p>
    <w:p w14:paraId="38E6A64B" w14:textId="712D62A8" w:rsidR="000E72EB" w:rsidRDefault="000E72EB" w:rsidP="000E72EB">
      <w:pPr>
        <w:pStyle w:val="dlPhone"/>
      </w:pPr>
      <w:r>
        <w:t>Fax: + 386 1 436 25 21</w:t>
      </w:r>
    </w:p>
    <w:p w14:paraId="752EC25C" w14:textId="4A20476C" w:rsidR="000E72EB" w:rsidRDefault="000E72EB" w:rsidP="000E72EB">
      <w:pPr>
        <w:pStyle w:val="dlPhone"/>
      </w:pPr>
      <w:r>
        <w:t>E-mail: lublana.amb.sekretariat@msz.gov.pl</w:t>
      </w:r>
    </w:p>
    <w:p w14:paraId="5360CD54" w14:textId="1CBFF616" w:rsidR="000E72EB" w:rsidRDefault="000E72EB" w:rsidP="000E72EB">
      <w:pPr>
        <w:pStyle w:val="dlPhone"/>
      </w:pPr>
      <w:r>
        <w:t>Homepage: www.gov.pl/slowenia</w:t>
      </w:r>
    </w:p>
    <w:p w14:paraId="0B5078AC" w14:textId="51E3D040" w:rsidR="000E72EB" w:rsidRDefault="000E72EB" w:rsidP="000E72EB">
      <w:pPr>
        <w:pStyle w:val="dlPerson"/>
      </w:pPr>
    </w:p>
    <w:p w14:paraId="2BB8F67D" w14:textId="7172064A" w:rsidR="000E72EB" w:rsidRDefault="000E72EB" w:rsidP="000E72EB">
      <w:pPr>
        <w:pStyle w:val="dlPerson"/>
      </w:pPr>
      <w:r>
        <w:t>H. E. Mr Krzysztof Jan OLENDZKI</w:t>
      </w:r>
    </w:p>
    <w:p w14:paraId="3E68381F" w14:textId="7B67E2D5" w:rsidR="000E72EB" w:rsidRDefault="000E72EB" w:rsidP="000E72EB">
      <w:pPr>
        <w:pStyle w:val="dlPerson2"/>
      </w:pPr>
      <w:r>
        <w:t>Ambassador Extraordinary and Plenipotentiary</w:t>
      </w:r>
    </w:p>
    <w:p w14:paraId="5B75F6D2" w14:textId="0C5861BE" w:rsidR="000E72EB" w:rsidRDefault="000E72EB" w:rsidP="000E72EB">
      <w:pPr>
        <w:pStyle w:val="dlPerson2Last"/>
      </w:pPr>
      <w:r>
        <w:t>28 April 2020</w:t>
      </w:r>
    </w:p>
    <w:p w14:paraId="35AA727E" w14:textId="10E6AF4A" w:rsidR="000E72EB" w:rsidRDefault="000E72EB" w:rsidP="000E72EB">
      <w:pPr>
        <w:pStyle w:val="dlPerson"/>
      </w:pPr>
      <w:r>
        <w:t>Mr Łukasz Michał PAPROTNY</w:t>
      </w:r>
    </w:p>
    <w:p w14:paraId="7CDF75A2" w14:textId="12D48456" w:rsidR="000E72EB" w:rsidRDefault="000E72EB" w:rsidP="000E72EB">
      <w:pPr>
        <w:pStyle w:val="dlPerson2Last"/>
      </w:pPr>
      <w:r>
        <w:t>Counsellor</w:t>
      </w:r>
    </w:p>
    <w:p w14:paraId="7DE59368" w14:textId="59E75D93" w:rsidR="000E72EB" w:rsidRDefault="000E72EB" w:rsidP="000E72EB">
      <w:pPr>
        <w:pStyle w:val="dlPerson"/>
      </w:pPr>
      <w:r>
        <w:t>Mr Szymon Jan BIAŁEK</w:t>
      </w:r>
    </w:p>
    <w:p w14:paraId="1BFDA8F8" w14:textId="03825304" w:rsidR="000E72EB" w:rsidRDefault="000E72EB" w:rsidP="000E72EB">
      <w:pPr>
        <w:pStyle w:val="dlPerson2Last"/>
      </w:pPr>
      <w:r>
        <w:t>Counsellor</w:t>
      </w:r>
    </w:p>
    <w:p w14:paraId="39B77188" w14:textId="6B2C20A3" w:rsidR="000E72EB" w:rsidRDefault="000E72EB" w:rsidP="000E72EB">
      <w:pPr>
        <w:pStyle w:val="dlPerson"/>
      </w:pPr>
      <w:r>
        <w:t>Ms Dominika Anna ZALEWSKA-MAŁEK</w:t>
      </w:r>
    </w:p>
    <w:p w14:paraId="16ED0CE5" w14:textId="7EDA3EAD" w:rsidR="000E72EB" w:rsidRDefault="000E72EB" w:rsidP="000E72EB">
      <w:pPr>
        <w:pStyle w:val="dlPerson2Last"/>
      </w:pPr>
      <w:r>
        <w:t>First Secretary</w:t>
      </w:r>
    </w:p>
    <w:p w14:paraId="15A38137" w14:textId="625D2BA0" w:rsidR="000E72EB" w:rsidRDefault="000E72EB" w:rsidP="000E72EB">
      <w:pPr>
        <w:pStyle w:val="dlPerson"/>
      </w:pPr>
      <w:r>
        <w:t>Mr Krzysztof Marek MAKAREWICZ</w:t>
      </w:r>
    </w:p>
    <w:p w14:paraId="2B5F74B0" w14:textId="45277E67" w:rsidR="000E72EB" w:rsidRDefault="000E72EB" w:rsidP="000E72EB">
      <w:pPr>
        <w:pStyle w:val="dlPerson2"/>
      </w:pPr>
      <w:r>
        <w:t>Defence, Military, Air Attaché</w:t>
      </w:r>
    </w:p>
    <w:p w14:paraId="1729079E" w14:textId="51460A12" w:rsidR="000E72EB" w:rsidRDefault="000E72EB" w:rsidP="000E72EB">
      <w:pPr>
        <w:pStyle w:val="dlPerson2Last"/>
      </w:pPr>
      <w:r>
        <w:t>with residence in Vienna</w:t>
      </w:r>
    </w:p>
    <w:p w14:paraId="06FD4130" w14:textId="30CD2730" w:rsidR="000E72EB" w:rsidRDefault="000E72EB" w:rsidP="000E72EB">
      <w:pPr>
        <w:pStyle w:val="MisijeNaslov"/>
      </w:pPr>
      <w:r>
        <w:br w:type="column"/>
      </w:r>
      <w:bookmarkStart w:id="112" w:name="_Toc168492679"/>
      <w:r>
        <w:lastRenderedPageBreak/>
        <w:t>Portugal</w:t>
      </w:r>
      <w:bookmarkEnd w:id="112"/>
    </w:p>
    <w:p w14:paraId="49653766" w14:textId="712B68D5" w:rsidR="000E72EB" w:rsidRDefault="000E72EB" w:rsidP="000E72EB">
      <w:pPr>
        <w:pStyle w:val="dlCaption"/>
      </w:pPr>
      <w:r>
        <w:t>EMBASSY OF THE PORTUGUESE REPUBLIC</w:t>
      </w:r>
    </w:p>
    <w:p w14:paraId="2961B814" w14:textId="4A458A84" w:rsidR="000E72EB" w:rsidRDefault="000E72EB" w:rsidP="000E72EB">
      <w:pPr>
        <w:pStyle w:val="dlAddress"/>
      </w:pPr>
      <w:r>
        <w:t>AT-1010 VIENNA, Opernring 3/1</w:t>
      </w:r>
    </w:p>
    <w:p w14:paraId="68DFBFBE" w14:textId="23774D9D" w:rsidR="000E72EB" w:rsidRDefault="000E72EB" w:rsidP="000E72EB">
      <w:pPr>
        <w:pStyle w:val="dlOfficeHours"/>
      </w:pPr>
      <w:r>
        <w:t>Office hours: Monday – Friday 9.00 – 13.00 and 14.30 – 17.30</w:t>
      </w:r>
    </w:p>
    <w:p w14:paraId="32E935D6" w14:textId="0A2B453C" w:rsidR="000E72EB" w:rsidRDefault="000E72EB" w:rsidP="000E72EB">
      <w:pPr>
        <w:pStyle w:val="dlPhone"/>
      </w:pPr>
      <w:r>
        <w:t>Tel: + 43 1 586 75 36 0</w:t>
      </w:r>
    </w:p>
    <w:p w14:paraId="390BC2CC" w14:textId="14E6EFFE" w:rsidR="000E72EB" w:rsidRDefault="000E72EB" w:rsidP="000E72EB">
      <w:pPr>
        <w:pStyle w:val="dlPhone"/>
      </w:pPr>
      <w:r>
        <w:t>Fax: + 43 1 586 75 36 99</w:t>
      </w:r>
    </w:p>
    <w:p w14:paraId="7A91A5E2" w14:textId="73B523E9" w:rsidR="000E72EB" w:rsidRDefault="000E72EB" w:rsidP="000E72EB">
      <w:pPr>
        <w:pStyle w:val="dlPhone"/>
      </w:pPr>
      <w:r>
        <w:t>E-mail: viena@mne.pt</w:t>
      </w:r>
    </w:p>
    <w:p w14:paraId="072F9BEE" w14:textId="136AC91C" w:rsidR="000E72EB" w:rsidRDefault="000E72EB" w:rsidP="000E72EB">
      <w:pPr>
        <w:pStyle w:val="dlUradCaption"/>
      </w:pPr>
      <w:r>
        <w:t>Consular Section</w:t>
      </w:r>
    </w:p>
    <w:p w14:paraId="02B1F2BE" w14:textId="28431147" w:rsidR="000E72EB" w:rsidRDefault="000E72EB" w:rsidP="000E72EB">
      <w:pPr>
        <w:pStyle w:val="dlPhone"/>
      </w:pPr>
      <w:r>
        <w:t>AT–1010 VIENNA, Opernring 1/R/1</w:t>
      </w:r>
    </w:p>
    <w:p w14:paraId="2FFA89F7" w14:textId="58316524" w:rsidR="000E72EB" w:rsidRDefault="000E72EB" w:rsidP="000E72EB">
      <w:pPr>
        <w:pStyle w:val="dlPhone"/>
      </w:pPr>
      <w:r>
        <w:t>Office hours: Monday – Thursday 9.00 – 13.00 and 14.30 – 17.30, Friday 9.30 – 13.00</w:t>
      </w:r>
    </w:p>
    <w:p w14:paraId="7A0208B7" w14:textId="54821683" w:rsidR="000E72EB" w:rsidRDefault="000E72EB" w:rsidP="000E72EB">
      <w:pPr>
        <w:pStyle w:val="dlPhone"/>
      </w:pPr>
      <w:r>
        <w:t>Tel: + 43 1 585 37 20</w:t>
      </w:r>
    </w:p>
    <w:p w14:paraId="1DA68472" w14:textId="7913B59E" w:rsidR="000E72EB" w:rsidRDefault="000E72EB" w:rsidP="000E72EB">
      <w:pPr>
        <w:pStyle w:val="dlPhone"/>
      </w:pPr>
      <w:r>
        <w:t>Emergency number: + 351 961 706 472, + 351 217 929 714</w:t>
      </w:r>
    </w:p>
    <w:p w14:paraId="042B6CA8" w14:textId="0EAB762B" w:rsidR="000E72EB" w:rsidRDefault="000E72EB" w:rsidP="000E72EB">
      <w:pPr>
        <w:pStyle w:val="dlPhone"/>
      </w:pPr>
      <w:r>
        <w:t>Fax: + 43 1 586 75 36 99</w:t>
      </w:r>
    </w:p>
    <w:p w14:paraId="62E10CC3" w14:textId="2A904530" w:rsidR="000E72EB" w:rsidRDefault="000E72EB" w:rsidP="000E72EB">
      <w:pPr>
        <w:pStyle w:val="dlPhone"/>
      </w:pPr>
      <w:r>
        <w:t>E-mail: sconsular.viena@mne.pt</w:t>
      </w:r>
    </w:p>
    <w:p w14:paraId="7BBB1BE6" w14:textId="4311D2AD" w:rsidR="000E72EB" w:rsidRDefault="000E72EB" w:rsidP="000E72EB">
      <w:pPr>
        <w:pStyle w:val="dlPerson"/>
      </w:pPr>
    </w:p>
    <w:p w14:paraId="1DCC225F" w14:textId="5B61A605" w:rsidR="000E72EB" w:rsidRDefault="000E72EB" w:rsidP="000E72EB">
      <w:pPr>
        <w:pStyle w:val="dlPerson"/>
      </w:pPr>
      <w:r>
        <w:t>H. E. Mr Miguel Maria SIMÕES COELHO DE ALMEIDA E SOUSA</w:t>
      </w:r>
    </w:p>
    <w:p w14:paraId="4C2AF6F1" w14:textId="74845C1A" w:rsidR="000E72EB" w:rsidRDefault="000E72EB" w:rsidP="000E72EB">
      <w:pPr>
        <w:pStyle w:val="dlPerson2"/>
      </w:pPr>
      <w:r>
        <w:t>Ambassador Extraordinary and Plenipotentiary</w:t>
      </w:r>
    </w:p>
    <w:p w14:paraId="14CE4DAE" w14:textId="15474671" w:rsidR="000E72EB" w:rsidRDefault="000E72EB" w:rsidP="000E72EB">
      <w:pPr>
        <w:pStyle w:val="dlPerson2Last"/>
      </w:pPr>
      <w:r>
        <w:t>16 December 2022</w:t>
      </w:r>
    </w:p>
    <w:p w14:paraId="6A661C83" w14:textId="0C633D44" w:rsidR="000E72EB" w:rsidRDefault="000E72EB" w:rsidP="000E72EB">
      <w:pPr>
        <w:pStyle w:val="dlPerson"/>
      </w:pPr>
      <w:r>
        <w:t>Ms Ana BRANCO RODRIGUES LEITĀO</w:t>
      </w:r>
    </w:p>
    <w:p w14:paraId="563204B6" w14:textId="1837FCA6" w:rsidR="000E72EB" w:rsidRDefault="000E72EB" w:rsidP="000E72EB">
      <w:pPr>
        <w:pStyle w:val="dlPerson2Last"/>
      </w:pPr>
      <w:r>
        <w:t>Minister Counsellor</w:t>
      </w:r>
    </w:p>
    <w:p w14:paraId="36E41883" w14:textId="6BCE216B" w:rsidR="000E72EB" w:rsidRDefault="000E72EB" w:rsidP="000E72EB">
      <w:pPr>
        <w:pStyle w:val="dlPerson"/>
      </w:pPr>
      <w:r>
        <w:t>Ms Ana Mafalda DE OLIVEIRA DIAS</w:t>
      </w:r>
    </w:p>
    <w:p w14:paraId="5DE4FCB5" w14:textId="477EE447" w:rsidR="000E72EB" w:rsidRDefault="000E72EB" w:rsidP="000E72EB">
      <w:pPr>
        <w:pStyle w:val="dlPerson2Last"/>
      </w:pPr>
      <w:r>
        <w:t>Counsellor (Consular Section)</w:t>
      </w:r>
    </w:p>
    <w:p w14:paraId="6A086437" w14:textId="360E4F07" w:rsidR="000E72EB" w:rsidRDefault="000E72EB" w:rsidP="000E72EB">
      <w:pPr>
        <w:pStyle w:val="MisijeNaslov"/>
      </w:pPr>
      <w:r>
        <w:br w:type="column"/>
      </w:r>
      <w:bookmarkStart w:id="113" w:name="_Toc168492680"/>
      <w:r>
        <w:lastRenderedPageBreak/>
        <w:t>Qatar</w:t>
      </w:r>
      <w:bookmarkEnd w:id="113"/>
    </w:p>
    <w:p w14:paraId="5DFA7DE2" w14:textId="155D90DF" w:rsidR="000E72EB" w:rsidRDefault="000E72EB" w:rsidP="000E72EB">
      <w:pPr>
        <w:pStyle w:val="dlCaption"/>
      </w:pPr>
      <w:r>
        <w:t>EMBASSY OF THE STATE OF QATAR</w:t>
      </w:r>
    </w:p>
    <w:p w14:paraId="418B7D2C" w14:textId="1FDEC64C" w:rsidR="000E72EB" w:rsidRDefault="000E72EB" w:rsidP="000E72EB">
      <w:pPr>
        <w:pStyle w:val="dlAddress"/>
      </w:pPr>
      <w:r>
        <w:t>AT-1010 VIENNA, Schottenring 10, top 7 a,b,c</w:t>
      </w:r>
    </w:p>
    <w:p w14:paraId="406A0EE7" w14:textId="22856844" w:rsidR="000E72EB" w:rsidRDefault="000E72EB" w:rsidP="000E72EB">
      <w:pPr>
        <w:pStyle w:val="dlOfficeHours"/>
      </w:pPr>
      <w:r>
        <w:t>Office hours: Monday – Friday 9.00 – 16.00</w:t>
      </w:r>
    </w:p>
    <w:p w14:paraId="72FDAD60" w14:textId="131954D6" w:rsidR="000E72EB" w:rsidRDefault="000E72EB" w:rsidP="000E72EB">
      <w:pPr>
        <w:pStyle w:val="dlPhone"/>
      </w:pPr>
      <w:r>
        <w:t>Tel: + 43 1 310 49 50</w:t>
      </w:r>
    </w:p>
    <w:p w14:paraId="4DD84B64" w14:textId="10A77200" w:rsidR="000E72EB" w:rsidRDefault="000E72EB" w:rsidP="000E72EB">
      <w:pPr>
        <w:pStyle w:val="dlPhone"/>
      </w:pPr>
      <w:r>
        <w:t>Fax: + 43 1 319 08 97</w:t>
      </w:r>
    </w:p>
    <w:p w14:paraId="02CD1EFA" w14:textId="28E33E74" w:rsidR="000E72EB" w:rsidRDefault="000E72EB" w:rsidP="000E72EB">
      <w:pPr>
        <w:pStyle w:val="dlPhone"/>
      </w:pPr>
      <w:r>
        <w:t>E-mail: katar.botschaft@mofa.gov.qa</w:t>
      </w:r>
    </w:p>
    <w:p w14:paraId="30DFA402" w14:textId="4F840B91" w:rsidR="000E72EB" w:rsidRDefault="000E72EB" w:rsidP="000E72EB">
      <w:pPr>
        <w:pStyle w:val="dlPhone"/>
      </w:pPr>
      <w:r>
        <w:t>Homepage: https://vienna.embassy.qa/</w:t>
      </w:r>
    </w:p>
    <w:p w14:paraId="17BCA427" w14:textId="157F4E36" w:rsidR="000E72EB" w:rsidRDefault="000E72EB" w:rsidP="000E72EB">
      <w:pPr>
        <w:pStyle w:val="dlUradCaption"/>
      </w:pPr>
      <w:r>
        <w:t>Consular Section</w:t>
      </w:r>
    </w:p>
    <w:p w14:paraId="4FE83BC4" w14:textId="4A783987" w:rsidR="000E72EB" w:rsidRDefault="000E72EB" w:rsidP="000E72EB">
      <w:pPr>
        <w:pStyle w:val="dlPhone"/>
      </w:pPr>
      <w:r>
        <w:t>Office hours: Monday – Friday 10.00 – 13.00</w:t>
      </w:r>
    </w:p>
    <w:p w14:paraId="0143CFE1" w14:textId="2B100295" w:rsidR="000E72EB" w:rsidRDefault="000E72EB" w:rsidP="000E72EB">
      <w:pPr>
        <w:pStyle w:val="dlPhone"/>
      </w:pPr>
      <w:r>
        <w:t>Tel: + 43 1 310 49 50 407</w:t>
      </w:r>
    </w:p>
    <w:p w14:paraId="203FD65D" w14:textId="7FF4D4F0" w:rsidR="000E72EB" w:rsidRDefault="000E72EB" w:rsidP="000E72EB">
      <w:pPr>
        <w:pStyle w:val="dlPhone"/>
      </w:pPr>
      <w:r>
        <w:t>E-mail: vienna@mofa.gov.qa</w:t>
      </w:r>
    </w:p>
    <w:p w14:paraId="6E99E549" w14:textId="7F6DF347" w:rsidR="000E72EB" w:rsidRDefault="000E72EB" w:rsidP="000E72EB">
      <w:pPr>
        <w:pStyle w:val="dlPerson"/>
      </w:pPr>
    </w:p>
    <w:p w14:paraId="381AEF7E" w14:textId="41CB9C72" w:rsidR="000E72EB" w:rsidRDefault="000E72EB" w:rsidP="000E72EB">
      <w:pPr>
        <w:pStyle w:val="dlPerson"/>
      </w:pPr>
      <w:r>
        <w:t>H. E. Mr Jassim Yaaqob Y A AL HAMADI</w:t>
      </w:r>
    </w:p>
    <w:p w14:paraId="3B3D87FF" w14:textId="4BD8A7A0" w:rsidR="000E72EB" w:rsidRDefault="000E72EB" w:rsidP="000E72EB">
      <w:pPr>
        <w:pStyle w:val="dlPerson2"/>
      </w:pPr>
      <w:r>
        <w:t>Ambassador Extraordinary and Plenipotentiary</w:t>
      </w:r>
    </w:p>
    <w:p w14:paraId="51A36FAE" w14:textId="3CE8D7C3" w:rsidR="000E72EB" w:rsidRDefault="000E72EB" w:rsidP="000E72EB">
      <w:pPr>
        <w:pStyle w:val="dlPerson2Last"/>
      </w:pPr>
      <w:r>
        <w:t>13 March 2024</w:t>
      </w:r>
    </w:p>
    <w:p w14:paraId="4BAA164D" w14:textId="634BC03F" w:rsidR="000E72EB" w:rsidRDefault="000E72EB" w:rsidP="000E72EB">
      <w:pPr>
        <w:pStyle w:val="dlPerson"/>
      </w:pPr>
      <w:r>
        <w:t>Mr Jamal A. Rahman M.S. AL-JABER</w:t>
      </w:r>
    </w:p>
    <w:p w14:paraId="6C1B1E0E" w14:textId="113A73DA" w:rsidR="000E72EB" w:rsidRDefault="000E72EB" w:rsidP="000E72EB">
      <w:pPr>
        <w:pStyle w:val="dlPerson2Last"/>
      </w:pPr>
      <w:r>
        <w:t>Minister Plenipotentiary</w:t>
      </w:r>
    </w:p>
    <w:p w14:paraId="0A7B2F57" w14:textId="0111B8ED" w:rsidR="000E72EB" w:rsidRDefault="000E72EB" w:rsidP="000E72EB">
      <w:pPr>
        <w:pStyle w:val="dlPerson"/>
      </w:pPr>
      <w:r>
        <w:t>Ms Aisha Ahmed A.A. AL-MOHANNADI</w:t>
      </w:r>
    </w:p>
    <w:p w14:paraId="1FEFFC18" w14:textId="3B120AF7" w:rsidR="000E72EB" w:rsidRDefault="000E72EB" w:rsidP="000E72EB">
      <w:pPr>
        <w:pStyle w:val="dlPerson2Last"/>
      </w:pPr>
      <w:r>
        <w:t>Second Secretary</w:t>
      </w:r>
    </w:p>
    <w:p w14:paraId="3E3B881D" w14:textId="000F6098" w:rsidR="000E72EB" w:rsidRDefault="000E72EB" w:rsidP="000E72EB">
      <w:pPr>
        <w:pStyle w:val="MisijeNaslov"/>
      </w:pPr>
      <w:r>
        <w:br w:type="column"/>
      </w:r>
      <w:bookmarkStart w:id="114" w:name="_Toc168492681"/>
      <w:r>
        <w:lastRenderedPageBreak/>
        <w:t>Romania</w:t>
      </w:r>
      <w:bookmarkEnd w:id="114"/>
    </w:p>
    <w:p w14:paraId="68F96316" w14:textId="77F59BA4" w:rsidR="000E72EB" w:rsidRDefault="000E72EB" w:rsidP="000E72EB">
      <w:pPr>
        <w:pStyle w:val="dlCaption"/>
      </w:pPr>
      <w:r>
        <w:t>EMBASSY OF ROMANIA</w:t>
      </w:r>
    </w:p>
    <w:p w14:paraId="2460DA64" w14:textId="219CD247" w:rsidR="000E72EB" w:rsidRDefault="000E72EB" w:rsidP="000E72EB">
      <w:pPr>
        <w:pStyle w:val="dlAddress"/>
      </w:pPr>
      <w:r>
        <w:t>SI-1107 LJUBLJANA, Smrekarjeva ulica 33a</w:t>
      </w:r>
    </w:p>
    <w:p w14:paraId="183BA89D" w14:textId="750C18B0" w:rsidR="000E72EB" w:rsidRDefault="000E72EB" w:rsidP="000E72EB">
      <w:pPr>
        <w:pStyle w:val="dlOfficeHours"/>
      </w:pPr>
      <w:r>
        <w:t>Office hours: Monday – Friday 9.00 – 17.00</w:t>
      </w:r>
    </w:p>
    <w:p w14:paraId="6C1C0927" w14:textId="2B718B43" w:rsidR="000E72EB" w:rsidRDefault="000E72EB" w:rsidP="000E72EB">
      <w:pPr>
        <w:pStyle w:val="dlPhone"/>
      </w:pPr>
      <w:r>
        <w:t>Tel: + 386 1 505 73 35</w:t>
      </w:r>
    </w:p>
    <w:p w14:paraId="3DF84A87" w14:textId="3C44DA9D" w:rsidR="000E72EB" w:rsidRDefault="000E72EB" w:rsidP="000E72EB">
      <w:pPr>
        <w:pStyle w:val="dlPhone"/>
      </w:pPr>
      <w:r>
        <w:t>Emergency number: + 386 40 980 068</w:t>
      </w:r>
    </w:p>
    <w:p w14:paraId="38837C06" w14:textId="65985773" w:rsidR="000E72EB" w:rsidRDefault="000E72EB" w:rsidP="000E72EB">
      <w:pPr>
        <w:pStyle w:val="dlPhone"/>
      </w:pPr>
      <w:r>
        <w:t>Fax: + 386 1 505 54 32</w:t>
      </w:r>
    </w:p>
    <w:p w14:paraId="205FC898" w14:textId="74235471" w:rsidR="000E72EB" w:rsidRDefault="000E72EB" w:rsidP="000E72EB">
      <w:pPr>
        <w:pStyle w:val="dlPhone"/>
      </w:pPr>
      <w:r>
        <w:t>E-mail: ljubljana@mae.ro</w:t>
      </w:r>
    </w:p>
    <w:p w14:paraId="0A6B69AA" w14:textId="7557FB62" w:rsidR="000E72EB" w:rsidRDefault="000E72EB" w:rsidP="000E72EB">
      <w:pPr>
        <w:pStyle w:val="dlPhone"/>
      </w:pPr>
      <w:r>
        <w:t>Homepage: https://ljubljana.mae.ro/</w:t>
      </w:r>
    </w:p>
    <w:p w14:paraId="4B53DC2E" w14:textId="5BE15E9D" w:rsidR="000E72EB" w:rsidRDefault="000E72EB" w:rsidP="000E72EB">
      <w:pPr>
        <w:pStyle w:val="dlPerson"/>
      </w:pPr>
    </w:p>
    <w:p w14:paraId="6FF79B7A" w14:textId="068DE61C" w:rsidR="000E72EB" w:rsidRDefault="000E72EB" w:rsidP="000E72EB">
      <w:pPr>
        <w:pStyle w:val="dlPerson"/>
      </w:pPr>
      <w:r>
        <w:t>H. E. Mr Mihai-Alexandru GRĂDINAR</w:t>
      </w:r>
    </w:p>
    <w:p w14:paraId="0CC171DA" w14:textId="4B5D0706" w:rsidR="000E72EB" w:rsidRDefault="000E72EB" w:rsidP="000E72EB">
      <w:pPr>
        <w:pStyle w:val="dlPerson2"/>
      </w:pPr>
      <w:r>
        <w:t>Ambassador Extraordinary and Plenipotentiary</w:t>
      </w:r>
    </w:p>
    <w:p w14:paraId="4AE33E35" w14:textId="2FCEA1B0" w:rsidR="000E72EB" w:rsidRDefault="000E72EB" w:rsidP="000E72EB">
      <w:pPr>
        <w:pStyle w:val="dlPerson2Last"/>
      </w:pPr>
      <w:r>
        <w:t>22 November 2022</w:t>
      </w:r>
    </w:p>
    <w:p w14:paraId="251D9B3E" w14:textId="446E9ADD" w:rsidR="000E72EB" w:rsidRDefault="000E72EB" w:rsidP="000E72EB">
      <w:pPr>
        <w:pStyle w:val="dlPerson"/>
      </w:pPr>
      <w:r>
        <w:t>Ms Silvana BOLOCAN</w:t>
      </w:r>
    </w:p>
    <w:p w14:paraId="6237D67E" w14:textId="0AEC7309" w:rsidR="000E72EB" w:rsidRDefault="000E72EB" w:rsidP="000E72EB">
      <w:pPr>
        <w:pStyle w:val="dlPerson2Last"/>
      </w:pPr>
      <w:r>
        <w:t>Counsellor</w:t>
      </w:r>
    </w:p>
    <w:p w14:paraId="2C05D911" w14:textId="45B45A4F" w:rsidR="000E72EB" w:rsidRDefault="000E72EB" w:rsidP="000E72EB">
      <w:pPr>
        <w:pStyle w:val="dlPerson"/>
      </w:pPr>
      <w:r>
        <w:t>Ms Andreea-Roxana GRĂDINAR</w:t>
      </w:r>
    </w:p>
    <w:p w14:paraId="32F95547" w14:textId="4B88C77F" w:rsidR="000E72EB" w:rsidRDefault="000E72EB" w:rsidP="000E72EB">
      <w:pPr>
        <w:pStyle w:val="dlPerson2Last"/>
      </w:pPr>
      <w:r>
        <w:t>Minister Counsellor</w:t>
      </w:r>
    </w:p>
    <w:p w14:paraId="595A1FF0" w14:textId="17996459" w:rsidR="000E72EB" w:rsidRDefault="000E72EB" w:rsidP="000E72EB">
      <w:pPr>
        <w:pStyle w:val="dlPerson"/>
      </w:pPr>
      <w:r>
        <w:t>Mr Marius-Cristian CRISTEA</w:t>
      </w:r>
    </w:p>
    <w:p w14:paraId="72AB5DF4" w14:textId="2F10E4B5" w:rsidR="000E72EB" w:rsidRDefault="000E72EB" w:rsidP="000E72EB">
      <w:pPr>
        <w:pStyle w:val="dlPerson2Last"/>
      </w:pPr>
      <w:r>
        <w:t>Minister Counsellor (Economic Affairs)</w:t>
      </w:r>
    </w:p>
    <w:p w14:paraId="3622C307" w14:textId="02727222" w:rsidR="000E72EB" w:rsidRDefault="000E72EB" w:rsidP="000E72EB">
      <w:pPr>
        <w:pStyle w:val="dlPerson"/>
      </w:pPr>
      <w:r>
        <w:t>Mr Alin IVANOV</w:t>
      </w:r>
    </w:p>
    <w:p w14:paraId="7B913E84" w14:textId="6233AC48" w:rsidR="000E72EB" w:rsidRDefault="000E72EB" w:rsidP="000E72EB">
      <w:pPr>
        <w:pStyle w:val="dlPerson2Last"/>
      </w:pPr>
      <w:r>
        <w:t>Counsellor (Consular Affairs)</w:t>
      </w:r>
    </w:p>
    <w:p w14:paraId="73652098" w14:textId="67B3CB6C" w:rsidR="000E72EB" w:rsidRDefault="000E72EB" w:rsidP="000E72EB">
      <w:pPr>
        <w:pStyle w:val="dlPerson"/>
      </w:pPr>
      <w:r>
        <w:t>Colonel Petre Georgian NEDELCU</w:t>
      </w:r>
    </w:p>
    <w:p w14:paraId="778FECC9" w14:textId="3AFC5083" w:rsidR="000E72EB" w:rsidRDefault="000E72EB" w:rsidP="000E72EB">
      <w:pPr>
        <w:pStyle w:val="dlPerson2"/>
      </w:pPr>
      <w:r>
        <w:t>Defence, Military and Air Attaché</w:t>
      </w:r>
    </w:p>
    <w:p w14:paraId="7CA98D60" w14:textId="1755239C" w:rsidR="000E72EB" w:rsidRDefault="000E72EB" w:rsidP="000E72EB">
      <w:pPr>
        <w:pStyle w:val="dlPerson2Last"/>
      </w:pPr>
      <w:r>
        <w:t>with residence in Vienna</w:t>
      </w:r>
    </w:p>
    <w:p w14:paraId="3843D99C" w14:textId="5BF400DA" w:rsidR="000E72EB" w:rsidRDefault="000E72EB" w:rsidP="000E72EB">
      <w:pPr>
        <w:pStyle w:val="MisijeNaslov"/>
      </w:pPr>
      <w:r>
        <w:br w:type="column"/>
      </w:r>
      <w:bookmarkStart w:id="115" w:name="_Toc168492682"/>
      <w:r>
        <w:lastRenderedPageBreak/>
        <w:t>Russian Federation</w:t>
      </w:r>
      <w:bookmarkEnd w:id="115"/>
    </w:p>
    <w:p w14:paraId="3AD189C1" w14:textId="186AB53D" w:rsidR="000E72EB" w:rsidRDefault="000E72EB" w:rsidP="000E72EB">
      <w:pPr>
        <w:pStyle w:val="dlCaption"/>
      </w:pPr>
      <w:r>
        <w:t>EMBASSY OF THE RUSSIAN FEDERATION</w:t>
      </w:r>
    </w:p>
    <w:p w14:paraId="50B799D6" w14:textId="07475079" w:rsidR="000E72EB" w:rsidRDefault="000E72EB" w:rsidP="000E72EB">
      <w:pPr>
        <w:pStyle w:val="dlAddress"/>
      </w:pPr>
      <w:r>
        <w:t>SI-1000 LJUBLJANA, Windischerjeva ulica 3</w:t>
      </w:r>
    </w:p>
    <w:p w14:paraId="1634F53E" w14:textId="77777777" w:rsidR="000E72EB" w:rsidRDefault="000E72EB" w:rsidP="000E72EB">
      <w:pPr>
        <w:pStyle w:val="dlOfficeHours"/>
      </w:pPr>
      <w:r>
        <w:t>Office hours: Monday – Thursday 8.45 – 13.00 and 14.00 – 18.00</w:t>
      </w:r>
    </w:p>
    <w:p w14:paraId="55E6D758" w14:textId="03F9E24E" w:rsidR="000E72EB" w:rsidRDefault="000E72EB" w:rsidP="000E72EB">
      <w:pPr>
        <w:pStyle w:val="dlOfficeHours"/>
      </w:pPr>
      <w:r>
        <w:t>Friday 8.45 – 13.00 and 14.00 – 16.45</w:t>
      </w:r>
    </w:p>
    <w:p w14:paraId="246B7100" w14:textId="705A7F14" w:rsidR="000E72EB" w:rsidRDefault="000E72EB" w:rsidP="000E72EB">
      <w:pPr>
        <w:pStyle w:val="dlPhone"/>
      </w:pPr>
      <w:r>
        <w:t>Tel: + 386 1 425 68 75, + 386 1 425 68 80</w:t>
      </w:r>
    </w:p>
    <w:p w14:paraId="5ACA2311" w14:textId="09E073B4" w:rsidR="000E72EB" w:rsidRDefault="000E72EB" w:rsidP="000E72EB">
      <w:pPr>
        <w:pStyle w:val="dlPhone"/>
      </w:pPr>
      <w:r>
        <w:t>Fax: + 386 1 425 68 78</w:t>
      </w:r>
    </w:p>
    <w:p w14:paraId="02C3834E" w14:textId="1E388A37" w:rsidR="000E72EB" w:rsidRDefault="000E72EB" w:rsidP="000E72EB">
      <w:pPr>
        <w:pStyle w:val="dlPhone"/>
      </w:pPr>
      <w:r>
        <w:t>E-mail: ambrus.slo@siol.net</w:t>
      </w:r>
    </w:p>
    <w:p w14:paraId="7A1B2822" w14:textId="67AB3C86" w:rsidR="000E72EB" w:rsidRDefault="000E72EB" w:rsidP="000E72EB">
      <w:pPr>
        <w:pStyle w:val="dlPhone"/>
      </w:pPr>
      <w:r>
        <w:t>Homepage: www.veleposlanistvorusije.mid.ru</w:t>
      </w:r>
    </w:p>
    <w:p w14:paraId="2F3DBDD1" w14:textId="0DD5436D" w:rsidR="000E72EB" w:rsidRDefault="000E72EB" w:rsidP="000E72EB">
      <w:pPr>
        <w:pStyle w:val="dlUradCaption"/>
      </w:pPr>
      <w:r>
        <w:t>Military, Air and Naval Attaché´s Office</w:t>
      </w:r>
    </w:p>
    <w:p w14:paraId="498874E7" w14:textId="258E8649" w:rsidR="000E72EB" w:rsidRDefault="000E72EB" w:rsidP="000E72EB">
      <w:pPr>
        <w:pStyle w:val="dlPhone"/>
      </w:pPr>
      <w:r>
        <w:t>E-mail: vatrf@mail.ru</w:t>
      </w:r>
    </w:p>
    <w:p w14:paraId="67C268FF" w14:textId="47615ECB" w:rsidR="000E72EB" w:rsidRDefault="000E72EB" w:rsidP="000E72EB">
      <w:pPr>
        <w:pStyle w:val="dlUradCaption"/>
      </w:pPr>
      <w:r>
        <w:t>Consular Section</w:t>
      </w:r>
    </w:p>
    <w:p w14:paraId="7D7E75B2" w14:textId="66D0157D" w:rsidR="000E72EB" w:rsidRDefault="000E72EB" w:rsidP="000E72EB">
      <w:pPr>
        <w:pStyle w:val="dlPhone"/>
      </w:pPr>
      <w:r>
        <w:t>SI–1000 LJUBLJANA, Povšetova ulica 40</w:t>
      </w:r>
    </w:p>
    <w:p w14:paraId="57D5574B" w14:textId="04B14D5E" w:rsidR="000E72EB" w:rsidRDefault="000E72EB" w:rsidP="000E72EB">
      <w:pPr>
        <w:pStyle w:val="dlPhone"/>
      </w:pPr>
      <w:r>
        <w:t>Office hours: Monday – Friday 8.30 – 12.30 and 14.15 – 18.00</w:t>
      </w:r>
    </w:p>
    <w:p w14:paraId="20F1C09A" w14:textId="63FEE92F" w:rsidR="000E72EB" w:rsidRDefault="000E72EB" w:rsidP="000E72EB">
      <w:pPr>
        <w:pStyle w:val="dlPhone"/>
      </w:pPr>
      <w:r>
        <w:t>Tel: + 386 1 432 90 31, + 386 1 425 41 42</w:t>
      </w:r>
    </w:p>
    <w:p w14:paraId="45448E8F" w14:textId="1CE5BD56" w:rsidR="000E72EB" w:rsidRDefault="000E72EB" w:rsidP="000E72EB">
      <w:pPr>
        <w:pStyle w:val="dlPhone"/>
      </w:pPr>
      <w:r>
        <w:t>Emergency number: + 386 31 72 66 04</w:t>
      </w:r>
    </w:p>
    <w:p w14:paraId="349D5FCA" w14:textId="0CE30C53" w:rsidR="000E72EB" w:rsidRDefault="000E72EB" w:rsidP="000E72EB">
      <w:pPr>
        <w:pStyle w:val="dlPhone"/>
      </w:pPr>
      <w:r>
        <w:t>Fax: + 386 1 425 41 41</w:t>
      </w:r>
    </w:p>
    <w:p w14:paraId="7D5C8279" w14:textId="65ED5DC5" w:rsidR="000E72EB" w:rsidRDefault="000E72EB" w:rsidP="000E72EB">
      <w:pPr>
        <w:pStyle w:val="dlPhone"/>
      </w:pPr>
      <w:r>
        <w:t>E-mail: rusconsulslovenia@mid.ru</w:t>
      </w:r>
    </w:p>
    <w:p w14:paraId="5E333C2F" w14:textId="669350EF" w:rsidR="000E72EB" w:rsidRDefault="000E72EB" w:rsidP="000E72EB">
      <w:pPr>
        <w:pStyle w:val="dlPerson"/>
      </w:pPr>
    </w:p>
    <w:p w14:paraId="3C94D88F" w14:textId="4D4FC7E7" w:rsidR="000E72EB" w:rsidRDefault="000E72EB" w:rsidP="000E72EB">
      <w:pPr>
        <w:pStyle w:val="dlPerson"/>
      </w:pPr>
      <w:r>
        <w:t>H. E. Mr Timur EYVAZOV</w:t>
      </w:r>
    </w:p>
    <w:p w14:paraId="08B4CF80" w14:textId="701783D3" w:rsidR="000E72EB" w:rsidRDefault="000E72EB" w:rsidP="000E72EB">
      <w:pPr>
        <w:pStyle w:val="dlPerson2"/>
      </w:pPr>
      <w:r>
        <w:t>Ambassador Extraordinary and Plenipotentiary</w:t>
      </w:r>
    </w:p>
    <w:p w14:paraId="5129237F" w14:textId="37F6E071" w:rsidR="000E72EB" w:rsidRDefault="000E72EB" w:rsidP="000E72EB">
      <w:pPr>
        <w:pStyle w:val="dlPerson2Last"/>
      </w:pPr>
      <w:r>
        <w:t>20 January 2020</w:t>
      </w:r>
    </w:p>
    <w:p w14:paraId="150D1350" w14:textId="2D2E4865" w:rsidR="000E72EB" w:rsidRDefault="000E72EB" w:rsidP="000E72EB">
      <w:pPr>
        <w:pStyle w:val="dlPerson"/>
      </w:pPr>
      <w:r>
        <w:t>Mr Alexey POGONIN</w:t>
      </w:r>
    </w:p>
    <w:p w14:paraId="639C0DC0" w14:textId="3885D0DE" w:rsidR="000E72EB" w:rsidRDefault="000E72EB" w:rsidP="000E72EB">
      <w:pPr>
        <w:pStyle w:val="dlPerson2Last"/>
      </w:pPr>
      <w:r>
        <w:t>Minister Counsellor</w:t>
      </w:r>
    </w:p>
    <w:p w14:paraId="00AAB516" w14:textId="385D2FF0" w:rsidR="000E72EB" w:rsidRDefault="000E72EB" w:rsidP="000E72EB">
      <w:pPr>
        <w:pStyle w:val="dlPerson"/>
      </w:pPr>
      <w:r>
        <w:t>Mr Vladimir NELYUBIN</w:t>
      </w:r>
    </w:p>
    <w:p w14:paraId="6A04EB38" w14:textId="52EC3369" w:rsidR="000E72EB" w:rsidRDefault="000E72EB" w:rsidP="000E72EB">
      <w:pPr>
        <w:pStyle w:val="dlPerson2Last"/>
      </w:pPr>
      <w:r>
        <w:t>Counsellor</w:t>
      </w:r>
    </w:p>
    <w:p w14:paraId="4A7D23A7" w14:textId="46969F86" w:rsidR="000E72EB" w:rsidRDefault="000E72EB" w:rsidP="000E72EB">
      <w:pPr>
        <w:pStyle w:val="dlPerson"/>
      </w:pPr>
      <w:r>
        <w:t>Mr Dmitry SERGIENKO</w:t>
      </w:r>
    </w:p>
    <w:p w14:paraId="1B72C3CE" w14:textId="6055F794" w:rsidR="000E72EB" w:rsidRDefault="000E72EB" w:rsidP="000E72EB">
      <w:pPr>
        <w:pStyle w:val="dlPerson2Last"/>
      </w:pPr>
      <w:r>
        <w:t>First Secretary</w:t>
      </w:r>
    </w:p>
    <w:p w14:paraId="5D07C440" w14:textId="2E336FDC" w:rsidR="000E72EB" w:rsidRDefault="000E72EB" w:rsidP="000E72EB">
      <w:pPr>
        <w:pStyle w:val="MisijeNaslov"/>
      </w:pPr>
      <w:r>
        <w:br w:type="column"/>
      </w:r>
      <w:bookmarkStart w:id="116" w:name="_Toc168492683"/>
      <w:r>
        <w:lastRenderedPageBreak/>
        <w:t>Rwanda</w:t>
      </w:r>
      <w:bookmarkEnd w:id="116"/>
    </w:p>
    <w:p w14:paraId="06572511" w14:textId="1F50111A" w:rsidR="000E72EB" w:rsidRDefault="000E72EB" w:rsidP="000E72EB">
      <w:pPr>
        <w:pStyle w:val="dlCaption"/>
      </w:pPr>
      <w:r>
        <w:t>EMBASSY OF THE REPUBLIC OF RWANDA</w:t>
      </w:r>
    </w:p>
    <w:p w14:paraId="5DACDA9A" w14:textId="5B61C34C" w:rsidR="000E72EB" w:rsidRDefault="000E72EB" w:rsidP="000E72EB">
      <w:pPr>
        <w:pStyle w:val="dlAddress"/>
      </w:pPr>
      <w:r>
        <w:t>CH-1202 GENEVA, Rue de Vermont 37/39</w:t>
      </w:r>
    </w:p>
    <w:p w14:paraId="508E321F" w14:textId="009E797A" w:rsidR="000E72EB" w:rsidRDefault="000E72EB" w:rsidP="000E72EB">
      <w:pPr>
        <w:pStyle w:val="dlOfficeHours"/>
      </w:pPr>
      <w:r>
        <w:t>Official hours: Monday – Friday 9.00 – 13.00 and 14.00 – 18.00</w:t>
      </w:r>
    </w:p>
    <w:p w14:paraId="5AA6DD17" w14:textId="1302F8F7" w:rsidR="000E72EB" w:rsidRDefault="000E72EB" w:rsidP="000E72EB">
      <w:pPr>
        <w:pStyle w:val="dlPhone"/>
      </w:pPr>
      <w:r>
        <w:t>Tel: + 41 22 919 10 00</w:t>
      </w:r>
    </w:p>
    <w:p w14:paraId="7415D4C0" w14:textId="3169A772" w:rsidR="000E72EB" w:rsidRDefault="000E72EB" w:rsidP="000E72EB">
      <w:pPr>
        <w:pStyle w:val="dlPhone"/>
      </w:pPr>
      <w:r>
        <w:t>Emergency number: + 41 79 903 99 01</w:t>
      </w:r>
    </w:p>
    <w:p w14:paraId="3D4998AE" w14:textId="3399BCA3" w:rsidR="000E72EB" w:rsidRDefault="000E72EB" w:rsidP="000E72EB">
      <w:pPr>
        <w:pStyle w:val="dlPhone"/>
      </w:pPr>
      <w:r>
        <w:t>E-mail: ambageneve@minaffet.gov.rw</w:t>
      </w:r>
    </w:p>
    <w:p w14:paraId="2BE678AE" w14:textId="1BF55FAC" w:rsidR="000E72EB" w:rsidRDefault="000E72EB" w:rsidP="000E72EB">
      <w:pPr>
        <w:pStyle w:val="dlPhone"/>
      </w:pPr>
      <w:r>
        <w:t>Homepage: www.rwandainswitzerland.gov.rw</w:t>
      </w:r>
    </w:p>
    <w:p w14:paraId="2F6416BD" w14:textId="35AC8A0C" w:rsidR="000E72EB" w:rsidRDefault="000E72EB" w:rsidP="000E72EB">
      <w:pPr>
        <w:pStyle w:val="dlPerson"/>
      </w:pPr>
    </w:p>
    <w:p w14:paraId="3738BC83" w14:textId="4FFD8413" w:rsidR="000E72EB" w:rsidRDefault="000E72EB" w:rsidP="000E72EB">
      <w:pPr>
        <w:pStyle w:val="dlPerson"/>
      </w:pPr>
      <w:r>
        <w:t>H. E. Ms Marie Chantal RWAKAZINA</w:t>
      </w:r>
    </w:p>
    <w:p w14:paraId="4BC0A4F1" w14:textId="6D587548" w:rsidR="000E72EB" w:rsidRDefault="000E72EB" w:rsidP="000E72EB">
      <w:pPr>
        <w:pStyle w:val="dlPerson2"/>
      </w:pPr>
      <w:r>
        <w:t>Ambassador Extraordinary and Plenipotentiary</w:t>
      </w:r>
    </w:p>
    <w:p w14:paraId="75984F7A" w14:textId="5F008DF1" w:rsidR="000E72EB" w:rsidRDefault="000E72EB" w:rsidP="000E72EB">
      <w:pPr>
        <w:pStyle w:val="dlPerson2Last"/>
      </w:pPr>
      <w:r>
        <w:t>31 August 2021</w:t>
      </w:r>
    </w:p>
    <w:p w14:paraId="33523CC1" w14:textId="73DF73DA" w:rsidR="000E72EB" w:rsidRDefault="000E72EB" w:rsidP="000E72EB">
      <w:pPr>
        <w:pStyle w:val="MisijeNaslov"/>
      </w:pPr>
      <w:r>
        <w:br w:type="column"/>
      </w:r>
      <w:bookmarkStart w:id="117" w:name="_Toc168492684"/>
      <w:r>
        <w:lastRenderedPageBreak/>
        <w:t>San Marino</w:t>
      </w:r>
      <w:bookmarkEnd w:id="117"/>
    </w:p>
    <w:p w14:paraId="5E6C5C84" w14:textId="2CDA9A70" w:rsidR="000E72EB" w:rsidRDefault="000E72EB" w:rsidP="000E72EB">
      <w:pPr>
        <w:pStyle w:val="dlCaption"/>
      </w:pPr>
      <w:r>
        <w:t>EMBASSY OF THE REPUBLIC OF SAN MARINO</w:t>
      </w:r>
    </w:p>
    <w:p w14:paraId="596396D9" w14:textId="74257740" w:rsidR="000E72EB" w:rsidRDefault="000E72EB" w:rsidP="000E72EB">
      <w:pPr>
        <w:pStyle w:val="dlAddress"/>
      </w:pPr>
      <w:r>
        <w:t>SM-47892 ACQUAVIVA, Strada Genghe di Atto 136</w:t>
      </w:r>
    </w:p>
    <w:p w14:paraId="5C5CD346" w14:textId="3FE1DF66" w:rsidR="000E72EB" w:rsidRDefault="000E72EB" w:rsidP="000E72EB">
      <w:pPr>
        <w:pStyle w:val="dlPhone"/>
      </w:pPr>
      <w:r>
        <w:t>Tel: + 378 05 49 999 771</w:t>
      </w:r>
    </w:p>
    <w:p w14:paraId="574422BF" w14:textId="3DB73E86" w:rsidR="000E72EB" w:rsidRDefault="000E72EB" w:rsidP="000E72EB">
      <w:pPr>
        <w:pStyle w:val="dlPhone"/>
      </w:pPr>
      <w:r>
        <w:t>Fax: + 378 05 49 956 119</w:t>
      </w:r>
    </w:p>
    <w:p w14:paraId="39E660F7" w14:textId="4D9C5E6A" w:rsidR="000E72EB" w:rsidRDefault="000E72EB" w:rsidP="000E72EB">
      <w:pPr>
        <w:pStyle w:val="dlPhone"/>
      </w:pPr>
      <w:r>
        <w:t>E-mail: renzo.ghiotti@sicurezzaesalutesrl.com, renzo51@gmail.com</w:t>
      </w:r>
    </w:p>
    <w:p w14:paraId="02DEEFD7" w14:textId="227565B5" w:rsidR="000E72EB" w:rsidRDefault="000E72EB" w:rsidP="000E72EB">
      <w:pPr>
        <w:pStyle w:val="dlPerson"/>
      </w:pPr>
    </w:p>
    <w:p w14:paraId="0CCB94B8" w14:textId="6A61A00A" w:rsidR="000E72EB" w:rsidRDefault="000E72EB" w:rsidP="000E72EB">
      <w:pPr>
        <w:pStyle w:val="dlPerson"/>
      </w:pPr>
      <w:r>
        <w:t>H. E. Mr Renzo GHIOTTI</w:t>
      </w:r>
    </w:p>
    <w:p w14:paraId="3E4594BF" w14:textId="452801BB" w:rsidR="000E72EB" w:rsidRDefault="000E72EB" w:rsidP="000E72EB">
      <w:pPr>
        <w:pStyle w:val="dlPerson2"/>
      </w:pPr>
      <w:r>
        <w:t>Ambassador Extraordinary and Plenipotentiary</w:t>
      </w:r>
    </w:p>
    <w:p w14:paraId="2AD72BEA" w14:textId="0679AAF3" w:rsidR="000E72EB" w:rsidRDefault="000E72EB" w:rsidP="000E72EB">
      <w:pPr>
        <w:pStyle w:val="dlPerson2Last"/>
      </w:pPr>
      <w:r>
        <w:t>13 July 2011</w:t>
      </w:r>
    </w:p>
    <w:p w14:paraId="049FCD66" w14:textId="4AD9C430" w:rsidR="000E72EB" w:rsidRDefault="000E72EB" w:rsidP="000E72EB">
      <w:pPr>
        <w:pStyle w:val="MisijeNaslov"/>
      </w:pPr>
      <w:r>
        <w:br w:type="column"/>
      </w:r>
      <w:bookmarkStart w:id="118" w:name="_Toc168492685"/>
      <w:r>
        <w:lastRenderedPageBreak/>
        <w:t>Saudi Arabia</w:t>
      </w:r>
      <w:bookmarkEnd w:id="118"/>
    </w:p>
    <w:p w14:paraId="1F483D41" w14:textId="53B826B5" w:rsidR="000E72EB" w:rsidRDefault="000E72EB" w:rsidP="000E72EB">
      <w:pPr>
        <w:pStyle w:val="dlCaption"/>
      </w:pPr>
      <w:r>
        <w:t>EMBASSY OF THE KINGDOM OF SAUDI ARABIA</w:t>
      </w:r>
    </w:p>
    <w:p w14:paraId="5AB1C7D1" w14:textId="068C6E39" w:rsidR="000E72EB" w:rsidRDefault="000E72EB" w:rsidP="000E72EB">
      <w:pPr>
        <w:pStyle w:val="dlAddress"/>
      </w:pPr>
      <w:r>
        <w:t>AT-1010 VIENNA, Schottenring 21</w:t>
      </w:r>
    </w:p>
    <w:p w14:paraId="546D4664" w14:textId="714E6872" w:rsidR="000E72EB" w:rsidRDefault="000E72EB" w:rsidP="000E72EB">
      <w:pPr>
        <w:pStyle w:val="dlOfficeHours"/>
      </w:pPr>
      <w:r>
        <w:t>Office hours: Monday – Friday 9.00 – 16.00</w:t>
      </w:r>
    </w:p>
    <w:p w14:paraId="6809DA8B" w14:textId="05E7D83D" w:rsidR="000E72EB" w:rsidRDefault="000E72EB" w:rsidP="000E72EB">
      <w:pPr>
        <w:pStyle w:val="dlPhone"/>
      </w:pPr>
      <w:r>
        <w:t>Tel: + 43 1 367 25 31</w:t>
      </w:r>
    </w:p>
    <w:p w14:paraId="2A5F5302" w14:textId="51D47827" w:rsidR="000E72EB" w:rsidRDefault="000E72EB" w:rsidP="000E72EB">
      <w:pPr>
        <w:pStyle w:val="dlPhone"/>
      </w:pPr>
      <w:r>
        <w:t>Fax: + 43 1 367 25 40</w:t>
      </w:r>
    </w:p>
    <w:p w14:paraId="5F125CBD" w14:textId="034BFA2F" w:rsidR="000E72EB" w:rsidRDefault="000E72EB" w:rsidP="000E72EB">
      <w:pPr>
        <w:pStyle w:val="dlPhone"/>
      </w:pPr>
      <w:r>
        <w:t>E-mail: saudiembassy@saudiembassy.at</w:t>
      </w:r>
    </w:p>
    <w:p w14:paraId="14C99FFD" w14:textId="27D79CF5" w:rsidR="000E72EB" w:rsidRDefault="000E72EB" w:rsidP="000E72EB">
      <w:pPr>
        <w:pStyle w:val="dlUradCaption"/>
      </w:pPr>
      <w:r>
        <w:t>Consular Section</w:t>
      </w:r>
    </w:p>
    <w:p w14:paraId="15AD3DE5" w14:textId="63CA0560" w:rsidR="000E72EB" w:rsidRDefault="000E72EB" w:rsidP="000E72EB">
      <w:pPr>
        <w:pStyle w:val="dlPhone"/>
      </w:pPr>
      <w:r>
        <w:t>Office hours: Monday – Thursday 10.00 – 15.00, Friday 10.00 – 11.30</w:t>
      </w:r>
    </w:p>
    <w:p w14:paraId="583D2F22" w14:textId="3595905D" w:rsidR="000E72EB" w:rsidRDefault="000E72EB" w:rsidP="000E72EB">
      <w:pPr>
        <w:pStyle w:val="dlPhone"/>
      </w:pPr>
      <w:r>
        <w:t>E-mail: emb.saudiarabia.vienna@aon.at</w:t>
      </w:r>
    </w:p>
    <w:p w14:paraId="45D00997" w14:textId="4F1128FF" w:rsidR="000E72EB" w:rsidRDefault="000E72EB" w:rsidP="000E72EB">
      <w:pPr>
        <w:pStyle w:val="dlPerson"/>
      </w:pPr>
    </w:p>
    <w:p w14:paraId="605EA36A" w14:textId="33308605" w:rsidR="000E72EB" w:rsidRDefault="000E72EB" w:rsidP="000E72EB">
      <w:pPr>
        <w:pStyle w:val="dlPerson"/>
      </w:pPr>
      <w:r>
        <w:t>H. E. Mr Abdulah Khalid O. TAWLAH</w:t>
      </w:r>
    </w:p>
    <w:p w14:paraId="6792330C" w14:textId="2978598D" w:rsidR="000E72EB" w:rsidRDefault="000E72EB" w:rsidP="000E72EB">
      <w:pPr>
        <w:pStyle w:val="dlPerson2"/>
      </w:pPr>
      <w:r>
        <w:t>Ambassador Extraordinary and Plenipotentiary</w:t>
      </w:r>
    </w:p>
    <w:p w14:paraId="09103CCF" w14:textId="5020ECB0" w:rsidR="000E72EB" w:rsidRDefault="000E72EB" w:rsidP="000E72EB">
      <w:pPr>
        <w:pStyle w:val="dlPerson2Last"/>
      </w:pPr>
      <w:r>
        <w:t>8 January 2024</w:t>
      </w:r>
    </w:p>
    <w:p w14:paraId="1A250CDB" w14:textId="09601E1D" w:rsidR="000E72EB" w:rsidRDefault="000E72EB" w:rsidP="000E72EB">
      <w:pPr>
        <w:pStyle w:val="dlPerson"/>
      </w:pPr>
      <w:r>
        <w:t>Mr Abdulrazzak Khaled A. AL SADOON</w:t>
      </w:r>
    </w:p>
    <w:p w14:paraId="476FE69F" w14:textId="19FE2977" w:rsidR="000E72EB" w:rsidRDefault="000E72EB" w:rsidP="000E72EB">
      <w:pPr>
        <w:pStyle w:val="dlPerson2Last"/>
      </w:pPr>
      <w:r>
        <w:t xml:space="preserve">Minister Plenipotentiary </w:t>
      </w:r>
    </w:p>
    <w:p w14:paraId="46897127" w14:textId="4C06C4AC" w:rsidR="000E72EB" w:rsidRDefault="000E72EB" w:rsidP="000E72EB">
      <w:pPr>
        <w:pStyle w:val="dlPerson"/>
      </w:pPr>
      <w:r>
        <w:t>Mr Abdullah Nasser M ALSUBAIE</w:t>
      </w:r>
    </w:p>
    <w:p w14:paraId="3AB3CBC8" w14:textId="3125E09F" w:rsidR="000E72EB" w:rsidRDefault="000E72EB" w:rsidP="000E72EB">
      <w:pPr>
        <w:pStyle w:val="dlPerson2Last"/>
      </w:pPr>
      <w:r>
        <w:t>Attaché</w:t>
      </w:r>
    </w:p>
    <w:p w14:paraId="152708CF" w14:textId="6EA66529" w:rsidR="000E72EB" w:rsidRDefault="000E72EB" w:rsidP="000E72EB">
      <w:pPr>
        <w:pStyle w:val="MisijeNaslov"/>
      </w:pPr>
      <w:r>
        <w:br w:type="column"/>
      </w:r>
      <w:bookmarkStart w:id="119" w:name="_Toc168492686"/>
      <w:r>
        <w:lastRenderedPageBreak/>
        <w:t>Serbia</w:t>
      </w:r>
      <w:bookmarkEnd w:id="119"/>
    </w:p>
    <w:p w14:paraId="0083DABF" w14:textId="41352AFB" w:rsidR="000E72EB" w:rsidRDefault="000E72EB" w:rsidP="000E72EB">
      <w:pPr>
        <w:pStyle w:val="dlCaption"/>
      </w:pPr>
      <w:r>
        <w:t>EMBASSY OF THE REPUBLIC OF SERBIA</w:t>
      </w:r>
    </w:p>
    <w:p w14:paraId="2FBEC8E9" w14:textId="39C21A3D" w:rsidR="000E72EB" w:rsidRDefault="000E72EB" w:rsidP="000E72EB">
      <w:pPr>
        <w:pStyle w:val="dlAddress"/>
      </w:pPr>
      <w:r>
        <w:t>SI-1000 LJUBLJANA, Slomškova ulica 1</w:t>
      </w:r>
    </w:p>
    <w:p w14:paraId="6675705F" w14:textId="034F5978" w:rsidR="000E72EB" w:rsidRDefault="000E72EB" w:rsidP="000E72EB">
      <w:pPr>
        <w:pStyle w:val="dlOfficeHours"/>
      </w:pPr>
      <w:r>
        <w:t>Office hours: Monday – Friday 8.00 – 16.00</w:t>
      </w:r>
    </w:p>
    <w:p w14:paraId="16280D97" w14:textId="5ED59905" w:rsidR="000E72EB" w:rsidRDefault="000E72EB" w:rsidP="000E72EB">
      <w:pPr>
        <w:pStyle w:val="dlPhone"/>
      </w:pPr>
      <w:r>
        <w:t>Tel: + 386 1 438 01 10, + 386 1 438 01 11</w:t>
      </w:r>
    </w:p>
    <w:p w14:paraId="435C4CC7" w14:textId="16899BD2" w:rsidR="000E72EB" w:rsidRDefault="000E72EB" w:rsidP="000E72EB">
      <w:pPr>
        <w:pStyle w:val="dlPhone"/>
      </w:pPr>
      <w:r>
        <w:t>Fax: + 386 1 434 26 88</w:t>
      </w:r>
    </w:p>
    <w:p w14:paraId="382B937E" w14:textId="2D68A5B0" w:rsidR="000E72EB" w:rsidRDefault="000E72EB" w:rsidP="000E72EB">
      <w:pPr>
        <w:pStyle w:val="dlPhone"/>
      </w:pPr>
      <w:r>
        <w:t>E-mail: embassy.ljubljana@mfa.rs</w:t>
      </w:r>
    </w:p>
    <w:p w14:paraId="22A92E3A" w14:textId="0587865F" w:rsidR="000E72EB" w:rsidRDefault="000E72EB" w:rsidP="000E72EB">
      <w:pPr>
        <w:pStyle w:val="dlPhone"/>
      </w:pPr>
      <w:r>
        <w:t>Homepage: www.ljubljana.mfa.gov.rs</w:t>
      </w:r>
    </w:p>
    <w:p w14:paraId="3B3AA33C" w14:textId="74C4104B" w:rsidR="000E72EB" w:rsidRDefault="000E72EB" w:rsidP="000E72EB">
      <w:pPr>
        <w:pStyle w:val="dlUradCaption"/>
      </w:pPr>
      <w:r>
        <w:t>Consular Section</w:t>
      </w:r>
    </w:p>
    <w:p w14:paraId="20B2012A" w14:textId="08522C36" w:rsidR="000E72EB" w:rsidRDefault="000E72EB" w:rsidP="000E72EB">
      <w:pPr>
        <w:pStyle w:val="dlPhone"/>
      </w:pPr>
      <w:r>
        <w:t>Office hours: Monday – Friday 9.00 – 13.00</w:t>
      </w:r>
    </w:p>
    <w:p w14:paraId="5376D4CE" w14:textId="6BF97B28" w:rsidR="000E72EB" w:rsidRDefault="000E72EB" w:rsidP="000E72EB">
      <w:pPr>
        <w:pStyle w:val="dlPhone"/>
      </w:pPr>
      <w:r>
        <w:t>Emergency number: + 386 41 350 873</w:t>
      </w:r>
    </w:p>
    <w:p w14:paraId="5CF69F92" w14:textId="69EAFD1A" w:rsidR="000E72EB" w:rsidRDefault="000E72EB" w:rsidP="000E72EB">
      <w:pPr>
        <w:pStyle w:val="dlPhone"/>
      </w:pPr>
      <w:r>
        <w:t>E-mail: konzularno.ljubljana@mfa.rs</w:t>
      </w:r>
    </w:p>
    <w:p w14:paraId="76FCACC7" w14:textId="755D013A" w:rsidR="000E72EB" w:rsidRDefault="000E72EB" w:rsidP="000E72EB">
      <w:pPr>
        <w:pStyle w:val="dlPerson"/>
      </w:pPr>
    </w:p>
    <w:p w14:paraId="0C050C1A" w14:textId="2CE6C8CA" w:rsidR="000E72EB" w:rsidRDefault="000E72EB" w:rsidP="000E72EB">
      <w:pPr>
        <w:pStyle w:val="dlPerson"/>
      </w:pPr>
      <w:r>
        <w:t>Mr Goran MARKOVIĆ</w:t>
      </w:r>
    </w:p>
    <w:p w14:paraId="2CB1AB0D" w14:textId="5766350A" w:rsidR="000E72EB" w:rsidRDefault="000E72EB" w:rsidP="000E72EB">
      <w:pPr>
        <w:pStyle w:val="dlPerson2"/>
      </w:pPr>
      <w:r>
        <w:t>Counsellor</w:t>
      </w:r>
    </w:p>
    <w:p w14:paraId="070DB66D" w14:textId="5C50B16D" w:rsidR="000E72EB" w:rsidRDefault="000E72EB" w:rsidP="000E72EB">
      <w:pPr>
        <w:pStyle w:val="dlPerson2Last"/>
      </w:pPr>
      <w:r>
        <w:t>Chargé d'Affaires a.i.</w:t>
      </w:r>
    </w:p>
    <w:p w14:paraId="1EB39ABF" w14:textId="7E7D1B87" w:rsidR="000E72EB" w:rsidRDefault="000E72EB" w:rsidP="000E72EB">
      <w:pPr>
        <w:pStyle w:val="dlPerson"/>
      </w:pPr>
      <w:r>
        <w:t>Mr Aleksandar GATALICA</w:t>
      </w:r>
    </w:p>
    <w:p w14:paraId="20960BAC" w14:textId="7F5E0323" w:rsidR="000E72EB" w:rsidRDefault="000E72EB" w:rsidP="000E72EB">
      <w:pPr>
        <w:pStyle w:val="dlPerson2Last"/>
      </w:pPr>
      <w:r>
        <w:t>First Counsellor</w:t>
      </w:r>
    </w:p>
    <w:p w14:paraId="54AB46DB" w14:textId="74F70193" w:rsidR="000E72EB" w:rsidRDefault="000E72EB" w:rsidP="000E72EB">
      <w:pPr>
        <w:pStyle w:val="dlPerson"/>
      </w:pPr>
      <w:r>
        <w:t>Mr Milinko ŠPICA</w:t>
      </w:r>
    </w:p>
    <w:p w14:paraId="4304498E" w14:textId="1BA37B62" w:rsidR="000E72EB" w:rsidRDefault="000E72EB" w:rsidP="000E72EB">
      <w:pPr>
        <w:pStyle w:val="dlPerson2Last"/>
      </w:pPr>
      <w:r>
        <w:t>Second Secretary</w:t>
      </w:r>
    </w:p>
    <w:p w14:paraId="69C11CB7" w14:textId="20C198A9" w:rsidR="000E72EB" w:rsidRDefault="000E72EB" w:rsidP="000E72EB">
      <w:pPr>
        <w:pStyle w:val="dlPerson"/>
      </w:pPr>
      <w:r>
        <w:t>Mr Perica NIKOLIĆ</w:t>
      </w:r>
    </w:p>
    <w:p w14:paraId="3E0A616A" w14:textId="28720B48" w:rsidR="000E72EB" w:rsidRDefault="000E72EB" w:rsidP="000E72EB">
      <w:pPr>
        <w:pStyle w:val="dlPerson2Last"/>
      </w:pPr>
      <w:r>
        <w:t>Attaché</w:t>
      </w:r>
    </w:p>
    <w:p w14:paraId="3A279AC1" w14:textId="23341935" w:rsidR="000E72EB" w:rsidRDefault="000E72EB" w:rsidP="000E72EB">
      <w:pPr>
        <w:pStyle w:val="dlPerson"/>
      </w:pPr>
      <w:r>
        <w:t>Colonel Željko BOSANAC</w:t>
      </w:r>
    </w:p>
    <w:p w14:paraId="20B7C99E" w14:textId="2BA1E3A3" w:rsidR="000E72EB" w:rsidRDefault="000E72EB" w:rsidP="000E72EB">
      <w:pPr>
        <w:pStyle w:val="dlPerson2"/>
      </w:pPr>
      <w:r>
        <w:t>Defence Attaché</w:t>
      </w:r>
    </w:p>
    <w:p w14:paraId="7CA69B95" w14:textId="4B45667F" w:rsidR="000E72EB" w:rsidRDefault="000E72EB" w:rsidP="000E72EB">
      <w:pPr>
        <w:pStyle w:val="dlPerson2Last"/>
      </w:pPr>
      <w:r>
        <w:t>with residence in Vienna</w:t>
      </w:r>
    </w:p>
    <w:p w14:paraId="4079F3CC" w14:textId="3AECBEC6" w:rsidR="000E72EB" w:rsidRDefault="000E72EB" w:rsidP="000E72EB">
      <w:pPr>
        <w:pStyle w:val="MisijeNaslov"/>
      </w:pPr>
      <w:r>
        <w:br w:type="column"/>
      </w:r>
      <w:bookmarkStart w:id="120" w:name="_Toc168492687"/>
      <w:r>
        <w:lastRenderedPageBreak/>
        <w:t>Seychelles</w:t>
      </w:r>
      <w:bookmarkEnd w:id="120"/>
    </w:p>
    <w:p w14:paraId="275F77FD" w14:textId="2147BF92" w:rsidR="000E72EB" w:rsidRDefault="000E72EB" w:rsidP="000E72EB">
      <w:pPr>
        <w:pStyle w:val="dlCaption"/>
      </w:pPr>
      <w:r>
        <w:t>EMBASSY OF THE REPUBLIC OF SEYCHELLES</w:t>
      </w:r>
    </w:p>
    <w:p w14:paraId="588D0094" w14:textId="63EB421F" w:rsidR="000E72EB" w:rsidRDefault="000E72EB" w:rsidP="000E72EB">
      <w:pPr>
        <w:pStyle w:val="dlAddress"/>
      </w:pPr>
      <w:r>
        <w:t>BE-1040 BRUSSELS, Boulevard Saint Michel 28, Bte. 5</w:t>
      </w:r>
    </w:p>
    <w:p w14:paraId="53548430" w14:textId="23700DEA" w:rsidR="000E72EB" w:rsidRDefault="000E72EB" w:rsidP="000E72EB">
      <w:pPr>
        <w:pStyle w:val="dlPhone"/>
      </w:pPr>
      <w:r>
        <w:t>Tel: + 32 2 733 60 55</w:t>
      </w:r>
    </w:p>
    <w:p w14:paraId="1CD28461" w14:textId="1EED059D" w:rsidR="000E72EB" w:rsidRDefault="000E72EB" w:rsidP="000E72EB">
      <w:pPr>
        <w:pStyle w:val="dlPhone"/>
      </w:pPr>
      <w:r>
        <w:t>Fax: + 32 2 733 60 22</w:t>
      </w:r>
    </w:p>
    <w:p w14:paraId="05FD0F69" w14:textId="72B96ABF" w:rsidR="000E72EB" w:rsidRDefault="000E72EB" w:rsidP="000E72EB">
      <w:pPr>
        <w:pStyle w:val="dlPhone"/>
      </w:pPr>
      <w:r>
        <w:t>E-mail: brussels@seychellesgov.com</w:t>
      </w:r>
    </w:p>
    <w:p w14:paraId="4E4126D5" w14:textId="58AA721C" w:rsidR="000E72EB" w:rsidRDefault="000E72EB" w:rsidP="000E72EB">
      <w:pPr>
        <w:pStyle w:val="MisijeNaslov"/>
      </w:pPr>
      <w:r>
        <w:br w:type="column"/>
      </w:r>
      <w:bookmarkStart w:id="121" w:name="_Toc168492688"/>
      <w:r>
        <w:lastRenderedPageBreak/>
        <w:t>Slovak Republic</w:t>
      </w:r>
      <w:bookmarkEnd w:id="121"/>
    </w:p>
    <w:p w14:paraId="1DE8933C" w14:textId="4267CD44" w:rsidR="000E72EB" w:rsidRDefault="000E72EB" w:rsidP="000E72EB">
      <w:pPr>
        <w:pStyle w:val="dlCaption"/>
      </w:pPr>
      <w:r>
        <w:t>EMBASSY OF THE SLOVAK REPUBLIC</w:t>
      </w:r>
    </w:p>
    <w:p w14:paraId="233A8E42" w14:textId="68C06E39" w:rsidR="000E72EB" w:rsidRDefault="000E72EB" w:rsidP="000E72EB">
      <w:pPr>
        <w:pStyle w:val="dlAddress"/>
      </w:pPr>
      <w:r>
        <w:t>SI-1000 LJUBLJANA, Bleiweisova cesta 4</w:t>
      </w:r>
    </w:p>
    <w:p w14:paraId="39516317" w14:textId="7B83DFDA" w:rsidR="000E72EB" w:rsidRDefault="000E72EB" w:rsidP="000E72EB">
      <w:pPr>
        <w:pStyle w:val="dlOfficeHours"/>
      </w:pPr>
      <w:r>
        <w:t>Office hours: Monday – Friday 9.00 – 16.00</w:t>
      </w:r>
    </w:p>
    <w:p w14:paraId="0D2FA08A" w14:textId="34615128" w:rsidR="000E72EB" w:rsidRDefault="000E72EB" w:rsidP="000E72EB">
      <w:pPr>
        <w:pStyle w:val="dlPhone"/>
      </w:pPr>
      <w:r>
        <w:t>Tel: + 386 1 425 54 25</w:t>
      </w:r>
    </w:p>
    <w:p w14:paraId="14733ACF" w14:textId="33E1D74F" w:rsidR="000E72EB" w:rsidRDefault="000E72EB" w:rsidP="000E72EB">
      <w:pPr>
        <w:pStyle w:val="dlPhone"/>
      </w:pPr>
      <w:r>
        <w:t>Emergency number: + 386 41 639 719</w:t>
      </w:r>
    </w:p>
    <w:p w14:paraId="7A0DC04C" w14:textId="76037657" w:rsidR="000E72EB" w:rsidRDefault="000E72EB" w:rsidP="000E72EB">
      <w:pPr>
        <w:pStyle w:val="dlPhone"/>
      </w:pPr>
      <w:r>
        <w:t>E-mail: emb.ljubljana@mzv.sk</w:t>
      </w:r>
    </w:p>
    <w:p w14:paraId="7DDFD9CB" w14:textId="76644A57" w:rsidR="000E72EB" w:rsidRDefault="000E72EB" w:rsidP="000E72EB">
      <w:pPr>
        <w:pStyle w:val="dlPhone"/>
      </w:pPr>
      <w:r>
        <w:t>Homepage: www.mzv.sk/web/lublana-en/home</w:t>
      </w:r>
    </w:p>
    <w:p w14:paraId="0084DC60" w14:textId="74FCCBE3" w:rsidR="000E72EB" w:rsidRDefault="000E72EB" w:rsidP="000E72EB">
      <w:pPr>
        <w:pStyle w:val="dlUradCaption"/>
      </w:pPr>
      <w:r>
        <w:t>Consular Section</w:t>
      </w:r>
    </w:p>
    <w:p w14:paraId="2126A7B9" w14:textId="1CC8588A" w:rsidR="000E72EB" w:rsidRDefault="000E72EB" w:rsidP="000E72EB">
      <w:pPr>
        <w:pStyle w:val="dlPhone"/>
      </w:pPr>
      <w:r>
        <w:t>Office hours: Monday – Friday 9.00 – 12.00</w:t>
      </w:r>
    </w:p>
    <w:p w14:paraId="4CF95749" w14:textId="1A4EE1F8" w:rsidR="000E72EB" w:rsidRDefault="000E72EB" w:rsidP="000E72EB">
      <w:pPr>
        <w:pStyle w:val="dlUradCaption"/>
      </w:pPr>
      <w:r>
        <w:t>Defence Attaché Office</w:t>
      </w:r>
    </w:p>
    <w:p w14:paraId="5F3F9519" w14:textId="5A90E6FA" w:rsidR="000E72EB" w:rsidRDefault="000E72EB" w:rsidP="000E72EB">
      <w:pPr>
        <w:pStyle w:val="dlPhone"/>
      </w:pPr>
      <w:r>
        <w:t>HU-1143 BUDAPEST, Stefánia út 22-24</w:t>
      </w:r>
    </w:p>
    <w:p w14:paraId="03F9E27C" w14:textId="6D8D6D6B" w:rsidR="000E72EB" w:rsidRDefault="000E72EB" w:rsidP="000E72EB">
      <w:pPr>
        <w:pStyle w:val="dlPhone"/>
      </w:pPr>
      <w:r>
        <w:t>Tel: + 36 1 460 90 26, + 36 30 942 41 43</w:t>
      </w:r>
    </w:p>
    <w:p w14:paraId="65AB9BB4" w14:textId="6A6DED71" w:rsidR="000E72EB" w:rsidRDefault="000E72EB" w:rsidP="000E72EB">
      <w:pPr>
        <w:pStyle w:val="dlPhone"/>
      </w:pPr>
      <w:r>
        <w:t>Fax: + 36 1 460 90 28</w:t>
      </w:r>
    </w:p>
    <w:p w14:paraId="163AE6FD" w14:textId="6F36FDFA" w:rsidR="000E72EB" w:rsidRDefault="000E72EB" w:rsidP="000E72EB">
      <w:pPr>
        <w:pStyle w:val="dlPhone"/>
      </w:pPr>
      <w:r>
        <w:t>E-mail: svk.dao.hun@mosr.sk</w:t>
      </w:r>
    </w:p>
    <w:p w14:paraId="2BBA5C34" w14:textId="2895B2E9" w:rsidR="000E72EB" w:rsidRDefault="000E72EB" w:rsidP="000E72EB">
      <w:pPr>
        <w:pStyle w:val="dlPerson"/>
      </w:pPr>
    </w:p>
    <w:p w14:paraId="11FD57DC" w14:textId="217D7631" w:rsidR="000E72EB" w:rsidRDefault="000E72EB" w:rsidP="000E72EB">
      <w:pPr>
        <w:pStyle w:val="dlPerson"/>
      </w:pPr>
      <w:r>
        <w:t>H. E. Mr Peter ZELEŇÁK</w:t>
      </w:r>
    </w:p>
    <w:p w14:paraId="652BF4E3" w14:textId="5A122D8C" w:rsidR="000E72EB" w:rsidRDefault="000E72EB" w:rsidP="000E72EB">
      <w:pPr>
        <w:pStyle w:val="dlPerson2"/>
      </w:pPr>
      <w:r>
        <w:t>Ambassador Extraordinary and Plenipotentiary</w:t>
      </w:r>
    </w:p>
    <w:p w14:paraId="066A338C" w14:textId="3D99055C" w:rsidR="000E72EB" w:rsidRDefault="000E72EB" w:rsidP="000E72EB">
      <w:pPr>
        <w:pStyle w:val="dlPerson2Last"/>
      </w:pPr>
      <w:r>
        <w:t>8 October 2020</w:t>
      </w:r>
    </w:p>
    <w:p w14:paraId="326F7250" w14:textId="3B9928ED" w:rsidR="000E72EB" w:rsidRDefault="000E72EB" w:rsidP="000E72EB">
      <w:pPr>
        <w:pStyle w:val="dlPerson"/>
      </w:pPr>
      <w:r>
        <w:t>Mr Peter BAK</w:t>
      </w:r>
    </w:p>
    <w:p w14:paraId="7DC3DB12" w14:textId="4F3387EC" w:rsidR="000E72EB" w:rsidRDefault="000E72EB" w:rsidP="000E72EB">
      <w:pPr>
        <w:pStyle w:val="dlPerson2Last"/>
      </w:pPr>
      <w:r>
        <w:t>Counsellor</w:t>
      </w:r>
    </w:p>
    <w:p w14:paraId="06F24739" w14:textId="0177E514" w:rsidR="000E72EB" w:rsidRDefault="000E72EB" w:rsidP="000E72EB">
      <w:pPr>
        <w:pStyle w:val="dlPerson"/>
      </w:pPr>
      <w:r>
        <w:t>Colonel Norbert TORNYAI</w:t>
      </w:r>
    </w:p>
    <w:p w14:paraId="6F9BEEE7" w14:textId="01D6E89E" w:rsidR="000E72EB" w:rsidRDefault="000E72EB" w:rsidP="000E72EB">
      <w:pPr>
        <w:pStyle w:val="dlPerson2"/>
      </w:pPr>
      <w:r>
        <w:t>Defence Attaché</w:t>
      </w:r>
    </w:p>
    <w:p w14:paraId="2CA6B803" w14:textId="2F4E20ED" w:rsidR="000E72EB" w:rsidRDefault="000E72EB" w:rsidP="000E72EB">
      <w:pPr>
        <w:pStyle w:val="dlPerson2Last"/>
      </w:pPr>
      <w:r>
        <w:t>with residence in Budapest</w:t>
      </w:r>
    </w:p>
    <w:p w14:paraId="6351EBF4" w14:textId="19A7A260" w:rsidR="000E72EB" w:rsidRDefault="000E72EB" w:rsidP="000E72EB">
      <w:pPr>
        <w:pStyle w:val="MisijeNaslov"/>
      </w:pPr>
      <w:r>
        <w:br w:type="column"/>
      </w:r>
      <w:bookmarkStart w:id="122" w:name="_Toc168492689"/>
      <w:r>
        <w:lastRenderedPageBreak/>
        <w:t>South Africa</w:t>
      </w:r>
      <w:bookmarkEnd w:id="122"/>
    </w:p>
    <w:p w14:paraId="4F0CE988" w14:textId="60F10595" w:rsidR="000E72EB" w:rsidRDefault="000E72EB" w:rsidP="000E72EB">
      <w:pPr>
        <w:pStyle w:val="dlCaption"/>
      </w:pPr>
      <w:r>
        <w:t>EMBASSY OF THE REPUBLIC OF SOUTH AFRICA</w:t>
      </w:r>
    </w:p>
    <w:p w14:paraId="19700B7C" w14:textId="68051A67" w:rsidR="000E72EB" w:rsidRDefault="000E72EB" w:rsidP="000E72EB">
      <w:pPr>
        <w:pStyle w:val="dlAddress"/>
      </w:pPr>
      <w:r>
        <w:t>AT-1190 VIENNA, Sandgasse 33</w:t>
      </w:r>
    </w:p>
    <w:p w14:paraId="26D2D1D0" w14:textId="62760E2F" w:rsidR="000E72EB" w:rsidRDefault="000E72EB" w:rsidP="000E72EB">
      <w:pPr>
        <w:pStyle w:val="dlOfficeHours"/>
      </w:pPr>
      <w:r>
        <w:t>Office hours: Monday – Friday 8.00 – 12.45 and 13.30 – 16.30</w:t>
      </w:r>
    </w:p>
    <w:p w14:paraId="660B06D4" w14:textId="775C7164" w:rsidR="000E72EB" w:rsidRDefault="000E72EB" w:rsidP="000E72EB">
      <w:pPr>
        <w:pStyle w:val="dlPhone"/>
      </w:pPr>
      <w:r>
        <w:t>Tel: + 43 1 320 64 93</w:t>
      </w:r>
    </w:p>
    <w:p w14:paraId="3076EF9B" w14:textId="658D390B" w:rsidR="000E72EB" w:rsidRDefault="000E72EB" w:rsidP="000E72EB">
      <w:pPr>
        <w:pStyle w:val="dlPhone"/>
      </w:pPr>
      <w:r>
        <w:t>E-mail: vienna.bilateral@dirco.gov.za</w:t>
      </w:r>
    </w:p>
    <w:p w14:paraId="75D2501B" w14:textId="195895D9" w:rsidR="000E72EB" w:rsidRDefault="000E72EB" w:rsidP="000E72EB">
      <w:pPr>
        <w:pStyle w:val="dlPhone"/>
      </w:pPr>
      <w:r>
        <w:t>Homepage: www.southafrica-embassy.at</w:t>
      </w:r>
    </w:p>
    <w:p w14:paraId="76797002" w14:textId="6ADEBE67" w:rsidR="000E72EB" w:rsidRDefault="000E72EB" w:rsidP="000E72EB">
      <w:pPr>
        <w:pStyle w:val="dlUradCaption"/>
      </w:pPr>
      <w:r>
        <w:t>Consular Section</w:t>
      </w:r>
    </w:p>
    <w:p w14:paraId="7E3B5E3D" w14:textId="2D1D0F5B" w:rsidR="000E72EB" w:rsidRDefault="000E72EB" w:rsidP="000E72EB">
      <w:pPr>
        <w:pStyle w:val="dlPhone"/>
      </w:pPr>
      <w:r>
        <w:t>Office hours: Monday, Tuesday, Wednesday 10.00 – 14.00</w:t>
      </w:r>
    </w:p>
    <w:p w14:paraId="4EE2F1D8" w14:textId="43095B20" w:rsidR="000E72EB" w:rsidRDefault="000E72EB" w:rsidP="000E72EB">
      <w:pPr>
        <w:pStyle w:val="dlPhone"/>
      </w:pPr>
      <w:r>
        <w:t>Tel: + 43 1 320 64 93 19/20</w:t>
      </w:r>
    </w:p>
    <w:p w14:paraId="58F9C09A" w14:textId="758C43D9" w:rsidR="000E72EB" w:rsidRDefault="000E72EB" w:rsidP="000E72EB">
      <w:pPr>
        <w:pStyle w:val="dlPhone"/>
      </w:pPr>
      <w:r>
        <w:t>Fax: + 43 1 320 08 14</w:t>
      </w:r>
    </w:p>
    <w:p w14:paraId="2113C21D" w14:textId="07DEDE92" w:rsidR="000E72EB" w:rsidRDefault="000E72EB" w:rsidP="000E72EB">
      <w:pPr>
        <w:pStyle w:val="dlPhone"/>
      </w:pPr>
      <w:r>
        <w:t>E-mail: vienna.consular@dirco.gov.za</w:t>
      </w:r>
    </w:p>
    <w:p w14:paraId="0C0D3A72" w14:textId="4FFE431C" w:rsidR="000E72EB" w:rsidRDefault="000E72EB" w:rsidP="000E72EB">
      <w:pPr>
        <w:pStyle w:val="dlPerson"/>
      </w:pPr>
    </w:p>
    <w:p w14:paraId="68617837" w14:textId="07490AB5" w:rsidR="000E72EB" w:rsidRDefault="000E72EB" w:rsidP="000E72EB">
      <w:pPr>
        <w:pStyle w:val="dlPerson"/>
      </w:pPr>
      <w:r>
        <w:t>H. E. Mr Rapulane Sydney MOLEKANE</w:t>
      </w:r>
    </w:p>
    <w:p w14:paraId="182C8558" w14:textId="14594555" w:rsidR="000E72EB" w:rsidRDefault="000E72EB" w:rsidP="000E72EB">
      <w:pPr>
        <w:pStyle w:val="dlPerson2"/>
      </w:pPr>
      <w:r>
        <w:t>Ambassador Extraordinary and Plenipotentiary</w:t>
      </w:r>
    </w:p>
    <w:p w14:paraId="3FC58716" w14:textId="7F6DA441" w:rsidR="000E72EB" w:rsidRDefault="000E72EB" w:rsidP="000E72EB">
      <w:pPr>
        <w:pStyle w:val="dlPerson2Last"/>
      </w:pPr>
      <w:r>
        <w:t>25 February 2020</w:t>
      </w:r>
    </w:p>
    <w:p w14:paraId="2C434AB3" w14:textId="262701F3" w:rsidR="000E72EB" w:rsidRDefault="000E72EB" w:rsidP="000E72EB">
      <w:pPr>
        <w:pStyle w:val="MisijeNaslov"/>
      </w:pPr>
      <w:r>
        <w:br w:type="column"/>
      </w:r>
      <w:bookmarkStart w:id="123" w:name="_Toc168492690"/>
      <w:r>
        <w:lastRenderedPageBreak/>
        <w:t>Sovereign Military Order of Malta</w:t>
      </w:r>
      <w:bookmarkEnd w:id="123"/>
    </w:p>
    <w:p w14:paraId="4182937B" w14:textId="0CD14ADB" w:rsidR="000E72EB" w:rsidRDefault="000E72EB" w:rsidP="000E72EB">
      <w:pPr>
        <w:pStyle w:val="dlCaption"/>
      </w:pPr>
      <w:r>
        <w:t>EMBASSY OF THE SOVEREIGN MILITARY ORDER OF MALTA</w:t>
      </w:r>
    </w:p>
    <w:p w14:paraId="54315ABC" w14:textId="6B6971E8" w:rsidR="000E72EB" w:rsidRDefault="000E72EB" w:rsidP="000E72EB">
      <w:pPr>
        <w:pStyle w:val="dlAddress"/>
      </w:pPr>
      <w:r>
        <w:t>SI-1000 LJUBLJANA, Ciril–Metodov trg 8</w:t>
      </w:r>
    </w:p>
    <w:p w14:paraId="4743D202" w14:textId="1C7939BD" w:rsidR="000E72EB" w:rsidRDefault="000E72EB" w:rsidP="000E72EB">
      <w:pPr>
        <w:pStyle w:val="dlOfficeHours"/>
      </w:pPr>
      <w:r>
        <w:t>Office hours (on appointment): Monday – Friday 9.00 – 15.00</w:t>
      </w:r>
    </w:p>
    <w:p w14:paraId="71A8B98F" w14:textId="0D233C10" w:rsidR="000E72EB" w:rsidRDefault="000E72EB" w:rsidP="000E72EB">
      <w:pPr>
        <w:pStyle w:val="dlPhone"/>
      </w:pPr>
      <w:r>
        <w:t>Tel: + 386 1 234 26 74, + 39 335 40 13 63</w:t>
      </w:r>
    </w:p>
    <w:p w14:paraId="1BC3F999" w14:textId="6D7FC8C7" w:rsidR="000E72EB" w:rsidRDefault="000E72EB" w:rsidP="000E72EB">
      <w:pPr>
        <w:pStyle w:val="dlPhone"/>
      </w:pPr>
      <w:r>
        <w:t>E-mail: sloveniaembassy@orderofmalta.int</w:t>
      </w:r>
    </w:p>
    <w:p w14:paraId="5A465B06" w14:textId="4B01B056" w:rsidR="000E72EB" w:rsidRDefault="000E72EB" w:rsidP="000E72EB">
      <w:pPr>
        <w:pStyle w:val="dlPhone"/>
      </w:pPr>
      <w:r>
        <w:t>Homepage: www.smomembassytoslovenia.org</w:t>
      </w:r>
    </w:p>
    <w:p w14:paraId="1AD6B51A" w14:textId="3FA35C53" w:rsidR="000E72EB" w:rsidRDefault="000E72EB" w:rsidP="000E72EB">
      <w:pPr>
        <w:pStyle w:val="dlPerson"/>
      </w:pPr>
    </w:p>
    <w:p w14:paraId="7919C4C0" w14:textId="289AE869" w:rsidR="000E72EB" w:rsidRDefault="000E72EB" w:rsidP="000E72EB">
      <w:pPr>
        <w:pStyle w:val="dlPerson"/>
      </w:pPr>
      <w:r>
        <w:t>H. E. Mr Mariano Hugo Prince WINDISCH–GRAETZ</w:t>
      </w:r>
    </w:p>
    <w:p w14:paraId="59D2DCB5" w14:textId="48A07D16" w:rsidR="000E72EB" w:rsidRDefault="000E72EB" w:rsidP="000E72EB">
      <w:pPr>
        <w:pStyle w:val="dlPerson2"/>
      </w:pPr>
      <w:r>
        <w:t>Ambassador Extraordinary and Plenipotentiary</w:t>
      </w:r>
    </w:p>
    <w:p w14:paraId="4FEB84A4" w14:textId="0BBEC2BE" w:rsidR="000E72EB" w:rsidRDefault="000E72EB" w:rsidP="000E72EB">
      <w:pPr>
        <w:pStyle w:val="dlPerson2Last"/>
      </w:pPr>
      <w:r>
        <w:t>19 March 2009</w:t>
      </w:r>
    </w:p>
    <w:p w14:paraId="3041B004" w14:textId="3142FFD9" w:rsidR="000E72EB" w:rsidRDefault="000E72EB" w:rsidP="000E72EB">
      <w:pPr>
        <w:pStyle w:val="dlPerson"/>
      </w:pPr>
      <w:r>
        <w:t>Mr Alberto BOCHICCHIO</w:t>
      </w:r>
    </w:p>
    <w:p w14:paraId="725DE7E5" w14:textId="022B17A8" w:rsidR="000E72EB" w:rsidRDefault="000E72EB" w:rsidP="000E72EB">
      <w:pPr>
        <w:pStyle w:val="dlPerson2Last"/>
      </w:pPr>
      <w:r>
        <w:t>Minister Counsellor</w:t>
      </w:r>
    </w:p>
    <w:p w14:paraId="4A3726E7" w14:textId="7B5C2D1F" w:rsidR="000E72EB" w:rsidRDefault="000E72EB" w:rsidP="000E72EB">
      <w:pPr>
        <w:pStyle w:val="dlPerson"/>
      </w:pPr>
      <w:r>
        <w:t>Mr Hugh MALIM</w:t>
      </w:r>
    </w:p>
    <w:p w14:paraId="1A3BECDC" w14:textId="3018F49A" w:rsidR="000E72EB" w:rsidRDefault="000E72EB" w:rsidP="000E72EB">
      <w:pPr>
        <w:pStyle w:val="dlPerson2Last"/>
      </w:pPr>
      <w:r>
        <w:t>Counsellor</w:t>
      </w:r>
    </w:p>
    <w:p w14:paraId="486C85B8" w14:textId="408F87AF" w:rsidR="000E72EB" w:rsidRDefault="000E72EB" w:rsidP="000E72EB">
      <w:pPr>
        <w:pStyle w:val="MisijeNaslov"/>
      </w:pPr>
      <w:r>
        <w:br w:type="column"/>
      </w:r>
      <w:bookmarkStart w:id="124" w:name="_Toc168492691"/>
      <w:r>
        <w:lastRenderedPageBreak/>
        <w:t>Spain</w:t>
      </w:r>
      <w:bookmarkEnd w:id="124"/>
    </w:p>
    <w:p w14:paraId="5D551831" w14:textId="5125F9E4" w:rsidR="000E72EB" w:rsidRDefault="000E72EB" w:rsidP="000E72EB">
      <w:pPr>
        <w:pStyle w:val="dlCaption"/>
      </w:pPr>
      <w:r>
        <w:t>EMBASSY OF THE KINGDOM OF SPAIN</w:t>
      </w:r>
    </w:p>
    <w:p w14:paraId="38F08E93" w14:textId="782A4061" w:rsidR="000E72EB" w:rsidRDefault="000E72EB" w:rsidP="000E72EB">
      <w:pPr>
        <w:pStyle w:val="dlAddress"/>
      </w:pPr>
      <w:r>
        <w:t>SI-1000 LJUBLJANA, Trnovski pristan 24</w:t>
      </w:r>
    </w:p>
    <w:p w14:paraId="07F4AEC5" w14:textId="0AC31E6F" w:rsidR="000E72EB" w:rsidRDefault="000E72EB" w:rsidP="000E72EB">
      <w:pPr>
        <w:pStyle w:val="dlOfficeHours"/>
      </w:pPr>
      <w:r>
        <w:t>Office hours: Monday – Friday 8.00 – 15.30</w:t>
      </w:r>
    </w:p>
    <w:p w14:paraId="7A734311" w14:textId="1210CB39" w:rsidR="000E72EB" w:rsidRDefault="000E72EB" w:rsidP="000E72EB">
      <w:pPr>
        <w:pStyle w:val="dlPhone"/>
      </w:pPr>
      <w:r>
        <w:t>Tel: + 386 1 420 23 30</w:t>
      </w:r>
    </w:p>
    <w:p w14:paraId="2950F82A" w14:textId="341AB0C8" w:rsidR="000E72EB" w:rsidRDefault="000E72EB" w:rsidP="000E72EB">
      <w:pPr>
        <w:pStyle w:val="dlPhone"/>
      </w:pPr>
      <w:r>
        <w:t>Emergency number: + 386 31 327 627</w:t>
      </w:r>
    </w:p>
    <w:p w14:paraId="7EFCAFE9" w14:textId="741FEFC7" w:rsidR="000E72EB" w:rsidRDefault="000E72EB" w:rsidP="000E72EB">
      <w:pPr>
        <w:pStyle w:val="dlPhone"/>
      </w:pPr>
      <w:r>
        <w:t>Fax: + 386 1 420 23 33</w:t>
      </w:r>
    </w:p>
    <w:p w14:paraId="083E8DD2" w14:textId="77983722" w:rsidR="000E72EB" w:rsidRDefault="000E72EB" w:rsidP="000E72EB">
      <w:pPr>
        <w:pStyle w:val="dlPhone"/>
      </w:pPr>
      <w:r>
        <w:t>E-mail: emb.liubliana@maec.es</w:t>
      </w:r>
    </w:p>
    <w:p w14:paraId="258800E6" w14:textId="7EF8D83C" w:rsidR="000E72EB" w:rsidRDefault="000E72EB" w:rsidP="000E72EB">
      <w:pPr>
        <w:pStyle w:val="dlPhone"/>
      </w:pPr>
      <w:r>
        <w:t>Homepage: www.exteriores.gob.es/embajadas/liubliana/</w:t>
      </w:r>
    </w:p>
    <w:p w14:paraId="2B8C6538" w14:textId="4357AB92" w:rsidR="000E72EB" w:rsidRDefault="000E72EB" w:rsidP="000E72EB">
      <w:pPr>
        <w:pStyle w:val="dlUradCaption"/>
      </w:pPr>
      <w:r>
        <w:t>Consular Section</w:t>
      </w:r>
    </w:p>
    <w:p w14:paraId="155DCEDE" w14:textId="5A20F7EF" w:rsidR="000E72EB" w:rsidRDefault="000E72EB" w:rsidP="000E72EB">
      <w:pPr>
        <w:pStyle w:val="dlPhone"/>
      </w:pPr>
      <w:r>
        <w:t>Office hours: Monday – Friday 9.30 – 13.30</w:t>
      </w:r>
    </w:p>
    <w:p w14:paraId="3DD4783F" w14:textId="5AF662DE" w:rsidR="000E72EB" w:rsidRDefault="000E72EB" w:rsidP="000E72EB">
      <w:pPr>
        <w:pStyle w:val="dlUradCaption"/>
      </w:pPr>
      <w:r>
        <w:t>Defence Attaché Office</w:t>
      </w:r>
    </w:p>
    <w:p w14:paraId="393BC6B9" w14:textId="1A93248E" w:rsidR="000E72EB" w:rsidRDefault="000E72EB" w:rsidP="000E72EB">
      <w:pPr>
        <w:pStyle w:val="dlPhone"/>
      </w:pPr>
      <w:r>
        <w:t>IT–00186 ROME, Corso del Rinascimento 49, int. 5</w:t>
      </w:r>
    </w:p>
    <w:p w14:paraId="19EE09AB" w14:textId="5AE574B9" w:rsidR="000E72EB" w:rsidRDefault="000E72EB" w:rsidP="000E72EB">
      <w:pPr>
        <w:pStyle w:val="dlPhone"/>
      </w:pPr>
      <w:r>
        <w:t>Tel: + 39 06 320 46 90</w:t>
      </w:r>
    </w:p>
    <w:p w14:paraId="2FBBD5FE" w14:textId="4EE541D1" w:rsidR="000E72EB" w:rsidRDefault="000E72EB" w:rsidP="000E72EB">
      <w:pPr>
        <w:pStyle w:val="dlPhone"/>
      </w:pPr>
      <w:r>
        <w:t>Fax: + 39 06 322 04 65</w:t>
      </w:r>
    </w:p>
    <w:p w14:paraId="4C1ABD60" w14:textId="6B1B46E8" w:rsidR="000E72EB" w:rsidRDefault="000E72EB" w:rsidP="000E72EB">
      <w:pPr>
        <w:pStyle w:val="dlPhone"/>
      </w:pPr>
      <w:r>
        <w:t>E-mail: agredroma@oc.mde.es</w:t>
      </w:r>
    </w:p>
    <w:p w14:paraId="107C1172" w14:textId="4B840D75" w:rsidR="000E72EB" w:rsidRDefault="000E72EB" w:rsidP="000E72EB">
      <w:pPr>
        <w:pStyle w:val="dlUradCaption"/>
      </w:pPr>
      <w:r>
        <w:t>Economic and Commercial Section</w:t>
      </w:r>
    </w:p>
    <w:p w14:paraId="24050DA2" w14:textId="0DAD4448" w:rsidR="000E72EB" w:rsidRDefault="000E72EB" w:rsidP="000E72EB">
      <w:pPr>
        <w:pStyle w:val="dlPhone"/>
      </w:pPr>
      <w:r>
        <w:t>Tel: + 386 1 429 44 50</w:t>
      </w:r>
    </w:p>
    <w:p w14:paraId="4B2130E2" w14:textId="7DFFE892" w:rsidR="000E72EB" w:rsidRDefault="000E72EB" w:rsidP="000E72EB">
      <w:pPr>
        <w:pStyle w:val="dlPhone"/>
      </w:pPr>
      <w:r>
        <w:t>E-mail: viena@comercio.mineco.es</w:t>
      </w:r>
    </w:p>
    <w:p w14:paraId="5D8A2292" w14:textId="4EF20631" w:rsidR="000E72EB" w:rsidRDefault="000E72EB" w:rsidP="000E72EB">
      <w:pPr>
        <w:pStyle w:val="dlPhone"/>
      </w:pPr>
      <w:r>
        <w:t>Homepage: www.oficinascomerciales.es</w:t>
      </w:r>
    </w:p>
    <w:p w14:paraId="35E4784B" w14:textId="16CB1BD1" w:rsidR="000E72EB" w:rsidRDefault="000E72EB" w:rsidP="000E72EB">
      <w:pPr>
        <w:pStyle w:val="dlUradCaption"/>
      </w:pPr>
      <w:r>
        <w:t>Interior Affairs Attaché Office</w:t>
      </w:r>
    </w:p>
    <w:p w14:paraId="08F6EAA9" w14:textId="03450B40" w:rsidR="000E72EB" w:rsidRDefault="000E72EB" w:rsidP="000E72EB">
      <w:pPr>
        <w:pStyle w:val="dlPhone"/>
      </w:pPr>
      <w:r>
        <w:t>RO-011751 BUCHAREST, Strada Louis Blanc, n°3, sector 1</w:t>
      </w:r>
    </w:p>
    <w:p w14:paraId="0ACD442F" w14:textId="03CAA388" w:rsidR="000E72EB" w:rsidRDefault="000E72EB" w:rsidP="000E72EB">
      <w:pPr>
        <w:pStyle w:val="dlPhone"/>
      </w:pPr>
      <w:r>
        <w:t>Office hours: Monday – Friday 9.00 – 13.30</w:t>
      </w:r>
    </w:p>
    <w:p w14:paraId="0FF03DA6" w14:textId="2AA91D85" w:rsidR="000E72EB" w:rsidRDefault="000E72EB" w:rsidP="000E72EB">
      <w:pPr>
        <w:pStyle w:val="dlPhone"/>
      </w:pPr>
      <w:r>
        <w:t>Tel: + 40 2 131 810 80</w:t>
      </w:r>
    </w:p>
    <w:p w14:paraId="34DE4817" w14:textId="035A937D" w:rsidR="000E72EB" w:rsidRDefault="000E72EB" w:rsidP="000E72EB">
      <w:pPr>
        <w:pStyle w:val="dlPhone"/>
      </w:pPr>
      <w:r>
        <w:t>Emergency number: + 40 2 131 810 74</w:t>
      </w:r>
    </w:p>
    <w:p w14:paraId="44D8DB6E" w14:textId="04FA232E" w:rsidR="000E72EB" w:rsidRDefault="000E72EB" w:rsidP="000E72EB">
      <w:pPr>
        <w:pStyle w:val="dlPhone"/>
      </w:pPr>
      <w:r>
        <w:t>E-mail: agregaduria.rumania@interior.es</w:t>
      </w:r>
    </w:p>
    <w:p w14:paraId="0B246080" w14:textId="6082C95B" w:rsidR="000E72EB" w:rsidRDefault="000E72EB" w:rsidP="000E72EB">
      <w:pPr>
        <w:pStyle w:val="dlPerson"/>
      </w:pPr>
    </w:p>
    <w:p w14:paraId="14739FA6" w14:textId="65954DEC" w:rsidR="000E72EB" w:rsidRDefault="000E72EB" w:rsidP="000E72EB">
      <w:pPr>
        <w:pStyle w:val="dlPerson"/>
      </w:pPr>
      <w:r>
        <w:t>H. E. Mr Juan ARISTEGUI LABORDE</w:t>
      </w:r>
    </w:p>
    <w:p w14:paraId="2BDB373E" w14:textId="47B9F14D" w:rsidR="000E72EB" w:rsidRDefault="000E72EB" w:rsidP="000E72EB">
      <w:pPr>
        <w:pStyle w:val="dlPerson2"/>
      </w:pPr>
      <w:r>
        <w:t>Ambassador Extraordinary and Plenipotentiary</w:t>
      </w:r>
    </w:p>
    <w:p w14:paraId="436AF2D6" w14:textId="151577B9" w:rsidR="000E72EB" w:rsidRDefault="000E72EB" w:rsidP="000E72EB">
      <w:pPr>
        <w:pStyle w:val="dlPerson2Last"/>
      </w:pPr>
      <w:r>
        <w:t>28 April 2020</w:t>
      </w:r>
    </w:p>
    <w:p w14:paraId="739EA3DC" w14:textId="6982EA44" w:rsidR="000E72EB" w:rsidRDefault="000E72EB" w:rsidP="000E72EB">
      <w:pPr>
        <w:pStyle w:val="dlPerson"/>
      </w:pPr>
      <w:r>
        <w:t>Ms Meritxell PARAYRE SABÉS</w:t>
      </w:r>
    </w:p>
    <w:p w14:paraId="5E622185" w14:textId="118C6BE1" w:rsidR="000E72EB" w:rsidRDefault="000E72EB" w:rsidP="000E72EB">
      <w:pPr>
        <w:pStyle w:val="dlPerson2Last"/>
      </w:pPr>
      <w:r>
        <w:t>Counsellor</w:t>
      </w:r>
    </w:p>
    <w:p w14:paraId="53135A3F" w14:textId="63D72452" w:rsidR="000E72EB" w:rsidRDefault="000E72EB" w:rsidP="000E72EB">
      <w:pPr>
        <w:pStyle w:val="dlPerson"/>
      </w:pPr>
      <w:r>
        <w:t>Colonel Juan Alba RIVERA</w:t>
      </w:r>
    </w:p>
    <w:p w14:paraId="4F99548D" w14:textId="70B79772" w:rsidR="000E72EB" w:rsidRDefault="000E72EB" w:rsidP="000E72EB">
      <w:pPr>
        <w:pStyle w:val="dlPerson2"/>
      </w:pPr>
      <w:r>
        <w:t>Defence Attaché</w:t>
      </w:r>
    </w:p>
    <w:p w14:paraId="4E39D352" w14:textId="61AE669F" w:rsidR="000E72EB" w:rsidRDefault="000E72EB" w:rsidP="000E72EB">
      <w:pPr>
        <w:pStyle w:val="dlPerson2Last"/>
      </w:pPr>
      <w:r>
        <w:t>with residence in Rome</w:t>
      </w:r>
    </w:p>
    <w:p w14:paraId="7AA3D107" w14:textId="5410E222" w:rsidR="000E72EB" w:rsidRDefault="000E72EB" w:rsidP="000E72EB">
      <w:pPr>
        <w:pStyle w:val="dlPerson"/>
      </w:pPr>
      <w:r>
        <w:lastRenderedPageBreak/>
        <w:t>Mr Juan Rodrigo BUENO AGUADO</w:t>
      </w:r>
    </w:p>
    <w:p w14:paraId="26C0170F" w14:textId="0325B373" w:rsidR="000E72EB" w:rsidRDefault="000E72EB" w:rsidP="000E72EB">
      <w:pPr>
        <w:pStyle w:val="dlPerson2"/>
      </w:pPr>
      <w:r>
        <w:t>Attaché of the Interior Affairs</w:t>
      </w:r>
    </w:p>
    <w:p w14:paraId="5861F0B5" w14:textId="583A3F3A" w:rsidR="000E72EB" w:rsidRDefault="000E72EB" w:rsidP="000E72EB">
      <w:pPr>
        <w:pStyle w:val="dlPerson2Last"/>
      </w:pPr>
      <w:r>
        <w:t>with residence in Bucharest</w:t>
      </w:r>
    </w:p>
    <w:p w14:paraId="4D987540" w14:textId="5120B34A" w:rsidR="000E72EB" w:rsidRDefault="000E72EB" w:rsidP="000E72EB">
      <w:pPr>
        <w:pStyle w:val="dlPerson"/>
      </w:pPr>
      <w:r>
        <w:t>Mr Francisco YUSTA EGUARAS</w:t>
      </w:r>
    </w:p>
    <w:p w14:paraId="6E8B0E33" w14:textId="42E4A915" w:rsidR="000E72EB" w:rsidRDefault="000E72EB" w:rsidP="000E72EB">
      <w:pPr>
        <w:pStyle w:val="dlPerson2"/>
      </w:pPr>
      <w:r>
        <w:t>Attache for Interior Affairs</w:t>
      </w:r>
    </w:p>
    <w:p w14:paraId="59375EC6" w14:textId="4DC3B3C6" w:rsidR="000E72EB" w:rsidRDefault="000E72EB" w:rsidP="000E72EB">
      <w:pPr>
        <w:pStyle w:val="dlPerson2Last"/>
      </w:pPr>
      <w:r>
        <w:t>with residence in Bucharest</w:t>
      </w:r>
    </w:p>
    <w:p w14:paraId="67D49D07" w14:textId="040C6FBC" w:rsidR="000E72EB" w:rsidRDefault="000E72EB" w:rsidP="000E72EB">
      <w:pPr>
        <w:pStyle w:val="MisijeNaslov"/>
      </w:pPr>
      <w:r>
        <w:br w:type="column"/>
      </w:r>
      <w:bookmarkStart w:id="125" w:name="_Toc168492692"/>
      <w:r>
        <w:lastRenderedPageBreak/>
        <w:t>Sri Lanka</w:t>
      </w:r>
      <w:bookmarkEnd w:id="125"/>
    </w:p>
    <w:p w14:paraId="6C2735B1" w14:textId="5D4FE1BF" w:rsidR="000E72EB" w:rsidRDefault="000E72EB" w:rsidP="000E72EB">
      <w:pPr>
        <w:pStyle w:val="dlCaption"/>
      </w:pPr>
      <w:r>
        <w:t>EMBASSY OF THE DEMOCRATIC SOCIALIST REPUBLIC OF SRI LANKA</w:t>
      </w:r>
    </w:p>
    <w:p w14:paraId="5C945279" w14:textId="2454F9BB" w:rsidR="000E72EB" w:rsidRDefault="000E72EB" w:rsidP="000E72EB">
      <w:pPr>
        <w:pStyle w:val="dlAddress"/>
      </w:pPr>
      <w:r>
        <w:t>AT-1040 VIENNA, Weyringergasse 33-35</w:t>
      </w:r>
    </w:p>
    <w:p w14:paraId="6AFD5405" w14:textId="6D5601D7" w:rsidR="000E72EB" w:rsidRDefault="000E72EB" w:rsidP="000E72EB">
      <w:pPr>
        <w:pStyle w:val="dlOfficeHours"/>
      </w:pPr>
      <w:r>
        <w:t>Office hours: Monday – Friday 9.00 – 17.00</w:t>
      </w:r>
    </w:p>
    <w:p w14:paraId="1791776A" w14:textId="38F372B6" w:rsidR="000E72EB" w:rsidRDefault="000E72EB" w:rsidP="000E72EB">
      <w:pPr>
        <w:pStyle w:val="dlPhone"/>
      </w:pPr>
      <w:r>
        <w:t>Tel: + 43 1 503 79 88</w:t>
      </w:r>
    </w:p>
    <w:p w14:paraId="6E84939F" w14:textId="26668770" w:rsidR="000E72EB" w:rsidRDefault="000E72EB" w:rsidP="000E72EB">
      <w:pPr>
        <w:pStyle w:val="dlPhone"/>
      </w:pPr>
      <w:r>
        <w:t>Fax: + 43 1 503 79 93</w:t>
      </w:r>
    </w:p>
    <w:p w14:paraId="46668823" w14:textId="5195A44F" w:rsidR="000E72EB" w:rsidRDefault="000E72EB" w:rsidP="000E72EB">
      <w:pPr>
        <w:pStyle w:val="dlPhone"/>
      </w:pPr>
      <w:r>
        <w:t>E-mail: slemb.vienna@mfa.gov.lk</w:t>
      </w:r>
    </w:p>
    <w:p w14:paraId="74CD4D57" w14:textId="1DD7222D" w:rsidR="000E72EB" w:rsidRDefault="000E72EB" w:rsidP="000E72EB">
      <w:pPr>
        <w:pStyle w:val="dlUradCaption"/>
      </w:pPr>
      <w:r>
        <w:t>Consular Section</w:t>
      </w:r>
    </w:p>
    <w:p w14:paraId="6146DE41" w14:textId="7EB19CC9" w:rsidR="000E72EB" w:rsidRDefault="000E72EB" w:rsidP="000E72EB">
      <w:pPr>
        <w:pStyle w:val="dlPhone"/>
      </w:pPr>
      <w:r>
        <w:t>Office hours: Monday – Friday 9.00 – 12.00</w:t>
      </w:r>
    </w:p>
    <w:p w14:paraId="7ED8B7A9" w14:textId="1DB9A691" w:rsidR="000E72EB" w:rsidRDefault="000E72EB" w:rsidP="000E72EB">
      <w:pPr>
        <w:pStyle w:val="dlPerson"/>
      </w:pPr>
    </w:p>
    <w:p w14:paraId="7637D087" w14:textId="73090082" w:rsidR="000E72EB" w:rsidRDefault="000E72EB" w:rsidP="000E72EB">
      <w:pPr>
        <w:pStyle w:val="dlPerson"/>
      </w:pPr>
      <w:r>
        <w:t>Mr Charitha Bandara WEERASINGHE MUDIY</w:t>
      </w:r>
    </w:p>
    <w:p w14:paraId="3B657A28" w14:textId="7D8D3897" w:rsidR="000E72EB" w:rsidRDefault="000E72EB" w:rsidP="000E72EB">
      <w:pPr>
        <w:pStyle w:val="dlPerson2"/>
      </w:pPr>
      <w:r>
        <w:t>Counsellor</w:t>
      </w:r>
    </w:p>
    <w:p w14:paraId="2DC10319" w14:textId="202ED533" w:rsidR="000E72EB" w:rsidRDefault="000E72EB" w:rsidP="000E72EB">
      <w:pPr>
        <w:pStyle w:val="dlPerson2Last"/>
      </w:pPr>
      <w:r>
        <w:t>Chargé d'Affaires a.i.</w:t>
      </w:r>
    </w:p>
    <w:p w14:paraId="3FB5DBFF" w14:textId="330F8398" w:rsidR="000E72EB" w:rsidRDefault="000E72EB" w:rsidP="000E72EB">
      <w:pPr>
        <w:pStyle w:val="dlPerson"/>
      </w:pPr>
      <w:r>
        <w:t>Ms Karunarathne PAPILIYAWALA GAMARALALAGE ISURIKA AMALI</w:t>
      </w:r>
    </w:p>
    <w:p w14:paraId="7538209A" w14:textId="1D3607FD" w:rsidR="000E72EB" w:rsidRDefault="000E72EB" w:rsidP="000E72EB">
      <w:pPr>
        <w:pStyle w:val="dlPerson2Last"/>
      </w:pPr>
      <w:r>
        <w:t>First Secretary</w:t>
      </w:r>
    </w:p>
    <w:p w14:paraId="3CDD2E61" w14:textId="6682CA2E" w:rsidR="000E72EB" w:rsidRDefault="000E72EB" w:rsidP="000E72EB">
      <w:pPr>
        <w:pStyle w:val="MisijeNaslov"/>
      </w:pPr>
      <w:r>
        <w:br w:type="column"/>
      </w:r>
      <w:bookmarkStart w:id="126" w:name="_Toc168492693"/>
      <w:r>
        <w:lastRenderedPageBreak/>
        <w:t>Sudan</w:t>
      </w:r>
      <w:bookmarkEnd w:id="126"/>
    </w:p>
    <w:p w14:paraId="42932173" w14:textId="7ADD56EB" w:rsidR="000E72EB" w:rsidRDefault="000E72EB" w:rsidP="000E72EB">
      <w:pPr>
        <w:pStyle w:val="dlCaption"/>
      </w:pPr>
      <w:r>
        <w:t>EMBASSY OF THE REPUBLIC OF SUDAN</w:t>
      </w:r>
    </w:p>
    <w:p w14:paraId="185C6ADD" w14:textId="052DF053" w:rsidR="000E72EB" w:rsidRDefault="000E72EB" w:rsidP="000E72EB">
      <w:pPr>
        <w:pStyle w:val="dlAddress"/>
      </w:pPr>
      <w:r>
        <w:t>AT-1030 VIENNA, Reisnerstraße 29/5</w:t>
      </w:r>
    </w:p>
    <w:p w14:paraId="4E69526E" w14:textId="15B558CB" w:rsidR="000E72EB" w:rsidRDefault="000E72EB" w:rsidP="000E72EB">
      <w:pPr>
        <w:pStyle w:val="dlOfficeHours"/>
      </w:pPr>
      <w:r>
        <w:t>Office hours: Monday – Friday 9.00 – 16.00</w:t>
      </w:r>
    </w:p>
    <w:p w14:paraId="691C186B" w14:textId="51D2AD14" w:rsidR="000E72EB" w:rsidRDefault="000E72EB" w:rsidP="000E72EB">
      <w:pPr>
        <w:pStyle w:val="dlPhone"/>
      </w:pPr>
      <w:r>
        <w:t>Tel: + 43 1 710 23 43/45</w:t>
      </w:r>
    </w:p>
    <w:p w14:paraId="1A46B1A8" w14:textId="2D36AC03" w:rsidR="000E72EB" w:rsidRDefault="000E72EB" w:rsidP="000E72EB">
      <w:pPr>
        <w:pStyle w:val="dlPhone"/>
      </w:pPr>
      <w:r>
        <w:t>Fax: + 43 1 710 23 46</w:t>
      </w:r>
    </w:p>
    <w:p w14:paraId="2571B872" w14:textId="5A13E7B8" w:rsidR="000E72EB" w:rsidRDefault="000E72EB" w:rsidP="000E72EB">
      <w:pPr>
        <w:pStyle w:val="dlPhone"/>
      </w:pPr>
      <w:r>
        <w:t>E-mail: sudanivienna@prioritytelecom.biz</w:t>
      </w:r>
    </w:p>
    <w:p w14:paraId="48AD66AB" w14:textId="60CE885A" w:rsidR="000E72EB" w:rsidRDefault="000E72EB" w:rsidP="000E72EB">
      <w:pPr>
        <w:pStyle w:val="dlUradCaption"/>
      </w:pPr>
      <w:r>
        <w:t>Consular Department</w:t>
      </w:r>
    </w:p>
    <w:p w14:paraId="6E51DDED" w14:textId="35EA75A2" w:rsidR="000E72EB" w:rsidRDefault="000E72EB" w:rsidP="000E72EB">
      <w:pPr>
        <w:pStyle w:val="dlPhone"/>
      </w:pPr>
      <w:r>
        <w:t>Office hours: Monday – Wednesday 10.00 – 12.00</w:t>
      </w:r>
    </w:p>
    <w:p w14:paraId="7EAF85F7" w14:textId="1B09CC0B" w:rsidR="000E72EB" w:rsidRDefault="000E72EB" w:rsidP="000E72EB">
      <w:pPr>
        <w:pStyle w:val="dlPerson"/>
      </w:pPr>
    </w:p>
    <w:p w14:paraId="61E58175" w14:textId="2F3FF8EC" w:rsidR="000E72EB" w:rsidRDefault="000E72EB" w:rsidP="000E72EB">
      <w:pPr>
        <w:pStyle w:val="dlPerson"/>
      </w:pPr>
      <w:r>
        <w:t>Ms Safa Mohammed Sekainy AHMED</w:t>
      </w:r>
    </w:p>
    <w:p w14:paraId="443D3DAA" w14:textId="4FF19F94" w:rsidR="000E72EB" w:rsidRDefault="000E72EB" w:rsidP="000E72EB">
      <w:pPr>
        <w:pStyle w:val="dlPerson2"/>
      </w:pPr>
      <w:r>
        <w:t>Minister Plenipotentiary</w:t>
      </w:r>
    </w:p>
    <w:p w14:paraId="0383CF67" w14:textId="4ADE3803" w:rsidR="000E72EB" w:rsidRDefault="000E72EB" w:rsidP="000E72EB">
      <w:pPr>
        <w:pStyle w:val="dlPerson2Last"/>
      </w:pPr>
      <w:r>
        <w:t>Chargé d'Affaires a.i.</w:t>
      </w:r>
    </w:p>
    <w:p w14:paraId="4A17B38A" w14:textId="1A85E0BA" w:rsidR="000E72EB" w:rsidRDefault="000E72EB" w:rsidP="000E72EB">
      <w:pPr>
        <w:pStyle w:val="dlPerson"/>
      </w:pPr>
      <w:r>
        <w:t>Mr Elsadig Mohamed Ahmed Elsadig M. AHMED</w:t>
      </w:r>
    </w:p>
    <w:p w14:paraId="1D0AFD63" w14:textId="39D0C054" w:rsidR="000E72EB" w:rsidRDefault="000E72EB" w:rsidP="000E72EB">
      <w:pPr>
        <w:pStyle w:val="dlPerson2Last"/>
      </w:pPr>
      <w:r>
        <w:t>Second Secretary</w:t>
      </w:r>
    </w:p>
    <w:p w14:paraId="186F38D3" w14:textId="030F4716" w:rsidR="000E72EB" w:rsidRDefault="000E72EB" w:rsidP="000E72EB">
      <w:pPr>
        <w:pStyle w:val="MisijeNaslov"/>
      </w:pPr>
      <w:r>
        <w:br w:type="column"/>
      </w:r>
      <w:bookmarkStart w:id="127" w:name="_Toc168492694"/>
      <w:r>
        <w:lastRenderedPageBreak/>
        <w:t>Sweden</w:t>
      </w:r>
      <w:bookmarkEnd w:id="127"/>
    </w:p>
    <w:p w14:paraId="7C26CC90" w14:textId="539CDC38" w:rsidR="000E72EB" w:rsidRDefault="000E72EB" w:rsidP="000E72EB">
      <w:pPr>
        <w:pStyle w:val="dlCaption"/>
      </w:pPr>
      <w:r>
        <w:t>EMBASSY OF SWEDEN</w:t>
      </w:r>
    </w:p>
    <w:p w14:paraId="43B9216B" w14:textId="6DBE9B09" w:rsidR="000E72EB" w:rsidRDefault="000E72EB" w:rsidP="000E72EB">
      <w:pPr>
        <w:pStyle w:val="dlAddress"/>
      </w:pPr>
      <w:r>
        <w:t>HU-1027 BUDAPEST, Kapás utca 6-12</w:t>
      </w:r>
    </w:p>
    <w:p w14:paraId="444E8BED" w14:textId="70F420B9" w:rsidR="000E72EB" w:rsidRDefault="000E72EB" w:rsidP="000E72EB">
      <w:pPr>
        <w:pStyle w:val="dlOfficeHours"/>
      </w:pPr>
      <w:r>
        <w:t>Office hours: Monday – Friday 9.00 – 16.00</w:t>
      </w:r>
    </w:p>
    <w:p w14:paraId="609849BF" w14:textId="51A1ADFF" w:rsidR="000E72EB" w:rsidRDefault="000E72EB" w:rsidP="000E72EB">
      <w:pPr>
        <w:pStyle w:val="dlPhone"/>
      </w:pPr>
      <w:r>
        <w:t>Tel: + 36 1 460 60 20</w:t>
      </w:r>
    </w:p>
    <w:p w14:paraId="429CEEB9" w14:textId="3D99660E" w:rsidR="000E72EB" w:rsidRDefault="000E72EB" w:rsidP="000E72EB">
      <w:pPr>
        <w:pStyle w:val="dlPhone"/>
      </w:pPr>
      <w:r>
        <w:t>Emergency number: + 46 8 405 50 05</w:t>
      </w:r>
    </w:p>
    <w:p w14:paraId="40ECE966" w14:textId="4189FDE5" w:rsidR="000E72EB" w:rsidRDefault="000E72EB" w:rsidP="000E72EB">
      <w:pPr>
        <w:pStyle w:val="dlPhone"/>
      </w:pPr>
      <w:r>
        <w:t>Fax: + 36 1 460 60 21</w:t>
      </w:r>
    </w:p>
    <w:p w14:paraId="65DE075E" w14:textId="02F14DEC" w:rsidR="000E72EB" w:rsidRDefault="000E72EB" w:rsidP="000E72EB">
      <w:pPr>
        <w:pStyle w:val="dlPhone"/>
      </w:pPr>
      <w:r>
        <w:t>E-mail: ambassaden.budapest@gov.se</w:t>
      </w:r>
    </w:p>
    <w:p w14:paraId="7E470051" w14:textId="0BC1DF6D" w:rsidR="000E72EB" w:rsidRDefault="000E72EB" w:rsidP="000E72EB">
      <w:pPr>
        <w:pStyle w:val="dlPhone"/>
      </w:pPr>
      <w:r>
        <w:t>Homepage: www.swedenabroad.com</w:t>
      </w:r>
    </w:p>
    <w:p w14:paraId="27A50FAC" w14:textId="48844E2A" w:rsidR="000E72EB" w:rsidRDefault="000E72EB" w:rsidP="000E72EB">
      <w:pPr>
        <w:pStyle w:val="dlUradCaption"/>
      </w:pPr>
      <w:r>
        <w:t>Consular Section</w:t>
      </w:r>
    </w:p>
    <w:p w14:paraId="16B78B82" w14:textId="4DE36887" w:rsidR="000E72EB" w:rsidRDefault="000E72EB" w:rsidP="000E72EB">
      <w:pPr>
        <w:pStyle w:val="dlPhone"/>
      </w:pPr>
      <w:r>
        <w:t>Office hours:  Monday – Friday 10.00 – 12.00</w:t>
      </w:r>
    </w:p>
    <w:p w14:paraId="282DE919" w14:textId="3E2B921B" w:rsidR="000E72EB" w:rsidRDefault="000E72EB" w:rsidP="000E72EB">
      <w:pPr>
        <w:pStyle w:val="dlPhone"/>
      </w:pPr>
      <w:r>
        <w:t>E-mail: ambassaden.budapest-konsulart@gov.se, ambassaden.budapest-pass@gov.se</w:t>
      </w:r>
    </w:p>
    <w:p w14:paraId="2890FD49" w14:textId="2CCFF484" w:rsidR="000E72EB" w:rsidRDefault="000E72EB" w:rsidP="000E72EB">
      <w:pPr>
        <w:pStyle w:val="dlPerson"/>
      </w:pPr>
    </w:p>
    <w:p w14:paraId="40E42ABE" w14:textId="4F8B460B" w:rsidR="000E72EB" w:rsidRDefault="000E72EB" w:rsidP="000E72EB">
      <w:pPr>
        <w:pStyle w:val="dlPerson"/>
      </w:pPr>
      <w:r>
        <w:t>H. E. Ms Diana Helen MADUNIC</w:t>
      </w:r>
    </w:p>
    <w:p w14:paraId="2D0AE3B9" w14:textId="45123812" w:rsidR="000E72EB" w:rsidRDefault="000E72EB" w:rsidP="000E72EB">
      <w:pPr>
        <w:pStyle w:val="dlPerson2"/>
      </w:pPr>
      <w:r>
        <w:t>Ambassador Extraordinary and Plenipotentiary</w:t>
      </w:r>
    </w:p>
    <w:p w14:paraId="66FDDBE9" w14:textId="4F8568C9" w:rsidR="000E72EB" w:rsidRDefault="000E72EB" w:rsidP="000E72EB">
      <w:pPr>
        <w:pStyle w:val="dlPerson2Last"/>
      </w:pPr>
      <w:r>
        <w:t>22 November 2023</w:t>
      </w:r>
    </w:p>
    <w:p w14:paraId="4C11CE32" w14:textId="15756D21" w:rsidR="000E72EB" w:rsidRDefault="000E72EB" w:rsidP="000E72EB">
      <w:pPr>
        <w:pStyle w:val="dlPerson"/>
      </w:pPr>
      <w:r>
        <w:t>Mr Lars Johan Edvin SIGROTH</w:t>
      </w:r>
    </w:p>
    <w:p w14:paraId="54E84B0D" w14:textId="7A3AB7F7" w:rsidR="000E72EB" w:rsidRDefault="000E72EB" w:rsidP="000E72EB">
      <w:pPr>
        <w:pStyle w:val="dlPerson2Last"/>
      </w:pPr>
      <w:r>
        <w:t>First Secretary</w:t>
      </w:r>
    </w:p>
    <w:p w14:paraId="39B087B3" w14:textId="72C69A5F" w:rsidR="000E72EB" w:rsidRDefault="000E72EB" w:rsidP="000E72EB">
      <w:pPr>
        <w:pStyle w:val="dlPerson"/>
      </w:pPr>
      <w:r>
        <w:t>Ms Barbro Karin Sofia EKVALL</w:t>
      </w:r>
    </w:p>
    <w:p w14:paraId="481D237A" w14:textId="6DF77D70" w:rsidR="000E72EB" w:rsidRDefault="000E72EB" w:rsidP="000E72EB">
      <w:pPr>
        <w:pStyle w:val="dlPerson2Last"/>
      </w:pPr>
      <w:r>
        <w:t>Counsellor</w:t>
      </w:r>
    </w:p>
    <w:p w14:paraId="4A942FCB" w14:textId="045FAEBB" w:rsidR="000E72EB" w:rsidRDefault="000E72EB" w:rsidP="000E72EB">
      <w:pPr>
        <w:pStyle w:val="MisijeNaslov"/>
      </w:pPr>
      <w:r>
        <w:br w:type="column"/>
      </w:r>
      <w:bookmarkStart w:id="128" w:name="_Toc168492695"/>
      <w:r>
        <w:lastRenderedPageBreak/>
        <w:t>Switzerland</w:t>
      </w:r>
      <w:bookmarkEnd w:id="128"/>
    </w:p>
    <w:p w14:paraId="65BEE392" w14:textId="0BF40AE9" w:rsidR="000E72EB" w:rsidRDefault="000E72EB" w:rsidP="000E72EB">
      <w:pPr>
        <w:pStyle w:val="dlCaption"/>
      </w:pPr>
      <w:r>
        <w:t>EMBASSY OF THE SWISS CONFEDERATION</w:t>
      </w:r>
    </w:p>
    <w:p w14:paraId="2C534C8F" w14:textId="0C92A283" w:rsidR="000E72EB" w:rsidRDefault="000E72EB" w:rsidP="000E72EB">
      <w:pPr>
        <w:pStyle w:val="dlAddress"/>
      </w:pPr>
      <w:r>
        <w:t>SI-1000 LJUBLJANA, Trg republike 3/6th floor</w:t>
      </w:r>
    </w:p>
    <w:p w14:paraId="2BA031C3" w14:textId="77777777" w:rsidR="000E72EB" w:rsidRDefault="000E72EB" w:rsidP="000E72EB">
      <w:pPr>
        <w:pStyle w:val="dlOfficeHours"/>
      </w:pPr>
      <w:r>
        <w:t xml:space="preserve">Office hours (on appointment): </w:t>
      </w:r>
    </w:p>
    <w:p w14:paraId="4B54104A" w14:textId="77777777" w:rsidR="000E72EB" w:rsidRDefault="000E72EB" w:rsidP="000E72EB">
      <w:pPr>
        <w:pStyle w:val="dlOfficeHours"/>
      </w:pPr>
      <w:r>
        <w:t>Monday – Thursday 8.15 – 12.30 and 13.30 – 16.30</w:t>
      </w:r>
    </w:p>
    <w:p w14:paraId="70712A0B" w14:textId="276AE16B" w:rsidR="000E72EB" w:rsidRDefault="000E72EB" w:rsidP="000E72EB">
      <w:pPr>
        <w:pStyle w:val="dlOfficeHours"/>
      </w:pPr>
      <w:r>
        <w:t>Friday 8.15 – 14.00</w:t>
      </w:r>
    </w:p>
    <w:p w14:paraId="4A5695AB" w14:textId="70C28C05" w:rsidR="000E72EB" w:rsidRDefault="000E72EB" w:rsidP="000E72EB">
      <w:pPr>
        <w:pStyle w:val="dlPhone"/>
      </w:pPr>
      <w:r>
        <w:t>Tel: + 386 1 200 86 40</w:t>
      </w:r>
    </w:p>
    <w:p w14:paraId="728282D7" w14:textId="076FE2FB" w:rsidR="000E72EB" w:rsidRDefault="000E72EB" w:rsidP="000E72EB">
      <w:pPr>
        <w:pStyle w:val="dlPhone"/>
      </w:pPr>
      <w:r>
        <w:t>Emergency number: + 41 800 24 73 65, + 41 58 465 33 33</w:t>
      </w:r>
    </w:p>
    <w:p w14:paraId="6A635EE5" w14:textId="36752BAD" w:rsidR="000E72EB" w:rsidRDefault="000E72EB" w:rsidP="000E72EB">
      <w:pPr>
        <w:pStyle w:val="dlPhone"/>
      </w:pPr>
      <w:r>
        <w:t>Fax: + 386 1 200 86 69</w:t>
      </w:r>
    </w:p>
    <w:p w14:paraId="4819646A" w14:textId="6E168AD2" w:rsidR="000E72EB" w:rsidRDefault="000E72EB" w:rsidP="000E72EB">
      <w:pPr>
        <w:pStyle w:val="dlPhone"/>
      </w:pPr>
      <w:r>
        <w:t>E-mail: ljubljana@eda.admin.ch</w:t>
      </w:r>
    </w:p>
    <w:p w14:paraId="71D88728" w14:textId="69DF88A2" w:rsidR="000E72EB" w:rsidRDefault="000E72EB" w:rsidP="000E72EB">
      <w:pPr>
        <w:pStyle w:val="dlPhone"/>
      </w:pPr>
      <w:r>
        <w:t>Homepage: www.eda.admin.ch/ljubljana</w:t>
      </w:r>
    </w:p>
    <w:p w14:paraId="5A8F0CC4" w14:textId="77777777" w:rsidR="000E72EB" w:rsidRDefault="000E72EB" w:rsidP="000E72EB">
      <w:pPr>
        <w:pStyle w:val="dlUradCaption"/>
      </w:pPr>
      <w:r>
        <w:t>Regional Consular Center Vienna (R-CC)</w:t>
      </w:r>
    </w:p>
    <w:p w14:paraId="3F89A16B" w14:textId="6535A882" w:rsidR="000E72EB" w:rsidRDefault="000E72EB" w:rsidP="000E72EB">
      <w:pPr>
        <w:pStyle w:val="dlUradCaption"/>
      </w:pPr>
      <w:r>
        <w:t>c/o Embassy of Switzerland</w:t>
      </w:r>
    </w:p>
    <w:p w14:paraId="568E6BFA" w14:textId="05937A14" w:rsidR="000E72EB" w:rsidRDefault="000E72EB" w:rsidP="000E72EB">
      <w:pPr>
        <w:pStyle w:val="dlPhone"/>
      </w:pPr>
      <w:r>
        <w:t>AT-1030 VIENNA, Prinz Eugen-Strasse 9a</w:t>
      </w:r>
    </w:p>
    <w:p w14:paraId="05BF02CC" w14:textId="330A82EA" w:rsidR="000E72EB" w:rsidRDefault="000E72EB" w:rsidP="000E72EB">
      <w:pPr>
        <w:pStyle w:val="dlPhone"/>
      </w:pPr>
      <w:r>
        <w:t>Office hours: Monday – Friday 9.00 – 12.00, Afternoon on appointment</w:t>
      </w:r>
    </w:p>
    <w:p w14:paraId="354D1C28" w14:textId="42429C67" w:rsidR="000E72EB" w:rsidRDefault="000E72EB" w:rsidP="000E72EB">
      <w:pPr>
        <w:pStyle w:val="dlPhone"/>
      </w:pPr>
      <w:r>
        <w:t>Tel: + 43 1 795 05</w:t>
      </w:r>
    </w:p>
    <w:p w14:paraId="10770392" w14:textId="6657CD7A" w:rsidR="000E72EB" w:rsidRDefault="000E72EB" w:rsidP="000E72EB">
      <w:pPr>
        <w:pStyle w:val="dlPhone"/>
      </w:pPr>
      <w:r>
        <w:t>Fax: + 43 1 795 05 21</w:t>
      </w:r>
    </w:p>
    <w:p w14:paraId="51729DB5" w14:textId="270ADF17" w:rsidR="000E72EB" w:rsidRDefault="000E72EB" w:rsidP="000E72EB">
      <w:pPr>
        <w:pStyle w:val="dlPhone"/>
      </w:pPr>
      <w:r>
        <w:t>E-mail: wien.cc@eda.admin.ch</w:t>
      </w:r>
    </w:p>
    <w:p w14:paraId="671D4155" w14:textId="267CEAC5" w:rsidR="000E72EB" w:rsidRDefault="000E72EB" w:rsidP="000E72EB">
      <w:pPr>
        <w:pStyle w:val="dlPhone"/>
      </w:pPr>
      <w:r>
        <w:t>Homepage: https://www.eda.admin.ch/countries/austria/de/home/vertretungen/vertretungen/botschaft/rkc-wien.html</w:t>
      </w:r>
    </w:p>
    <w:p w14:paraId="214760F5" w14:textId="38B9A592" w:rsidR="000E72EB" w:rsidRDefault="000E72EB" w:rsidP="000E72EB">
      <w:pPr>
        <w:pStyle w:val="dlUradCaption"/>
      </w:pPr>
      <w:r>
        <w:t>Defence Attaché Office</w:t>
      </w:r>
    </w:p>
    <w:p w14:paraId="4511952D" w14:textId="7C02E8B7" w:rsidR="000E72EB" w:rsidRDefault="000E72EB" w:rsidP="000E72EB">
      <w:pPr>
        <w:pStyle w:val="dlPhone"/>
      </w:pPr>
      <w:r>
        <w:t>AT-1030 VIENNA, Prinz Eugen-Strasse 9a</w:t>
      </w:r>
    </w:p>
    <w:p w14:paraId="16A6B0CA" w14:textId="587BCE5B" w:rsidR="000E72EB" w:rsidRDefault="000E72EB" w:rsidP="000E72EB">
      <w:pPr>
        <w:pStyle w:val="dlPhone"/>
      </w:pPr>
      <w:r>
        <w:t>Tel: + 43 1 795 05 31</w:t>
      </w:r>
    </w:p>
    <w:p w14:paraId="20A855F9" w14:textId="7EAF2E11" w:rsidR="000E72EB" w:rsidRDefault="000E72EB" w:rsidP="000E72EB">
      <w:pPr>
        <w:pStyle w:val="dlPhone"/>
      </w:pPr>
      <w:r>
        <w:t>Fax: + 43 1 795 05 21</w:t>
      </w:r>
    </w:p>
    <w:p w14:paraId="21874A66" w14:textId="56FD6DE2" w:rsidR="000E72EB" w:rsidRDefault="000E72EB" w:rsidP="000E72EB">
      <w:pPr>
        <w:pStyle w:val="dlPhone"/>
      </w:pPr>
      <w:r>
        <w:t>E-mail: wien.va@eda.admin.ch</w:t>
      </w:r>
    </w:p>
    <w:p w14:paraId="536D664B" w14:textId="232AA7A3" w:rsidR="000E72EB" w:rsidRDefault="000E72EB" w:rsidP="000E72EB">
      <w:pPr>
        <w:pStyle w:val="dlPhone"/>
      </w:pPr>
      <w:r>
        <w:t>Homepage: www.eda.admin.ch/wien</w:t>
      </w:r>
    </w:p>
    <w:p w14:paraId="366DDD13" w14:textId="0E466F13" w:rsidR="000E72EB" w:rsidRDefault="000E72EB" w:rsidP="000E72EB">
      <w:pPr>
        <w:pStyle w:val="dlUradCaption"/>
      </w:pPr>
      <w:r>
        <w:t>Police Attaché Office</w:t>
      </w:r>
    </w:p>
    <w:p w14:paraId="3F1FF6C2" w14:textId="47AA472D" w:rsidR="000E72EB" w:rsidRDefault="000E72EB" w:rsidP="000E72EB">
      <w:pPr>
        <w:pStyle w:val="dlPhone"/>
      </w:pPr>
      <w:r>
        <w:t>IT-00197 ROME, Via Barnaba Oriani 61</w:t>
      </w:r>
    </w:p>
    <w:p w14:paraId="6A795553" w14:textId="09099C09" w:rsidR="000E72EB" w:rsidRDefault="000E72EB" w:rsidP="000E72EB">
      <w:pPr>
        <w:pStyle w:val="dlPhone"/>
      </w:pPr>
      <w:r>
        <w:t>Tel: + 41 58 469 79 64</w:t>
      </w:r>
    </w:p>
    <w:p w14:paraId="50B3CD0D" w14:textId="6DB362F4" w:rsidR="000E72EB" w:rsidRDefault="000E72EB" w:rsidP="000E72EB">
      <w:pPr>
        <w:pStyle w:val="dlPhone"/>
      </w:pPr>
      <w:r>
        <w:t>Homepage: www.admin.ch/roma</w:t>
      </w:r>
    </w:p>
    <w:p w14:paraId="15E82EF8" w14:textId="7EBD56E6" w:rsidR="000E72EB" w:rsidRDefault="000E72EB" w:rsidP="000E72EB">
      <w:pPr>
        <w:pStyle w:val="dlPerson"/>
      </w:pPr>
    </w:p>
    <w:p w14:paraId="40BBB3CF" w14:textId="0A8E0069" w:rsidR="000E72EB" w:rsidRDefault="000E72EB" w:rsidP="000E72EB">
      <w:pPr>
        <w:pStyle w:val="dlPerson"/>
      </w:pPr>
      <w:r>
        <w:t>H. E. Ms Gabriele Pia SCHREIER</w:t>
      </w:r>
    </w:p>
    <w:p w14:paraId="04B27B63" w14:textId="405B9C55" w:rsidR="000E72EB" w:rsidRDefault="000E72EB" w:rsidP="000E72EB">
      <w:pPr>
        <w:pStyle w:val="dlPerson2"/>
      </w:pPr>
      <w:r>
        <w:t>Ambassador Extraordinary and Plenipotentiary</w:t>
      </w:r>
    </w:p>
    <w:p w14:paraId="158938FB" w14:textId="02AAE3C7" w:rsidR="000E72EB" w:rsidRDefault="000E72EB" w:rsidP="000E72EB">
      <w:pPr>
        <w:pStyle w:val="dlPerson2Last"/>
      </w:pPr>
      <w:r>
        <w:t>20 July 2022</w:t>
      </w:r>
    </w:p>
    <w:p w14:paraId="70F0EC6F" w14:textId="068B60B0" w:rsidR="000E72EB" w:rsidRDefault="000E72EB" w:rsidP="000E72EB">
      <w:pPr>
        <w:pStyle w:val="dlPerson"/>
      </w:pPr>
      <w:r>
        <w:t>Ms Chantal NICOD</w:t>
      </w:r>
    </w:p>
    <w:p w14:paraId="2C08F0A4" w14:textId="1BD209CE" w:rsidR="000E72EB" w:rsidRDefault="000E72EB" w:rsidP="000E72EB">
      <w:pPr>
        <w:pStyle w:val="dlPerson2Last"/>
      </w:pPr>
      <w:r>
        <w:t>Counsellor</w:t>
      </w:r>
    </w:p>
    <w:p w14:paraId="63CEDBCE" w14:textId="018112AD" w:rsidR="000E72EB" w:rsidRDefault="000E72EB" w:rsidP="000E72EB">
      <w:pPr>
        <w:pStyle w:val="dlPerson"/>
      </w:pPr>
      <w:r>
        <w:lastRenderedPageBreak/>
        <w:t>Colonel Urs Daniel SULSER</w:t>
      </w:r>
    </w:p>
    <w:p w14:paraId="4FB6356A" w14:textId="75224EE5" w:rsidR="000E72EB" w:rsidRDefault="000E72EB" w:rsidP="000E72EB">
      <w:pPr>
        <w:pStyle w:val="dlPerson2"/>
      </w:pPr>
      <w:r>
        <w:t>Defence Attaché</w:t>
      </w:r>
    </w:p>
    <w:p w14:paraId="40399D47" w14:textId="54CF9BFF" w:rsidR="000E72EB" w:rsidRDefault="000E72EB" w:rsidP="000E72EB">
      <w:pPr>
        <w:pStyle w:val="dlPerson2Last"/>
      </w:pPr>
      <w:r>
        <w:t>with residence in Vienna</w:t>
      </w:r>
    </w:p>
    <w:p w14:paraId="3BA0610D" w14:textId="2EF172DA" w:rsidR="000E72EB" w:rsidRDefault="000E72EB" w:rsidP="000E72EB">
      <w:pPr>
        <w:pStyle w:val="dlPerson"/>
      </w:pPr>
      <w:r>
        <w:t>Mr Marco MARINCOLI</w:t>
      </w:r>
    </w:p>
    <w:p w14:paraId="7FCFEE5B" w14:textId="44734EA1" w:rsidR="000E72EB" w:rsidRDefault="000E72EB" w:rsidP="000E72EB">
      <w:pPr>
        <w:pStyle w:val="dlPerson2"/>
      </w:pPr>
      <w:r>
        <w:t>Police Attache</w:t>
      </w:r>
    </w:p>
    <w:p w14:paraId="169C3DF9" w14:textId="68A73059" w:rsidR="000E72EB" w:rsidRDefault="000E72EB" w:rsidP="000E72EB">
      <w:pPr>
        <w:pStyle w:val="dlPerson2Last"/>
      </w:pPr>
      <w:r>
        <w:t>with residence in Rome</w:t>
      </w:r>
    </w:p>
    <w:p w14:paraId="70F6A27E" w14:textId="28131D1A" w:rsidR="000E72EB" w:rsidRDefault="000E72EB" w:rsidP="000E72EB">
      <w:pPr>
        <w:pStyle w:val="MisijeNaslov"/>
      </w:pPr>
      <w:r>
        <w:br w:type="column"/>
      </w:r>
      <w:bookmarkStart w:id="129" w:name="_Toc168492696"/>
      <w:r>
        <w:lastRenderedPageBreak/>
        <w:t>Syria</w:t>
      </w:r>
      <w:bookmarkEnd w:id="129"/>
    </w:p>
    <w:p w14:paraId="0050278B" w14:textId="0D0F9C5F" w:rsidR="000E72EB" w:rsidRDefault="000E72EB" w:rsidP="000E72EB">
      <w:pPr>
        <w:pStyle w:val="dlCaption"/>
      </w:pPr>
      <w:r>
        <w:t>EMBASSY OF THE SYRIAN ARAB REPUBLIC</w:t>
      </w:r>
    </w:p>
    <w:p w14:paraId="2AEEAD26" w14:textId="4713B0DF" w:rsidR="000E72EB" w:rsidRDefault="000E72EB" w:rsidP="000E72EB">
      <w:pPr>
        <w:pStyle w:val="dlAddress"/>
      </w:pPr>
      <w:r>
        <w:t>AT-1030 VIENNA, Daffingerstraße 4</w:t>
      </w:r>
    </w:p>
    <w:p w14:paraId="597531DA" w14:textId="36EADAA0" w:rsidR="000E72EB" w:rsidRDefault="000E72EB" w:rsidP="000E72EB">
      <w:pPr>
        <w:pStyle w:val="dlOfficeHours"/>
      </w:pPr>
      <w:r>
        <w:t>Office hours: Monday – Friday 9.00 – 16.00</w:t>
      </w:r>
    </w:p>
    <w:p w14:paraId="6AD1EB70" w14:textId="64627727" w:rsidR="000E72EB" w:rsidRDefault="000E72EB" w:rsidP="000E72EB">
      <w:pPr>
        <w:pStyle w:val="dlPhone"/>
      </w:pPr>
      <w:r>
        <w:t>Tel: + 43 1 533 46 33</w:t>
      </w:r>
    </w:p>
    <w:p w14:paraId="30820DE7" w14:textId="49956C9D" w:rsidR="000E72EB" w:rsidRDefault="000E72EB" w:rsidP="000E72EB">
      <w:pPr>
        <w:pStyle w:val="dlPhone"/>
      </w:pPr>
      <w:r>
        <w:t>Fax: + 43 1 533 46 32</w:t>
      </w:r>
    </w:p>
    <w:p w14:paraId="04748F9E" w14:textId="77AD5B6E" w:rsidR="000E72EB" w:rsidRDefault="000E72EB" w:rsidP="000E72EB">
      <w:pPr>
        <w:pStyle w:val="dlPhone"/>
      </w:pPr>
      <w:r>
        <w:t>E-mail: syrianembassyvienna@utanet.at</w:t>
      </w:r>
    </w:p>
    <w:p w14:paraId="50998F0F" w14:textId="13256BD5" w:rsidR="000E72EB" w:rsidRDefault="000E72EB" w:rsidP="000E72EB">
      <w:pPr>
        <w:pStyle w:val="MisijeNaslov"/>
      </w:pPr>
      <w:r>
        <w:br w:type="column"/>
      </w:r>
      <w:bookmarkStart w:id="130" w:name="_Toc168492697"/>
      <w:r>
        <w:lastRenderedPageBreak/>
        <w:t>Tanzania</w:t>
      </w:r>
      <w:bookmarkEnd w:id="130"/>
    </w:p>
    <w:p w14:paraId="1DA67C0F" w14:textId="22D2CD43" w:rsidR="000E72EB" w:rsidRDefault="000E72EB" w:rsidP="000E72EB">
      <w:pPr>
        <w:pStyle w:val="dlCaption"/>
      </w:pPr>
      <w:r>
        <w:t>EMBASSY OF THE UNITED REPUBLIC OF TANZANIA</w:t>
      </w:r>
    </w:p>
    <w:p w14:paraId="0C193AB7" w14:textId="4CA8801A" w:rsidR="000E72EB" w:rsidRDefault="000E72EB" w:rsidP="000E72EB">
      <w:pPr>
        <w:pStyle w:val="dlAddress"/>
      </w:pPr>
      <w:r>
        <w:t>IT-00135 ROME, Viale Cortina D’ampezzo 185</w:t>
      </w:r>
    </w:p>
    <w:p w14:paraId="7747553C" w14:textId="7F061CEE" w:rsidR="000E72EB" w:rsidRDefault="000E72EB" w:rsidP="000E72EB">
      <w:pPr>
        <w:pStyle w:val="dlOfficeHours"/>
      </w:pPr>
      <w:r>
        <w:t>Office hours: Monday – Friday 9.00 – 16.00</w:t>
      </w:r>
    </w:p>
    <w:p w14:paraId="2890D47E" w14:textId="20201714" w:rsidR="000E72EB" w:rsidRDefault="000E72EB" w:rsidP="000E72EB">
      <w:pPr>
        <w:pStyle w:val="dlPhone"/>
      </w:pPr>
      <w:r>
        <w:t>Tel: + 39 06 33 48 58 01</w:t>
      </w:r>
    </w:p>
    <w:p w14:paraId="0A2230BD" w14:textId="23CD8285" w:rsidR="000E72EB" w:rsidRDefault="000E72EB" w:rsidP="000E72EB">
      <w:pPr>
        <w:pStyle w:val="dlPhone"/>
      </w:pPr>
      <w:r>
        <w:t>Fax: + 39 06 33 48 58 28</w:t>
      </w:r>
    </w:p>
    <w:p w14:paraId="1E14DDD1" w14:textId="10D550AC" w:rsidR="000E72EB" w:rsidRDefault="000E72EB" w:rsidP="000E72EB">
      <w:pPr>
        <w:pStyle w:val="dlPhone"/>
      </w:pPr>
      <w:r>
        <w:t>E-mail: rome@nje.go.tz</w:t>
      </w:r>
    </w:p>
    <w:p w14:paraId="6284804B" w14:textId="6C23951C" w:rsidR="000E72EB" w:rsidRDefault="000E72EB" w:rsidP="000E72EB">
      <w:pPr>
        <w:pStyle w:val="dlPerson"/>
      </w:pPr>
    </w:p>
    <w:p w14:paraId="2C1C3D59" w14:textId="0BDA0829" w:rsidR="000E72EB" w:rsidRDefault="000E72EB" w:rsidP="000E72EB">
      <w:pPr>
        <w:pStyle w:val="dlPerson"/>
      </w:pPr>
      <w:r>
        <w:t>H. E. Mr George Kahema MADAFA</w:t>
      </w:r>
    </w:p>
    <w:p w14:paraId="4677C95D" w14:textId="356B3BEA" w:rsidR="000E72EB" w:rsidRDefault="000E72EB" w:rsidP="000E72EB">
      <w:pPr>
        <w:pStyle w:val="dlPerson2"/>
      </w:pPr>
      <w:r>
        <w:t>Ambassador Extraordinary and Plenipotentiary</w:t>
      </w:r>
    </w:p>
    <w:p w14:paraId="6DE64F5B" w14:textId="26F6D5EF" w:rsidR="000E72EB" w:rsidRDefault="000E72EB" w:rsidP="000E72EB">
      <w:pPr>
        <w:pStyle w:val="dlPerson2Last"/>
      </w:pPr>
      <w:r>
        <w:t>14 May 2018</w:t>
      </w:r>
    </w:p>
    <w:p w14:paraId="6679F4A9" w14:textId="1C365BA5" w:rsidR="000E72EB" w:rsidRDefault="000E72EB" w:rsidP="000E72EB">
      <w:pPr>
        <w:pStyle w:val="dlPerson"/>
      </w:pPr>
      <w:r>
        <w:t>Mr Sigfried NNEMBUKA</w:t>
      </w:r>
    </w:p>
    <w:p w14:paraId="6C6690A5" w14:textId="20B85302" w:rsidR="000E72EB" w:rsidRDefault="000E72EB" w:rsidP="000E72EB">
      <w:pPr>
        <w:pStyle w:val="dlPerson2Last"/>
      </w:pPr>
      <w:r>
        <w:t>Minister Plenipotentiary</w:t>
      </w:r>
    </w:p>
    <w:p w14:paraId="5A553FED" w14:textId="4D4EB5ED" w:rsidR="000E72EB" w:rsidRDefault="000E72EB" w:rsidP="000E72EB">
      <w:pPr>
        <w:pStyle w:val="dlPerson"/>
      </w:pPr>
      <w:r>
        <w:t>Ms Jubilata MGAYA</w:t>
      </w:r>
    </w:p>
    <w:p w14:paraId="5FA6242E" w14:textId="610C1BDD" w:rsidR="000E72EB" w:rsidRDefault="000E72EB" w:rsidP="000E72EB">
      <w:pPr>
        <w:pStyle w:val="dlPerson2Last"/>
      </w:pPr>
      <w:r>
        <w:t>Counsellor</w:t>
      </w:r>
    </w:p>
    <w:p w14:paraId="2895D18A" w14:textId="57823E0D" w:rsidR="000E72EB" w:rsidRDefault="000E72EB" w:rsidP="000E72EB">
      <w:pPr>
        <w:pStyle w:val="dlPerson"/>
      </w:pPr>
      <w:r>
        <w:t>Ms Eva KALUWA</w:t>
      </w:r>
    </w:p>
    <w:p w14:paraId="3A93684B" w14:textId="2D8547C9" w:rsidR="000E72EB" w:rsidRDefault="000E72EB" w:rsidP="000E72EB">
      <w:pPr>
        <w:pStyle w:val="dlPerson2Last"/>
      </w:pPr>
      <w:r>
        <w:t>Counsellor</w:t>
      </w:r>
    </w:p>
    <w:p w14:paraId="6D1FB52C" w14:textId="6B9DF2D6" w:rsidR="000E72EB" w:rsidRDefault="000E72EB" w:rsidP="000E72EB">
      <w:pPr>
        <w:pStyle w:val="MisijeNaslov"/>
      </w:pPr>
      <w:r>
        <w:br w:type="column"/>
      </w:r>
      <w:bookmarkStart w:id="131" w:name="_Toc168492698"/>
      <w:r>
        <w:lastRenderedPageBreak/>
        <w:t>Thailand</w:t>
      </w:r>
      <w:bookmarkEnd w:id="131"/>
    </w:p>
    <w:p w14:paraId="2579E159" w14:textId="32B09B16" w:rsidR="000E72EB" w:rsidRDefault="000E72EB" w:rsidP="000E72EB">
      <w:pPr>
        <w:pStyle w:val="dlCaption"/>
      </w:pPr>
      <w:r>
        <w:t>EMBASSY OF THE KINGDOM OF THAILAND</w:t>
      </w:r>
    </w:p>
    <w:p w14:paraId="3C3A7B93" w14:textId="6510E04C" w:rsidR="000E72EB" w:rsidRDefault="000E72EB" w:rsidP="000E72EB">
      <w:pPr>
        <w:pStyle w:val="dlAddress"/>
      </w:pPr>
      <w:r>
        <w:t>AT-1180 VIENNA, Cottagegasse 48</w:t>
      </w:r>
    </w:p>
    <w:p w14:paraId="5379B8A6" w14:textId="4F337769" w:rsidR="000E72EB" w:rsidRDefault="000E72EB" w:rsidP="000E72EB">
      <w:pPr>
        <w:pStyle w:val="dlOfficeHours"/>
      </w:pPr>
      <w:r>
        <w:t>Office hours: Monday – Friday 9.00 – 17.00</w:t>
      </w:r>
    </w:p>
    <w:p w14:paraId="0478DEA0" w14:textId="7E055EA1" w:rsidR="000E72EB" w:rsidRDefault="000E72EB" w:rsidP="000E72EB">
      <w:pPr>
        <w:pStyle w:val="dlPhone"/>
      </w:pPr>
      <w:r>
        <w:t>Tel: + 43 1 478 33 35</w:t>
      </w:r>
    </w:p>
    <w:p w14:paraId="2F0C50CF" w14:textId="67307601" w:rsidR="000E72EB" w:rsidRDefault="000E72EB" w:rsidP="000E72EB">
      <w:pPr>
        <w:pStyle w:val="dlPhone"/>
      </w:pPr>
      <w:r>
        <w:t>Fax: + 43 1 478 33 35 30</w:t>
      </w:r>
    </w:p>
    <w:p w14:paraId="492BEACA" w14:textId="7EAA964C" w:rsidR="000E72EB" w:rsidRDefault="000E72EB" w:rsidP="000E72EB">
      <w:pPr>
        <w:pStyle w:val="dlPhone"/>
      </w:pPr>
      <w:r>
        <w:t>E-mail: embassy@thaivienna.at</w:t>
      </w:r>
    </w:p>
    <w:p w14:paraId="7154D033" w14:textId="58103F40" w:rsidR="000E72EB" w:rsidRDefault="000E72EB" w:rsidP="000E72EB">
      <w:pPr>
        <w:pStyle w:val="dlPhone"/>
      </w:pPr>
      <w:r>
        <w:t>Homepage: www.thaiembassy.at</w:t>
      </w:r>
    </w:p>
    <w:p w14:paraId="0257675A" w14:textId="433EFB98" w:rsidR="000E72EB" w:rsidRDefault="000E72EB" w:rsidP="000E72EB">
      <w:pPr>
        <w:pStyle w:val="dlUradCaption"/>
      </w:pPr>
      <w:r>
        <w:t>Consular Section</w:t>
      </w:r>
    </w:p>
    <w:p w14:paraId="6246D18E" w14:textId="355C3A57" w:rsidR="000E72EB" w:rsidRDefault="000E72EB" w:rsidP="000E72EB">
      <w:pPr>
        <w:pStyle w:val="dlPhone"/>
      </w:pPr>
      <w:r>
        <w:t>Office hours: Monday – Friday 9.00 – 12.00</w:t>
      </w:r>
    </w:p>
    <w:p w14:paraId="2E36F539" w14:textId="278F2782" w:rsidR="000E72EB" w:rsidRDefault="000E72EB" w:rsidP="000E72EB">
      <w:pPr>
        <w:pStyle w:val="dlPerson"/>
      </w:pPr>
    </w:p>
    <w:p w14:paraId="39EB671D" w14:textId="538FE8C4" w:rsidR="000E72EB" w:rsidRDefault="000E72EB" w:rsidP="000E72EB">
      <w:pPr>
        <w:pStyle w:val="dlPerson"/>
      </w:pPr>
      <w:r>
        <w:t>H. E. Ms Vilawan MANGKLATANAKUL</w:t>
      </w:r>
    </w:p>
    <w:p w14:paraId="52E178B9" w14:textId="6C57D965" w:rsidR="000E72EB" w:rsidRDefault="000E72EB" w:rsidP="000E72EB">
      <w:pPr>
        <w:pStyle w:val="dlPerson2"/>
      </w:pPr>
      <w:r>
        <w:t>Ambassador Extraordinary and Plenipotentiary</w:t>
      </w:r>
    </w:p>
    <w:p w14:paraId="013BF81F" w14:textId="1245219D" w:rsidR="000E72EB" w:rsidRDefault="000E72EB" w:rsidP="000E72EB">
      <w:pPr>
        <w:pStyle w:val="dlPerson2Last"/>
      </w:pPr>
      <w:r>
        <w:t>27 June 2023</w:t>
      </w:r>
    </w:p>
    <w:p w14:paraId="01273558" w14:textId="52047C25" w:rsidR="000E72EB" w:rsidRDefault="000E72EB" w:rsidP="000E72EB">
      <w:pPr>
        <w:pStyle w:val="dlPerson"/>
      </w:pPr>
      <w:r>
        <w:t>Mr Cheevindh NATHALANG</w:t>
      </w:r>
    </w:p>
    <w:p w14:paraId="111B85F7" w14:textId="457D5C01" w:rsidR="000E72EB" w:rsidRDefault="000E72EB" w:rsidP="000E72EB">
      <w:pPr>
        <w:pStyle w:val="dlPerson2Last"/>
      </w:pPr>
      <w:r>
        <w:t>Minister Counsellor</w:t>
      </w:r>
    </w:p>
    <w:p w14:paraId="753F61A2" w14:textId="2DF32FDC" w:rsidR="000E72EB" w:rsidRDefault="000E72EB" w:rsidP="000E72EB">
      <w:pPr>
        <w:pStyle w:val="dlPerson"/>
      </w:pPr>
      <w:r>
        <w:t>Ms Thanthida Wangthamrong HELBARDT</w:t>
      </w:r>
    </w:p>
    <w:p w14:paraId="657FD27A" w14:textId="508A3F19" w:rsidR="000E72EB" w:rsidRDefault="000E72EB" w:rsidP="000E72EB">
      <w:pPr>
        <w:pStyle w:val="dlPerson2Last"/>
      </w:pPr>
      <w:r>
        <w:t>Counsellor</w:t>
      </w:r>
    </w:p>
    <w:p w14:paraId="62A37DF1" w14:textId="3AF0A1FC" w:rsidR="000E72EB" w:rsidRDefault="000E72EB" w:rsidP="000E72EB">
      <w:pPr>
        <w:pStyle w:val="MisijeNaslov"/>
      </w:pPr>
      <w:r>
        <w:br w:type="column"/>
      </w:r>
      <w:bookmarkStart w:id="132" w:name="_Toc168492699"/>
      <w:r>
        <w:lastRenderedPageBreak/>
        <w:t>Togo</w:t>
      </w:r>
      <w:bookmarkEnd w:id="132"/>
    </w:p>
    <w:p w14:paraId="3C831B96" w14:textId="3637CCC4" w:rsidR="000E72EB" w:rsidRDefault="000E72EB" w:rsidP="000E72EB">
      <w:pPr>
        <w:pStyle w:val="dlCaption"/>
      </w:pPr>
      <w:r>
        <w:t>EMBASSY OF THE TOGOLESE REPUBLIC</w:t>
      </w:r>
    </w:p>
    <w:p w14:paraId="15B745C2" w14:textId="0341A39B" w:rsidR="000E72EB" w:rsidRDefault="000E72EB" w:rsidP="000E72EB">
      <w:pPr>
        <w:pStyle w:val="dlAddress"/>
      </w:pPr>
      <w:r>
        <w:t>DE-13156 BERLIN, Grabbeallee 43</w:t>
      </w:r>
    </w:p>
    <w:p w14:paraId="082E2158" w14:textId="29170DF0" w:rsidR="000E72EB" w:rsidRDefault="000E72EB" w:rsidP="000E72EB">
      <w:pPr>
        <w:pStyle w:val="dlOfficeHours"/>
      </w:pPr>
      <w:r>
        <w:t>Office hours: Monday – Friday 9.00 – 13.00 and 14.00 – 16.00</w:t>
      </w:r>
    </w:p>
    <w:p w14:paraId="747E67EE" w14:textId="33C7E4DD" w:rsidR="000E72EB" w:rsidRDefault="000E72EB" w:rsidP="000E72EB">
      <w:pPr>
        <w:pStyle w:val="dlPhone"/>
      </w:pPr>
      <w:r>
        <w:t>Tel: + 49 30 49 90 89 68</w:t>
      </w:r>
    </w:p>
    <w:p w14:paraId="16A3D20C" w14:textId="67B0513E" w:rsidR="000E72EB" w:rsidRDefault="000E72EB" w:rsidP="000E72EB">
      <w:pPr>
        <w:pStyle w:val="dlPhone"/>
      </w:pPr>
      <w:r>
        <w:t>Fax: + 49 30 49 90 89 67</w:t>
      </w:r>
    </w:p>
    <w:p w14:paraId="7229A092" w14:textId="71E59204" w:rsidR="000E72EB" w:rsidRDefault="000E72EB" w:rsidP="000E72EB">
      <w:pPr>
        <w:pStyle w:val="dlPhone"/>
      </w:pPr>
      <w:r>
        <w:t>E-mail: allemagne@diplomatie.gouv.tg, info@ambatogoberlin.de</w:t>
      </w:r>
    </w:p>
    <w:p w14:paraId="0F1FA35C" w14:textId="2980AFBF" w:rsidR="000E72EB" w:rsidRDefault="000E72EB" w:rsidP="000E72EB">
      <w:pPr>
        <w:pStyle w:val="dlPhone"/>
      </w:pPr>
      <w:r>
        <w:t>Homepage: www.ambatogoberlin.de</w:t>
      </w:r>
    </w:p>
    <w:p w14:paraId="48E305EE" w14:textId="5F3D2D1E" w:rsidR="000E72EB" w:rsidRDefault="000E72EB" w:rsidP="000E72EB">
      <w:pPr>
        <w:pStyle w:val="MisijeNaslov"/>
      </w:pPr>
      <w:r>
        <w:br w:type="column"/>
      </w:r>
      <w:bookmarkStart w:id="133" w:name="_Toc168492700"/>
      <w:r>
        <w:lastRenderedPageBreak/>
        <w:t>Tunisia</w:t>
      </w:r>
      <w:bookmarkEnd w:id="133"/>
    </w:p>
    <w:p w14:paraId="48F8C512" w14:textId="690003A0" w:rsidR="000E72EB" w:rsidRDefault="000E72EB" w:rsidP="000E72EB">
      <w:pPr>
        <w:pStyle w:val="dlCaption"/>
      </w:pPr>
      <w:r>
        <w:t>EMBASSY OF THE REPUBLIC OF TUNISIA</w:t>
      </w:r>
    </w:p>
    <w:p w14:paraId="4097F65A" w14:textId="1711F1DF" w:rsidR="000E72EB" w:rsidRDefault="000E72EB" w:rsidP="000E72EB">
      <w:pPr>
        <w:pStyle w:val="dlAddress"/>
      </w:pPr>
      <w:r>
        <w:t>AT-1190 VIENNA, Sieveringerstraße 187</w:t>
      </w:r>
    </w:p>
    <w:p w14:paraId="2678B8C0" w14:textId="209A34B1" w:rsidR="000E72EB" w:rsidRDefault="000E72EB" w:rsidP="000E72EB">
      <w:pPr>
        <w:pStyle w:val="dlOfficeHours"/>
      </w:pPr>
      <w:r>
        <w:t>Office hours: Monday – Friday 9.00 – 16.00, Monday – Friday 9.00 – 15.00 (July and August)</w:t>
      </w:r>
    </w:p>
    <w:p w14:paraId="56E421BF" w14:textId="368068DE" w:rsidR="000E72EB" w:rsidRDefault="000E72EB" w:rsidP="000E72EB">
      <w:pPr>
        <w:pStyle w:val="dlPhone"/>
      </w:pPr>
      <w:r>
        <w:t>Tel: + 43 1 44 02 144/148</w:t>
      </w:r>
    </w:p>
    <w:p w14:paraId="7743D57A" w14:textId="347E9640" w:rsidR="000E72EB" w:rsidRDefault="000E72EB" w:rsidP="000E72EB">
      <w:pPr>
        <w:pStyle w:val="dlPhone"/>
      </w:pPr>
      <w:r>
        <w:t>Emergency number: + 43 650 844 57 64, + 43 699 10 30 70 88</w:t>
      </w:r>
    </w:p>
    <w:p w14:paraId="7756E785" w14:textId="24415548" w:rsidR="000E72EB" w:rsidRDefault="000E72EB" w:rsidP="000E72EB">
      <w:pPr>
        <w:pStyle w:val="dlPhone"/>
      </w:pPr>
      <w:r>
        <w:t>Fax: + 43 1 581 55 92</w:t>
      </w:r>
    </w:p>
    <w:p w14:paraId="79717DB9" w14:textId="2639B857" w:rsidR="000E72EB" w:rsidRDefault="000E72EB" w:rsidP="000E72EB">
      <w:pPr>
        <w:pStyle w:val="dlPhone"/>
      </w:pPr>
      <w:r>
        <w:t>E-mail: at.vienne@aon.at</w:t>
      </w:r>
    </w:p>
    <w:p w14:paraId="0F61A113" w14:textId="5072574A" w:rsidR="000E72EB" w:rsidRDefault="000E72EB" w:rsidP="000E72EB">
      <w:pPr>
        <w:pStyle w:val="dlPhone"/>
      </w:pPr>
      <w:r>
        <w:t>Homepage: www.atunisie-at.org</w:t>
      </w:r>
    </w:p>
    <w:p w14:paraId="4D8B85BA" w14:textId="049824F6" w:rsidR="000E72EB" w:rsidRDefault="000E72EB" w:rsidP="000E72EB">
      <w:pPr>
        <w:pStyle w:val="dlUradCaption"/>
      </w:pPr>
      <w:r>
        <w:t>Consular Section</w:t>
      </w:r>
    </w:p>
    <w:p w14:paraId="5BCE9748" w14:textId="15BF3088" w:rsidR="000E72EB" w:rsidRDefault="000E72EB" w:rsidP="000E72EB">
      <w:pPr>
        <w:pStyle w:val="dlPhone"/>
      </w:pPr>
      <w:r>
        <w:t>Tel: + 43 1 581 52 80</w:t>
      </w:r>
    </w:p>
    <w:p w14:paraId="62B59630" w14:textId="11AB529E" w:rsidR="000E72EB" w:rsidRDefault="000E72EB" w:rsidP="000E72EB">
      <w:pPr>
        <w:pStyle w:val="dlPerson"/>
      </w:pPr>
    </w:p>
    <w:p w14:paraId="748D453F" w14:textId="6E57F63B" w:rsidR="000E72EB" w:rsidRDefault="000E72EB" w:rsidP="000E72EB">
      <w:pPr>
        <w:pStyle w:val="dlPerson"/>
      </w:pPr>
      <w:r>
        <w:t>Ms Basma CHARFI</w:t>
      </w:r>
    </w:p>
    <w:p w14:paraId="3F8E15DE" w14:textId="3E6B5764" w:rsidR="000E72EB" w:rsidRDefault="000E72EB" w:rsidP="000E72EB">
      <w:pPr>
        <w:pStyle w:val="dlPerson2"/>
      </w:pPr>
      <w:r>
        <w:t>Minister Plenipotentiary</w:t>
      </w:r>
    </w:p>
    <w:p w14:paraId="37046E52" w14:textId="30F8A404" w:rsidR="000E72EB" w:rsidRDefault="000E72EB" w:rsidP="000E72EB">
      <w:pPr>
        <w:pStyle w:val="dlPerson2Last"/>
      </w:pPr>
      <w:r>
        <w:t>Chargé d'Affaires a.i.</w:t>
      </w:r>
    </w:p>
    <w:p w14:paraId="4DB8FF93" w14:textId="611EE0D1" w:rsidR="000E72EB" w:rsidRDefault="000E72EB" w:rsidP="000E72EB">
      <w:pPr>
        <w:pStyle w:val="MisijeNaslov"/>
      </w:pPr>
      <w:r>
        <w:br w:type="column"/>
      </w:r>
      <w:bookmarkStart w:id="134" w:name="_Toc168492701"/>
      <w:r>
        <w:lastRenderedPageBreak/>
        <w:t>Turkmenistan</w:t>
      </w:r>
      <w:bookmarkEnd w:id="134"/>
    </w:p>
    <w:p w14:paraId="78A39C19" w14:textId="26E9EDB4" w:rsidR="000E72EB" w:rsidRDefault="000E72EB" w:rsidP="000E72EB">
      <w:pPr>
        <w:pStyle w:val="dlCaption"/>
      </w:pPr>
      <w:r>
        <w:t>EMBASSY OF TURKMENISTAN</w:t>
      </w:r>
    </w:p>
    <w:p w14:paraId="7750DC0B" w14:textId="6A92AF09" w:rsidR="000E72EB" w:rsidRDefault="000E72EB" w:rsidP="000E72EB">
      <w:pPr>
        <w:pStyle w:val="dlAddress"/>
      </w:pPr>
      <w:r>
        <w:t>RU-115127 MOSCOW, Filippovsky per. 22</w:t>
      </w:r>
    </w:p>
    <w:p w14:paraId="1851C92F" w14:textId="0E63B32D" w:rsidR="000E72EB" w:rsidRDefault="000E72EB" w:rsidP="000E72EB">
      <w:pPr>
        <w:pStyle w:val="dlOfficeHours"/>
      </w:pPr>
      <w:r>
        <w:t>Office hours: Monday – Friday 9.00 – 18.00</w:t>
      </w:r>
    </w:p>
    <w:p w14:paraId="21DD6E1C" w14:textId="7E864859" w:rsidR="000E72EB" w:rsidRDefault="000E72EB" w:rsidP="000E72EB">
      <w:pPr>
        <w:pStyle w:val="dlPhone"/>
      </w:pPr>
      <w:r>
        <w:t>Tel: + 7 495 691 65 93, + 7 495 691 13 56</w:t>
      </w:r>
    </w:p>
    <w:p w14:paraId="00927F70" w14:textId="5E0B8FC4" w:rsidR="000E72EB" w:rsidRDefault="000E72EB" w:rsidP="000E72EB">
      <w:pPr>
        <w:pStyle w:val="dlPhone"/>
      </w:pPr>
      <w:r>
        <w:t>Fax: + 7 495 691 09 35</w:t>
      </w:r>
    </w:p>
    <w:p w14:paraId="7C9733E8" w14:textId="7ECDAA6F" w:rsidR="000E72EB" w:rsidRDefault="000E72EB" w:rsidP="000E72EB">
      <w:pPr>
        <w:pStyle w:val="dlPhone"/>
      </w:pPr>
      <w:r>
        <w:t>E-mail: office.rus@mfa.gov.tm</w:t>
      </w:r>
    </w:p>
    <w:p w14:paraId="33104FA0" w14:textId="1BE1E855" w:rsidR="000E72EB" w:rsidRDefault="000E72EB" w:rsidP="000E72EB">
      <w:pPr>
        <w:pStyle w:val="dlPhone"/>
      </w:pPr>
      <w:r>
        <w:t>Homepage: russia.tmembassy.gov.tm</w:t>
      </w:r>
    </w:p>
    <w:p w14:paraId="449ACAF0" w14:textId="27BB55BF" w:rsidR="000E72EB" w:rsidRDefault="000E72EB" w:rsidP="000E72EB">
      <w:pPr>
        <w:pStyle w:val="dlUradCaption"/>
      </w:pPr>
      <w:r>
        <w:t>Consular Section</w:t>
      </w:r>
    </w:p>
    <w:p w14:paraId="58D558BA" w14:textId="37C78A97" w:rsidR="000E72EB" w:rsidRDefault="000E72EB" w:rsidP="000E72EB">
      <w:pPr>
        <w:pStyle w:val="dlPhone"/>
      </w:pPr>
      <w:r>
        <w:t>RU-119019 MOSCOW, Maly Afanasyevsky Per. 14/34</w:t>
      </w:r>
    </w:p>
    <w:p w14:paraId="7D1CA4C9" w14:textId="6DF538BD" w:rsidR="000E72EB" w:rsidRDefault="000E72EB" w:rsidP="000E72EB">
      <w:pPr>
        <w:pStyle w:val="dlPhone"/>
      </w:pPr>
      <w:r>
        <w:t>Tel: + 7 495 690 32 58, + 7 495 695 37 16</w:t>
      </w:r>
    </w:p>
    <w:p w14:paraId="738E9D86" w14:textId="261A0979" w:rsidR="000E72EB" w:rsidRDefault="000E72EB" w:rsidP="000E72EB">
      <w:pPr>
        <w:pStyle w:val="dlPhone"/>
      </w:pPr>
      <w:r>
        <w:t>Fax: + 7 495 691 65 91</w:t>
      </w:r>
    </w:p>
    <w:p w14:paraId="4FEA3D33" w14:textId="48FD2B16" w:rsidR="000E72EB" w:rsidRDefault="000E72EB" w:rsidP="000E72EB">
      <w:pPr>
        <w:pStyle w:val="dlPhone"/>
      </w:pPr>
      <w:r>
        <w:t>E-mail: consul.rus@mfa.gov.tm</w:t>
      </w:r>
    </w:p>
    <w:p w14:paraId="336AD83D" w14:textId="08130970" w:rsidR="000E72EB" w:rsidRDefault="000E72EB" w:rsidP="000E72EB">
      <w:pPr>
        <w:pStyle w:val="MisijeNaslov"/>
      </w:pPr>
      <w:r>
        <w:br w:type="column"/>
      </w:r>
      <w:bookmarkStart w:id="135" w:name="_Toc168492702"/>
      <w:r>
        <w:lastRenderedPageBreak/>
        <w:t>Türkiye</w:t>
      </w:r>
      <w:bookmarkEnd w:id="135"/>
    </w:p>
    <w:p w14:paraId="5D5DB1F4" w14:textId="48BA1007" w:rsidR="000E72EB" w:rsidRDefault="000E72EB" w:rsidP="000E72EB">
      <w:pPr>
        <w:pStyle w:val="dlCaption"/>
      </w:pPr>
      <w:r>
        <w:t>EMBASSY OF THE REPUBLIC OF TÜRKIYE</w:t>
      </w:r>
    </w:p>
    <w:p w14:paraId="2505A932" w14:textId="34C926D7" w:rsidR="000E72EB" w:rsidRDefault="000E72EB" w:rsidP="000E72EB">
      <w:pPr>
        <w:pStyle w:val="dlAddress"/>
      </w:pPr>
      <w:r>
        <w:t>SI-1000 LJUBLJANA, Livarska ulica 4</w:t>
      </w:r>
    </w:p>
    <w:p w14:paraId="23E3C86B" w14:textId="6B4A029A" w:rsidR="000E72EB" w:rsidRDefault="000E72EB" w:rsidP="000E72EB">
      <w:pPr>
        <w:pStyle w:val="dlOfficeHours"/>
      </w:pPr>
      <w:r>
        <w:t>Office hours: Monday – Friday 8.00 – 12.30 and 14.00 – 17.00</w:t>
      </w:r>
    </w:p>
    <w:p w14:paraId="1152C47C" w14:textId="23301F23" w:rsidR="000E72EB" w:rsidRDefault="000E72EB" w:rsidP="000E72EB">
      <w:pPr>
        <w:pStyle w:val="dlPhone"/>
      </w:pPr>
      <w:r>
        <w:t>Tel: + 386 1 236 41 50, + 386 1 236 41 60</w:t>
      </w:r>
    </w:p>
    <w:p w14:paraId="08274DC5" w14:textId="4EE5F1ED" w:rsidR="000E72EB" w:rsidRDefault="000E72EB" w:rsidP="000E72EB">
      <w:pPr>
        <w:pStyle w:val="dlPhone"/>
      </w:pPr>
      <w:r>
        <w:t>Emergency number: + 386 30 738 928</w:t>
      </w:r>
    </w:p>
    <w:p w14:paraId="667EE4CA" w14:textId="4C616A66" w:rsidR="000E72EB" w:rsidRDefault="000E72EB" w:rsidP="000E72EB">
      <w:pPr>
        <w:pStyle w:val="dlPhone"/>
      </w:pPr>
      <w:r>
        <w:t>E-mail: embassy.ljubljana@mfa.gov.tr</w:t>
      </w:r>
    </w:p>
    <w:p w14:paraId="503B990E" w14:textId="6120ED0E" w:rsidR="000E72EB" w:rsidRDefault="000E72EB" w:rsidP="000E72EB">
      <w:pPr>
        <w:pStyle w:val="dlPhone"/>
      </w:pPr>
      <w:r>
        <w:t>Homepage: https://ljubljana.be.mfa.gov.tr</w:t>
      </w:r>
    </w:p>
    <w:p w14:paraId="473313F1" w14:textId="35C8EB32" w:rsidR="000E72EB" w:rsidRDefault="000E72EB" w:rsidP="000E72EB">
      <w:pPr>
        <w:pStyle w:val="dlUradCaption"/>
      </w:pPr>
      <w:r>
        <w:t>Office of the Commercial Counsellor</w:t>
      </w:r>
    </w:p>
    <w:p w14:paraId="77F3A9E3" w14:textId="00496897" w:rsidR="000E72EB" w:rsidRDefault="000E72EB" w:rsidP="000E72EB">
      <w:pPr>
        <w:pStyle w:val="dlPhone"/>
      </w:pPr>
      <w:r>
        <w:t>SI–1000 LJUBLJANA, Tivoli Center, Bleiweisova cesta 30, 4th floor</w:t>
      </w:r>
    </w:p>
    <w:p w14:paraId="1B3E2793" w14:textId="1C1E10A5" w:rsidR="000E72EB" w:rsidRDefault="000E72EB" w:rsidP="000E72EB">
      <w:pPr>
        <w:pStyle w:val="dlPhone"/>
      </w:pPr>
      <w:r>
        <w:t>Office hours: Monday – Friday 8.00 – 12.30 and 14.00 – 17.00</w:t>
      </w:r>
    </w:p>
    <w:p w14:paraId="48714F8D" w14:textId="04F5968F" w:rsidR="000E72EB" w:rsidRDefault="000E72EB" w:rsidP="000E72EB">
      <w:pPr>
        <w:pStyle w:val="dlPhone"/>
      </w:pPr>
      <w:r>
        <w:t>Tel: + 386 8 205 56 40</w:t>
      </w:r>
    </w:p>
    <w:p w14:paraId="5C9D9B61" w14:textId="6CF141D4" w:rsidR="000E72EB" w:rsidRDefault="000E72EB" w:rsidP="000E72EB">
      <w:pPr>
        <w:pStyle w:val="dlPhone"/>
      </w:pPr>
      <w:r>
        <w:t>Fax: + 386 1 234 53 48</w:t>
      </w:r>
    </w:p>
    <w:p w14:paraId="7E775F38" w14:textId="01810EFF" w:rsidR="000E72EB" w:rsidRDefault="000E72EB" w:rsidP="000E72EB">
      <w:pPr>
        <w:pStyle w:val="dlPhone"/>
      </w:pPr>
      <w:r>
        <w:t>E-mail: Ljubljana@ticaret.gov.tr</w:t>
      </w:r>
    </w:p>
    <w:p w14:paraId="4F290AAD" w14:textId="5835020D" w:rsidR="000E72EB" w:rsidRDefault="000E72EB" w:rsidP="000E72EB">
      <w:pPr>
        <w:pStyle w:val="dlPerson"/>
      </w:pPr>
    </w:p>
    <w:p w14:paraId="049C8165" w14:textId="36933307" w:rsidR="000E72EB" w:rsidRDefault="000E72EB" w:rsidP="000E72EB">
      <w:pPr>
        <w:pStyle w:val="dlPerson"/>
      </w:pPr>
      <w:r>
        <w:t>H. E. Ms Aylín TAŞHAN</w:t>
      </w:r>
    </w:p>
    <w:p w14:paraId="48196537" w14:textId="17F501F4" w:rsidR="000E72EB" w:rsidRDefault="000E72EB" w:rsidP="000E72EB">
      <w:pPr>
        <w:pStyle w:val="dlPerson2"/>
      </w:pPr>
      <w:r>
        <w:t>Ambassador Extraordinary and Plenipotentiary</w:t>
      </w:r>
    </w:p>
    <w:p w14:paraId="2D58A072" w14:textId="6F8C6F0C" w:rsidR="000E72EB" w:rsidRDefault="000E72EB" w:rsidP="000E72EB">
      <w:pPr>
        <w:pStyle w:val="dlPerson2Last"/>
      </w:pPr>
      <w:r>
        <w:t>30 March 2021</w:t>
      </w:r>
    </w:p>
    <w:p w14:paraId="798D1F1C" w14:textId="4023B83E" w:rsidR="000E72EB" w:rsidRDefault="000E72EB" w:rsidP="000E72EB">
      <w:pPr>
        <w:pStyle w:val="dlPerson"/>
      </w:pPr>
      <w:r>
        <w:t>Mr Mehmet Derin ERSAVCI</w:t>
      </w:r>
    </w:p>
    <w:p w14:paraId="356005F4" w14:textId="71B4B619" w:rsidR="000E72EB" w:rsidRDefault="000E72EB" w:rsidP="000E72EB">
      <w:pPr>
        <w:pStyle w:val="dlPerson2Last"/>
      </w:pPr>
      <w:r>
        <w:t>Counsellor</w:t>
      </w:r>
    </w:p>
    <w:p w14:paraId="3CBAD03F" w14:textId="2F425197" w:rsidR="000E72EB" w:rsidRDefault="000E72EB" w:rsidP="000E72EB">
      <w:pPr>
        <w:pStyle w:val="dlPerson"/>
      </w:pPr>
      <w:r>
        <w:t>Ms Asuman KILIÇ TÜRKEŞ</w:t>
      </w:r>
    </w:p>
    <w:p w14:paraId="1E40D8DC" w14:textId="12B21DAA" w:rsidR="000E72EB" w:rsidRDefault="000E72EB" w:rsidP="000E72EB">
      <w:pPr>
        <w:pStyle w:val="dlPerson2Last"/>
      </w:pPr>
      <w:r>
        <w:t>Counsellor</w:t>
      </w:r>
    </w:p>
    <w:p w14:paraId="5628D0AF" w14:textId="4984258A" w:rsidR="000E72EB" w:rsidRDefault="000E72EB" w:rsidP="000E72EB">
      <w:pPr>
        <w:pStyle w:val="dlPerson"/>
      </w:pPr>
      <w:r>
        <w:t>Mr Őzgűr MURAT</w:t>
      </w:r>
    </w:p>
    <w:p w14:paraId="6DA10B1A" w14:textId="61630172" w:rsidR="000E72EB" w:rsidRDefault="000E72EB" w:rsidP="000E72EB">
      <w:pPr>
        <w:pStyle w:val="dlPerson2Last"/>
      </w:pPr>
      <w:r>
        <w:t>First Secretary</w:t>
      </w:r>
    </w:p>
    <w:p w14:paraId="2E3B6B6D" w14:textId="5099FB63" w:rsidR="000E72EB" w:rsidRDefault="000E72EB" w:rsidP="000E72EB">
      <w:pPr>
        <w:pStyle w:val="dlPerson"/>
      </w:pPr>
      <w:r>
        <w:t>Mr Şükrü KUZGUN</w:t>
      </w:r>
    </w:p>
    <w:p w14:paraId="3E4DE6D2" w14:textId="65645149" w:rsidR="000E72EB" w:rsidRDefault="000E72EB" w:rsidP="000E72EB">
      <w:pPr>
        <w:pStyle w:val="dlPerson2Last"/>
      </w:pPr>
      <w:r>
        <w:t>Second Secretary</w:t>
      </w:r>
    </w:p>
    <w:p w14:paraId="548F5B2C" w14:textId="512091EB" w:rsidR="000E72EB" w:rsidRDefault="000E72EB" w:rsidP="000E72EB">
      <w:pPr>
        <w:pStyle w:val="dlPerson"/>
      </w:pPr>
      <w:r>
        <w:t>Mr Savrun Can KARDAŞLAR</w:t>
      </w:r>
    </w:p>
    <w:p w14:paraId="698AB4B1" w14:textId="5C9754AD" w:rsidR="000E72EB" w:rsidRDefault="000E72EB" w:rsidP="000E72EB">
      <w:pPr>
        <w:pStyle w:val="dlPerson2Last"/>
      </w:pPr>
      <w:r>
        <w:t>Third Secretary</w:t>
      </w:r>
    </w:p>
    <w:p w14:paraId="34985C25" w14:textId="24C4B0F6" w:rsidR="000E72EB" w:rsidRDefault="000E72EB" w:rsidP="000E72EB">
      <w:pPr>
        <w:pStyle w:val="dlPerson"/>
      </w:pPr>
      <w:r>
        <w:t>Mr Uğur UZUN</w:t>
      </w:r>
    </w:p>
    <w:p w14:paraId="28C585F1" w14:textId="09A720E4" w:rsidR="000E72EB" w:rsidRDefault="000E72EB" w:rsidP="000E72EB">
      <w:pPr>
        <w:pStyle w:val="dlPerson2Last"/>
      </w:pPr>
      <w:r>
        <w:t>Attaché</w:t>
      </w:r>
    </w:p>
    <w:p w14:paraId="6BA58F4F" w14:textId="0207FFD4" w:rsidR="000E72EB" w:rsidRDefault="000E72EB" w:rsidP="000E72EB">
      <w:pPr>
        <w:pStyle w:val="dlPerson"/>
      </w:pPr>
      <w:r>
        <w:t>Mr Celil ŐZTÜRK</w:t>
      </w:r>
    </w:p>
    <w:p w14:paraId="07EE0C36" w14:textId="5B4D7528" w:rsidR="000E72EB" w:rsidRDefault="000E72EB" w:rsidP="000E72EB">
      <w:pPr>
        <w:pStyle w:val="dlPerson2Last"/>
      </w:pPr>
      <w:r>
        <w:t>Attaché</w:t>
      </w:r>
    </w:p>
    <w:p w14:paraId="45945746" w14:textId="7EF6CCC7" w:rsidR="000E72EB" w:rsidRDefault="000E72EB" w:rsidP="000E72EB">
      <w:pPr>
        <w:pStyle w:val="dlPerson"/>
      </w:pPr>
      <w:r>
        <w:t>Mr Emrah OZAN</w:t>
      </w:r>
    </w:p>
    <w:p w14:paraId="5D1AEEB8" w14:textId="21508CE5" w:rsidR="000E72EB" w:rsidRDefault="000E72EB" w:rsidP="000E72EB">
      <w:pPr>
        <w:pStyle w:val="dlPerson2Last"/>
      </w:pPr>
      <w:r>
        <w:t>Attaché</w:t>
      </w:r>
    </w:p>
    <w:p w14:paraId="2A3A047C" w14:textId="2664343B" w:rsidR="000E72EB" w:rsidRDefault="000E72EB" w:rsidP="000E72EB">
      <w:pPr>
        <w:pStyle w:val="dlPerson"/>
      </w:pPr>
      <w:r>
        <w:lastRenderedPageBreak/>
        <w:t>Colonel Feride TOSUN</w:t>
      </w:r>
    </w:p>
    <w:p w14:paraId="6D347FFE" w14:textId="581858C3" w:rsidR="000E72EB" w:rsidRDefault="000E72EB" w:rsidP="000E72EB">
      <w:pPr>
        <w:pStyle w:val="dlPerson2"/>
      </w:pPr>
      <w:r>
        <w:t>Military Attaché</w:t>
      </w:r>
    </w:p>
    <w:p w14:paraId="391220C9" w14:textId="4590E7FA" w:rsidR="000E72EB" w:rsidRDefault="000E72EB" w:rsidP="000E72EB">
      <w:pPr>
        <w:pStyle w:val="dlPerson2Last"/>
      </w:pPr>
      <w:r>
        <w:t>with residence in Budapest</w:t>
      </w:r>
    </w:p>
    <w:p w14:paraId="63202DF2" w14:textId="53E65CA7" w:rsidR="000E72EB" w:rsidRDefault="000E72EB" w:rsidP="000E72EB">
      <w:pPr>
        <w:pStyle w:val="MisijeNaslov"/>
      </w:pPr>
      <w:r>
        <w:br w:type="column"/>
      </w:r>
      <w:bookmarkStart w:id="136" w:name="_Toc168492703"/>
      <w:r>
        <w:lastRenderedPageBreak/>
        <w:t>Uganda</w:t>
      </w:r>
      <w:bookmarkEnd w:id="136"/>
    </w:p>
    <w:p w14:paraId="477D489C" w14:textId="13FEB769" w:rsidR="000E72EB" w:rsidRDefault="000E72EB" w:rsidP="000E72EB">
      <w:pPr>
        <w:pStyle w:val="dlCaption"/>
      </w:pPr>
      <w:r>
        <w:t>EMBASSY OF THE REPUBLIC OF UGANDA</w:t>
      </w:r>
    </w:p>
    <w:p w14:paraId="2DCEF290" w14:textId="5D38B8AF" w:rsidR="000E72EB" w:rsidRDefault="000E72EB" w:rsidP="000E72EB">
      <w:pPr>
        <w:pStyle w:val="dlAddress"/>
      </w:pPr>
      <w:r>
        <w:t>IT-00144 ROME, Via Salita del Poggio Laurentino 7</w:t>
      </w:r>
    </w:p>
    <w:p w14:paraId="6411F740" w14:textId="561A9967" w:rsidR="000E72EB" w:rsidRDefault="000E72EB" w:rsidP="000E72EB">
      <w:pPr>
        <w:pStyle w:val="dlOfficeHours"/>
      </w:pPr>
      <w:r>
        <w:t>Office hours: Monday – Friday 9.00 – 12.45 and 14.00 – 17.00</w:t>
      </w:r>
    </w:p>
    <w:p w14:paraId="557BDA0F" w14:textId="0F847871" w:rsidR="000E72EB" w:rsidRDefault="000E72EB" w:rsidP="000E72EB">
      <w:pPr>
        <w:pStyle w:val="dlPhone"/>
      </w:pPr>
      <w:r>
        <w:t>Tel: + 39 06 322 52 20, + 39 06 320 72 32</w:t>
      </w:r>
    </w:p>
    <w:p w14:paraId="680D508E" w14:textId="0D5AC742" w:rsidR="000E72EB" w:rsidRDefault="000E72EB" w:rsidP="000E72EB">
      <w:pPr>
        <w:pStyle w:val="dlPhone"/>
      </w:pPr>
      <w:r>
        <w:t>Fax: + 39 06 321 36 88</w:t>
      </w:r>
    </w:p>
    <w:p w14:paraId="6E9AE7FF" w14:textId="74B0FDB8" w:rsidR="000E72EB" w:rsidRDefault="000E72EB" w:rsidP="000E72EB">
      <w:pPr>
        <w:pStyle w:val="dlPhone"/>
      </w:pPr>
      <w:r>
        <w:t>E-mail: rome@mofa.go.ug, ugembrome@gmail.com</w:t>
      </w:r>
    </w:p>
    <w:p w14:paraId="45026066" w14:textId="27E8D09E" w:rsidR="000E72EB" w:rsidRDefault="000E72EB" w:rsidP="000E72EB">
      <w:pPr>
        <w:pStyle w:val="dlPhone"/>
      </w:pPr>
      <w:r>
        <w:t>Homepage: www.rome.mofa.go.ug</w:t>
      </w:r>
    </w:p>
    <w:p w14:paraId="29980AF3" w14:textId="0B6B9F59" w:rsidR="000E72EB" w:rsidRDefault="000E72EB" w:rsidP="000E72EB">
      <w:pPr>
        <w:pStyle w:val="dlPerson"/>
      </w:pPr>
    </w:p>
    <w:p w14:paraId="3ACCE383" w14:textId="3BBC2AA0" w:rsidR="000E72EB" w:rsidRDefault="000E72EB" w:rsidP="000E72EB">
      <w:pPr>
        <w:pStyle w:val="dlPerson"/>
      </w:pPr>
      <w:r>
        <w:t>H. E. Ms Elizabeth Paula NAPEYOK</w:t>
      </w:r>
    </w:p>
    <w:p w14:paraId="3CBC13F1" w14:textId="1AFB4A18" w:rsidR="000E72EB" w:rsidRDefault="000E72EB" w:rsidP="000E72EB">
      <w:pPr>
        <w:pStyle w:val="dlPerson2"/>
      </w:pPr>
      <w:r>
        <w:t>Ambassador Extraordinary and Plenipotentiary</w:t>
      </w:r>
    </w:p>
    <w:p w14:paraId="35563CBB" w14:textId="1F7ECCEA" w:rsidR="000E72EB" w:rsidRDefault="000E72EB" w:rsidP="000E72EB">
      <w:pPr>
        <w:pStyle w:val="dlPerson2Last"/>
      </w:pPr>
      <w:r>
        <w:t>14 May 2018</w:t>
      </w:r>
    </w:p>
    <w:p w14:paraId="5E87F83C" w14:textId="4C49A235" w:rsidR="000E72EB" w:rsidRDefault="000E72EB" w:rsidP="000E72EB">
      <w:pPr>
        <w:pStyle w:val="MisijeNaslov"/>
      </w:pPr>
      <w:r>
        <w:br w:type="column"/>
      </w:r>
      <w:bookmarkStart w:id="137" w:name="_Toc168492704"/>
      <w:r>
        <w:lastRenderedPageBreak/>
        <w:t>Ukraine</w:t>
      </w:r>
      <w:bookmarkEnd w:id="137"/>
    </w:p>
    <w:p w14:paraId="3FE0B0C8" w14:textId="2CF25C9B" w:rsidR="000E72EB" w:rsidRDefault="000E72EB" w:rsidP="000E72EB">
      <w:pPr>
        <w:pStyle w:val="dlCaption"/>
      </w:pPr>
      <w:r>
        <w:t>EMBASSY OF UKRAINE</w:t>
      </w:r>
    </w:p>
    <w:p w14:paraId="68D7823E" w14:textId="6F9A7B73" w:rsidR="000E72EB" w:rsidRDefault="000E72EB" w:rsidP="000E72EB">
      <w:pPr>
        <w:pStyle w:val="dlAddress"/>
      </w:pPr>
      <w:r>
        <w:t>SI-1000 LJUBLJANA, Mivka 27</w:t>
      </w:r>
    </w:p>
    <w:p w14:paraId="147ECCDD" w14:textId="4D9078AF" w:rsidR="000E72EB" w:rsidRDefault="000E72EB" w:rsidP="000E72EB">
      <w:pPr>
        <w:pStyle w:val="dlOfficeHours"/>
      </w:pPr>
      <w:r>
        <w:t>Office hours: Monday – Thursday 9.00 – 18.00, Friday 9.00 – 16.45</w:t>
      </w:r>
    </w:p>
    <w:p w14:paraId="3A72A8CB" w14:textId="662CBD80" w:rsidR="000E72EB" w:rsidRDefault="000E72EB" w:rsidP="000E72EB">
      <w:pPr>
        <w:pStyle w:val="dlPhone"/>
      </w:pPr>
      <w:r>
        <w:t>Tel: + 386 1 421 06 04</w:t>
      </w:r>
    </w:p>
    <w:p w14:paraId="5D6EBD53" w14:textId="6DF99B7A" w:rsidR="000E72EB" w:rsidRDefault="000E72EB" w:rsidP="000E72EB">
      <w:pPr>
        <w:pStyle w:val="dlPhone"/>
      </w:pPr>
      <w:r>
        <w:t>Emergency number: +386 31 702 765</w:t>
      </w:r>
    </w:p>
    <w:p w14:paraId="1BCE92E1" w14:textId="7AE9E959" w:rsidR="000E72EB" w:rsidRDefault="000E72EB" w:rsidP="000E72EB">
      <w:pPr>
        <w:pStyle w:val="dlPhone"/>
      </w:pPr>
      <w:r>
        <w:t>Fax: + 386 1 421 06 03</w:t>
      </w:r>
    </w:p>
    <w:p w14:paraId="7AA9EA99" w14:textId="249F2578" w:rsidR="000E72EB" w:rsidRDefault="000E72EB" w:rsidP="000E72EB">
      <w:pPr>
        <w:pStyle w:val="dlPhone"/>
      </w:pPr>
      <w:r>
        <w:t>E-mail: emb_si@mfa.gov.ua</w:t>
      </w:r>
    </w:p>
    <w:p w14:paraId="086D2E4F" w14:textId="63F9BD21" w:rsidR="000E72EB" w:rsidRDefault="000E72EB" w:rsidP="000E72EB">
      <w:pPr>
        <w:pStyle w:val="dlPhone"/>
      </w:pPr>
      <w:r>
        <w:t>Homepage: slovenia.mfa.gov.ua</w:t>
      </w:r>
    </w:p>
    <w:p w14:paraId="7ED999C3" w14:textId="78C1302E" w:rsidR="000E72EB" w:rsidRDefault="000E72EB" w:rsidP="000E72EB">
      <w:pPr>
        <w:pStyle w:val="dlUradCaption"/>
      </w:pPr>
      <w:r>
        <w:t>Consular Section</w:t>
      </w:r>
    </w:p>
    <w:p w14:paraId="26623B11" w14:textId="2445F6FD" w:rsidR="000E72EB" w:rsidRDefault="000E72EB" w:rsidP="000E72EB">
      <w:pPr>
        <w:pStyle w:val="dlPhone"/>
      </w:pPr>
      <w:r>
        <w:t>Office hours: Monday, Thursday 14.00 – 17.00, Tuesday, Wednesday, Friday 9.00 – 12.00</w:t>
      </w:r>
    </w:p>
    <w:p w14:paraId="2B210AF9" w14:textId="74C6E65F" w:rsidR="000E72EB" w:rsidRDefault="000E72EB" w:rsidP="000E72EB">
      <w:pPr>
        <w:pStyle w:val="dlPhone"/>
      </w:pPr>
      <w:r>
        <w:t>Tel: + 386 1 421 06 02</w:t>
      </w:r>
    </w:p>
    <w:p w14:paraId="0D80C087" w14:textId="43E81239" w:rsidR="000E72EB" w:rsidRDefault="000E72EB" w:rsidP="000E72EB">
      <w:pPr>
        <w:pStyle w:val="dlPerson"/>
      </w:pPr>
    </w:p>
    <w:p w14:paraId="390FF31E" w14:textId="4B3BA848" w:rsidR="000E72EB" w:rsidRDefault="000E72EB" w:rsidP="000E72EB">
      <w:pPr>
        <w:pStyle w:val="dlPerson"/>
      </w:pPr>
      <w:r>
        <w:t>H. E. Mr Andrii TARAN</w:t>
      </w:r>
    </w:p>
    <w:p w14:paraId="4AB39CC9" w14:textId="24B9DC5F" w:rsidR="000E72EB" w:rsidRDefault="000E72EB" w:rsidP="000E72EB">
      <w:pPr>
        <w:pStyle w:val="dlPerson2"/>
      </w:pPr>
      <w:r>
        <w:t>Ambassador Extraordinary and Plenipotentiary</w:t>
      </w:r>
    </w:p>
    <w:p w14:paraId="0947E475" w14:textId="714A9093" w:rsidR="000E72EB" w:rsidRDefault="000E72EB" w:rsidP="000E72EB">
      <w:pPr>
        <w:pStyle w:val="dlPerson2Last"/>
      </w:pPr>
      <w:r>
        <w:t>22 July 2022</w:t>
      </w:r>
    </w:p>
    <w:p w14:paraId="549942A0" w14:textId="578A2367" w:rsidR="000E72EB" w:rsidRDefault="000E72EB" w:rsidP="000E72EB">
      <w:pPr>
        <w:pStyle w:val="dlPerson"/>
      </w:pPr>
      <w:r>
        <w:t>Mr Yurii PASIK</w:t>
      </w:r>
    </w:p>
    <w:p w14:paraId="697D0B1F" w14:textId="78733762" w:rsidR="000E72EB" w:rsidRDefault="000E72EB" w:rsidP="000E72EB">
      <w:pPr>
        <w:pStyle w:val="dlPerson2Last"/>
      </w:pPr>
      <w:r>
        <w:t>Counsellor</w:t>
      </w:r>
    </w:p>
    <w:p w14:paraId="7720B4EB" w14:textId="5D7EE233" w:rsidR="000E72EB" w:rsidRDefault="000E72EB" w:rsidP="000E72EB">
      <w:pPr>
        <w:pStyle w:val="dlPerson"/>
      </w:pPr>
      <w:r>
        <w:t>Ms Natalia MARKEVYCH-PRITSA</w:t>
      </w:r>
    </w:p>
    <w:p w14:paraId="67B8B510" w14:textId="7405AAFD" w:rsidR="000E72EB" w:rsidRDefault="000E72EB" w:rsidP="000E72EB">
      <w:pPr>
        <w:pStyle w:val="dlPerson2Last"/>
      </w:pPr>
      <w:r>
        <w:t>First Secretary</w:t>
      </w:r>
    </w:p>
    <w:p w14:paraId="187DB315" w14:textId="3DD6987A" w:rsidR="000E72EB" w:rsidRDefault="000E72EB" w:rsidP="000E72EB">
      <w:pPr>
        <w:pStyle w:val="dlPerson"/>
      </w:pPr>
      <w:r>
        <w:t>Mr Roman TERSHOVCHYN</w:t>
      </w:r>
    </w:p>
    <w:p w14:paraId="6CA44DB8" w14:textId="77CB3513" w:rsidR="000E72EB" w:rsidRDefault="000E72EB" w:rsidP="000E72EB">
      <w:pPr>
        <w:pStyle w:val="dlPerson2Last"/>
      </w:pPr>
      <w:r>
        <w:t>Second Secretary</w:t>
      </w:r>
    </w:p>
    <w:p w14:paraId="49C013CF" w14:textId="533CCE9C" w:rsidR="000E72EB" w:rsidRDefault="000E72EB" w:rsidP="000E72EB">
      <w:pPr>
        <w:pStyle w:val="dlPerson"/>
      </w:pPr>
      <w:r>
        <w:t>Mr Bogdan TOROPTSEV</w:t>
      </w:r>
    </w:p>
    <w:p w14:paraId="5ECF28B7" w14:textId="04645450" w:rsidR="000E72EB" w:rsidRDefault="000E72EB" w:rsidP="000E72EB">
      <w:pPr>
        <w:pStyle w:val="dlPerson2Last"/>
      </w:pPr>
      <w:r>
        <w:t>Second Secretary</w:t>
      </w:r>
    </w:p>
    <w:p w14:paraId="18033D16" w14:textId="53656E59" w:rsidR="000E72EB" w:rsidRDefault="000E72EB" w:rsidP="000E72EB">
      <w:pPr>
        <w:pStyle w:val="MisijeNaslov"/>
      </w:pPr>
      <w:r>
        <w:br w:type="column"/>
      </w:r>
      <w:bookmarkStart w:id="138" w:name="_Toc168492705"/>
      <w:r>
        <w:lastRenderedPageBreak/>
        <w:t>United Arab Emirates</w:t>
      </w:r>
      <w:bookmarkEnd w:id="138"/>
    </w:p>
    <w:p w14:paraId="7547360E" w14:textId="4107A738" w:rsidR="000E72EB" w:rsidRDefault="000E72EB" w:rsidP="000E72EB">
      <w:pPr>
        <w:pStyle w:val="dlCaption"/>
      </w:pPr>
      <w:r>
        <w:t>EMBASSY OF THE UNITED ARAB EMIRATES</w:t>
      </w:r>
    </w:p>
    <w:p w14:paraId="5DA6F83E" w14:textId="4EC22151" w:rsidR="000E72EB" w:rsidRDefault="000E72EB" w:rsidP="000E72EB">
      <w:pPr>
        <w:pStyle w:val="dlAddress"/>
      </w:pPr>
      <w:r>
        <w:t>AT-1190 VIENNA, Chimanistraße 36</w:t>
      </w:r>
    </w:p>
    <w:p w14:paraId="08851073" w14:textId="7BF837C0" w:rsidR="000E72EB" w:rsidRDefault="000E72EB" w:rsidP="000E72EB">
      <w:pPr>
        <w:pStyle w:val="dlOfficeHours"/>
      </w:pPr>
      <w:r>
        <w:t>Office hours: Monday – Friday 9.00 – 16.00</w:t>
      </w:r>
    </w:p>
    <w:p w14:paraId="7C7FC153" w14:textId="5E86A69B" w:rsidR="000E72EB" w:rsidRDefault="000E72EB" w:rsidP="000E72EB">
      <w:pPr>
        <w:pStyle w:val="dlPhone"/>
      </w:pPr>
      <w:r>
        <w:t>Tel: + 43 1 368 14 55</w:t>
      </w:r>
    </w:p>
    <w:p w14:paraId="6EB270FB" w14:textId="6D99DCFA" w:rsidR="000E72EB" w:rsidRDefault="000E72EB" w:rsidP="000E72EB">
      <w:pPr>
        <w:pStyle w:val="dlPhone"/>
      </w:pPr>
      <w:r>
        <w:t>Emergency number: + 43 664 2600 230</w:t>
      </w:r>
    </w:p>
    <w:p w14:paraId="42BF55E9" w14:textId="096D122C" w:rsidR="000E72EB" w:rsidRDefault="000E72EB" w:rsidP="000E72EB">
      <w:pPr>
        <w:pStyle w:val="dlPhone"/>
      </w:pPr>
      <w:r>
        <w:t>Fax: + 43 1 368 44 85</w:t>
      </w:r>
    </w:p>
    <w:p w14:paraId="385ED802" w14:textId="31975E8A" w:rsidR="000E72EB" w:rsidRDefault="000E72EB" w:rsidP="000E72EB">
      <w:pPr>
        <w:pStyle w:val="dlPhone"/>
      </w:pPr>
      <w:r>
        <w:t>E-mail: Viennaemb@mofa.gov.ae</w:t>
      </w:r>
    </w:p>
    <w:p w14:paraId="1712A283" w14:textId="0BEFC281" w:rsidR="000E72EB" w:rsidRDefault="000E72EB" w:rsidP="000E72EB">
      <w:pPr>
        <w:pStyle w:val="dlPhone"/>
      </w:pPr>
      <w:r>
        <w:t>Homepage: www.mofaic.gov.ae/en/missions/vienna</w:t>
      </w:r>
    </w:p>
    <w:p w14:paraId="08059779" w14:textId="6B6F9A79" w:rsidR="000E72EB" w:rsidRDefault="000E72EB" w:rsidP="000E72EB">
      <w:pPr>
        <w:pStyle w:val="dlUradCaption"/>
      </w:pPr>
      <w:r>
        <w:t>Consular Section</w:t>
      </w:r>
    </w:p>
    <w:p w14:paraId="338609BF" w14:textId="1EF50C5A" w:rsidR="000E72EB" w:rsidRDefault="000E72EB" w:rsidP="000E72EB">
      <w:pPr>
        <w:pStyle w:val="dlPhone"/>
      </w:pPr>
      <w:r>
        <w:t>Office hours: Monday – Friday 9.30 – 13.00</w:t>
      </w:r>
    </w:p>
    <w:p w14:paraId="39E79B88" w14:textId="24E11409" w:rsidR="000E72EB" w:rsidRDefault="000E72EB" w:rsidP="000E72EB">
      <w:pPr>
        <w:pStyle w:val="dlPhone"/>
      </w:pPr>
      <w:r>
        <w:t>E-mail: Viennaemb.cans@mofa.gov.ae</w:t>
      </w:r>
    </w:p>
    <w:p w14:paraId="69CA63DA" w14:textId="5C858CE2" w:rsidR="000E72EB" w:rsidRDefault="000E72EB" w:rsidP="000E72EB">
      <w:pPr>
        <w:pStyle w:val="dlPerson"/>
      </w:pPr>
    </w:p>
    <w:p w14:paraId="0A7A99DD" w14:textId="25593E55" w:rsidR="000E72EB" w:rsidRDefault="000E72EB" w:rsidP="000E72EB">
      <w:pPr>
        <w:pStyle w:val="dlPerson"/>
      </w:pPr>
      <w:r>
        <w:t>H. E. Mr Hamad Ali ALKABI</w:t>
      </w:r>
    </w:p>
    <w:p w14:paraId="6BB8FA06" w14:textId="4F0D8980" w:rsidR="000E72EB" w:rsidRDefault="000E72EB" w:rsidP="000E72EB">
      <w:pPr>
        <w:pStyle w:val="dlPerson2"/>
      </w:pPr>
      <w:r>
        <w:t>Ambassador Extraordinary and Plenipotentiary</w:t>
      </w:r>
    </w:p>
    <w:p w14:paraId="5560CBFD" w14:textId="221DC787" w:rsidR="000E72EB" w:rsidRDefault="000E72EB" w:rsidP="000E72EB">
      <w:pPr>
        <w:pStyle w:val="dlPerson2Last"/>
      </w:pPr>
      <w:r>
        <w:t>26 October 2022</w:t>
      </w:r>
    </w:p>
    <w:p w14:paraId="6B7C528B" w14:textId="6E1A0B07" w:rsidR="000E72EB" w:rsidRDefault="000E72EB" w:rsidP="000E72EB">
      <w:pPr>
        <w:pStyle w:val="dlPerson"/>
      </w:pPr>
      <w:r>
        <w:t>Mr Ali Mohammed Ali Almarzooqi ALMARZOOQI</w:t>
      </w:r>
    </w:p>
    <w:p w14:paraId="78260659" w14:textId="563EEC5A" w:rsidR="000E72EB" w:rsidRDefault="000E72EB" w:rsidP="000E72EB">
      <w:pPr>
        <w:pStyle w:val="dlPerson2Last"/>
      </w:pPr>
      <w:r>
        <w:t>Counsellor</w:t>
      </w:r>
    </w:p>
    <w:p w14:paraId="46FE1442" w14:textId="2E8A51D9" w:rsidR="000E72EB" w:rsidRDefault="000E72EB" w:rsidP="000E72EB">
      <w:pPr>
        <w:pStyle w:val="dlPerson"/>
      </w:pPr>
      <w:r>
        <w:t>Mr Shaikha Humood Shakhboot ALKAABI</w:t>
      </w:r>
    </w:p>
    <w:p w14:paraId="0B72C408" w14:textId="6A04949D" w:rsidR="000E72EB" w:rsidRDefault="000E72EB" w:rsidP="000E72EB">
      <w:pPr>
        <w:pStyle w:val="dlPerson2Last"/>
      </w:pPr>
      <w:r>
        <w:t>Second Secretary</w:t>
      </w:r>
    </w:p>
    <w:p w14:paraId="4CC63FA0" w14:textId="24204CD4" w:rsidR="000E72EB" w:rsidRDefault="000E72EB" w:rsidP="000E72EB">
      <w:pPr>
        <w:pStyle w:val="MisijeNaslov"/>
      </w:pPr>
      <w:r>
        <w:br w:type="column"/>
      </w:r>
      <w:bookmarkStart w:id="139" w:name="_Toc168492706"/>
      <w:r>
        <w:lastRenderedPageBreak/>
        <w:t>United Kingdom of Great Britain and Northern Ireland</w:t>
      </w:r>
      <w:bookmarkEnd w:id="139"/>
    </w:p>
    <w:p w14:paraId="0630232E" w14:textId="0483F664" w:rsidR="000E72EB" w:rsidRDefault="000E72EB" w:rsidP="000E72EB">
      <w:pPr>
        <w:pStyle w:val="dlCaption"/>
      </w:pPr>
      <w:r>
        <w:t>EMBASSY OF THE UNITED KINGDOM OF GREAT BRITAIN AND NORTHERN IRELAND</w:t>
      </w:r>
    </w:p>
    <w:p w14:paraId="5590099B" w14:textId="62B005C6" w:rsidR="000E72EB" w:rsidRDefault="000E72EB" w:rsidP="000E72EB">
      <w:pPr>
        <w:pStyle w:val="dlAddress"/>
      </w:pPr>
      <w:r>
        <w:t>SI-1000 LJUBLJANA, Trg republike 3</w:t>
      </w:r>
    </w:p>
    <w:p w14:paraId="15DA653C" w14:textId="12396922" w:rsidR="000E72EB" w:rsidRDefault="000E72EB" w:rsidP="000E72EB">
      <w:pPr>
        <w:pStyle w:val="dlOfficeHours"/>
      </w:pPr>
      <w:r>
        <w:t>Office hours: Monday – Friday 8.00 – 16.00</w:t>
      </w:r>
    </w:p>
    <w:p w14:paraId="3F82F2DA" w14:textId="45114A86" w:rsidR="000E72EB" w:rsidRDefault="000E72EB" w:rsidP="000E72EB">
      <w:pPr>
        <w:pStyle w:val="dlPhone"/>
      </w:pPr>
      <w:r>
        <w:t>Tel: + 386 1 200 39 10</w:t>
      </w:r>
    </w:p>
    <w:p w14:paraId="4364CCEC" w14:textId="0A7CCEE8" w:rsidR="000E72EB" w:rsidRDefault="000E72EB" w:rsidP="000E72EB">
      <w:pPr>
        <w:pStyle w:val="dlPhone"/>
      </w:pPr>
      <w:r>
        <w:t>E-mail: ukinslovenia@fcdo.gov.uk</w:t>
      </w:r>
    </w:p>
    <w:p w14:paraId="711A5D57" w14:textId="1F51470E" w:rsidR="000E72EB" w:rsidRDefault="000E72EB" w:rsidP="000E72EB">
      <w:pPr>
        <w:pStyle w:val="dlPhone"/>
      </w:pPr>
      <w:r>
        <w:t>Homepage: https://www.gov.uk/world/organisations/british-embassy-ljubljana</w:t>
      </w:r>
    </w:p>
    <w:p w14:paraId="0C1FA73A" w14:textId="13636B29" w:rsidR="000E72EB" w:rsidRDefault="000E72EB" w:rsidP="000E72EB">
      <w:pPr>
        <w:pStyle w:val="dlUradCaption"/>
      </w:pPr>
      <w:r>
        <w:t>Consular Section</w:t>
      </w:r>
    </w:p>
    <w:p w14:paraId="0E9C72C4" w14:textId="77777777" w:rsidR="000E72EB" w:rsidRDefault="000E72EB" w:rsidP="000E72EB">
      <w:pPr>
        <w:pStyle w:val="dlPhone"/>
      </w:pPr>
      <w:r>
        <w:t xml:space="preserve">Office hours: By appointment only via Contact Form on </w:t>
      </w:r>
    </w:p>
    <w:p w14:paraId="6812BA97" w14:textId="16E3F18A" w:rsidR="000E72EB" w:rsidRDefault="000E72EB" w:rsidP="000E72EB">
      <w:pPr>
        <w:pStyle w:val="dlPhone"/>
      </w:pPr>
      <w:r>
        <w:t>www.gov.uk/contact-consulate-ljubljana</w:t>
      </w:r>
    </w:p>
    <w:p w14:paraId="41B5EF35" w14:textId="0C7F537A" w:rsidR="000E72EB" w:rsidRDefault="000E72EB" w:rsidP="000E72EB">
      <w:pPr>
        <w:pStyle w:val="dlPhone"/>
      </w:pPr>
      <w:r>
        <w:t>Emergency number: + 386 1 200 39 10</w:t>
      </w:r>
    </w:p>
    <w:p w14:paraId="0BB2293E" w14:textId="721C45A8" w:rsidR="000E72EB" w:rsidRDefault="000E72EB" w:rsidP="000E72EB">
      <w:pPr>
        <w:pStyle w:val="dlPhone"/>
      </w:pPr>
      <w:r>
        <w:t>Homepage: www.gov.uk/contact-consulate-ljubljana</w:t>
      </w:r>
    </w:p>
    <w:p w14:paraId="41A93A7D" w14:textId="31122589" w:rsidR="000E72EB" w:rsidRDefault="000E72EB" w:rsidP="000E72EB">
      <w:pPr>
        <w:pStyle w:val="dlPerson"/>
      </w:pPr>
    </w:p>
    <w:p w14:paraId="2036D7B5" w14:textId="56B67E9D" w:rsidR="000E72EB" w:rsidRDefault="000E72EB" w:rsidP="000E72EB">
      <w:pPr>
        <w:pStyle w:val="dlPerson"/>
      </w:pPr>
      <w:r>
        <w:t>H. E. Ms Tiffany Alexandra SADLER</w:t>
      </w:r>
    </w:p>
    <w:p w14:paraId="322428F9" w14:textId="3F2543A3" w:rsidR="000E72EB" w:rsidRDefault="000E72EB" w:rsidP="000E72EB">
      <w:pPr>
        <w:pStyle w:val="dlPerson2"/>
      </w:pPr>
      <w:r>
        <w:t>Ambassador Extraordinary and Plenipotentiary</w:t>
      </w:r>
    </w:p>
    <w:p w14:paraId="13A0942B" w14:textId="69CA2C44" w:rsidR="000E72EB" w:rsidRDefault="000E72EB" w:rsidP="000E72EB">
      <w:pPr>
        <w:pStyle w:val="dlPerson2Last"/>
      </w:pPr>
      <w:r>
        <w:t>8 October 2020</w:t>
      </w:r>
    </w:p>
    <w:p w14:paraId="0C110F03" w14:textId="4E278B12" w:rsidR="000E72EB" w:rsidRDefault="000E72EB" w:rsidP="000E72EB">
      <w:pPr>
        <w:pStyle w:val="dlPerson"/>
      </w:pPr>
      <w:r>
        <w:t>Ms Helen Fabia TEASDALE</w:t>
      </w:r>
    </w:p>
    <w:p w14:paraId="5E0F0EAC" w14:textId="5E0491B7" w:rsidR="000E72EB" w:rsidRDefault="000E72EB" w:rsidP="000E72EB">
      <w:pPr>
        <w:pStyle w:val="dlPerson2Last"/>
      </w:pPr>
      <w:r>
        <w:t>Minister Counsellor</w:t>
      </w:r>
    </w:p>
    <w:p w14:paraId="70570334" w14:textId="581CDF80" w:rsidR="000E72EB" w:rsidRDefault="000E72EB" w:rsidP="000E72EB">
      <w:pPr>
        <w:pStyle w:val="dlPerson"/>
      </w:pPr>
      <w:r>
        <w:t>Ms Vaishali Navinchandra PATEL</w:t>
      </w:r>
    </w:p>
    <w:p w14:paraId="66B7112E" w14:textId="256619E0" w:rsidR="000E72EB" w:rsidRDefault="000E72EB" w:rsidP="000E72EB">
      <w:pPr>
        <w:pStyle w:val="dlPerson2Last"/>
      </w:pPr>
      <w:r>
        <w:t>Second Secretary</w:t>
      </w:r>
    </w:p>
    <w:p w14:paraId="58FB7499" w14:textId="5EE708C1" w:rsidR="000E72EB" w:rsidRDefault="000E72EB" w:rsidP="000E72EB">
      <w:pPr>
        <w:pStyle w:val="dlPerson"/>
      </w:pPr>
      <w:r>
        <w:t>Mr Matthew Robert BENNETT</w:t>
      </w:r>
    </w:p>
    <w:p w14:paraId="6047B8BE" w14:textId="61152617" w:rsidR="000E72EB" w:rsidRDefault="000E72EB" w:rsidP="000E72EB">
      <w:pPr>
        <w:pStyle w:val="dlPerson2Last"/>
      </w:pPr>
      <w:r>
        <w:t>Second Secretary</w:t>
      </w:r>
    </w:p>
    <w:p w14:paraId="03632883" w14:textId="6030E136" w:rsidR="000E72EB" w:rsidRDefault="000E72EB" w:rsidP="000E72EB">
      <w:pPr>
        <w:pStyle w:val="dlPerson"/>
      </w:pPr>
      <w:r>
        <w:t>Ms Hannah Sophie OXFORD</w:t>
      </w:r>
    </w:p>
    <w:p w14:paraId="4E3CBA5F" w14:textId="5353E486" w:rsidR="000E72EB" w:rsidRDefault="000E72EB" w:rsidP="000E72EB">
      <w:pPr>
        <w:pStyle w:val="dlPerson2Last"/>
      </w:pPr>
      <w:r>
        <w:t>Second Secretary</w:t>
      </w:r>
    </w:p>
    <w:p w14:paraId="5472C37E" w14:textId="40B05C56" w:rsidR="000E72EB" w:rsidRDefault="000E72EB" w:rsidP="000E72EB">
      <w:pPr>
        <w:pStyle w:val="dlPerson"/>
      </w:pPr>
      <w:r>
        <w:t>Lieutenant Colonel Christopher George DAY</w:t>
      </w:r>
    </w:p>
    <w:p w14:paraId="48D32D34" w14:textId="08B7641B" w:rsidR="000E72EB" w:rsidRDefault="000E72EB" w:rsidP="000E72EB">
      <w:pPr>
        <w:pStyle w:val="dlPerson2"/>
      </w:pPr>
      <w:r>
        <w:t>Defence Attaché</w:t>
      </w:r>
    </w:p>
    <w:p w14:paraId="7E8804D2" w14:textId="2D5C050B" w:rsidR="000E72EB" w:rsidRDefault="000E72EB" w:rsidP="000E72EB">
      <w:pPr>
        <w:pStyle w:val="dlPerson2Last"/>
      </w:pPr>
      <w:r>
        <w:t>with residence in Vienna</w:t>
      </w:r>
    </w:p>
    <w:p w14:paraId="3E3A2F58" w14:textId="45915901" w:rsidR="000E72EB" w:rsidRDefault="000E72EB" w:rsidP="000E72EB">
      <w:pPr>
        <w:pStyle w:val="MisijeNaslov"/>
      </w:pPr>
      <w:r>
        <w:br w:type="column"/>
      </w:r>
      <w:bookmarkStart w:id="140" w:name="_Toc168492707"/>
      <w:r>
        <w:lastRenderedPageBreak/>
        <w:t>United Mexican States</w:t>
      </w:r>
      <w:bookmarkEnd w:id="140"/>
    </w:p>
    <w:p w14:paraId="74104431" w14:textId="675075EE" w:rsidR="000E72EB" w:rsidRDefault="000E72EB" w:rsidP="000E72EB">
      <w:pPr>
        <w:pStyle w:val="dlCaption"/>
      </w:pPr>
      <w:r>
        <w:t>EMBASSY OF THE UNITED MEXICAN STATES</w:t>
      </w:r>
    </w:p>
    <w:p w14:paraId="14C924B3" w14:textId="04649CA0" w:rsidR="000E72EB" w:rsidRDefault="000E72EB" w:rsidP="000E72EB">
      <w:pPr>
        <w:pStyle w:val="dlAddress"/>
      </w:pPr>
      <w:r>
        <w:t>AT-1010 VIENNA, Renngasse 5, 5-6</w:t>
      </w:r>
    </w:p>
    <w:p w14:paraId="22D96092" w14:textId="6927AC72" w:rsidR="000E72EB" w:rsidRDefault="000E72EB" w:rsidP="000E72EB">
      <w:pPr>
        <w:pStyle w:val="dlOfficeHours"/>
      </w:pPr>
      <w:r>
        <w:t>Office hours: Monday – Friday 9.00 – 18.00</w:t>
      </w:r>
    </w:p>
    <w:p w14:paraId="320F6E67" w14:textId="018D9C4C" w:rsidR="000E72EB" w:rsidRDefault="000E72EB" w:rsidP="000E72EB">
      <w:pPr>
        <w:pStyle w:val="dlPhone"/>
      </w:pPr>
      <w:r>
        <w:t>Tel: + 43 1 310 73 83</w:t>
      </w:r>
    </w:p>
    <w:p w14:paraId="30B1CEDA" w14:textId="52C53076" w:rsidR="000E72EB" w:rsidRDefault="000E72EB" w:rsidP="000E72EB">
      <w:pPr>
        <w:pStyle w:val="dlPhone"/>
      </w:pPr>
      <w:r>
        <w:t>E-mail: embaustria@sre.gob.mx</w:t>
      </w:r>
    </w:p>
    <w:p w14:paraId="71E0F508" w14:textId="4882A786" w:rsidR="000E72EB" w:rsidRDefault="000E72EB" w:rsidP="000E72EB">
      <w:pPr>
        <w:pStyle w:val="dlPhone"/>
      </w:pPr>
      <w:r>
        <w:t>Homepage: embamex.sre.gob.mx/austria/index.php/es/la-embajada</w:t>
      </w:r>
    </w:p>
    <w:p w14:paraId="5761983E" w14:textId="3C332F3D" w:rsidR="000E72EB" w:rsidRDefault="000E72EB" w:rsidP="000E72EB">
      <w:pPr>
        <w:pStyle w:val="dlUradCaption"/>
      </w:pPr>
      <w:r>
        <w:t>Consular Section</w:t>
      </w:r>
    </w:p>
    <w:p w14:paraId="12A8186C" w14:textId="0D5CB722" w:rsidR="000E72EB" w:rsidRDefault="000E72EB" w:rsidP="000E72EB">
      <w:pPr>
        <w:pStyle w:val="dlPhone"/>
      </w:pPr>
      <w:r>
        <w:t>Monday – Friday 9.30 – 13.00</w:t>
      </w:r>
    </w:p>
    <w:p w14:paraId="38EA5DFB" w14:textId="325D50A7" w:rsidR="000E72EB" w:rsidRDefault="000E72EB" w:rsidP="000E72EB">
      <w:pPr>
        <w:pStyle w:val="dlPhone"/>
      </w:pPr>
      <w:r>
        <w:t>Emergency number: + 43 669 104 2075 (only for Mexican nationals)</w:t>
      </w:r>
    </w:p>
    <w:p w14:paraId="40EBEF75" w14:textId="19D8F728" w:rsidR="000E72EB" w:rsidRDefault="000E72EB" w:rsidP="000E72EB">
      <w:pPr>
        <w:pStyle w:val="dlPerson"/>
      </w:pPr>
    </w:p>
    <w:p w14:paraId="338E831D" w14:textId="4472D712" w:rsidR="000E72EB" w:rsidRDefault="000E72EB" w:rsidP="000E72EB">
      <w:pPr>
        <w:pStyle w:val="dlPerson"/>
      </w:pPr>
      <w:r>
        <w:t>Mr Jose Manuel CASTAÑEDA RESENDIZ</w:t>
      </w:r>
    </w:p>
    <w:p w14:paraId="04B1A3C9" w14:textId="201123AF" w:rsidR="000E72EB" w:rsidRDefault="000E72EB" w:rsidP="000E72EB">
      <w:pPr>
        <w:pStyle w:val="dlPerson2Last"/>
      </w:pPr>
      <w:r>
        <w:t>Counsellor</w:t>
      </w:r>
    </w:p>
    <w:p w14:paraId="4C92A579" w14:textId="669AD737" w:rsidR="000E72EB" w:rsidRDefault="000E72EB" w:rsidP="000E72EB">
      <w:pPr>
        <w:pStyle w:val="MisijeNaslov"/>
      </w:pPr>
      <w:r>
        <w:br w:type="column"/>
      </w:r>
      <w:bookmarkStart w:id="141" w:name="_Toc168492708"/>
      <w:r>
        <w:lastRenderedPageBreak/>
        <w:t>United States of America</w:t>
      </w:r>
      <w:bookmarkEnd w:id="141"/>
    </w:p>
    <w:p w14:paraId="5D3F51B0" w14:textId="1ACFCBF2" w:rsidR="000E72EB" w:rsidRDefault="000E72EB" w:rsidP="000E72EB">
      <w:pPr>
        <w:pStyle w:val="dlCaption"/>
      </w:pPr>
      <w:r>
        <w:t>EMBASSY OF THE UNITED STATES OF AMERICA</w:t>
      </w:r>
    </w:p>
    <w:p w14:paraId="30CFC0F5" w14:textId="1B3496B8" w:rsidR="000E72EB" w:rsidRDefault="000E72EB" w:rsidP="000E72EB">
      <w:pPr>
        <w:pStyle w:val="dlAddress"/>
      </w:pPr>
      <w:r>
        <w:t>SI-1000 LJUBLJANA, Prešernova cesta 31</w:t>
      </w:r>
    </w:p>
    <w:p w14:paraId="4B86DBD9" w14:textId="26657760" w:rsidR="000E72EB" w:rsidRDefault="000E72EB" w:rsidP="000E72EB">
      <w:pPr>
        <w:pStyle w:val="dlOfficeHours"/>
      </w:pPr>
      <w:r>
        <w:t>Office hours: Monday – Friday 8.00 – 17.00</w:t>
      </w:r>
    </w:p>
    <w:p w14:paraId="1DA15C11" w14:textId="26DB125D" w:rsidR="000E72EB" w:rsidRDefault="000E72EB" w:rsidP="000E72EB">
      <w:pPr>
        <w:pStyle w:val="dlPhone"/>
      </w:pPr>
      <w:r>
        <w:t>Tel: + 386 1 200 55 00</w:t>
      </w:r>
    </w:p>
    <w:p w14:paraId="3D5C3727" w14:textId="27AD3684" w:rsidR="000E72EB" w:rsidRDefault="000E72EB" w:rsidP="000E72EB">
      <w:pPr>
        <w:pStyle w:val="dlPhone"/>
      </w:pPr>
      <w:r>
        <w:t>Emergency number: +386 1 200 55 56, + 386 40 491 491</w:t>
      </w:r>
    </w:p>
    <w:p w14:paraId="3B111F20" w14:textId="5ED04A2C" w:rsidR="000E72EB" w:rsidRDefault="000E72EB" w:rsidP="000E72EB">
      <w:pPr>
        <w:pStyle w:val="dlPhone"/>
      </w:pPr>
      <w:r>
        <w:t>Fax: + 386 1 200 55 55</w:t>
      </w:r>
    </w:p>
    <w:p w14:paraId="77BA5EFC" w14:textId="4A165194" w:rsidR="000E72EB" w:rsidRDefault="000E72EB" w:rsidP="000E72EB">
      <w:pPr>
        <w:pStyle w:val="dlPhone"/>
      </w:pPr>
      <w:r>
        <w:t>E-mail: LjubljanaProtocol@state.gov, LjubljanaHROStaff@state.gov</w:t>
      </w:r>
    </w:p>
    <w:p w14:paraId="55446A7D" w14:textId="576321C9" w:rsidR="000E72EB" w:rsidRDefault="000E72EB" w:rsidP="000E72EB">
      <w:pPr>
        <w:pStyle w:val="dlPhone"/>
      </w:pPr>
      <w:r>
        <w:t>Homepage: https://si.usembassy.gov/</w:t>
      </w:r>
    </w:p>
    <w:p w14:paraId="111410FC" w14:textId="573BB388" w:rsidR="000E72EB" w:rsidRDefault="000E72EB" w:rsidP="000E72EB">
      <w:pPr>
        <w:pStyle w:val="dlUradCaption"/>
      </w:pPr>
      <w:r>
        <w:t>Embassy Annex</w:t>
      </w:r>
    </w:p>
    <w:p w14:paraId="28633E33" w14:textId="2B06E6D2" w:rsidR="000E72EB" w:rsidRDefault="000E72EB" w:rsidP="000E72EB">
      <w:pPr>
        <w:pStyle w:val="dlPhone"/>
      </w:pPr>
      <w:r>
        <w:t>Vilharjeva 46</w:t>
      </w:r>
    </w:p>
    <w:p w14:paraId="42D1C36E" w14:textId="393E5DB6" w:rsidR="000E72EB" w:rsidRDefault="000E72EB" w:rsidP="000E72EB">
      <w:pPr>
        <w:pStyle w:val="dlUradCaption"/>
      </w:pPr>
      <w:r>
        <w:t>Consular Section</w:t>
      </w:r>
    </w:p>
    <w:p w14:paraId="289DE42A" w14:textId="5B66E71F" w:rsidR="000E72EB" w:rsidRDefault="000E72EB" w:rsidP="000E72EB">
      <w:pPr>
        <w:pStyle w:val="dlPhone"/>
      </w:pPr>
      <w:r>
        <w:t>Homepage: LjubljanaVisa@state.gov</w:t>
      </w:r>
    </w:p>
    <w:p w14:paraId="15BD7651" w14:textId="6C59B23C" w:rsidR="000E72EB" w:rsidRDefault="000E72EB" w:rsidP="000E72EB">
      <w:pPr>
        <w:pStyle w:val="dlUradCaption"/>
      </w:pPr>
      <w:r>
        <w:t>Defense Attaché`s Office</w:t>
      </w:r>
    </w:p>
    <w:p w14:paraId="48179AE3" w14:textId="510B98C7" w:rsidR="000E72EB" w:rsidRDefault="000E72EB" w:rsidP="000E72EB">
      <w:pPr>
        <w:pStyle w:val="dlPhone"/>
      </w:pPr>
      <w:r>
        <w:t>Tel: + 386 1 200 56 75</w:t>
      </w:r>
    </w:p>
    <w:p w14:paraId="44F0F032" w14:textId="5BF49658" w:rsidR="000E72EB" w:rsidRDefault="000E72EB" w:rsidP="000E72EB">
      <w:pPr>
        <w:pStyle w:val="dlPerson"/>
      </w:pPr>
    </w:p>
    <w:p w14:paraId="51389392" w14:textId="73F521D3" w:rsidR="000E72EB" w:rsidRDefault="000E72EB" w:rsidP="000E72EB">
      <w:pPr>
        <w:pStyle w:val="dlPerson"/>
      </w:pPr>
      <w:r>
        <w:t>H. E. Ms Jamie Lindler HARPOOTLIAN</w:t>
      </w:r>
    </w:p>
    <w:p w14:paraId="1E1FA00E" w14:textId="2D1C1738" w:rsidR="000E72EB" w:rsidRDefault="000E72EB" w:rsidP="000E72EB">
      <w:pPr>
        <w:pStyle w:val="dlPerson2"/>
      </w:pPr>
      <w:r>
        <w:t>Ambassador Extraordinary and Plenipotentiary</w:t>
      </w:r>
    </w:p>
    <w:p w14:paraId="29B38F38" w14:textId="288CEBA0" w:rsidR="000E72EB" w:rsidRDefault="000E72EB" w:rsidP="000E72EB">
      <w:pPr>
        <w:pStyle w:val="dlPerson2Last"/>
      </w:pPr>
      <w:r>
        <w:t>17 February 2022</w:t>
      </w:r>
    </w:p>
    <w:p w14:paraId="41382913" w14:textId="0648BFD2" w:rsidR="000E72EB" w:rsidRDefault="000E72EB" w:rsidP="000E72EB">
      <w:pPr>
        <w:pStyle w:val="dlPerson"/>
      </w:pPr>
      <w:r>
        <w:t>Ms Melania Rita ARREAGA</w:t>
      </w:r>
    </w:p>
    <w:p w14:paraId="2FF39D87" w14:textId="61A1AF87" w:rsidR="000E72EB" w:rsidRDefault="000E72EB" w:rsidP="000E72EB">
      <w:pPr>
        <w:pStyle w:val="dlPerson2Last"/>
      </w:pPr>
      <w:r>
        <w:t>Counsellor</w:t>
      </w:r>
    </w:p>
    <w:p w14:paraId="12D7AF14" w14:textId="7B4A35C5" w:rsidR="000E72EB" w:rsidRDefault="000E72EB" w:rsidP="000E72EB">
      <w:pPr>
        <w:pStyle w:val="dlPerson"/>
      </w:pPr>
      <w:r>
        <w:t>Lieutenant Colonel Daniel Paul MAYEDA</w:t>
      </w:r>
    </w:p>
    <w:p w14:paraId="68FDC15F" w14:textId="29B156BD" w:rsidR="000E72EB" w:rsidRDefault="000E72EB" w:rsidP="000E72EB">
      <w:pPr>
        <w:pStyle w:val="dlPerson2Last"/>
      </w:pPr>
      <w:r>
        <w:t>Defence and Military Attaché</w:t>
      </w:r>
    </w:p>
    <w:p w14:paraId="135948B6" w14:textId="6F029C7C" w:rsidR="000E72EB" w:rsidRDefault="000E72EB" w:rsidP="000E72EB">
      <w:pPr>
        <w:pStyle w:val="dlPerson"/>
      </w:pPr>
      <w:r>
        <w:t>Mr Gregory Joseph MEIER</w:t>
      </w:r>
    </w:p>
    <w:p w14:paraId="523A3004" w14:textId="4EC59680" w:rsidR="000E72EB" w:rsidRDefault="000E72EB" w:rsidP="000E72EB">
      <w:pPr>
        <w:pStyle w:val="dlPerson2Last"/>
      </w:pPr>
      <w:r>
        <w:t>First Secretary</w:t>
      </w:r>
    </w:p>
    <w:p w14:paraId="0D2B830C" w14:textId="3A02774D" w:rsidR="000E72EB" w:rsidRDefault="000E72EB" w:rsidP="000E72EB">
      <w:pPr>
        <w:pStyle w:val="dlPerson"/>
      </w:pPr>
      <w:r>
        <w:t>Ms Monica Edwina MADRID</w:t>
      </w:r>
    </w:p>
    <w:p w14:paraId="0BA796A6" w14:textId="50B776B2" w:rsidR="000E72EB" w:rsidRDefault="000E72EB" w:rsidP="000E72EB">
      <w:pPr>
        <w:pStyle w:val="dlPerson2Last"/>
      </w:pPr>
      <w:r>
        <w:t>First Secretary</w:t>
      </w:r>
    </w:p>
    <w:p w14:paraId="29516F4B" w14:textId="4E218C81" w:rsidR="000E72EB" w:rsidRDefault="000E72EB" w:rsidP="000E72EB">
      <w:pPr>
        <w:pStyle w:val="dlPerson"/>
      </w:pPr>
      <w:r>
        <w:t>Mr David Matthew MARK</w:t>
      </w:r>
    </w:p>
    <w:p w14:paraId="78181171" w14:textId="752E7B7F" w:rsidR="000E72EB" w:rsidRDefault="000E72EB" w:rsidP="000E72EB">
      <w:pPr>
        <w:pStyle w:val="dlPerson2Last"/>
      </w:pPr>
      <w:r>
        <w:t>First Secretary</w:t>
      </w:r>
    </w:p>
    <w:p w14:paraId="1344AEA7" w14:textId="07D43303" w:rsidR="000E72EB" w:rsidRDefault="000E72EB" w:rsidP="000E72EB">
      <w:pPr>
        <w:pStyle w:val="dlPerson"/>
      </w:pPr>
      <w:r>
        <w:t>Mr Michael John MARBLE</w:t>
      </w:r>
    </w:p>
    <w:p w14:paraId="72B5A878" w14:textId="31EA1ABD" w:rsidR="000E72EB" w:rsidRDefault="000E72EB" w:rsidP="000E72EB">
      <w:pPr>
        <w:pStyle w:val="dlPerson2Last"/>
      </w:pPr>
      <w:r>
        <w:t>Second Secretary</w:t>
      </w:r>
    </w:p>
    <w:p w14:paraId="7D1082EC" w14:textId="59C559A3" w:rsidR="000E72EB" w:rsidRDefault="000E72EB" w:rsidP="000E72EB">
      <w:pPr>
        <w:pStyle w:val="dlPerson"/>
      </w:pPr>
      <w:r>
        <w:t>Mr Jeremy Ryan JEWETT</w:t>
      </w:r>
    </w:p>
    <w:p w14:paraId="030CB16A" w14:textId="2852A390" w:rsidR="000E72EB" w:rsidRDefault="000E72EB" w:rsidP="000E72EB">
      <w:pPr>
        <w:pStyle w:val="dlPerson2Last"/>
      </w:pPr>
      <w:r>
        <w:t>Second Secretary</w:t>
      </w:r>
    </w:p>
    <w:p w14:paraId="0559A12F" w14:textId="2ACCDCDD" w:rsidR="000E72EB" w:rsidRDefault="000E72EB" w:rsidP="000E72EB">
      <w:pPr>
        <w:pStyle w:val="dlPerson"/>
      </w:pPr>
      <w:r>
        <w:lastRenderedPageBreak/>
        <w:t>Ms Anna Larissa PROCTOR</w:t>
      </w:r>
    </w:p>
    <w:p w14:paraId="1041DB10" w14:textId="7C41418E" w:rsidR="000E72EB" w:rsidRDefault="000E72EB" w:rsidP="000E72EB">
      <w:pPr>
        <w:pStyle w:val="dlPerson2Last"/>
      </w:pPr>
      <w:r>
        <w:t>Second Secretary</w:t>
      </w:r>
    </w:p>
    <w:p w14:paraId="6E7CCE28" w14:textId="099CF7A9" w:rsidR="000E72EB" w:rsidRDefault="000E72EB" w:rsidP="000E72EB">
      <w:pPr>
        <w:pStyle w:val="dlPerson"/>
      </w:pPr>
      <w:r>
        <w:t>Mr James R STEWART</w:t>
      </w:r>
    </w:p>
    <w:p w14:paraId="65D5B7D4" w14:textId="77BCC781" w:rsidR="000E72EB" w:rsidRDefault="000E72EB" w:rsidP="000E72EB">
      <w:pPr>
        <w:pStyle w:val="dlPerson2Last"/>
      </w:pPr>
      <w:r>
        <w:t>Second Secretary</w:t>
      </w:r>
    </w:p>
    <w:p w14:paraId="203EAAB2" w14:textId="3CE23F50" w:rsidR="000E72EB" w:rsidRDefault="000E72EB" w:rsidP="000E72EB">
      <w:pPr>
        <w:pStyle w:val="dlPerson"/>
      </w:pPr>
      <w:r>
        <w:t>Ms Christina Kyong ARNOLD</w:t>
      </w:r>
    </w:p>
    <w:p w14:paraId="4EA3B69B" w14:textId="3FFAA923" w:rsidR="000E72EB" w:rsidRDefault="000E72EB" w:rsidP="000E72EB">
      <w:pPr>
        <w:pStyle w:val="dlPerson2Last"/>
      </w:pPr>
      <w:r>
        <w:t>Second Secretary</w:t>
      </w:r>
    </w:p>
    <w:p w14:paraId="0E376DE6" w14:textId="4012EAF5" w:rsidR="000E72EB" w:rsidRDefault="000E72EB" w:rsidP="000E72EB">
      <w:pPr>
        <w:pStyle w:val="dlPerson"/>
      </w:pPr>
      <w:r>
        <w:t>Mr Andrew James KIRST</w:t>
      </w:r>
    </w:p>
    <w:p w14:paraId="30CC9085" w14:textId="72915B19" w:rsidR="000E72EB" w:rsidRDefault="000E72EB" w:rsidP="000E72EB">
      <w:pPr>
        <w:pStyle w:val="dlPerson2Last"/>
      </w:pPr>
      <w:r>
        <w:t>Second Secretary</w:t>
      </w:r>
    </w:p>
    <w:p w14:paraId="4D60CBD0" w14:textId="5EAE8E81" w:rsidR="000E72EB" w:rsidRDefault="000E72EB" w:rsidP="000E72EB">
      <w:pPr>
        <w:pStyle w:val="dlPerson"/>
      </w:pPr>
      <w:r>
        <w:t>Mr Stephen Lawrence WHITE</w:t>
      </w:r>
    </w:p>
    <w:p w14:paraId="699DD3E9" w14:textId="62FEF865" w:rsidR="000E72EB" w:rsidRDefault="000E72EB" w:rsidP="000E72EB">
      <w:pPr>
        <w:pStyle w:val="dlPerson2Last"/>
      </w:pPr>
      <w:r>
        <w:t>Attaché</w:t>
      </w:r>
    </w:p>
    <w:p w14:paraId="6A8C3054" w14:textId="02EC014B" w:rsidR="000E72EB" w:rsidRDefault="000E72EB" w:rsidP="000E72EB">
      <w:pPr>
        <w:pStyle w:val="dlPerson"/>
      </w:pPr>
      <w:r>
        <w:t>Ms Ashley Lynn GREGORY</w:t>
      </w:r>
    </w:p>
    <w:p w14:paraId="32FA58D0" w14:textId="710D80E3" w:rsidR="000E72EB" w:rsidRDefault="000E72EB" w:rsidP="000E72EB">
      <w:pPr>
        <w:pStyle w:val="dlPerson2Last"/>
      </w:pPr>
      <w:r>
        <w:t>Attaché</w:t>
      </w:r>
    </w:p>
    <w:p w14:paraId="2E166679" w14:textId="7132414E" w:rsidR="000E72EB" w:rsidRDefault="000E72EB" w:rsidP="000E72EB">
      <w:pPr>
        <w:pStyle w:val="dlPerson"/>
      </w:pPr>
      <w:r>
        <w:t>Ms Edith VARGAS</w:t>
      </w:r>
    </w:p>
    <w:p w14:paraId="30003B1B" w14:textId="03C3EF60" w:rsidR="000E72EB" w:rsidRDefault="000E72EB" w:rsidP="000E72EB">
      <w:pPr>
        <w:pStyle w:val="dlPerson2Last"/>
      </w:pPr>
      <w:r>
        <w:t>Attaché</w:t>
      </w:r>
    </w:p>
    <w:p w14:paraId="0EC2DE31" w14:textId="7AACD3B6" w:rsidR="000E72EB" w:rsidRDefault="000E72EB" w:rsidP="000E72EB">
      <w:pPr>
        <w:pStyle w:val="dlPerson"/>
      </w:pPr>
      <w:r>
        <w:t>Mr Peter Christopher LARSEN</w:t>
      </w:r>
    </w:p>
    <w:p w14:paraId="5342E7D9" w14:textId="6BBFB177" w:rsidR="000E72EB" w:rsidRDefault="000E72EB" w:rsidP="000E72EB">
      <w:pPr>
        <w:pStyle w:val="dlPerson2Last"/>
      </w:pPr>
      <w:r>
        <w:t>Attaché</w:t>
      </w:r>
    </w:p>
    <w:p w14:paraId="34081F23" w14:textId="1B0C7FA8" w:rsidR="000E72EB" w:rsidRDefault="000E72EB" w:rsidP="000E72EB">
      <w:pPr>
        <w:pStyle w:val="dlPerson"/>
      </w:pPr>
      <w:r>
        <w:t>Mr Clay Edwin PROCTOR</w:t>
      </w:r>
    </w:p>
    <w:p w14:paraId="498A054E" w14:textId="2FF634ED" w:rsidR="000E72EB" w:rsidRDefault="000E72EB" w:rsidP="000E72EB">
      <w:pPr>
        <w:pStyle w:val="dlPerson2Last"/>
      </w:pPr>
      <w:r>
        <w:t>Attaché</w:t>
      </w:r>
    </w:p>
    <w:p w14:paraId="13593BB8" w14:textId="472E0794" w:rsidR="000E72EB" w:rsidRDefault="000E72EB" w:rsidP="000E72EB">
      <w:pPr>
        <w:pStyle w:val="dlPerson"/>
      </w:pPr>
      <w:r>
        <w:t>Mr Johnathan Daniel HODGES</w:t>
      </w:r>
    </w:p>
    <w:p w14:paraId="4BE5972D" w14:textId="59E895EE" w:rsidR="000E72EB" w:rsidRDefault="000E72EB" w:rsidP="000E72EB">
      <w:pPr>
        <w:pStyle w:val="dlPerson2Last"/>
      </w:pPr>
      <w:r>
        <w:t>Assistant Air Attache</w:t>
      </w:r>
    </w:p>
    <w:p w14:paraId="4ACCBF60" w14:textId="6B63A6E2" w:rsidR="000E72EB" w:rsidRDefault="000E72EB" w:rsidP="000E72EB">
      <w:pPr>
        <w:pStyle w:val="MisijeNaslov"/>
      </w:pPr>
      <w:r>
        <w:br w:type="column"/>
      </w:r>
      <w:bookmarkStart w:id="142" w:name="_Toc168492709"/>
      <w:r>
        <w:lastRenderedPageBreak/>
        <w:t>Uruguay</w:t>
      </w:r>
      <w:bookmarkEnd w:id="142"/>
    </w:p>
    <w:p w14:paraId="69060F61" w14:textId="6BA1B4DD" w:rsidR="000E72EB" w:rsidRDefault="000E72EB" w:rsidP="000E72EB">
      <w:pPr>
        <w:pStyle w:val="dlCaption"/>
      </w:pPr>
      <w:r>
        <w:t>EMBASSY OF THE EASTERN REPUBLIC OF URUGUAY</w:t>
      </w:r>
    </w:p>
    <w:p w14:paraId="35A46E1C" w14:textId="3D2CCB9C" w:rsidR="000E72EB" w:rsidRDefault="000E72EB" w:rsidP="000E72EB">
      <w:pPr>
        <w:pStyle w:val="dlAddress"/>
      </w:pPr>
      <w:r>
        <w:t>IT-00187 ROME, Via Vittorio Veneto 183/5th floor</w:t>
      </w:r>
    </w:p>
    <w:p w14:paraId="7A8BED38" w14:textId="1B1888E1" w:rsidR="000E72EB" w:rsidRDefault="000E72EB" w:rsidP="000E72EB">
      <w:pPr>
        <w:pStyle w:val="dlOfficeHours"/>
      </w:pPr>
      <w:r>
        <w:t>Office hours: Monday – Friday 10.00 – 17.00</w:t>
      </w:r>
    </w:p>
    <w:p w14:paraId="1747DA56" w14:textId="00977AEE" w:rsidR="000E72EB" w:rsidRDefault="000E72EB" w:rsidP="000E72EB">
      <w:pPr>
        <w:pStyle w:val="dlPhone"/>
      </w:pPr>
      <w:r>
        <w:t>Tel: + 39 06 482 17 76/7, + 39 06 482 10 01</w:t>
      </w:r>
    </w:p>
    <w:p w14:paraId="4E53A1DA" w14:textId="05F600DA" w:rsidR="000E72EB" w:rsidRDefault="000E72EB" w:rsidP="000E72EB">
      <w:pPr>
        <w:pStyle w:val="dlPhone"/>
      </w:pPr>
      <w:r>
        <w:t>Emergency number: + 39 339 247 90 53 (Consular Affairs)</w:t>
      </w:r>
    </w:p>
    <w:p w14:paraId="498B5B39" w14:textId="00800928" w:rsidR="000E72EB" w:rsidRDefault="000E72EB" w:rsidP="000E72EB">
      <w:pPr>
        <w:pStyle w:val="dlPhone"/>
      </w:pPr>
      <w:r>
        <w:t>Fax: + 39 06 482 36 95</w:t>
      </w:r>
    </w:p>
    <w:p w14:paraId="4AEC0398" w14:textId="49C146FA" w:rsidR="000E72EB" w:rsidRDefault="000E72EB" w:rsidP="000E72EB">
      <w:pPr>
        <w:pStyle w:val="dlPhone"/>
      </w:pPr>
      <w:r>
        <w:t>E-mail: uruitalia@mrree.gub.uy</w:t>
      </w:r>
    </w:p>
    <w:p w14:paraId="16CCD36B" w14:textId="148E99D0" w:rsidR="000E72EB" w:rsidRDefault="000E72EB" w:rsidP="000E72EB">
      <w:pPr>
        <w:pStyle w:val="dlPerson"/>
      </w:pPr>
    </w:p>
    <w:p w14:paraId="3DAF7E87" w14:textId="3CC897FF" w:rsidR="000E72EB" w:rsidRDefault="000E72EB" w:rsidP="000E72EB">
      <w:pPr>
        <w:pStyle w:val="dlPerson"/>
      </w:pPr>
      <w:r>
        <w:t>H. E. Mr Ricardo Javier VARELA FERNÁNDEZ</w:t>
      </w:r>
    </w:p>
    <w:p w14:paraId="767BE986" w14:textId="520996C7" w:rsidR="000E72EB" w:rsidRDefault="000E72EB" w:rsidP="000E72EB">
      <w:pPr>
        <w:pStyle w:val="dlPerson2"/>
      </w:pPr>
      <w:r>
        <w:t>Ambassador Extraordinary and Plenipotentiary</w:t>
      </w:r>
    </w:p>
    <w:p w14:paraId="54EA23D6" w14:textId="129CC38D" w:rsidR="000E72EB" w:rsidRDefault="000E72EB" w:rsidP="000E72EB">
      <w:pPr>
        <w:pStyle w:val="dlPerson2Last"/>
      </w:pPr>
      <w:r>
        <w:t>8 September 2022</w:t>
      </w:r>
    </w:p>
    <w:p w14:paraId="2306BAB0" w14:textId="52960F87" w:rsidR="000E72EB" w:rsidRDefault="000E72EB" w:rsidP="000E72EB">
      <w:pPr>
        <w:pStyle w:val="dlPerson"/>
      </w:pPr>
      <w:r>
        <w:t>Ms Imelda SMOLČIĆ</w:t>
      </w:r>
    </w:p>
    <w:p w14:paraId="61DE9FC8" w14:textId="3C19F885" w:rsidR="000E72EB" w:rsidRDefault="000E72EB" w:rsidP="000E72EB">
      <w:pPr>
        <w:pStyle w:val="dlPerson2Last"/>
      </w:pPr>
      <w:r>
        <w:t xml:space="preserve">Minister </w:t>
      </w:r>
    </w:p>
    <w:p w14:paraId="4B5FDAAF" w14:textId="28DAB0A5" w:rsidR="000E72EB" w:rsidRDefault="000E72EB" w:rsidP="000E72EB">
      <w:pPr>
        <w:pStyle w:val="MisijeNaslov"/>
      </w:pPr>
      <w:r>
        <w:br w:type="column"/>
      </w:r>
      <w:bookmarkStart w:id="143" w:name="_Toc168492710"/>
      <w:r>
        <w:lastRenderedPageBreak/>
        <w:t>Venezuela</w:t>
      </w:r>
      <w:bookmarkEnd w:id="143"/>
    </w:p>
    <w:p w14:paraId="68B77684" w14:textId="3B7506F2" w:rsidR="000E72EB" w:rsidRDefault="000E72EB" w:rsidP="000E72EB">
      <w:pPr>
        <w:pStyle w:val="dlCaption"/>
      </w:pPr>
      <w:r>
        <w:t>EMBASSY OF THE BOLIVARIAN REPUBLIC OF VENEZUELA</w:t>
      </w:r>
    </w:p>
    <w:p w14:paraId="13984C95" w14:textId="55405E67" w:rsidR="000E72EB" w:rsidRDefault="000E72EB" w:rsidP="000E72EB">
      <w:pPr>
        <w:pStyle w:val="dlAddress"/>
      </w:pPr>
      <w:r>
        <w:t>AT-1040 VIENNA, Prinz-Eugen-Straße 72/1</w:t>
      </w:r>
    </w:p>
    <w:p w14:paraId="21726CC9" w14:textId="3355B29C" w:rsidR="000E72EB" w:rsidRDefault="000E72EB" w:rsidP="000E72EB">
      <w:pPr>
        <w:pStyle w:val="dlPhone"/>
      </w:pPr>
      <w:r>
        <w:t>Tel: + 43 1 712 26 38</w:t>
      </w:r>
    </w:p>
    <w:p w14:paraId="79B1C676" w14:textId="114630A0" w:rsidR="000E72EB" w:rsidRDefault="000E72EB" w:rsidP="000E72EB">
      <w:pPr>
        <w:pStyle w:val="dlPhone"/>
      </w:pPr>
      <w:r>
        <w:t>Fax: + 43 1 715 32 19</w:t>
      </w:r>
    </w:p>
    <w:p w14:paraId="4CC42159" w14:textId="33D35449" w:rsidR="000E72EB" w:rsidRDefault="000E72EB" w:rsidP="000E72EB">
      <w:pPr>
        <w:pStyle w:val="dlPhone"/>
      </w:pPr>
      <w:r>
        <w:t>E-mail: embajada@austria.gob.ve</w:t>
      </w:r>
    </w:p>
    <w:p w14:paraId="4D555567" w14:textId="44AB8A78" w:rsidR="000E72EB" w:rsidRDefault="000E72EB" w:rsidP="000E72EB">
      <w:pPr>
        <w:pStyle w:val="dlPhone"/>
      </w:pPr>
      <w:r>
        <w:t>Homepage: www.austria.gob.ve</w:t>
      </w:r>
    </w:p>
    <w:p w14:paraId="03EC018D" w14:textId="1B895258" w:rsidR="000E72EB" w:rsidRDefault="000E72EB" w:rsidP="000E72EB">
      <w:pPr>
        <w:pStyle w:val="dlPerson"/>
      </w:pPr>
    </w:p>
    <w:p w14:paraId="7E28AA5E" w14:textId="184442F7" w:rsidR="000E72EB" w:rsidRDefault="000E72EB" w:rsidP="000E72EB">
      <w:pPr>
        <w:pStyle w:val="dlPerson"/>
      </w:pPr>
      <w:r>
        <w:t>Ms Dulfa Dalila HERNÁNDEZ MEDINA</w:t>
      </w:r>
    </w:p>
    <w:p w14:paraId="0DC9B960" w14:textId="6F4B92DD" w:rsidR="000E72EB" w:rsidRDefault="000E72EB" w:rsidP="000E72EB">
      <w:pPr>
        <w:pStyle w:val="dlPerson2"/>
      </w:pPr>
      <w:r>
        <w:t>Minister Counsellor</w:t>
      </w:r>
    </w:p>
    <w:p w14:paraId="414E26EA" w14:textId="1E0CED1C" w:rsidR="000E72EB" w:rsidRDefault="000E72EB" w:rsidP="000E72EB">
      <w:pPr>
        <w:pStyle w:val="dlPerson2Last"/>
      </w:pPr>
      <w:r>
        <w:t>Chargé d'Affaires a.i.</w:t>
      </w:r>
    </w:p>
    <w:p w14:paraId="70F10DC8" w14:textId="1921C73B" w:rsidR="000E72EB" w:rsidRDefault="000E72EB" w:rsidP="000E72EB">
      <w:pPr>
        <w:pStyle w:val="MisijeNaslov"/>
      </w:pPr>
      <w:r>
        <w:br w:type="column"/>
      </w:r>
      <w:bookmarkStart w:id="144" w:name="_Toc168492711"/>
      <w:r>
        <w:lastRenderedPageBreak/>
        <w:t>Vietnam</w:t>
      </w:r>
      <w:bookmarkEnd w:id="144"/>
    </w:p>
    <w:p w14:paraId="3FE4DAB4" w14:textId="171E8053" w:rsidR="000E72EB" w:rsidRDefault="000E72EB" w:rsidP="000E72EB">
      <w:pPr>
        <w:pStyle w:val="dlCaption"/>
      </w:pPr>
      <w:r>
        <w:t>EMBASSY OF THE SOCIALIST REPUBLIC OF VIETNAM</w:t>
      </w:r>
    </w:p>
    <w:p w14:paraId="082DA8A7" w14:textId="784F5A7D" w:rsidR="000E72EB" w:rsidRDefault="000E72EB" w:rsidP="000E72EB">
      <w:pPr>
        <w:pStyle w:val="dlAddress"/>
      </w:pPr>
      <w:r>
        <w:t>AT-1190 VIENNA, Felix–Mottl–Straße 20</w:t>
      </w:r>
    </w:p>
    <w:p w14:paraId="174F739C" w14:textId="56C2323F" w:rsidR="000E72EB" w:rsidRDefault="000E72EB" w:rsidP="000E72EB">
      <w:pPr>
        <w:pStyle w:val="dlOfficeHours"/>
      </w:pPr>
      <w:r>
        <w:t>Office hours: Monday – Friday 9.00 – 17.00</w:t>
      </w:r>
    </w:p>
    <w:p w14:paraId="730E7B3E" w14:textId="28EDCA01" w:rsidR="000E72EB" w:rsidRDefault="000E72EB" w:rsidP="000E72EB">
      <w:pPr>
        <w:pStyle w:val="dlPhone"/>
      </w:pPr>
      <w:r>
        <w:t>Tel: + 43 1 368 07 55</w:t>
      </w:r>
    </w:p>
    <w:p w14:paraId="456B5191" w14:textId="2C577594" w:rsidR="000E72EB" w:rsidRDefault="000E72EB" w:rsidP="000E72EB">
      <w:pPr>
        <w:pStyle w:val="dlPhone"/>
      </w:pPr>
      <w:r>
        <w:t>Fax: + 43 1 368 07 54</w:t>
      </w:r>
    </w:p>
    <w:p w14:paraId="32467A38" w14:textId="54BA175E" w:rsidR="000E72EB" w:rsidRDefault="000E72EB" w:rsidP="000E72EB">
      <w:pPr>
        <w:pStyle w:val="dlPhone"/>
      </w:pPr>
      <w:r>
        <w:t>E-mail: office@vietnamembassy.at</w:t>
      </w:r>
    </w:p>
    <w:p w14:paraId="021F5050" w14:textId="45E1CA20" w:rsidR="000E72EB" w:rsidRDefault="000E72EB" w:rsidP="000E72EB">
      <w:pPr>
        <w:pStyle w:val="dlPhone"/>
      </w:pPr>
      <w:r>
        <w:t>Homepage: www.vietnamembassy.at/en</w:t>
      </w:r>
    </w:p>
    <w:p w14:paraId="0213FA95" w14:textId="0D60A8FC" w:rsidR="000E72EB" w:rsidRDefault="000E72EB" w:rsidP="000E72EB">
      <w:pPr>
        <w:pStyle w:val="dlPerson"/>
      </w:pPr>
    </w:p>
    <w:p w14:paraId="503F7BA6" w14:textId="6659471A" w:rsidR="000E72EB" w:rsidRDefault="000E72EB" w:rsidP="000E72EB">
      <w:pPr>
        <w:pStyle w:val="dlPerson"/>
      </w:pPr>
      <w:r>
        <w:t>H. E. Mr NGUYEN Trung Kien</w:t>
      </w:r>
    </w:p>
    <w:p w14:paraId="0A0996BA" w14:textId="65A753A3" w:rsidR="000E72EB" w:rsidRDefault="000E72EB" w:rsidP="000E72EB">
      <w:pPr>
        <w:pStyle w:val="dlPerson2"/>
      </w:pPr>
      <w:r>
        <w:t>Ambassador Extraordinary and Plenipotentiary</w:t>
      </w:r>
    </w:p>
    <w:p w14:paraId="5F407A31" w14:textId="773F938C" w:rsidR="000E72EB" w:rsidRDefault="000E72EB" w:rsidP="000E72EB">
      <w:pPr>
        <w:pStyle w:val="dlPerson2Last"/>
      </w:pPr>
      <w:r>
        <w:t>31 August 2021</w:t>
      </w:r>
    </w:p>
    <w:p w14:paraId="5D0C5C11" w14:textId="234E6E6B" w:rsidR="000E72EB" w:rsidRDefault="000E72EB" w:rsidP="000E72EB">
      <w:pPr>
        <w:pStyle w:val="MisijeNaslov"/>
      </w:pPr>
      <w:r>
        <w:br w:type="column"/>
      </w:r>
      <w:bookmarkStart w:id="145" w:name="_Toc168492712"/>
      <w:r>
        <w:lastRenderedPageBreak/>
        <w:t>Yemen</w:t>
      </w:r>
      <w:bookmarkEnd w:id="145"/>
    </w:p>
    <w:p w14:paraId="12EED4BE" w14:textId="22014816" w:rsidR="000E72EB" w:rsidRDefault="000E72EB" w:rsidP="000E72EB">
      <w:pPr>
        <w:pStyle w:val="dlCaption"/>
      </w:pPr>
      <w:r>
        <w:t>EMBASSY OF THE REPUBLIC OF YEMEN</w:t>
      </w:r>
    </w:p>
    <w:p w14:paraId="263741D8" w14:textId="23F70470" w:rsidR="000E72EB" w:rsidRDefault="000E72EB" w:rsidP="000E72EB">
      <w:pPr>
        <w:pStyle w:val="dlAddress"/>
      </w:pPr>
      <w:r>
        <w:t>AT-1030 VIENNA, Reisnerstraße 18–20/1/3–4</w:t>
      </w:r>
    </w:p>
    <w:p w14:paraId="56720E49" w14:textId="12B4E60D" w:rsidR="000E72EB" w:rsidRDefault="000E72EB" w:rsidP="000E72EB">
      <w:pPr>
        <w:pStyle w:val="dlOfficeHours"/>
      </w:pPr>
      <w:r>
        <w:t>Office hours: Monday – Thursday 9.00 – 15.00, Friday 9.00 – 12.00</w:t>
      </w:r>
    </w:p>
    <w:p w14:paraId="40EA4655" w14:textId="4D4DFF80" w:rsidR="000E72EB" w:rsidRDefault="000E72EB" w:rsidP="000E72EB">
      <w:pPr>
        <w:pStyle w:val="dlPhone"/>
      </w:pPr>
      <w:r>
        <w:t>Tel: + 43 1 503 29 30</w:t>
      </w:r>
    </w:p>
    <w:p w14:paraId="444F9EC0" w14:textId="4FA3B891" w:rsidR="000E72EB" w:rsidRDefault="000E72EB" w:rsidP="000E72EB">
      <w:pPr>
        <w:pStyle w:val="dlPhone"/>
      </w:pPr>
      <w:r>
        <w:t>Fax: + 43 1 505 31 59</w:t>
      </w:r>
    </w:p>
    <w:p w14:paraId="56EC7DAC" w14:textId="1E2EE1C0" w:rsidR="000E72EB" w:rsidRDefault="000E72EB" w:rsidP="000E72EB">
      <w:pPr>
        <w:pStyle w:val="dlPhone"/>
      </w:pPr>
      <w:r>
        <w:t>E-mail: embassy@yemenembassy.at</w:t>
      </w:r>
    </w:p>
    <w:p w14:paraId="07973B53" w14:textId="497E85F5" w:rsidR="000E72EB" w:rsidRDefault="000E72EB" w:rsidP="000E72EB">
      <w:pPr>
        <w:pStyle w:val="dlPhone"/>
      </w:pPr>
      <w:r>
        <w:t>Homepage: www.yemenembassy.at</w:t>
      </w:r>
    </w:p>
    <w:p w14:paraId="15E5E60B" w14:textId="0B4EBBE0" w:rsidR="000E72EB" w:rsidRDefault="000E72EB" w:rsidP="000E72EB">
      <w:pPr>
        <w:pStyle w:val="dlPerson"/>
      </w:pPr>
    </w:p>
    <w:p w14:paraId="668A49CD" w14:textId="6DF51A44" w:rsidR="000E72EB" w:rsidRDefault="000E72EB" w:rsidP="000E72EB">
      <w:pPr>
        <w:pStyle w:val="dlPerson"/>
      </w:pPr>
      <w:r>
        <w:t>H. E. Mr Haytham Abdulmomen Hassan SHOJA'AADIN</w:t>
      </w:r>
    </w:p>
    <w:p w14:paraId="6EFDA18E" w14:textId="7A5412EA" w:rsidR="000E72EB" w:rsidRDefault="000E72EB" w:rsidP="000E72EB">
      <w:pPr>
        <w:pStyle w:val="dlPerson2"/>
      </w:pPr>
      <w:r>
        <w:t>Ambassador Extraordinary and Plenipotentiary</w:t>
      </w:r>
    </w:p>
    <w:p w14:paraId="0666A0BD" w14:textId="3A95A139" w:rsidR="000E72EB" w:rsidRDefault="000E72EB" w:rsidP="000E72EB">
      <w:pPr>
        <w:pStyle w:val="dlPerson2Last"/>
      </w:pPr>
      <w:r>
        <w:t>12 July 2017</w:t>
      </w:r>
    </w:p>
    <w:p w14:paraId="1956E2F9" w14:textId="4AD4730A" w:rsidR="000E72EB" w:rsidRDefault="000E72EB" w:rsidP="000E72EB">
      <w:pPr>
        <w:pStyle w:val="MisijeNaslov"/>
      </w:pPr>
      <w:r>
        <w:br w:type="column"/>
      </w:r>
      <w:bookmarkStart w:id="146" w:name="_Toc168492713"/>
      <w:r>
        <w:lastRenderedPageBreak/>
        <w:t>Zambia</w:t>
      </w:r>
      <w:bookmarkEnd w:id="146"/>
    </w:p>
    <w:p w14:paraId="534E20C5" w14:textId="64E56645" w:rsidR="000E72EB" w:rsidRDefault="000E72EB" w:rsidP="000E72EB">
      <w:pPr>
        <w:pStyle w:val="dlCaption"/>
      </w:pPr>
      <w:r>
        <w:t>EMBASSY OF THE REPUBLIC OF ZAMBIA</w:t>
      </w:r>
    </w:p>
    <w:p w14:paraId="4F91408E" w14:textId="1C50DA2B" w:rsidR="000E72EB" w:rsidRDefault="000E72EB" w:rsidP="000E72EB">
      <w:pPr>
        <w:pStyle w:val="dlAddress"/>
      </w:pPr>
      <w:r>
        <w:t>DE-10117 BERLIN, Axel–Springer–Straße 54a</w:t>
      </w:r>
    </w:p>
    <w:p w14:paraId="64CE719F" w14:textId="11B9E8B6" w:rsidR="000E72EB" w:rsidRDefault="000E72EB" w:rsidP="000E72EB">
      <w:pPr>
        <w:pStyle w:val="dlOfficeHours"/>
      </w:pPr>
      <w:r>
        <w:t>Office hours: Monday – Friday 9.00 – 13.00 and 14.00 – 16.00</w:t>
      </w:r>
    </w:p>
    <w:p w14:paraId="24215108" w14:textId="545363FF" w:rsidR="000E72EB" w:rsidRDefault="000E72EB" w:rsidP="000E72EB">
      <w:pPr>
        <w:pStyle w:val="dlPhone"/>
      </w:pPr>
      <w:r>
        <w:t>Tel: + 49 30 206 29 40</w:t>
      </w:r>
    </w:p>
    <w:p w14:paraId="1E301E7B" w14:textId="48287542" w:rsidR="000E72EB" w:rsidRDefault="000E72EB" w:rsidP="000E72EB">
      <w:pPr>
        <w:pStyle w:val="dlPhone"/>
      </w:pPr>
      <w:r>
        <w:t>Fax: + 49 30 206 29 419</w:t>
      </w:r>
    </w:p>
    <w:p w14:paraId="53274256" w14:textId="4DBB5B12" w:rsidR="000E72EB" w:rsidRDefault="000E72EB" w:rsidP="000E72EB">
      <w:pPr>
        <w:pStyle w:val="dlPhone"/>
      </w:pPr>
      <w:r>
        <w:t>E-mail: info@zambiaembassy.de, secretary@zambiaembassy.de</w:t>
      </w:r>
    </w:p>
    <w:p w14:paraId="27A1A951" w14:textId="7D30D240" w:rsidR="000E72EB" w:rsidRDefault="000E72EB" w:rsidP="000E72EB">
      <w:pPr>
        <w:pStyle w:val="dlPhone"/>
      </w:pPr>
      <w:r>
        <w:t>Homepage: www.zambia–botschaft.de</w:t>
      </w:r>
    </w:p>
    <w:p w14:paraId="54FED397" w14:textId="7D3E033E" w:rsidR="000E72EB" w:rsidRDefault="000E72EB" w:rsidP="000E72EB">
      <w:pPr>
        <w:pStyle w:val="dlUradCaption"/>
      </w:pPr>
      <w:r>
        <w:t>Consular Section</w:t>
      </w:r>
    </w:p>
    <w:p w14:paraId="4F0F6EEA" w14:textId="3F9A8FC7" w:rsidR="000E72EB" w:rsidRDefault="000E72EB" w:rsidP="000E72EB">
      <w:pPr>
        <w:pStyle w:val="dlPhone"/>
      </w:pPr>
      <w:r>
        <w:t>Office hours: Monday – Friday 9.00 – 13.00</w:t>
      </w:r>
    </w:p>
    <w:p w14:paraId="278A9DDC" w14:textId="781E3A19" w:rsidR="000E72EB" w:rsidRDefault="000E72EB" w:rsidP="000E72EB">
      <w:pPr>
        <w:pStyle w:val="dlPerson"/>
      </w:pPr>
    </w:p>
    <w:p w14:paraId="3AA7C85E" w14:textId="099A519A" w:rsidR="000E72EB" w:rsidRDefault="000E72EB" w:rsidP="000E72EB">
      <w:pPr>
        <w:pStyle w:val="dlPerson"/>
      </w:pPr>
      <w:r>
        <w:t>Brigadier General Sylvester HIMWIINGA</w:t>
      </w:r>
    </w:p>
    <w:p w14:paraId="00392FB4" w14:textId="3375E539" w:rsidR="000E72EB" w:rsidRDefault="000E72EB" w:rsidP="000E72EB">
      <w:pPr>
        <w:pStyle w:val="dlPerson2"/>
      </w:pPr>
      <w:r>
        <w:t>Defence Attaché</w:t>
      </w:r>
    </w:p>
    <w:p w14:paraId="4CE791E0" w14:textId="422496F6" w:rsidR="000E72EB" w:rsidRDefault="000E72EB" w:rsidP="000E72EB">
      <w:pPr>
        <w:pStyle w:val="dlPerson2Last"/>
      </w:pPr>
      <w:r>
        <w:t>with residence in Berlin</w:t>
      </w:r>
    </w:p>
    <w:p w14:paraId="10C0343C" w14:textId="559A9C95" w:rsidR="000E72EB" w:rsidRDefault="000E72EB" w:rsidP="000E72EB">
      <w:pPr>
        <w:pStyle w:val="MisijeNaslov"/>
      </w:pPr>
      <w:r>
        <w:br w:type="column"/>
      </w:r>
      <w:bookmarkStart w:id="147" w:name="_Toc168492714"/>
      <w:r>
        <w:lastRenderedPageBreak/>
        <w:t>Zimbabwe</w:t>
      </w:r>
      <w:bookmarkEnd w:id="147"/>
    </w:p>
    <w:p w14:paraId="2775DBFE" w14:textId="0EB1AF18" w:rsidR="000E72EB" w:rsidRDefault="000E72EB" w:rsidP="000E72EB">
      <w:pPr>
        <w:pStyle w:val="dlCaption"/>
      </w:pPr>
      <w:r>
        <w:t>EMBASSY OF THE REPUBLIC OF ZIMBABWE</w:t>
      </w:r>
    </w:p>
    <w:p w14:paraId="5196DB39" w14:textId="70A1A126" w:rsidR="000E72EB" w:rsidRDefault="000E72EB" w:rsidP="000E72EB">
      <w:pPr>
        <w:pStyle w:val="dlAddress"/>
      </w:pPr>
      <w:r>
        <w:t>DE-13439 BERLIN, Dannenwalder Weg 91</w:t>
      </w:r>
    </w:p>
    <w:p w14:paraId="03B022CC" w14:textId="55877BDA" w:rsidR="000E72EB" w:rsidRDefault="000E72EB" w:rsidP="000E72EB">
      <w:pPr>
        <w:pStyle w:val="dlPhone"/>
      </w:pPr>
      <w:r>
        <w:t>Tel: + 49 309 831 8740</w:t>
      </w:r>
    </w:p>
    <w:p w14:paraId="49A746D7" w14:textId="4DD344BE" w:rsidR="000E72EB" w:rsidRDefault="000E72EB" w:rsidP="000E72EB">
      <w:pPr>
        <w:pStyle w:val="dlPhone"/>
      </w:pPr>
      <w:r>
        <w:t>E-mail: infor@zimembassyberlin.com, berlin22consularservices@gmail.com</w:t>
      </w:r>
    </w:p>
    <w:p w14:paraId="3D010F54" w14:textId="6FCC2800" w:rsidR="000E72EB" w:rsidRDefault="000E72EB" w:rsidP="000E72EB">
      <w:pPr>
        <w:pStyle w:val="dlPhone"/>
      </w:pPr>
      <w:r>
        <w:t>Homepage: https://www.zimembassyberlin.com</w:t>
      </w:r>
    </w:p>
    <w:p w14:paraId="06277759" w14:textId="2F141F60" w:rsidR="000E72EB" w:rsidRDefault="000E72EB" w:rsidP="000E72EB">
      <w:pPr>
        <w:pStyle w:val="dlPerson"/>
      </w:pPr>
    </w:p>
    <w:p w14:paraId="32046B69" w14:textId="7A6B549D" w:rsidR="000E72EB" w:rsidRDefault="000E72EB" w:rsidP="000E72EB">
      <w:pPr>
        <w:pStyle w:val="dlPerson"/>
      </w:pPr>
      <w:r>
        <w:t>H. E. Ms Alice MASHINGAIDZE</w:t>
      </w:r>
    </w:p>
    <w:p w14:paraId="029A04F3" w14:textId="651556F7" w:rsidR="000E72EB" w:rsidRDefault="000E72EB" w:rsidP="000E72EB">
      <w:pPr>
        <w:pStyle w:val="dlPerson2"/>
      </w:pPr>
      <w:r>
        <w:t>Ambassador Extraordinary and Plenipotentiary</w:t>
      </w:r>
    </w:p>
    <w:p w14:paraId="7EB623CF" w14:textId="4E22F374" w:rsidR="000E72EB" w:rsidRDefault="000E72EB" w:rsidP="000E72EB">
      <w:pPr>
        <w:pStyle w:val="dlPerson2Last"/>
      </w:pPr>
      <w:r>
        <w:t>12 June 2023</w:t>
      </w:r>
    </w:p>
    <w:p w14:paraId="2DE28B00" w14:textId="77777777" w:rsidR="000E72EB" w:rsidRPr="009F1E09" w:rsidRDefault="000E72EB" w:rsidP="000E72EB"/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48" w:name="_Toc168492715"/>
      <w:r>
        <w:lastRenderedPageBreak/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48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0E72EB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49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0E72EB">
        <w:trPr>
          <w:cantSplit/>
        </w:trPr>
        <w:tc>
          <w:tcPr>
            <w:tcW w:w="1914" w:type="dxa"/>
          </w:tcPr>
          <w:p w14:paraId="2D12B089" w14:textId="4EEE618C" w:rsidR="009048DD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2A21185F" w:rsidR="009048DD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52B0B1A7" w:rsidR="009048DD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0E72EB" w:rsidRPr="00852C96" w14:paraId="44DFC9F8" w14:textId="77777777" w:rsidTr="000E72EB">
        <w:trPr>
          <w:cantSplit/>
        </w:trPr>
        <w:tc>
          <w:tcPr>
            <w:tcW w:w="1914" w:type="dxa"/>
          </w:tcPr>
          <w:p w14:paraId="4DBB8D73" w14:textId="5F9C35E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2F2E5E5A" w14:textId="06CC976B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20E679EA" w14:textId="71D995B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446AD8E" w14:textId="77777777" w:rsidTr="000E72EB">
        <w:trPr>
          <w:cantSplit/>
        </w:trPr>
        <w:tc>
          <w:tcPr>
            <w:tcW w:w="1914" w:type="dxa"/>
          </w:tcPr>
          <w:p w14:paraId="1E54B61D" w14:textId="4350C5D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32DB3C4B" w14:textId="0CC2FD29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1FA4E735" w14:textId="2F76D3E1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53945B82" w14:textId="77777777" w:rsidTr="000E72EB">
        <w:trPr>
          <w:cantSplit/>
        </w:trPr>
        <w:tc>
          <w:tcPr>
            <w:tcW w:w="1914" w:type="dxa"/>
          </w:tcPr>
          <w:p w14:paraId="3CB59819" w14:textId="7CAB2B3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1D98C7C8" w14:textId="4DA6AE75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09350F30" w14:textId="0E7F9C8B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0E72EB" w:rsidRPr="00852C96" w14:paraId="04CDDD48" w14:textId="77777777" w:rsidTr="000E72EB">
        <w:trPr>
          <w:cantSplit/>
        </w:trPr>
        <w:tc>
          <w:tcPr>
            <w:tcW w:w="1914" w:type="dxa"/>
          </w:tcPr>
          <w:p w14:paraId="2C3A7C52" w14:textId="50A5326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5AC02609" w14:textId="6C8B4BD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188015B7" w14:textId="36E980A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A01F170" w14:textId="77777777" w:rsidTr="000E72EB">
        <w:trPr>
          <w:cantSplit/>
        </w:trPr>
        <w:tc>
          <w:tcPr>
            <w:tcW w:w="1914" w:type="dxa"/>
          </w:tcPr>
          <w:p w14:paraId="2F8F6B33" w14:textId="36FA3335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2C104E75" w14:textId="378B413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089EAA8F" w14:textId="7452717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0E72EB" w:rsidRPr="00852C96" w14:paraId="0139DFFA" w14:textId="77777777" w:rsidTr="000E72EB">
        <w:trPr>
          <w:cantSplit/>
        </w:trPr>
        <w:tc>
          <w:tcPr>
            <w:tcW w:w="1914" w:type="dxa"/>
          </w:tcPr>
          <w:p w14:paraId="01FD27B1" w14:textId="19D8A85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67E86C6B" w14:textId="27BE187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5A942AC6" w14:textId="42BCB245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0E72EB" w:rsidRPr="00852C96" w14:paraId="2AFE252D" w14:textId="77777777" w:rsidTr="000E72EB">
        <w:trPr>
          <w:cantSplit/>
        </w:trPr>
        <w:tc>
          <w:tcPr>
            <w:tcW w:w="1914" w:type="dxa"/>
          </w:tcPr>
          <w:p w14:paraId="11A9A1FB" w14:textId="5C0FC74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33B7CB30" w14:textId="645CA9D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2CFAC256" w14:textId="51EC55A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34E96B3F" w14:textId="77777777" w:rsidTr="000E72EB">
        <w:trPr>
          <w:cantSplit/>
        </w:trPr>
        <w:tc>
          <w:tcPr>
            <w:tcW w:w="1914" w:type="dxa"/>
          </w:tcPr>
          <w:p w14:paraId="37056865" w14:textId="729FAD0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6582BC96" w14:textId="72BCF36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6389B4C9" w14:textId="55D3845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37DE00B5" w14:textId="77777777" w:rsidTr="000E72EB">
        <w:trPr>
          <w:cantSplit/>
        </w:trPr>
        <w:tc>
          <w:tcPr>
            <w:tcW w:w="1914" w:type="dxa"/>
          </w:tcPr>
          <w:p w14:paraId="595A0919" w14:textId="2E8A206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6E1BF479" w14:textId="04090A59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417EC87B" w14:textId="69DEBB6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A9829C9" w14:textId="77777777" w:rsidTr="000E72EB">
        <w:trPr>
          <w:cantSplit/>
        </w:trPr>
        <w:tc>
          <w:tcPr>
            <w:tcW w:w="1914" w:type="dxa"/>
          </w:tcPr>
          <w:p w14:paraId="03C14DCE" w14:textId="20C7DAF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29D27CDA" w14:textId="2E284EA9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0B0C86B3" w14:textId="5B5E78D1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0E72EB" w:rsidRPr="00852C96" w14:paraId="24C4F5E4" w14:textId="77777777" w:rsidTr="000E72EB">
        <w:trPr>
          <w:cantSplit/>
        </w:trPr>
        <w:tc>
          <w:tcPr>
            <w:tcW w:w="1914" w:type="dxa"/>
          </w:tcPr>
          <w:p w14:paraId="16C52F24" w14:textId="524DD87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25AE3D04" w14:textId="0F75642F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28677A20" w14:textId="25911F97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0E72EB" w:rsidRPr="00852C96" w14:paraId="48AD03C8" w14:textId="77777777" w:rsidTr="000E72EB">
        <w:trPr>
          <w:cantSplit/>
        </w:trPr>
        <w:tc>
          <w:tcPr>
            <w:tcW w:w="1914" w:type="dxa"/>
          </w:tcPr>
          <w:p w14:paraId="2BE18D1A" w14:textId="4B75A664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06EEF524" w14:textId="7B7D2F8E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183F1FA0" w14:textId="0C9643A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35121C18" w14:textId="77777777" w:rsidTr="000E72EB">
        <w:trPr>
          <w:cantSplit/>
        </w:trPr>
        <w:tc>
          <w:tcPr>
            <w:tcW w:w="1914" w:type="dxa"/>
          </w:tcPr>
          <w:p w14:paraId="7B6A10E2" w14:textId="7BAD912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2F16B3A0" w14:textId="4CA6E70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14F5CEFA" w14:textId="39F8D6D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C39421C" w14:textId="77777777" w:rsidTr="000E72EB">
        <w:trPr>
          <w:cantSplit/>
        </w:trPr>
        <w:tc>
          <w:tcPr>
            <w:tcW w:w="1914" w:type="dxa"/>
          </w:tcPr>
          <w:p w14:paraId="1CBD3EA5" w14:textId="1A561EB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231901A8" w14:textId="74E61A7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116148F9" w14:textId="3A913C77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0E72EB" w:rsidRPr="00852C96" w14:paraId="17D53A12" w14:textId="77777777" w:rsidTr="000E72EB">
        <w:trPr>
          <w:cantSplit/>
        </w:trPr>
        <w:tc>
          <w:tcPr>
            <w:tcW w:w="1914" w:type="dxa"/>
          </w:tcPr>
          <w:p w14:paraId="73075B0A" w14:textId="70C96BC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7C3C8192" w14:textId="7A38CD97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3843B075" w14:textId="70341675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7023B89" w14:textId="77777777" w:rsidTr="000E72EB">
        <w:trPr>
          <w:cantSplit/>
        </w:trPr>
        <w:tc>
          <w:tcPr>
            <w:tcW w:w="1914" w:type="dxa"/>
          </w:tcPr>
          <w:p w14:paraId="3D0D5CFD" w14:textId="194E896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44B522C9" w14:textId="74FA1AD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740460CB" w14:textId="39E4B5E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0E72EB" w:rsidRPr="00852C96" w14:paraId="33F3C762" w14:textId="77777777" w:rsidTr="000E72EB">
        <w:trPr>
          <w:cantSplit/>
        </w:trPr>
        <w:tc>
          <w:tcPr>
            <w:tcW w:w="1914" w:type="dxa"/>
          </w:tcPr>
          <w:p w14:paraId="3A0AD75A" w14:textId="1623F67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4CF45C54" w14:textId="7CB374B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5586EB0A" w14:textId="0B90AA5B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98B1207" w14:textId="77777777" w:rsidTr="000E72EB">
        <w:trPr>
          <w:cantSplit/>
        </w:trPr>
        <w:tc>
          <w:tcPr>
            <w:tcW w:w="1914" w:type="dxa"/>
          </w:tcPr>
          <w:p w14:paraId="642E02E9" w14:textId="47E428D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54329B68" w14:textId="1700B54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3480BACD" w14:textId="1136219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63EDE1A" w14:textId="77777777" w:rsidTr="000E72EB">
        <w:trPr>
          <w:cantSplit/>
        </w:trPr>
        <w:tc>
          <w:tcPr>
            <w:tcW w:w="1914" w:type="dxa"/>
          </w:tcPr>
          <w:p w14:paraId="073EBDDA" w14:textId="64B40A7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0D05F7CA" w14:textId="6A02DBF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38FFBE93" w14:textId="0ABE417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0E72EB" w:rsidRPr="00852C96" w14:paraId="54A09630" w14:textId="77777777" w:rsidTr="000E72EB">
        <w:trPr>
          <w:cantSplit/>
        </w:trPr>
        <w:tc>
          <w:tcPr>
            <w:tcW w:w="1914" w:type="dxa"/>
          </w:tcPr>
          <w:p w14:paraId="76D5472A" w14:textId="3FE15F4C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6F1818B5" w14:textId="4411B8E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0A78BABD" w14:textId="76EE7A8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6F7E546" w14:textId="77777777" w:rsidTr="000E72EB">
        <w:trPr>
          <w:cantSplit/>
        </w:trPr>
        <w:tc>
          <w:tcPr>
            <w:tcW w:w="1914" w:type="dxa"/>
          </w:tcPr>
          <w:p w14:paraId="0630B8AF" w14:textId="35DEC73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1629B5D8" w14:textId="3E8D315E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5931CFA5" w14:textId="49ABB951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4871F85" w14:textId="77777777" w:rsidTr="000E72EB">
        <w:trPr>
          <w:cantSplit/>
        </w:trPr>
        <w:tc>
          <w:tcPr>
            <w:tcW w:w="1914" w:type="dxa"/>
          </w:tcPr>
          <w:p w14:paraId="684E7728" w14:textId="5BF12DE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253E3B16" w14:textId="4E7B73E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5F6D70A4" w14:textId="71193A9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0E72EB" w:rsidRPr="00852C96" w14:paraId="79508607" w14:textId="77777777" w:rsidTr="000E72EB">
        <w:trPr>
          <w:cantSplit/>
        </w:trPr>
        <w:tc>
          <w:tcPr>
            <w:tcW w:w="1914" w:type="dxa"/>
          </w:tcPr>
          <w:p w14:paraId="53F0EE62" w14:textId="6FEA2B2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5CF61671" w14:textId="0586E8F7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67C7DC04" w14:textId="23A4053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227E9FB6" w14:textId="77777777" w:rsidTr="000E72EB">
        <w:trPr>
          <w:cantSplit/>
        </w:trPr>
        <w:tc>
          <w:tcPr>
            <w:tcW w:w="1914" w:type="dxa"/>
          </w:tcPr>
          <w:p w14:paraId="6942A396" w14:textId="66685B94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3C8AB045" w14:textId="4C8E25B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2F992DCB" w14:textId="044AAFD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82E9B8E" w14:textId="77777777" w:rsidTr="000E72EB">
        <w:trPr>
          <w:cantSplit/>
        </w:trPr>
        <w:tc>
          <w:tcPr>
            <w:tcW w:w="1914" w:type="dxa"/>
          </w:tcPr>
          <w:p w14:paraId="4CAEBFB1" w14:textId="4049497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66FCD977" w14:textId="56950D9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0D2FA737" w14:textId="2F3710C7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22342926" w14:textId="77777777" w:rsidTr="000E72EB">
        <w:trPr>
          <w:cantSplit/>
        </w:trPr>
        <w:tc>
          <w:tcPr>
            <w:tcW w:w="1914" w:type="dxa"/>
          </w:tcPr>
          <w:p w14:paraId="4D77D8B8" w14:textId="6E8B819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27 April</w:t>
            </w:r>
          </w:p>
        </w:tc>
        <w:tc>
          <w:tcPr>
            <w:tcW w:w="2268" w:type="dxa"/>
          </w:tcPr>
          <w:p w14:paraId="09C1F698" w14:textId="78F7CC9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711DE056" w14:textId="55704FA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0E72EB" w:rsidRPr="00852C96" w14:paraId="598BCBE6" w14:textId="77777777" w:rsidTr="000E72EB">
        <w:trPr>
          <w:cantSplit/>
        </w:trPr>
        <w:tc>
          <w:tcPr>
            <w:tcW w:w="1914" w:type="dxa"/>
          </w:tcPr>
          <w:p w14:paraId="54DAF240" w14:textId="50ACF703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6E8C6161" w14:textId="168D082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1A80C82B" w14:textId="3B7EA6B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0E72EB" w:rsidRPr="00852C96" w14:paraId="3337E8B0" w14:textId="77777777" w:rsidTr="000E72EB">
        <w:trPr>
          <w:cantSplit/>
        </w:trPr>
        <w:tc>
          <w:tcPr>
            <w:tcW w:w="1914" w:type="dxa"/>
          </w:tcPr>
          <w:p w14:paraId="188E5935" w14:textId="04CFBA6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280102A6" w14:textId="302F43D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49CF5D37" w14:textId="204B101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031EF1B4" w14:textId="77777777" w:rsidTr="000E72EB">
        <w:trPr>
          <w:cantSplit/>
        </w:trPr>
        <w:tc>
          <w:tcPr>
            <w:tcW w:w="1914" w:type="dxa"/>
          </w:tcPr>
          <w:p w14:paraId="579FC4E4" w14:textId="7AB5DD0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275138F8" w14:textId="2DEE6EF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72034946" w14:textId="2F234CB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0E72EB" w:rsidRPr="00852C96" w14:paraId="210460EB" w14:textId="77777777" w:rsidTr="000E72EB">
        <w:trPr>
          <w:cantSplit/>
        </w:trPr>
        <w:tc>
          <w:tcPr>
            <w:tcW w:w="1914" w:type="dxa"/>
          </w:tcPr>
          <w:p w14:paraId="28B54A37" w14:textId="7842427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4DECDFAB" w14:textId="20FDE95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134D8C19" w14:textId="47EC808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8093E4B" w14:textId="77777777" w:rsidTr="000E72EB">
        <w:trPr>
          <w:cantSplit/>
        </w:trPr>
        <w:tc>
          <w:tcPr>
            <w:tcW w:w="1914" w:type="dxa"/>
          </w:tcPr>
          <w:p w14:paraId="29C217D9" w14:textId="570C569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1619BB79" w14:textId="0F62057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7439CA0D" w14:textId="3E788BA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1E00093A" w14:textId="77777777" w:rsidTr="000E72EB">
        <w:trPr>
          <w:cantSplit/>
        </w:trPr>
        <w:tc>
          <w:tcPr>
            <w:tcW w:w="1914" w:type="dxa"/>
          </w:tcPr>
          <w:p w14:paraId="4ECC3DF4" w14:textId="3193902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0C718A0B" w14:textId="050E821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7AC977A6" w14:textId="18A05B6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0E72EB" w:rsidRPr="00852C96" w14:paraId="5017AA50" w14:textId="77777777" w:rsidTr="000E72EB">
        <w:trPr>
          <w:cantSplit/>
        </w:trPr>
        <w:tc>
          <w:tcPr>
            <w:tcW w:w="1914" w:type="dxa"/>
          </w:tcPr>
          <w:p w14:paraId="3CBB3301" w14:textId="5ADE819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74A06ED9" w14:textId="251E402B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49C97198" w14:textId="149081F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E51993D" w14:textId="77777777" w:rsidTr="000E72EB">
        <w:trPr>
          <w:cantSplit/>
        </w:trPr>
        <w:tc>
          <w:tcPr>
            <w:tcW w:w="1914" w:type="dxa"/>
          </w:tcPr>
          <w:p w14:paraId="70A7617E" w14:textId="06D5EFF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60540BA5" w14:textId="5863A26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134F8FF0" w14:textId="015A5B2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2112FACC" w14:textId="77777777" w:rsidTr="000E72EB">
        <w:trPr>
          <w:cantSplit/>
        </w:trPr>
        <w:tc>
          <w:tcPr>
            <w:tcW w:w="1914" w:type="dxa"/>
          </w:tcPr>
          <w:p w14:paraId="68DA339B" w14:textId="0267CC2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15FAA81D" w14:textId="6310882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4C101C1A" w14:textId="0C433EA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6E48B458" w14:textId="77777777" w:rsidTr="000E72EB">
        <w:trPr>
          <w:cantSplit/>
        </w:trPr>
        <w:tc>
          <w:tcPr>
            <w:tcW w:w="1914" w:type="dxa"/>
          </w:tcPr>
          <w:p w14:paraId="7F1EE9AD" w14:textId="0AC7640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5FF77D38" w14:textId="1E557F2B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348BB26C" w14:textId="50FC5C8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114B0496" w14:textId="77777777" w:rsidTr="000E72EB">
        <w:trPr>
          <w:cantSplit/>
        </w:trPr>
        <w:tc>
          <w:tcPr>
            <w:tcW w:w="1914" w:type="dxa"/>
          </w:tcPr>
          <w:p w14:paraId="7C92BD3E" w14:textId="7C77757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2472DD40" w14:textId="0DE189A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659E9F1D" w14:textId="206AB39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0E72EB" w:rsidRPr="00852C96" w14:paraId="7C3D0DAB" w14:textId="77777777" w:rsidTr="000E72EB">
        <w:trPr>
          <w:cantSplit/>
        </w:trPr>
        <w:tc>
          <w:tcPr>
            <w:tcW w:w="1914" w:type="dxa"/>
          </w:tcPr>
          <w:p w14:paraId="04CB09FC" w14:textId="3878A59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7C4AACE2" w14:textId="07753D65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57D75DF9" w14:textId="37C0ED4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75D159AE" w14:textId="77777777" w:rsidTr="000E72EB">
        <w:trPr>
          <w:cantSplit/>
        </w:trPr>
        <w:tc>
          <w:tcPr>
            <w:tcW w:w="1914" w:type="dxa"/>
          </w:tcPr>
          <w:p w14:paraId="3D2F796A" w14:textId="7F5AE533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6151A1D6" w14:textId="5D17C8C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13BA86C8" w14:textId="747DEF2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42BCADCF" w14:textId="77777777" w:rsidTr="000E72EB">
        <w:trPr>
          <w:cantSplit/>
        </w:trPr>
        <w:tc>
          <w:tcPr>
            <w:tcW w:w="1914" w:type="dxa"/>
          </w:tcPr>
          <w:p w14:paraId="6900661C" w14:textId="1E4B9C5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4F5A3715" w14:textId="55BA211B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53000495" w14:textId="6094DEA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0E72EB" w:rsidRPr="00852C96" w14:paraId="1111B89A" w14:textId="77777777" w:rsidTr="000E72EB">
        <w:trPr>
          <w:cantSplit/>
        </w:trPr>
        <w:tc>
          <w:tcPr>
            <w:tcW w:w="1914" w:type="dxa"/>
          </w:tcPr>
          <w:p w14:paraId="13C43E79" w14:textId="4A2F72D5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6A9D52D0" w14:textId="1955230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307EF1DF" w14:textId="722CBE1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2412DB23" w14:textId="77777777" w:rsidTr="000E72EB">
        <w:trPr>
          <w:cantSplit/>
        </w:trPr>
        <w:tc>
          <w:tcPr>
            <w:tcW w:w="1914" w:type="dxa"/>
          </w:tcPr>
          <w:p w14:paraId="19D3D453" w14:textId="39858BA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6E854080" w14:textId="534BD6CB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0908723A" w14:textId="1F7C020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605FC3A" w14:textId="77777777" w:rsidTr="000E72EB">
        <w:trPr>
          <w:cantSplit/>
        </w:trPr>
        <w:tc>
          <w:tcPr>
            <w:tcW w:w="1914" w:type="dxa"/>
          </w:tcPr>
          <w:p w14:paraId="35D6AFFD" w14:textId="736605E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082A5D32" w14:textId="2BFC6BF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5C460A4C" w14:textId="0DC5E94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64636162" w14:textId="77777777" w:rsidTr="000E72EB">
        <w:trPr>
          <w:cantSplit/>
        </w:trPr>
        <w:tc>
          <w:tcPr>
            <w:tcW w:w="1914" w:type="dxa"/>
          </w:tcPr>
          <w:p w14:paraId="492A0E47" w14:textId="7C92EB6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6D72A28A" w14:textId="2B5DF1D7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61D285C9" w14:textId="4E137EB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0E72EB" w:rsidRPr="00852C96" w14:paraId="751A3A4E" w14:textId="77777777" w:rsidTr="000E72EB">
        <w:trPr>
          <w:cantSplit/>
        </w:trPr>
        <w:tc>
          <w:tcPr>
            <w:tcW w:w="1914" w:type="dxa"/>
          </w:tcPr>
          <w:p w14:paraId="72E3492B" w14:textId="5CF1733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June</w:t>
            </w:r>
          </w:p>
        </w:tc>
        <w:tc>
          <w:tcPr>
            <w:tcW w:w="2268" w:type="dxa"/>
          </w:tcPr>
          <w:p w14:paraId="147AF64D" w14:textId="35DD25E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4C47AF3B" w14:textId="0003AF2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0E72EB" w:rsidRPr="00852C96" w14:paraId="20B1372D" w14:textId="77777777" w:rsidTr="000E72EB">
        <w:trPr>
          <w:cantSplit/>
        </w:trPr>
        <w:tc>
          <w:tcPr>
            <w:tcW w:w="1914" w:type="dxa"/>
          </w:tcPr>
          <w:p w14:paraId="04B4BBAA" w14:textId="2862AF9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24901F88" w14:textId="6CF7714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481675C7" w14:textId="6BC1794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029AE2F8" w14:textId="77777777" w:rsidTr="000E72EB">
        <w:trPr>
          <w:cantSplit/>
        </w:trPr>
        <w:tc>
          <w:tcPr>
            <w:tcW w:w="1914" w:type="dxa"/>
          </w:tcPr>
          <w:p w14:paraId="779390E6" w14:textId="7856C87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732ABAF1" w14:textId="3456AE6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4952A543" w14:textId="7C6D0EB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0E72EB" w:rsidRPr="00852C96" w14:paraId="6182B350" w14:textId="77777777" w:rsidTr="000E72EB">
        <w:trPr>
          <w:cantSplit/>
        </w:trPr>
        <w:tc>
          <w:tcPr>
            <w:tcW w:w="1914" w:type="dxa"/>
          </w:tcPr>
          <w:p w14:paraId="604EC36E" w14:textId="7EDA5AE4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48AC4A9F" w14:textId="19DDE9E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14B792AD" w14:textId="7163B76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6B1A95B" w14:textId="77777777" w:rsidTr="000E72EB">
        <w:trPr>
          <w:cantSplit/>
        </w:trPr>
        <w:tc>
          <w:tcPr>
            <w:tcW w:w="1914" w:type="dxa"/>
          </w:tcPr>
          <w:p w14:paraId="25D0959D" w14:textId="1980053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4E085E82" w14:textId="5F5519A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321E7D17" w14:textId="5EC6BDA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0E72EB" w:rsidRPr="00852C96" w14:paraId="1B629607" w14:textId="77777777" w:rsidTr="000E72EB">
        <w:trPr>
          <w:cantSplit/>
        </w:trPr>
        <w:tc>
          <w:tcPr>
            <w:tcW w:w="1914" w:type="dxa"/>
          </w:tcPr>
          <w:p w14:paraId="3F4E4E16" w14:textId="0966147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3A168AF8" w14:textId="2C2C1BE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0DDE11EE" w14:textId="333764BB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0E72EB" w:rsidRPr="00852C96" w14:paraId="4EF59BB6" w14:textId="77777777" w:rsidTr="000E72EB">
        <w:trPr>
          <w:cantSplit/>
        </w:trPr>
        <w:tc>
          <w:tcPr>
            <w:tcW w:w="1914" w:type="dxa"/>
          </w:tcPr>
          <w:p w14:paraId="4CAACF3F" w14:textId="6F201E6A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4FDD8358" w14:textId="3E3BC97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0004B08C" w14:textId="16AC7E9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FB469D9" w14:textId="77777777" w:rsidTr="000E72EB">
        <w:trPr>
          <w:cantSplit/>
        </w:trPr>
        <w:tc>
          <w:tcPr>
            <w:tcW w:w="1914" w:type="dxa"/>
          </w:tcPr>
          <w:p w14:paraId="383440C4" w14:textId="7280848C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July</w:t>
            </w:r>
          </w:p>
        </w:tc>
        <w:tc>
          <w:tcPr>
            <w:tcW w:w="2268" w:type="dxa"/>
          </w:tcPr>
          <w:p w14:paraId="47A58268" w14:textId="4769E31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3388BC81" w14:textId="44391F4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AD4CE79" w14:textId="77777777" w:rsidTr="000E72EB">
        <w:trPr>
          <w:cantSplit/>
        </w:trPr>
        <w:tc>
          <w:tcPr>
            <w:tcW w:w="1914" w:type="dxa"/>
          </w:tcPr>
          <w:p w14:paraId="5D2D9DA0" w14:textId="5E70C1C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4 July</w:t>
            </w:r>
          </w:p>
        </w:tc>
        <w:tc>
          <w:tcPr>
            <w:tcW w:w="2268" w:type="dxa"/>
          </w:tcPr>
          <w:p w14:paraId="3A04EFB2" w14:textId="26C7B05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6A6C6112" w14:textId="55C59FE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0E72EB" w:rsidRPr="00852C96" w14:paraId="21339036" w14:textId="77777777" w:rsidTr="000E72EB">
        <w:trPr>
          <w:cantSplit/>
        </w:trPr>
        <w:tc>
          <w:tcPr>
            <w:tcW w:w="1914" w:type="dxa"/>
          </w:tcPr>
          <w:p w14:paraId="1C6BF2FC" w14:textId="19950D2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74556571" w14:textId="06268B0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0B218D3A" w14:textId="0FAF662E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02D5B56" w14:textId="77777777" w:rsidTr="000E72EB">
        <w:trPr>
          <w:cantSplit/>
        </w:trPr>
        <w:tc>
          <w:tcPr>
            <w:tcW w:w="1914" w:type="dxa"/>
          </w:tcPr>
          <w:p w14:paraId="7B85824F" w14:textId="56EFAAC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4BE51A58" w14:textId="4376A93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2F306F5F" w14:textId="3A46B3E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C1F8A14" w14:textId="77777777" w:rsidTr="000E72EB">
        <w:trPr>
          <w:cantSplit/>
        </w:trPr>
        <w:tc>
          <w:tcPr>
            <w:tcW w:w="1914" w:type="dxa"/>
          </w:tcPr>
          <w:p w14:paraId="59D39F10" w14:textId="457016E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268A0606" w14:textId="782B9D6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1815EC86" w14:textId="3C4200B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B439BCC" w14:textId="77777777" w:rsidTr="000E72EB">
        <w:trPr>
          <w:cantSplit/>
        </w:trPr>
        <w:tc>
          <w:tcPr>
            <w:tcW w:w="1914" w:type="dxa"/>
          </w:tcPr>
          <w:p w14:paraId="28DDCD02" w14:textId="4B230C6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600E8FC1" w14:textId="1AA0B387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29ADCAA3" w14:textId="2213F42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6D4AE0A" w14:textId="77777777" w:rsidTr="000E72EB">
        <w:trPr>
          <w:cantSplit/>
        </w:trPr>
        <w:tc>
          <w:tcPr>
            <w:tcW w:w="1914" w:type="dxa"/>
          </w:tcPr>
          <w:p w14:paraId="6F210CD0" w14:textId="728B0350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61F57C86" w14:textId="5A0B114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21B70F5A" w14:textId="75A24B9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310F8E3D" w14:textId="77777777" w:rsidTr="000E72EB">
        <w:trPr>
          <w:cantSplit/>
        </w:trPr>
        <w:tc>
          <w:tcPr>
            <w:tcW w:w="1914" w:type="dxa"/>
          </w:tcPr>
          <w:p w14:paraId="1E2E3620" w14:textId="6E3BFE8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6DDF3A2C" w14:textId="0E9FA2D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27C7A4F2" w14:textId="1D379F7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0E72EB" w:rsidRPr="00852C96" w14:paraId="0845EFE7" w14:textId="77777777" w:rsidTr="000E72EB">
        <w:trPr>
          <w:cantSplit/>
        </w:trPr>
        <w:tc>
          <w:tcPr>
            <w:tcW w:w="1914" w:type="dxa"/>
          </w:tcPr>
          <w:p w14:paraId="697A4F5C" w14:textId="79EDBEB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14435F08" w14:textId="30BA89E9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77A17657" w14:textId="7F498D3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5EF4C52D" w14:textId="77777777" w:rsidTr="000E72EB">
        <w:trPr>
          <w:cantSplit/>
        </w:trPr>
        <w:tc>
          <w:tcPr>
            <w:tcW w:w="1914" w:type="dxa"/>
          </w:tcPr>
          <w:p w14:paraId="1A37C391" w14:textId="43BBE54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6856588E" w14:textId="1A56B9C5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53903958" w14:textId="0C21752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0F6B823E" w14:textId="77777777" w:rsidTr="000E72EB">
        <w:trPr>
          <w:cantSplit/>
        </w:trPr>
        <w:tc>
          <w:tcPr>
            <w:tcW w:w="1914" w:type="dxa"/>
          </w:tcPr>
          <w:p w14:paraId="7BB6A0CC" w14:textId="7A98816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2843A99F" w14:textId="47A85E2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46CF07D0" w14:textId="212FBD1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0E72EB" w:rsidRPr="00852C96" w14:paraId="17403B78" w14:textId="77777777" w:rsidTr="000E72EB">
        <w:trPr>
          <w:cantSplit/>
        </w:trPr>
        <w:tc>
          <w:tcPr>
            <w:tcW w:w="1914" w:type="dxa"/>
          </w:tcPr>
          <w:p w14:paraId="01DFA30D" w14:textId="3F757EBC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7B7EE30A" w14:textId="198BBD4E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4DD8F51D" w14:textId="20EA05F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CABF7FA" w14:textId="77777777" w:rsidTr="000E72EB">
        <w:trPr>
          <w:cantSplit/>
        </w:trPr>
        <w:tc>
          <w:tcPr>
            <w:tcW w:w="1914" w:type="dxa"/>
          </w:tcPr>
          <w:p w14:paraId="5844BBEC" w14:textId="4CF4C50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5FEA3EC6" w14:textId="6536882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38771D4D" w14:textId="78117935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2937EAF7" w14:textId="77777777" w:rsidTr="000E72EB">
        <w:trPr>
          <w:cantSplit/>
        </w:trPr>
        <w:tc>
          <w:tcPr>
            <w:tcW w:w="1914" w:type="dxa"/>
          </w:tcPr>
          <w:p w14:paraId="429B6E3B" w14:textId="5163E5E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5FE0B668" w14:textId="0078C91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4AC2AB71" w14:textId="34C6FA81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779840F4" w14:textId="77777777" w:rsidTr="000E72EB">
        <w:trPr>
          <w:cantSplit/>
        </w:trPr>
        <w:tc>
          <w:tcPr>
            <w:tcW w:w="1914" w:type="dxa"/>
          </w:tcPr>
          <w:p w14:paraId="2387D9F8" w14:textId="5084F277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2DC1CA40" w14:textId="1756AF2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7E78B3D7" w14:textId="7389A31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0E72EB" w:rsidRPr="00852C96" w14:paraId="2A4AB643" w14:textId="77777777" w:rsidTr="000E72EB">
        <w:trPr>
          <w:cantSplit/>
        </w:trPr>
        <w:tc>
          <w:tcPr>
            <w:tcW w:w="1914" w:type="dxa"/>
          </w:tcPr>
          <w:p w14:paraId="01DE0369" w14:textId="024266E0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3D357CA8" w14:textId="487157C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47FC04A3" w14:textId="3F41FE5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2DF9C8C" w14:textId="77777777" w:rsidTr="000E72EB">
        <w:trPr>
          <w:cantSplit/>
        </w:trPr>
        <w:tc>
          <w:tcPr>
            <w:tcW w:w="1914" w:type="dxa"/>
          </w:tcPr>
          <w:p w14:paraId="4923CF83" w14:textId="61C6EFD3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7DDCAEF3" w14:textId="27EB4F8A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1630A2BB" w14:textId="09572B77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2E065E7A" w14:textId="77777777" w:rsidTr="000E72EB">
        <w:trPr>
          <w:cantSplit/>
        </w:trPr>
        <w:tc>
          <w:tcPr>
            <w:tcW w:w="1914" w:type="dxa"/>
          </w:tcPr>
          <w:p w14:paraId="6F71896F" w14:textId="702B2EE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71B26BDF" w14:textId="43B3100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64E13049" w14:textId="477A10A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9F8EFE3" w14:textId="77777777" w:rsidTr="000E72EB">
        <w:trPr>
          <w:cantSplit/>
        </w:trPr>
        <w:tc>
          <w:tcPr>
            <w:tcW w:w="1914" w:type="dxa"/>
          </w:tcPr>
          <w:p w14:paraId="493A77AA" w14:textId="30DD3D5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630D8514" w14:textId="328723A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18B745AE" w14:textId="05705B0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0E72EB" w:rsidRPr="00852C96" w14:paraId="72B05D01" w14:textId="77777777" w:rsidTr="000E72EB">
        <w:trPr>
          <w:cantSplit/>
        </w:trPr>
        <w:tc>
          <w:tcPr>
            <w:tcW w:w="1914" w:type="dxa"/>
          </w:tcPr>
          <w:p w14:paraId="4E33F192" w14:textId="425FB67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39C74DB9" w14:textId="6CE8A8AF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2DFD8A53" w14:textId="349C222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3EAAFCD" w14:textId="77777777" w:rsidTr="000E72EB">
        <w:trPr>
          <w:cantSplit/>
        </w:trPr>
        <w:tc>
          <w:tcPr>
            <w:tcW w:w="1914" w:type="dxa"/>
          </w:tcPr>
          <w:p w14:paraId="3B771CEB" w14:textId="64D7379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639D3C29" w14:textId="2F7D6F2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2219D41A" w14:textId="7A1D30C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EAAF0C1" w14:textId="77777777" w:rsidTr="000E72EB">
        <w:trPr>
          <w:cantSplit/>
        </w:trPr>
        <w:tc>
          <w:tcPr>
            <w:tcW w:w="1914" w:type="dxa"/>
          </w:tcPr>
          <w:p w14:paraId="41D8403A" w14:textId="4CE65DA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2024D1CE" w14:textId="3CA38B3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3F91926B" w14:textId="69216625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63503C2E" w14:textId="77777777" w:rsidTr="000E72EB">
        <w:trPr>
          <w:cantSplit/>
        </w:trPr>
        <w:tc>
          <w:tcPr>
            <w:tcW w:w="1914" w:type="dxa"/>
          </w:tcPr>
          <w:p w14:paraId="06CA3737" w14:textId="4158821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16B4DE73" w14:textId="7B84893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33C68E5C" w14:textId="26911EC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0D13E4E8" w14:textId="77777777" w:rsidTr="000E72EB">
        <w:trPr>
          <w:cantSplit/>
        </w:trPr>
        <w:tc>
          <w:tcPr>
            <w:tcW w:w="1914" w:type="dxa"/>
          </w:tcPr>
          <w:p w14:paraId="103DD2CB" w14:textId="2855C43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2ECC5D62" w14:textId="7D55D76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712755CF" w14:textId="6135B80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109FA6B" w14:textId="77777777" w:rsidTr="000E72EB">
        <w:trPr>
          <w:cantSplit/>
        </w:trPr>
        <w:tc>
          <w:tcPr>
            <w:tcW w:w="1914" w:type="dxa"/>
          </w:tcPr>
          <w:p w14:paraId="7662569C" w14:textId="64E1B923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35A1839A" w14:textId="4288505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10427833" w14:textId="027E6D7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0E72EB" w:rsidRPr="00852C96" w14:paraId="4BD410CD" w14:textId="77777777" w:rsidTr="000E72EB">
        <w:trPr>
          <w:cantSplit/>
        </w:trPr>
        <w:tc>
          <w:tcPr>
            <w:tcW w:w="1914" w:type="dxa"/>
          </w:tcPr>
          <w:p w14:paraId="0AF696CF" w14:textId="473A955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310435ED" w14:textId="2D7F46E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09959DD1" w14:textId="06CEF94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173CC266" w14:textId="77777777" w:rsidTr="000E72EB">
        <w:trPr>
          <w:cantSplit/>
        </w:trPr>
        <w:tc>
          <w:tcPr>
            <w:tcW w:w="1914" w:type="dxa"/>
          </w:tcPr>
          <w:p w14:paraId="56BA6D98" w14:textId="4D3E2D4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490B4B5E" w14:textId="655CBD4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5157253F" w14:textId="31D5887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0E72EB" w:rsidRPr="00852C96" w14:paraId="42996819" w14:textId="77777777" w:rsidTr="000E72EB">
        <w:trPr>
          <w:cantSplit/>
        </w:trPr>
        <w:tc>
          <w:tcPr>
            <w:tcW w:w="1914" w:type="dxa"/>
          </w:tcPr>
          <w:p w14:paraId="1A9C4778" w14:textId="67E0D787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7 September</w:t>
            </w:r>
          </w:p>
        </w:tc>
        <w:tc>
          <w:tcPr>
            <w:tcW w:w="2268" w:type="dxa"/>
          </w:tcPr>
          <w:p w14:paraId="786E7ABE" w14:textId="37B94CE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4167B50C" w14:textId="5AC730B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09A7CAA" w14:textId="77777777" w:rsidTr="000E72EB">
        <w:trPr>
          <w:cantSplit/>
        </w:trPr>
        <w:tc>
          <w:tcPr>
            <w:tcW w:w="1914" w:type="dxa"/>
          </w:tcPr>
          <w:p w14:paraId="4F812CC3" w14:textId="26A5130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299F1619" w14:textId="25D6F97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571F8E14" w14:textId="432DE80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e Day of Meritxell</w:t>
            </w:r>
          </w:p>
        </w:tc>
      </w:tr>
      <w:tr w:rsidR="000E72EB" w:rsidRPr="00852C96" w14:paraId="0080FCFB" w14:textId="77777777" w:rsidTr="000E72EB">
        <w:trPr>
          <w:cantSplit/>
        </w:trPr>
        <w:tc>
          <w:tcPr>
            <w:tcW w:w="1914" w:type="dxa"/>
          </w:tcPr>
          <w:p w14:paraId="47FE704A" w14:textId="532A660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9 September</w:t>
            </w:r>
          </w:p>
        </w:tc>
        <w:tc>
          <w:tcPr>
            <w:tcW w:w="2268" w:type="dxa"/>
          </w:tcPr>
          <w:p w14:paraId="0726AD2A" w14:textId="1C98D11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71CDD568" w14:textId="2D9A423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540577B0" w14:textId="77777777" w:rsidTr="000E72EB">
        <w:trPr>
          <w:cantSplit/>
        </w:trPr>
        <w:tc>
          <w:tcPr>
            <w:tcW w:w="1914" w:type="dxa"/>
          </w:tcPr>
          <w:p w14:paraId="01C7A03E" w14:textId="11E9F55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625B1F7F" w14:textId="5775020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5CD43516" w14:textId="3EDB01E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6A8E22F" w14:textId="77777777" w:rsidTr="000E72EB">
        <w:trPr>
          <w:cantSplit/>
        </w:trPr>
        <w:tc>
          <w:tcPr>
            <w:tcW w:w="1914" w:type="dxa"/>
          </w:tcPr>
          <w:p w14:paraId="759FFF5B" w14:textId="72E512C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161435EE" w14:textId="590EFD1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2065A648" w14:textId="2F0F50D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9747474" w14:textId="77777777" w:rsidTr="000E72EB">
        <w:trPr>
          <w:cantSplit/>
        </w:trPr>
        <w:tc>
          <w:tcPr>
            <w:tcW w:w="1914" w:type="dxa"/>
          </w:tcPr>
          <w:p w14:paraId="18B45FEB" w14:textId="799C1B05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5AD06D05" w14:textId="74C5786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08F350EE" w14:textId="56A86B9E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7124494F" w14:textId="77777777" w:rsidTr="000E72EB">
        <w:trPr>
          <w:cantSplit/>
        </w:trPr>
        <w:tc>
          <w:tcPr>
            <w:tcW w:w="1914" w:type="dxa"/>
          </w:tcPr>
          <w:p w14:paraId="058D3AA2" w14:textId="16357DC5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160F0942" w14:textId="1D269B3A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59E2E97D" w14:textId="6D1DBD6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5DE26FF" w14:textId="77777777" w:rsidTr="000E72EB">
        <w:trPr>
          <w:cantSplit/>
        </w:trPr>
        <w:tc>
          <w:tcPr>
            <w:tcW w:w="1914" w:type="dxa"/>
          </w:tcPr>
          <w:p w14:paraId="1CE72002" w14:textId="28F9427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69C3BABA" w14:textId="7D777B8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14DF4EC9" w14:textId="6BCA37D7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2CEF2E5D" w14:textId="77777777" w:rsidTr="000E72EB">
        <w:trPr>
          <w:cantSplit/>
        </w:trPr>
        <w:tc>
          <w:tcPr>
            <w:tcW w:w="1914" w:type="dxa"/>
          </w:tcPr>
          <w:p w14:paraId="4FCDA400" w14:textId="47CD18A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1F197C74" w14:textId="2236DD7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2FC8298F" w14:textId="2DDBC7B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4CEC0E19" w14:textId="77777777" w:rsidTr="000E72EB">
        <w:trPr>
          <w:cantSplit/>
        </w:trPr>
        <w:tc>
          <w:tcPr>
            <w:tcW w:w="1914" w:type="dxa"/>
          </w:tcPr>
          <w:p w14:paraId="0414901B" w14:textId="6388D5D9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23E914D5" w14:textId="1380CC0A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3FD0EB9F" w14:textId="4F2045D1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56A3E80" w14:textId="77777777" w:rsidTr="000E72EB">
        <w:trPr>
          <w:cantSplit/>
        </w:trPr>
        <w:tc>
          <w:tcPr>
            <w:tcW w:w="1914" w:type="dxa"/>
          </w:tcPr>
          <w:p w14:paraId="3AED61CE" w14:textId="242346E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3FCDF1B4" w14:textId="78630B6A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5ABE665F" w14:textId="0AB9CE0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B87FD28" w14:textId="77777777" w:rsidTr="000E72EB">
        <w:trPr>
          <w:cantSplit/>
        </w:trPr>
        <w:tc>
          <w:tcPr>
            <w:tcW w:w="1914" w:type="dxa"/>
          </w:tcPr>
          <w:p w14:paraId="4221CE07" w14:textId="1520D6C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25E9CA8C" w14:textId="27DD598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150C14D5" w14:textId="71C06ED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7A8307A" w14:textId="77777777" w:rsidTr="000E72EB">
        <w:trPr>
          <w:cantSplit/>
        </w:trPr>
        <w:tc>
          <w:tcPr>
            <w:tcW w:w="1914" w:type="dxa"/>
          </w:tcPr>
          <w:p w14:paraId="1DF1EB16" w14:textId="7E688C3C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64D469DB" w14:textId="0BD8D61B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43EDDF9C" w14:textId="189A8A7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D911D88" w14:textId="77777777" w:rsidTr="000E72EB">
        <w:trPr>
          <w:cantSplit/>
        </w:trPr>
        <w:tc>
          <w:tcPr>
            <w:tcW w:w="1914" w:type="dxa"/>
          </w:tcPr>
          <w:p w14:paraId="59FBD971" w14:textId="7BBF146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2DD1A190" w14:textId="6C7F9CF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5E2FDF29" w14:textId="76B4D9C9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271D0A94" w14:textId="77777777" w:rsidTr="000E72EB">
        <w:trPr>
          <w:cantSplit/>
        </w:trPr>
        <w:tc>
          <w:tcPr>
            <w:tcW w:w="1914" w:type="dxa"/>
          </w:tcPr>
          <w:p w14:paraId="2A4AC4D8" w14:textId="1313E730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16E5070" w14:textId="7D98D6F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5010947B" w14:textId="6B7B4985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F97FE66" w14:textId="77777777" w:rsidTr="000E72EB">
        <w:trPr>
          <w:cantSplit/>
        </w:trPr>
        <w:tc>
          <w:tcPr>
            <w:tcW w:w="1914" w:type="dxa"/>
          </w:tcPr>
          <w:p w14:paraId="767F9280" w14:textId="73C06F5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724297F" w14:textId="387B8E4E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61589D50" w14:textId="770F275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17E9C010" w14:textId="77777777" w:rsidTr="000E72EB">
        <w:trPr>
          <w:cantSplit/>
        </w:trPr>
        <w:tc>
          <w:tcPr>
            <w:tcW w:w="1914" w:type="dxa"/>
          </w:tcPr>
          <w:p w14:paraId="287E7278" w14:textId="1B66239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5FA40C9" w14:textId="3870BED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3C9414AB" w14:textId="5856D7A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F136DCE" w14:textId="77777777" w:rsidTr="000E72EB">
        <w:trPr>
          <w:cantSplit/>
        </w:trPr>
        <w:tc>
          <w:tcPr>
            <w:tcW w:w="1914" w:type="dxa"/>
          </w:tcPr>
          <w:p w14:paraId="34F0CCBD" w14:textId="169D45A5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14EB3505" w14:textId="2A858217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1E5DC9CD" w14:textId="5EDC7A3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0E72EB" w:rsidRPr="00852C96" w14:paraId="343E3724" w14:textId="77777777" w:rsidTr="000E72EB">
        <w:trPr>
          <w:cantSplit/>
        </w:trPr>
        <w:tc>
          <w:tcPr>
            <w:tcW w:w="1914" w:type="dxa"/>
          </w:tcPr>
          <w:p w14:paraId="0B24D489" w14:textId="4B491287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1EFA49AA" w14:textId="4D58A5A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02E8B396" w14:textId="5CD6CA2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5CCBE0CC" w14:textId="77777777" w:rsidTr="000E72EB">
        <w:trPr>
          <w:cantSplit/>
        </w:trPr>
        <w:tc>
          <w:tcPr>
            <w:tcW w:w="1914" w:type="dxa"/>
          </w:tcPr>
          <w:p w14:paraId="2816B74E" w14:textId="3715607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0A82E123" w14:textId="4A23184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5A03BF39" w14:textId="3F66AA6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0E72EB" w:rsidRPr="00852C96" w14:paraId="5E2AB32D" w14:textId="77777777" w:rsidTr="000E72EB">
        <w:trPr>
          <w:cantSplit/>
        </w:trPr>
        <w:tc>
          <w:tcPr>
            <w:tcW w:w="1914" w:type="dxa"/>
          </w:tcPr>
          <w:p w14:paraId="71370F6B" w14:textId="60A489C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685774F4" w14:textId="2347BA3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7E2EA2DB" w14:textId="11BFBF07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582AD119" w14:textId="77777777" w:rsidTr="000E72EB">
        <w:trPr>
          <w:cantSplit/>
        </w:trPr>
        <w:tc>
          <w:tcPr>
            <w:tcW w:w="1914" w:type="dxa"/>
          </w:tcPr>
          <w:p w14:paraId="64F1E7D5" w14:textId="04102A5E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2F57BB02" w14:textId="7B35FBD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53AE1364" w14:textId="610A4615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433F5BB8" w14:textId="77777777" w:rsidTr="000E72EB">
        <w:trPr>
          <w:cantSplit/>
        </w:trPr>
        <w:tc>
          <w:tcPr>
            <w:tcW w:w="1914" w:type="dxa"/>
          </w:tcPr>
          <w:p w14:paraId="7357B3D3" w14:textId="622F86A4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069A98D2" w14:textId="544D3AD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73E56ACE" w14:textId="31D6135B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0E72EB" w:rsidRPr="00852C96" w14:paraId="4B4A42B3" w14:textId="77777777" w:rsidTr="000E72EB">
        <w:trPr>
          <w:cantSplit/>
        </w:trPr>
        <w:tc>
          <w:tcPr>
            <w:tcW w:w="1914" w:type="dxa"/>
          </w:tcPr>
          <w:p w14:paraId="46C7927B" w14:textId="7CB1631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714B488E" w14:textId="3C32A1A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702B618D" w14:textId="7D703DBC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0E72EB" w:rsidRPr="00852C96" w14:paraId="278CDA54" w14:textId="77777777" w:rsidTr="000E72EB">
        <w:trPr>
          <w:cantSplit/>
        </w:trPr>
        <w:tc>
          <w:tcPr>
            <w:tcW w:w="1914" w:type="dxa"/>
          </w:tcPr>
          <w:p w14:paraId="2EFE4A5D" w14:textId="55FD4CBB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6C778FE7" w14:textId="71759073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41D871A7" w14:textId="463388E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91DDAC2" w14:textId="77777777" w:rsidTr="000E72EB">
        <w:trPr>
          <w:cantSplit/>
        </w:trPr>
        <w:tc>
          <w:tcPr>
            <w:tcW w:w="1914" w:type="dxa"/>
          </w:tcPr>
          <w:p w14:paraId="1E5A255F" w14:textId="4218134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03586650" w14:textId="30A98E2C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2551" w:type="dxa"/>
          </w:tcPr>
          <w:p w14:paraId="7159B266" w14:textId="73C00AF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0E72EB" w:rsidRPr="00852C96" w14:paraId="79737DD5" w14:textId="77777777" w:rsidTr="000E72EB">
        <w:trPr>
          <w:cantSplit/>
        </w:trPr>
        <w:tc>
          <w:tcPr>
            <w:tcW w:w="1914" w:type="dxa"/>
          </w:tcPr>
          <w:p w14:paraId="70745BEB" w14:textId="2971B5E5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3AF72AB3" w14:textId="0A5BD7F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372DF742" w14:textId="0078633E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0E72EB" w:rsidRPr="00852C96" w14:paraId="41B2314F" w14:textId="77777777" w:rsidTr="000E72EB">
        <w:trPr>
          <w:cantSplit/>
        </w:trPr>
        <w:tc>
          <w:tcPr>
            <w:tcW w:w="1914" w:type="dxa"/>
          </w:tcPr>
          <w:p w14:paraId="0234CFF2" w14:textId="2583EC76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3F1A1D6D" w14:textId="5113216A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67E7C660" w14:textId="65F5CDD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37407005" w14:textId="77777777" w:rsidTr="000E72EB">
        <w:trPr>
          <w:cantSplit/>
        </w:trPr>
        <w:tc>
          <w:tcPr>
            <w:tcW w:w="1914" w:type="dxa"/>
          </w:tcPr>
          <w:p w14:paraId="13A5B772" w14:textId="21E689AC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577B4E14" w14:textId="243C59C9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306F41EA" w14:textId="3A4D46BE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42C71C11" w14:textId="77777777" w:rsidTr="000E72EB">
        <w:trPr>
          <w:cantSplit/>
        </w:trPr>
        <w:tc>
          <w:tcPr>
            <w:tcW w:w="1914" w:type="dxa"/>
          </w:tcPr>
          <w:p w14:paraId="367FFEAB" w14:textId="419FAEE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November</w:t>
            </w:r>
          </w:p>
        </w:tc>
        <w:tc>
          <w:tcPr>
            <w:tcW w:w="2268" w:type="dxa"/>
          </w:tcPr>
          <w:p w14:paraId="6759B864" w14:textId="2604CEFF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7803BF19" w14:textId="2185DDA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ce Day</w:t>
            </w:r>
          </w:p>
        </w:tc>
      </w:tr>
      <w:tr w:rsidR="000E72EB" w:rsidRPr="00852C96" w14:paraId="54872283" w14:textId="77777777" w:rsidTr="000E72EB">
        <w:trPr>
          <w:cantSplit/>
        </w:trPr>
        <w:tc>
          <w:tcPr>
            <w:tcW w:w="1914" w:type="dxa"/>
          </w:tcPr>
          <w:p w14:paraId="63329769" w14:textId="2794774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26E77123" w14:textId="05AFC592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17EC04F6" w14:textId="433B140F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13C7786B" w14:textId="77777777" w:rsidTr="000E72EB">
        <w:trPr>
          <w:cantSplit/>
        </w:trPr>
        <w:tc>
          <w:tcPr>
            <w:tcW w:w="1914" w:type="dxa"/>
          </w:tcPr>
          <w:p w14:paraId="7D4F5129" w14:textId="4C7D48C2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18 November</w:t>
            </w:r>
          </w:p>
        </w:tc>
        <w:tc>
          <w:tcPr>
            <w:tcW w:w="2268" w:type="dxa"/>
          </w:tcPr>
          <w:p w14:paraId="66E98FEC" w14:textId="7D5D14F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29433EA8" w14:textId="76FB17EE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28930490" w14:textId="77777777" w:rsidTr="000E72EB">
        <w:trPr>
          <w:cantSplit/>
        </w:trPr>
        <w:tc>
          <w:tcPr>
            <w:tcW w:w="1914" w:type="dxa"/>
          </w:tcPr>
          <w:p w14:paraId="71C65E05" w14:textId="19D2069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6211C9FE" w14:textId="29529AF4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5F7F0FEE" w14:textId="610F57E8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CF21950" w14:textId="77777777" w:rsidTr="000E72EB">
        <w:trPr>
          <w:cantSplit/>
        </w:trPr>
        <w:tc>
          <w:tcPr>
            <w:tcW w:w="1914" w:type="dxa"/>
          </w:tcPr>
          <w:p w14:paraId="3F2517F3" w14:textId="24AC543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0D14959B" w14:textId="0228BD1F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69BC03FE" w14:textId="6FEC05A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171612E6" w14:textId="77777777" w:rsidTr="000E72EB">
        <w:trPr>
          <w:cantSplit/>
        </w:trPr>
        <w:tc>
          <w:tcPr>
            <w:tcW w:w="1914" w:type="dxa"/>
          </w:tcPr>
          <w:p w14:paraId="25B00874" w14:textId="4CA0FA9C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6D4103E8" w14:textId="56BB0CA9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723FDD34" w14:textId="60E18F0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3D0D2CC3" w14:textId="77777777" w:rsidTr="000E72EB">
        <w:trPr>
          <w:cantSplit/>
        </w:trPr>
        <w:tc>
          <w:tcPr>
            <w:tcW w:w="1914" w:type="dxa"/>
          </w:tcPr>
          <w:p w14:paraId="43AF3897" w14:textId="4837EA83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341AD817" w14:textId="242C7291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04E0BF07" w14:textId="5833E962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574867D1" w14:textId="77777777" w:rsidTr="000E72EB">
        <w:trPr>
          <w:cantSplit/>
        </w:trPr>
        <w:tc>
          <w:tcPr>
            <w:tcW w:w="1914" w:type="dxa"/>
          </w:tcPr>
          <w:p w14:paraId="79F246BF" w14:textId="5A8D4418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5E910678" w14:textId="787A3158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7CB217CF" w14:textId="02C3FB01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0BCB803D" w14:textId="77777777" w:rsidTr="000E72EB">
        <w:trPr>
          <w:cantSplit/>
        </w:trPr>
        <w:tc>
          <w:tcPr>
            <w:tcW w:w="1914" w:type="dxa"/>
          </w:tcPr>
          <w:p w14:paraId="00605DBA" w14:textId="3380F68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0BF866D7" w14:textId="757F9155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538E0E68" w14:textId="39F7625D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317F4FA9" w14:textId="77777777" w:rsidTr="000E72EB">
        <w:trPr>
          <w:cantSplit/>
        </w:trPr>
        <w:tc>
          <w:tcPr>
            <w:tcW w:w="1914" w:type="dxa"/>
          </w:tcPr>
          <w:p w14:paraId="047384F1" w14:textId="6285669F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5EBFB511" w14:textId="32BEBDA0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7B922AC2" w14:textId="5A7D7120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0E72EB" w:rsidRPr="00852C96" w14:paraId="54F78EC5" w14:textId="77777777" w:rsidTr="000E72EB">
        <w:trPr>
          <w:cantSplit/>
        </w:trPr>
        <w:tc>
          <w:tcPr>
            <w:tcW w:w="1914" w:type="dxa"/>
          </w:tcPr>
          <w:p w14:paraId="4507D4D9" w14:textId="1969B5D7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587D5303" w14:textId="0771AB1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5AE66D2F" w14:textId="2EBD2463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19DFB34D" w14:textId="77777777" w:rsidTr="000E72EB">
        <w:trPr>
          <w:cantSplit/>
        </w:trPr>
        <w:tc>
          <w:tcPr>
            <w:tcW w:w="1914" w:type="dxa"/>
          </w:tcPr>
          <w:p w14:paraId="07A88AC4" w14:textId="2929C90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67E02C96" w14:textId="4312BE75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1E1B56DA" w14:textId="412153F6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0E72EB" w:rsidRPr="00852C96" w14:paraId="691F1A4A" w14:textId="77777777" w:rsidTr="000E72EB">
        <w:trPr>
          <w:cantSplit/>
        </w:trPr>
        <w:tc>
          <w:tcPr>
            <w:tcW w:w="1914" w:type="dxa"/>
          </w:tcPr>
          <w:p w14:paraId="152A7C8F" w14:textId="369EECD1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19F93DFD" w14:textId="09EFEFB6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09CBC3B1" w14:textId="54CBCE2A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0E72EB" w:rsidRPr="00852C96" w14:paraId="00837A10" w14:textId="77777777" w:rsidTr="000E72EB">
        <w:trPr>
          <w:cantSplit/>
        </w:trPr>
        <w:tc>
          <w:tcPr>
            <w:tcW w:w="1914" w:type="dxa"/>
          </w:tcPr>
          <w:p w14:paraId="609BEA19" w14:textId="29B1122D" w:rsidR="000E72EB" w:rsidRPr="00852C96" w:rsidRDefault="000E72E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5870B24C" w14:textId="091317ED" w:rsidR="000E72EB" w:rsidRPr="00BB203C" w:rsidRDefault="000E72E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7674F90E" w14:textId="3C898ED4" w:rsidR="000E72EB" w:rsidRPr="00852C96" w:rsidRDefault="000E72E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49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4ADAA" w14:textId="06419163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0E72EB">
      <w:rPr>
        <w:noProof/>
        <w:sz w:val="15"/>
        <w:szCs w:val="15"/>
      </w:rPr>
      <w:t>116</w:t>
    </w:r>
    <w:r w:rsidRPr="00C72375">
      <w:rPr>
        <w:noProof/>
        <w:sz w:val="15"/>
        <w:szCs w:val="15"/>
      </w:rPr>
      <w:fldChar w:fldCharType="end"/>
    </w:r>
  </w:p>
  <w:p w14:paraId="3E1705EF" w14:textId="1F4CEA62" w:rsidR="00EE70A6" w:rsidRPr="00EE70A6" w:rsidRDefault="000E72EB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5 June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are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2EB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6732BE-EF12-4842-8EB3-53542B912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5</Pages>
  <Words>13710</Words>
  <Characters>78147</Characters>
  <Application>Microsoft Office Word</Application>
  <DocSecurity>0</DocSecurity>
  <Lines>651</Lines>
  <Paragraphs>1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1674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4-06-05T13:12:00Z</dcterms:created>
  <dcterms:modified xsi:type="dcterms:W3CDTF">2024-06-05T13:12:00Z</dcterms:modified>
</cp:coreProperties>
</file>